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2501" w:rsidRDefault="00937B23">
      <w:pPr>
        <w:spacing w:after="0"/>
        <w:ind w:left="281" w:firstLine="0"/>
        <w:jc w:val="left"/>
      </w:pPr>
      <w:r>
        <w:t xml:space="preserve"> </w:t>
      </w:r>
      <w:r>
        <w:tab/>
      </w:r>
      <w:r>
        <w:rPr>
          <w:sz w:val="20"/>
        </w:rPr>
        <w:t xml:space="preserve"> </w:t>
      </w:r>
    </w:p>
    <w:p w:rsidR="004E2501" w:rsidRDefault="00937B23">
      <w:pPr>
        <w:spacing w:after="46"/>
        <w:ind w:left="281" w:firstLine="0"/>
        <w:jc w:val="left"/>
      </w:pPr>
      <w:r>
        <w:rPr>
          <w:sz w:val="13"/>
        </w:rPr>
        <w:t xml:space="preserve"> </w:t>
      </w:r>
    </w:p>
    <w:p w:rsidR="004E2501" w:rsidRDefault="00937B23">
      <w:pPr>
        <w:spacing w:after="0"/>
        <w:ind w:left="326" w:firstLine="0"/>
        <w:jc w:val="center"/>
      </w:pPr>
      <w:r>
        <w:rPr>
          <w:noProof/>
        </w:rPr>
        <w:drawing>
          <wp:inline distT="0" distB="0" distL="0" distR="0">
            <wp:extent cx="2955036" cy="749300"/>
            <wp:effectExtent l="0" t="0" r="0" b="0"/>
            <wp:docPr id="55" name="Picture 55"/>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
                    <a:stretch>
                      <a:fillRect/>
                    </a:stretch>
                  </pic:blipFill>
                  <pic:spPr>
                    <a:xfrm>
                      <a:off x="0" y="0"/>
                      <a:ext cx="2955036" cy="749300"/>
                    </a:xfrm>
                    <a:prstGeom prst="rect">
                      <a:avLst/>
                    </a:prstGeom>
                  </pic:spPr>
                </pic:pic>
              </a:graphicData>
            </a:graphic>
          </wp:inline>
        </w:drawing>
      </w:r>
      <w:r>
        <w:rPr>
          <w:sz w:val="20"/>
        </w:rPr>
        <w:t xml:space="preserve"> </w:t>
      </w:r>
    </w:p>
    <w:p w:rsidR="004E2501" w:rsidRDefault="00937B23">
      <w:pPr>
        <w:spacing w:after="0"/>
        <w:ind w:left="281" w:firstLine="0"/>
        <w:jc w:val="left"/>
      </w:pPr>
      <w:r>
        <w:rPr>
          <w:sz w:val="20"/>
        </w:rPr>
        <w:t xml:space="preserve"> </w:t>
      </w:r>
    </w:p>
    <w:p w:rsidR="004E2501" w:rsidRDefault="00937B23">
      <w:pPr>
        <w:spacing w:after="0"/>
        <w:ind w:left="281" w:firstLine="0"/>
        <w:jc w:val="left"/>
      </w:pPr>
      <w:r>
        <w:rPr>
          <w:sz w:val="20"/>
        </w:rPr>
        <w:t xml:space="preserve"> </w:t>
      </w:r>
    </w:p>
    <w:p w:rsidR="004E2501" w:rsidRDefault="00937B23">
      <w:pPr>
        <w:spacing w:after="0"/>
        <w:ind w:left="281" w:firstLine="0"/>
        <w:jc w:val="left"/>
      </w:pPr>
      <w:r>
        <w:rPr>
          <w:sz w:val="20"/>
        </w:rPr>
        <w:t xml:space="preserve"> </w:t>
      </w:r>
    </w:p>
    <w:p w:rsidR="004E2501" w:rsidRDefault="00937B23">
      <w:pPr>
        <w:spacing w:after="115" w:line="238" w:lineRule="auto"/>
        <w:ind w:left="281" w:right="9695" w:firstLine="0"/>
        <w:jc w:val="left"/>
      </w:pPr>
      <w:r>
        <w:rPr>
          <w:sz w:val="20"/>
        </w:rPr>
        <w:t xml:space="preserve"> </w:t>
      </w:r>
      <w:r>
        <w:rPr>
          <w:sz w:val="21"/>
        </w:rPr>
        <w:t xml:space="preserve"> </w:t>
      </w:r>
    </w:p>
    <w:p w:rsidR="00B0022C" w:rsidRDefault="00B0022C" w:rsidP="000A18FD">
      <w:pPr>
        <w:pStyle w:val="Default"/>
        <w:jc w:val="center"/>
      </w:pPr>
    </w:p>
    <w:p w:rsidR="00B0022C" w:rsidRDefault="00B0022C" w:rsidP="000A18FD">
      <w:pPr>
        <w:pStyle w:val="Default"/>
        <w:jc w:val="center"/>
        <w:rPr>
          <w:sz w:val="32"/>
          <w:szCs w:val="32"/>
        </w:rPr>
      </w:pPr>
      <w:r>
        <w:rPr>
          <w:b/>
          <w:bCs/>
          <w:sz w:val="32"/>
          <w:szCs w:val="32"/>
        </w:rPr>
        <w:t>Cost of Illness, Health-Related Quality of Life and Cost-Effectiveness analysis of</w:t>
      </w:r>
      <w:r w:rsidR="000A18FD">
        <w:rPr>
          <w:b/>
          <w:bCs/>
          <w:sz w:val="32"/>
          <w:szCs w:val="32"/>
        </w:rPr>
        <w:t xml:space="preserve"> Pharmacist led</w:t>
      </w:r>
      <w:r>
        <w:rPr>
          <w:b/>
          <w:bCs/>
          <w:sz w:val="32"/>
          <w:szCs w:val="32"/>
        </w:rPr>
        <w:t xml:space="preserve"> lifestyle intervention among Diabetes population in Pakistan.</w:t>
      </w:r>
    </w:p>
    <w:p w:rsidR="004E2501" w:rsidRDefault="004E2501">
      <w:pPr>
        <w:spacing w:after="0"/>
        <w:ind w:left="281" w:firstLine="0"/>
        <w:jc w:val="left"/>
      </w:pPr>
    </w:p>
    <w:p w:rsidR="004E2501" w:rsidRDefault="00937B23">
      <w:pPr>
        <w:spacing w:after="0"/>
        <w:ind w:left="281" w:firstLine="0"/>
        <w:jc w:val="left"/>
      </w:pPr>
      <w:r>
        <w:rPr>
          <w:b/>
          <w:sz w:val="41"/>
        </w:rPr>
        <w:t xml:space="preserve"> </w:t>
      </w:r>
    </w:p>
    <w:p w:rsidR="004E2501" w:rsidRDefault="00937B23">
      <w:pPr>
        <w:spacing w:after="160"/>
        <w:ind w:left="212" w:right="1"/>
        <w:jc w:val="center"/>
      </w:pPr>
      <w:r>
        <w:rPr>
          <w:rFonts w:ascii="Calibri" w:eastAsia="Calibri" w:hAnsi="Calibri" w:cs="Calibri"/>
          <w:b/>
          <w:sz w:val="28"/>
        </w:rPr>
        <w:t xml:space="preserve">Muhammad Daoud Butt </w:t>
      </w:r>
    </w:p>
    <w:p w:rsidR="004E2501" w:rsidRDefault="00937B23">
      <w:pPr>
        <w:spacing w:after="241"/>
        <w:ind w:left="212"/>
        <w:jc w:val="center"/>
      </w:pPr>
      <w:r>
        <w:rPr>
          <w:rFonts w:ascii="Calibri" w:eastAsia="Calibri" w:hAnsi="Calibri" w:cs="Calibri"/>
          <w:b/>
          <w:sz w:val="28"/>
        </w:rPr>
        <w:t xml:space="preserve">Matric Number: P-FD0020/21(R) </w:t>
      </w:r>
    </w:p>
    <w:p w:rsidR="004E2501" w:rsidRDefault="00937B23">
      <w:pPr>
        <w:spacing w:after="266"/>
        <w:ind w:left="354" w:right="1"/>
        <w:jc w:val="center"/>
      </w:pPr>
      <w:r>
        <w:rPr>
          <w:rFonts w:ascii="Calibri" w:eastAsia="Calibri" w:hAnsi="Calibri" w:cs="Calibri"/>
          <w:sz w:val="28"/>
        </w:rPr>
        <w:t xml:space="preserve">Discipline of Social and Administrative Pharmacy </w:t>
      </w:r>
    </w:p>
    <w:p w:rsidR="004E2501" w:rsidRDefault="00937B23">
      <w:pPr>
        <w:spacing w:after="266"/>
        <w:ind w:left="354"/>
        <w:jc w:val="center"/>
      </w:pPr>
      <w:r>
        <w:rPr>
          <w:rFonts w:ascii="Calibri" w:eastAsia="Calibri" w:hAnsi="Calibri" w:cs="Calibri"/>
          <w:sz w:val="28"/>
        </w:rPr>
        <w:t xml:space="preserve">School of Pharmaceutical Sciences  </w:t>
      </w:r>
    </w:p>
    <w:p w:rsidR="004E2501" w:rsidRDefault="00937B23">
      <w:pPr>
        <w:spacing w:after="477"/>
        <w:ind w:left="354" w:right="147"/>
        <w:jc w:val="center"/>
      </w:pPr>
      <w:proofErr w:type="spellStart"/>
      <w:r>
        <w:rPr>
          <w:rFonts w:ascii="Calibri" w:eastAsia="Calibri" w:hAnsi="Calibri" w:cs="Calibri"/>
          <w:sz w:val="28"/>
        </w:rPr>
        <w:t>Universiti</w:t>
      </w:r>
      <w:proofErr w:type="spellEnd"/>
      <w:r>
        <w:rPr>
          <w:rFonts w:ascii="Calibri" w:eastAsia="Calibri" w:hAnsi="Calibri" w:cs="Calibri"/>
          <w:sz w:val="28"/>
        </w:rPr>
        <w:t xml:space="preserve"> </w:t>
      </w:r>
      <w:proofErr w:type="spellStart"/>
      <w:r>
        <w:rPr>
          <w:rFonts w:ascii="Calibri" w:eastAsia="Calibri" w:hAnsi="Calibri" w:cs="Calibri"/>
          <w:sz w:val="28"/>
        </w:rPr>
        <w:t>Sains</w:t>
      </w:r>
      <w:proofErr w:type="spellEnd"/>
      <w:r>
        <w:rPr>
          <w:rFonts w:ascii="Calibri" w:eastAsia="Calibri" w:hAnsi="Calibri" w:cs="Calibri"/>
          <w:sz w:val="28"/>
        </w:rPr>
        <w:t xml:space="preserve"> Malaysia </w:t>
      </w:r>
    </w:p>
    <w:p w:rsidR="004E2501" w:rsidRDefault="00937B23">
      <w:pPr>
        <w:spacing w:after="0"/>
        <w:ind w:left="281" w:firstLine="0"/>
        <w:jc w:val="left"/>
      </w:pPr>
      <w:r>
        <w:rPr>
          <w:sz w:val="43"/>
        </w:rPr>
        <w:t xml:space="preserve"> </w:t>
      </w:r>
    </w:p>
    <w:p w:rsidR="004E2501" w:rsidRDefault="00937B23">
      <w:pPr>
        <w:spacing w:after="241"/>
        <w:ind w:left="212" w:right="3"/>
        <w:jc w:val="center"/>
      </w:pPr>
      <w:r>
        <w:rPr>
          <w:rFonts w:ascii="Calibri" w:eastAsia="Calibri" w:hAnsi="Calibri" w:cs="Calibri"/>
          <w:b/>
          <w:sz w:val="28"/>
        </w:rPr>
        <w:t xml:space="preserve">Research Proposal </w:t>
      </w:r>
    </w:p>
    <w:p w:rsidR="004E2501" w:rsidRDefault="00937B23">
      <w:pPr>
        <w:spacing w:after="165"/>
        <w:ind w:left="354" w:right="148"/>
        <w:jc w:val="center"/>
      </w:pPr>
      <w:r>
        <w:rPr>
          <w:rFonts w:ascii="Calibri" w:eastAsia="Calibri" w:hAnsi="Calibri" w:cs="Calibri"/>
          <w:sz w:val="28"/>
        </w:rPr>
        <w:t xml:space="preserve">June 2021 </w:t>
      </w:r>
    </w:p>
    <w:p w:rsidR="004E2501" w:rsidRDefault="00937B23">
      <w:pPr>
        <w:spacing w:after="84"/>
        <w:ind w:left="281" w:firstLine="0"/>
        <w:jc w:val="left"/>
      </w:pPr>
      <w:r>
        <w:rPr>
          <w:sz w:val="30"/>
        </w:rPr>
        <w:t xml:space="preserve"> </w:t>
      </w:r>
    </w:p>
    <w:p w:rsidR="004E2501" w:rsidRDefault="00937B23">
      <w:pPr>
        <w:spacing w:after="0"/>
        <w:ind w:left="281" w:firstLine="0"/>
        <w:jc w:val="left"/>
      </w:pPr>
      <w:r>
        <w:rPr>
          <w:sz w:val="41"/>
        </w:rPr>
        <w:t xml:space="preserve"> </w:t>
      </w:r>
    </w:p>
    <w:p w:rsidR="004E2501" w:rsidRDefault="00937B23">
      <w:pPr>
        <w:spacing w:after="244"/>
        <w:ind w:left="859"/>
        <w:jc w:val="left"/>
      </w:pPr>
      <w:r>
        <w:rPr>
          <w:rFonts w:ascii="Calibri" w:eastAsia="Calibri" w:hAnsi="Calibri" w:cs="Calibri"/>
          <w:sz w:val="28"/>
        </w:rPr>
        <w:t xml:space="preserve">Supervisor: </w:t>
      </w:r>
    </w:p>
    <w:p w:rsidR="00E44B4C" w:rsidRDefault="00937B23">
      <w:pPr>
        <w:spacing w:after="244"/>
        <w:ind w:left="859"/>
        <w:jc w:val="left"/>
        <w:rPr>
          <w:rFonts w:ascii="Calibri" w:eastAsia="Calibri" w:hAnsi="Calibri" w:cs="Calibri"/>
          <w:sz w:val="28"/>
        </w:rPr>
      </w:pPr>
      <w:r>
        <w:rPr>
          <w:rFonts w:ascii="Calibri" w:eastAsia="Calibri" w:hAnsi="Calibri" w:cs="Calibri"/>
          <w:sz w:val="28"/>
        </w:rPr>
        <w:t xml:space="preserve">Dr. Ong Siew Chin (Main supervisor) </w:t>
      </w:r>
    </w:p>
    <w:p w:rsidR="00E44B4C" w:rsidRDefault="00E44B4C">
      <w:pPr>
        <w:spacing w:after="244"/>
        <w:ind w:left="859"/>
        <w:jc w:val="left"/>
        <w:rPr>
          <w:rFonts w:ascii="Calibri" w:eastAsia="Calibri" w:hAnsi="Calibri" w:cs="Calibri"/>
          <w:sz w:val="28"/>
        </w:rPr>
      </w:pPr>
      <w:r>
        <w:rPr>
          <w:rFonts w:ascii="Calibri" w:eastAsia="Calibri" w:hAnsi="Calibri" w:cs="Calibri"/>
          <w:sz w:val="28"/>
        </w:rPr>
        <w:t xml:space="preserve">Dr. </w:t>
      </w:r>
      <w:proofErr w:type="spellStart"/>
      <w:r>
        <w:rPr>
          <w:rFonts w:ascii="Calibri" w:eastAsia="Calibri" w:hAnsi="Calibri" w:cs="Calibri"/>
          <w:sz w:val="28"/>
        </w:rPr>
        <w:t>Fawaad</w:t>
      </w:r>
      <w:proofErr w:type="spellEnd"/>
      <w:r>
        <w:rPr>
          <w:rFonts w:ascii="Calibri" w:eastAsia="Calibri" w:hAnsi="Calibri" w:cs="Calibri"/>
          <w:sz w:val="28"/>
        </w:rPr>
        <w:t xml:space="preserve"> </w:t>
      </w:r>
      <w:proofErr w:type="spellStart"/>
      <w:r>
        <w:rPr>
          <w:rFonts w:ascii="Calibri" w:eastAsia="Calibri" w:hAnsi="Calibri" w:cs="Calibri"/>
          <w:sz w:val="28"/>
        </w:rPr>
        <w:t>Rasool</w:t>
      </w:r>
      <w:proofErr w:type="spellEnd"/>
      <w:r>
        <w:rPr>
          <w:rFonts w:ascii="Calibri" w:eastAsia="Calibri" w:hAnsi="Calibri" w:cs="Calibri"/>
          <w:sz w:val="28"/>
        </w:rPr>
        <w:t xml:space="preserve"> (Field Supervisor)</w:t>
      </w:r>
    </w:p>
    <w:p w:rsidR="00794444" w:rsidRDefault="00E44B4C">
      <w:pPr>
        <w:spacing w:after="244"/>
        <w:ind w:left="859"/>
        <w:jc w:val="left"/>
        <w:rPr>
          <w:rFonts w:ascii="Calibri" w:eastAsia="Calibri" w:hAnsi="Calibri" w:cs="Calibri"/>
          <w:sz w:val="28"/>
        </w:rPr>
      </w:pPr>
      <w:r>
        <w:rPr>
          <w:rFonts w:ascii="Calibri" w:eastAsia="Calibri" w:hAnsi="Calibri" w:cs="Calibri"/>
          <w:sz w:val="28"/>
        </w:rPr>
        <w:t>Prof. Dr. Zaheer-</w:t>
      </w:r>
      <w:proofErr w:type="spellStart"/>
      <w:r>
        <w:rPr>
          <w:rFonts w:ascii="Calibri" w:eastAsia="Calibri" w:hAnsi="Calibri" w:cs="Calibri"/>
          <w:sz w:val="28"/>
        </w:rPr>
        <w:t>ud</w:t>
      </w:r>
      <w:proofErr w:type="spellEnd"/>
      <w:r>
        <w:rPr>
          <w:rFonts w:ascii="Calibri" w:eastAsia="Calibri" w:hAnsi="Calibri" w:cs="Calibri"/>
          <w:sz w:val="28"/>
        </w:rPr>
        <w:t>-Din Babar (Co-Supervisor)</w:t>
      </w:r>
    </w:p>
    <w:p w:rsidR="00E44B4C" w:rsidRDefault="00E44B4C">
      <w:pPr>
        <w:spacing w:after="244"/>
        <w:ind w:left="859"/>
        <w:jc w:val="left"/>
      </w:pPr>
    </w:p>
    <w:sdt>
      <w:sdtPr>
        <w:id w:val="343596770"/>
        <w:docPartObj>
          <w:docPartGallery w:val="Table of Contents"/>
        </w:docPartObj>
      </w:sdtPr>
      <w:sdtEndPr/>
      <w:sdtContent>
        <w:p w:rsidR="004E2501" w:rsidRDefault="00937B23">
          <w:pPr>
            <w:spacing w:after="0"/>
            <w:ind w:left="0" w:firstLine="0"/>
            <w:jc w:val="left"/>
          </w:pPr>
          <w:r>
            <w:rPr>
              <w:b/>
              <w:sz w:val="32"/>
            </w:rPr>
            <w:t xml:space="preserve">Contents </w:t>
          </w:r>
        </w:p>
        <w:p w:rsidR="004E2501" w:rsidRDefault="00937B23">
          <w:pPr>
            <w:pStyle w:val="TOC1"/>
            <w:tabs>
              <w:tab w:val="right" w:leader="dot" w:pos="10029"/>
            </w:tabs>
            <w:rPr>
              <w:noProof/>
            </w:rPr>
          </w:pPr>
          <w:r>
            <w:fldChar w:fldCharType="begin"/>
          </w:r>
          <w:r>
            <w:instrText xml:space="preserve"> TOC \o "1-3" \h \z \u </w:instrText>
          </w:r>
          <w:r>
            <w:fldChar w:fldCharType="separate"/>
          </w:r>
          <w:hyperlink w:anchor="_Toc28675">
            <w:r>
              <w:rPr>
                <w:noProof/>
              </w:rPr>
              <w:t>List of Tables</w:t>
            </w:r>
            <w:r>
              <w:rPr>
                <w:noProof/>
              </w:rPr>
              <w:tab/>
            </w:r>
            <w:r>
              <w:rPr>
                <w:noProof/>
              </w:rPr>
              <w:fldChar w:fldCharType="begin"/>
            </w:r>
            <w:r>
              <w:rPr>
                <w:noProof/>
              </w:rPr>
              <w:instrText>PAGEREF _Toc28675 \h</w:instrText>
            </w:r>
            <w:r>
              <w:rPr>
                <w:noProof/>
              </w:rPr>
            </w:r>
            <w:r>
              <w:rPr>
                <w:noProof/>
              </w:rPr>
              <w:fldChar w:fldCharType="separate"/>
            </w:r>
            <w:r>
              <w:rPr>
                <w:noProof/>
              </w:rPr>
              <w:t>3</w:t>
            </w:r>
            <w:r>
              <w:rPr>
                <w:noProof/>
              </w:rPr>
              <w:fldChar w:fldCharType="end"/>
            </w:r>
          </w:hyperlink>
        </w:p>
        <w:p w:rsidR="004E2501" w:rsidRDefault="00C035F3">
          <w:pPr>
            <w:pStyle w:val="TOC1"/>
            <w:tabs>
              <w:tab w:val="right" w:leader="dot" w:pos="10029"/>
            </w:tabs>
            <w:rPr>
              <w:noProof/>
            </w:rPr>
          </w:pPr>
          <w:hyperlink w:anchor="_Toc28676">
            <w:r w:rsidR="00937B23">
              <w:rPr>
                <w:noProof/>
              </w:rPr>
              <w:t>List of Figures</w:t>
            </w:r>
            <w:r w:rsidR="00937B23">
              <w:rPr>
                <w:noProof/>
              </w:rPr>
              <w:tab/>
            </w:r>
            <w:r w:rsidR="00937B23">
              <w:rPr>
                <w:noProof/>
              </w:rPr>
              <w:fldChar w:fldCharType="begin"/>
            </w:r>
            <w:r w:rsidR="00937B23">
              <w:rPr>
                <w:noProof/>
              </w:rPr>
              <w:instrText>PAGEREF _Toc28676 \h</w:instrText>
            </w:r>
            <w:r w:rsidR="00937B23">
              <w:rPr>
                <w:noProof/>
              </w:rPr>
            </w:r>
            <w:r w:rsidR="00937B23">
              <w:rPr>
                <w:noProof/>
              </w:rPr>
              <w:fldChar w:fldCharType="separate"/>
            </w:r>
            <w:r w:rsidR="00937B23">
              <w:rPr>
                <w:noProof/>
              </w:rPr>
              <w:t>3</w:t>
            </w:r>
            <w:r w:rsidR="00937B23">
              <w:rPr>
                <w:noProof/>
              </w:rPr>
              <w:fldChar w:fldCharType="end"/>
            </w:r>
          </w:hyperlink>
        </w:p>
        <w:p w:rsidR="004E2501" w:rsidRDefault="00C035F3">
          <w:pPr>
            <w:pStyle w:val="TOC1"/>
            <w:tabs>
              <w:tab w:val="right" w:leader="dot" w:pos="10029"/>
            </w:tabs>
            <w:rPr>
              <w:noProof/>
            </w:rPr>
          </w:pPr>
          <w:hyperlink w:anchor="_Toc28677">
            <w:r w:rsidR="00937B23">
              <w:rPr>
                <w:noProof/>
              </w:rPr>
              <w:t>ABSTRACT:</w:t>
            </w:r>
            <w:r w:rsidR="00937B23">
              <w:rPr>
                <w:noProof/>
              </w:rPr>
              <w:tab/>
            </w:r>
            <w:r w:rsidR="00937B23">
              <w:rPr>
                <w:noProof/>
              </w:rPr>
              <w:fldChar w:fldCharType="begin"/>
            </w:r>
            <w:r w:rsidR="00937B23">
              <w:rPr>
                <w:noProof/>
              </w:rPr>
              <w:instrText>PAGEREF _Toc28677 \h</w:instrText>
            </w:r>
            <w:r w:rsidR="00937B23">
              <w:rPr>
                <w:noProof/>
              </w:rPr>
            </w:r>
            <w:r w:rsidR="00937B23">
              <w:rPr>
                <w:noProof/>
              </w:rPr>
              <w:fldChar w:fldCharType="separate"/>
            </w:r>
            <w:r w:rsidR="00937B23">
              <w:rPr>
                <w:noProof/>
              </w:rPr>
              <w:t>4</w:t>
            </w:r>
            <w:r w:rsidR="00937B23">
              <w:rPr>
                <w:noProof/>
              </w:rPr>
              <w:fldChar w:fldCharType="end"/>
            </w:r>
          </w:hyperlink>
        </w:p>
        <w:p w:rsidR="004E2501" w:rsidRDefault="00C035F3">
          <w:pPr>
            <w:pStyle w:val="TOC1"/>
            <w:tabs>
              <w:tab w:val="right" w:leader="dot" w:pos="10029"/>
            </w:tabs>
            <w:rPr>
              <w:noProof/>
            </w:rPr>
          </w:pPr>
          <w:hyperlink w:anchor="_Toc28678">
            <w:r w:rsidR="00937B23">
              <w:rPr>
                <w:noProof/>
              </w:rPr>
              <w:t>1. INTRODUCTION</w:t>
            </w:r>
            <w:r w:rsidR="00937B23">
              <w:rPr>
                <w:noProof/>
              </w:rPr>
              <w:tab/>
            </w:r>
            <w:r w:rsidR="00937B23">
              <w:rPr>
                <w:noProof/>
              </w:rPr>
              <w:fldChar w:fldCharType="begin"/>
            </w:r>
            <w:r w:rsidR="00937B23">
              <w:rPr>
                <w:noProof/>
              </w:rPr>
              <w:instrText>PAGEREF _Toc28678 \h</w:instrText>
            </w:r>
            <w:r w:rsidR="00937B23">
              <w:rPr>
                <w:noProof/>
              </w:rPr>
            </w:r>
            <w:r w:rsidR="00937B23">
              <w:rPr>
                <w:noProof/>
              </w:rPr>
              <w:fldChar w:fldCharType="separate"/>
            </w:r>
            <w:r w:rsidR="00937B23">
              <w:rPr>
                <w:noProof/>
              </w:rPr>
              <w:t>4</w:t>
            </w:r>
            <w:r w:rsidR="00937B23">
              <w:rPr>
                <w:noProof/>
              </w:rPr>
              <w:fldChar w:fldCharType="end"/>
            </w:r>
          </w:hyperlink>
        </w:p>
        <w:p w:rsidR="004E2501" w:rsidRDefault="00C035F3">
          <w:pPr>
            <w:pStyle w:val="TOC2"/>
            <w:tabs>
              <w:tab w:val="right" w:leader="dot" w:pos="10029"/>
            </w:tabs>
            <w:rPr>
              <w:noProof/>
            </w:rPr>
          </w:pPr>
          <w:hyperlink w:anchor="_Toc28679">
            <w:r w:rsidR="00937B23">
              <w:rPr>
                <w:noProof/>
              </w:rPr>
              <w:t>1.1  Background of the study</w:t>
            </w:r>
            <w:r w:rsidR="00937B23">
              <w:rPr>
                <w:noProof/>
              </w:rPr>
              <w:tab/>
            </w:r>
            <w:r w:rsidR="00937B23">
              <w:rPr>
                <w:noProof/>
              </w:rPr>
              <w:fldChar w:fldCharType="begin"/>
            </w:r>
            <w:r w:rsidR="00937B23">
              <w:rPr>
                <w:noProof/>
              </w:rPr>
              <w:instrText>PAGEREF _Toc28679 \h</w:instrText>
            </w:r>
            <w:r w:rsidR="00937B23">
              <w:rPr>
                <w:noProof/>
              </w:rPr>
            </w:r>
            <w:r w:rsidR="00937B23">
              <w:rPr>
                <w:noProof/>
              </w:rPr>
              <w:fldChar w:fldCharType="separate"/>
            </w:r>
            <w:r w:rsidR="00937B23">
              <w:rPr>
                <w:noProof/>
              </w:rPr>
              <w:t>4</w:t>
            </w:r>
            <w:r w:rsidR="00937B23">
              <w:rPr>
                <w:noProof/>
              </w:rPr>
              <w:fldChar w:fldCharType="end"/>
            </w:r>
          </w:hyperlink>
        </w:p>
        <w:p w:rsidR="004E2501" w:rsidRDefault="00C035F3">
          <w:pPr>
            <w:pStyle w:val="TOC2"/>
            <w:tabs>
              <w:tab w:val="right" w:leader="dot" w:pos="10029"/>
            </w:tabs>
            <w:rPr>
              <w:noProof/>
            </w:rPr>
          </w:pPr>
          <w:hyperlink w:anchor="_Toc28680">
            <w:r w:rsidR="00937B23">
              <w:rPr>
                <w:noProof/>
              </w:rPr>
              <w:t>1.2  Problem statement/Originality of research</w:t>
            </w:r>
            <w:r w:rsidR="00937B23">
              <w:rPr>
                <w:noProof/>
              </w:rPr>
              <w:tab/>
            </w:r>
            <w:r w:rsidR="00937B23">
              <w:rPr>
                <w:noProof/>
              </w:rPr>
              <w:fldChar w:fldCharType="begin"/>
            </w:r>
            <w:r w:rsidR="00937B23">
              <w:rPr>
                <w:noProof/>
              </w:rPr>
              <w:instrText>PAGEREF _Toc28680 \h</w:instrText>
            </w:r>
            <w:r w:rsidR="00937B23">
              <w:rPr>
                <w:noProof/>
              </w:rPr>
            </w:r>
            <w:r w:rsidR="00937B23">
              <w:rPr>
                <w:noProof/>
              </w:rPr>
              <w:fldChar w:fldCharType="separate"/>
            </w:r>
            <w:r w:rsidR="00937B23">
              <w:rPr>
                <w:noProof/>
              </w:rPr>
              <w:t>5</w:t>
            </w:r>
            <w:r w:rsidR="00937B23">
              <w:rPr>
                <w:noProof/>
              </w:rPr>
              <w:fldChar w:fldCharType="end"/>
            </w:r>
          </w:hyperlink>
        </w:p>
        <w:p w:rsidR="004E2501" w:rsidRDefault="00C035F3">
          <w:pPr>
            <w:pStyle w:val="TOC2"/>
            <w:tabs>
              <w:tab w:val="right" w:leader="dot" w:pos="10029"/>
            </w:tabs>
            <w:rPr>
              <w:noProof/>
            </w:rPr>
          </w:pPr>
          <w:hyperlink w:anchor="_Toc28681">
            <w:r w:rsidR="00937B23">
              <w:rPr>
                <w:noProof/>
              </w:rPr>
              <w:t>1.3  Research questions</w:t>
            </w:r>
            <w:r w:rsidR="00937B23">
              <w:rPr>
                <w:noProof/>
              </w:rPr>
              <w:tab/>
            </w:r>
            <w:r w:rsidR="00937B23">
              <w:rPr>
                <w:noProof/>
              </w:rPr>
              <w:fldChar w:fldCharType="begin"/>
            </w:r>
            <w:r w:rsidR="00937B23">
              <w:rPr>
                <w:noProof/>
              </w:rPr>
              <w:instrText>PAGEREF _Toc28681 \h</w:instrText>
            </w:r>
            <w:r w:rsidR="00937B23">
              <w:rPr>
                <w:noProof/>
              </w:rPr>
            </w:r>
            <w:r w:rsidR="00937B23">
              <w:rPr>
                <w:noProof/>
              </w:rPr>
              <w:fldChar w:fldCharType="separate"/>
            </w:r>
            <w:r w:rsidR="00937B23">
              <w:rPr>
                <w:noProof/>
              </w:rPr>
              <w:t>6</w:t>
            </w:r>
            <w:r w:rsidR="00937B23">
              <w:rPr>
                <w:noProof/>
              </w:rPr>
              <w:fldChar w:fldCharType="end"/>
            </w:r>
          </w:hyperlink>
        </w:p>
        <w:p w:rsidR="004E2501" w:rsidRDefault="00C035F3">
          <w:pPr>
            <w:pStyle w:val="TOC3"/>
            <w:tabs>
              <w:tab w:val="right" w:leader="dot" w:pos="10029"/>
            </w:tabs>
            <w:rPr>
              <w:noProof/>
            </w:rPr>
          </w:pPr>
          <w:hyperlink w:anchor="_Toc28682">
            <w:r w:rsidR="00937B23">
              <w:rPr>
                <w:noProof/>
              </w:rPr>
              <w:t>1.3.1  Primary Objectives:</w:t>
            </w:r>
            <w:r w:rsidR="00937B23">
              <w:rPr>
                <w:noProof/>
              </w:rPr>
              <w:tab/>
            </w:r>
            <w:r w:rsidR="00937B23">
              <w:rPr>
                <w:noProof/>
              </w:rPr>
              <w:fldChar w:fldCharType="begin"/>
            </w:r>
            <w:r w:rsidR="00937B23">
              <w:rPr>
                <w:noProof/>
              </w:rPr>
              <w:instrText>PAGEREF _Toc28682 \h</w:instrText>
            </w:r>
            <w:r w:rsidR="00937B23">
              <w:rPr>
                <w:noProof/>
              </w:rPr>
            </w:r>
            <w:r w:rsidR="00937B23">
              <w:rPr>
                <w:noProof/>
              </w:rPr>
              <w:fldChar w:fldCharType="separate"/>
            </w:r>
            <w:r w:rsidR="00937B23">
              <w:rPr>
                <w:noProof/>
              </w:rPr>
              <w:t>6</w:t>
            </w:r>
            <w:r w:rsidR="00937B23">
              <w:rPr>
                <w:noProof/>
              </w:rPr>
              <w:fldChar w:fldCharType="end"/>
            </w:r>
          </w:hyperlink>
        </w:p>
        <w:p w:rsidR="004E2501" w:rsidRDefault="00C035F3">
          <w:pPr>
            <w:pStyle w:val="TOC3"/>
            <w:tabs>
              <w:tab w:val="right" w:leader="dot" w:pos="10029"/>
            </w:tabs>
            <w:rPr>
              <w:noProof/>
            </w:rPr>
          </w:pPr>
          <w:hyperlink w:anchor="_Toc28683">
            <w:r w:rsidR="00937B23">
              <w:rPr>
                <w:noProof/>
              </w:rPr>
              <w:t>1.3.2  Secondary Objectives:</w:t>
            </w:r>
            <w:r w:rsidR="00937B23">
              <w:rPr>
                <w:noProof/>
              </w:rPr>
              <w:tab/>
            </w:r>
            <w:r w:rsidR="00937B23">
              <w:rPr>
                <w:noProof/>
              </w:rPr>
              <w:fldChar w:fldCharType="begin"/>
            </w:r>
            <w:r w:rsidR="00937B23">
              <w:rPr>
                <w:noProof/>
              </w:rPr>
              <w:instrText>PAGEREF _Toc28683 \h</w:instrText>
            </w:r>
            <w:r w:rsidR="00937B23">
              <w:rPr>
                <w:noProof/>
              </w:rPr>
            </w:r>
            <w:r w:rsidR="00937B23">
              <w:rPr>
                <w:noProof/>
              </w:rPr>
              <w:fldChar w:fldCharType="separate"/>
            </w:r>
            <w:r w:rsidR="00937B23">
              <w:rPr>
                <w:noProof/>
              </w:rPr>
              <w:t>6</w:t>
            </w:r>
            <w:r w:rsidR="00937B23">
              <w:rPr>
                <w:noProof/>
              </w:rPr>
              <w:fldChar w:fldCharType="end"/>
            </w:r>
          </w:hyperlink>
        </w:p>
        <w:p w:rsidR="004E2501" w:rsidRDefault="00C035F3">
          <w:pPr>
            <w:pStyle w:val="TOC2"/>
            <w:tabs>
              <w:tab w:val="right" w:leader="dot" w:pos="10029"/>
            </w:tabs>
            <w:rPr>
              <w:noProof/>
            </w:rPr>
          </w:pPr>
          <w:hyperlink w:anchor="_Toc28684">
            <w:r w:rsidR="00937B23">
              <w:rPr>
                <w:noProof/>
              </w:rPr>
              <w:t>1.4  Research hypotheses</w:t>
            </w:r>
            <w:r w:rsidR="00937B23">
              <w:rPr>
                <w:noProof/>
              </w:rPr>
              <w:tab/>
            </w:r>
            <w:r w:rsidR="00937B23">
              <w:rPr>
                <w:noProof/>
              </w:rPr>
              <w:fldChar w:fldCharType="begin"/>
            </w:r>
            <w:r w:rsidR="00937B23">
              <w:rPr>
                <w:noProof/>
              </w:rPr>
              <w:instrText>PAGEREF _Toc28684 \h</w:instrText>
            </w:r>
            <w:r w:rsidR="00937B23">
              <w:rPr>
                <w:noProof/>
              </w:rPr>
            </w:r>
            <w:r w:rsidR="00937B23">
              <w:rPr>
                <w:noProof/>
              </w:rPr>
              <w:fldChar w:fldCharType="separate"/>
            </w:r>
            <w:r w:rsidR="00937B23">
              <w:rPr>
                <w:noProof/>
              </w:rPr>
              <w:t>6</w:t>
            </w:r>
            <w:r w:rsidR="00937B23">
              <w:rPr>
                <w:noProof/>
              </w:rPr>
              <w:fldChar w:fldCharType="end"/>
            </w:r>
          </w:hyperlink>
        </w:p>
        <w:p w:rsidR="004E2501" w:rsidRDefault="00C035F3">
          <w:pPr>
            <w:pStyle w:val="TOC3"/>
            <w:tabs>
              <w:tab w:val="right" w:leader="dot" w:pos="10029"/>
            </w:tabs>
            <w:rPr>
              <w:noProof/>
            </w:rPr>
          </w:pPr>
          <w:hyperlink w:anchor="_Toc28685">
            <w:r w:rsidR="00937B23">
              <w:rPr>
                <w:noProof/>
              </w:rPr>
              <w:t>1.4.1  Alternate Hypothesis:</w:t>
            </w:r>
            <w:r w:rsidR="00937B23">
              <w:rPr>
                <w:noProof/>
              </w:rPr>
              <w:tab/>
            </w:r>
            <w:r w:rsidR="00937B23">
              <w:rPr>
                <w:noProof/>
              </w:rPr>
              <w:fldChar w:fldCharType="begin"/>
            </w:r>
            <w:r w:rsidR="00937B23">
              <w:rPr>
                <w:noProof/>
              </w:rPr>
              <w:instrText>PAGEREF _Toc28685 \h</w:instrText>
            </w:r>
            <w:r w:rsidR="00937B23">
              <w:rPr>
                <w:noProof/>
              </w:rPr>
            </w:r>
            <w:r w:rsidR="00937B23">
              <w:rPr>
                <w:noProof/>
              </w:rPr>
              <w:fldChar w:fldCharType="separate"/>
            </w:r>
            <w:r w:rsidR="00937B23">
              <w:rPr>
                <w:noProof/>
              </w:rPr>
              <w:t>6</w:t>
            </w:r>
            <w:r w:rsidR="00937B23">
              <w:rPr>
                <w:noProof/>
              </w:rPr>
              <w:fldChar w:fldCharType="end"/>
            </w:r>
          </w:hyperlink>
        </w:p>
        <w:p w:rsidR="004E2501" w:rsidRDefault="00C035F3">
          <w:pPr>
            <w:pStyle w:val="TOC3"/>
            <w:tabs>
              <w:tab w:val="right" w:leader="dot" w:pos="10029"/>
            </w:tabs>
            <w:rPr>
              <w:noProof/>
            </w:rPr>
          </w:pPr>
          <w:hyperlink w:anchor="_Toc28686">
            <w:r w:rsidR="00937B23">
              <w:rPr>
                <w:noProof/>
              </w:rPr>
              <w:t>1.4.2  Null Hypothesis:</w:t>
            </w:r>
            <w:r w:rsidR="00937B23">
              <w:rPr>
                <w:noProof/>
              </w:rPr>
              <w:tab/>
            </w:r>
            <w:r w:rsidR="00937B23">
              <w:rPr>
                <w:noProof/>
              </w:rPr>
              <w:fldChar w:fldCharType="begin"/>
            </w:r>
            <w:r w:rsidR="00937B23">
              <w:rPr>
                <w:noProof/>
              </w:rPr>
              <w:instrText>PAGEREF _Toc28686 \h</w:instrText>
            </w:r>
            <w:r w:rsidR="00937B23">
              <w:rPr>
                <w:noProof/>
              </w:rPr>
            </w:r>
            <w:r w:rsidR="00937B23">
              <w:rPr>
                <w:noProof/>
              </w:rPr>
              <w:fldChar w:fldCharType="separate"/>
            </w:r>
            <w:r w:rsidR="00937B23">
              <w:rPr>
                <w:noProof/>
              </w:rPr>
              <w:t>7</w:t>
            </w:r>
            <w:r w:rsidR="00937B23">
              <w:rPr>
                <w:noProof/>
              </w:rPr>
              <w:fldChar w:fldCharType="end"/>
            </w:r>
          </w:hyperlink>
        </w:p>
        <w:p w:rsidR="004E2501" w:rsidRDefault="00C035F3">
          <w:pPr>
            <w:pStyle w:val="TOC2"/>
            <w:tabs>
              <w:tab w:val="right" w:leader="dot" w:pos="10029"/>
            </w:tabs>
            <w:rPr>
              <w:noProof/>
            </w:rPr>
          </w:pPr>
          <w:hyperlink w:anchor="_Toc28687">
            <w:r w:rsidR="00937B23">
              <w:rPr>
                <w:noProof/>
              </w:rPr>
              <w:t>1.5  Need of Study</w:t>
            </w:r>
            <w:r w:rsidR="00937B23">
              <w:rPr>
                <w:noProof/>
              </w:rPr>
              <w:tab/>
            </w:r>
            <w:r w:rsidR="00937B23">
              <w:rPr>
                <w:noProof/>
              </w:rPr>
              <w:fldChar w:fldCharType="begin"/>
            </w:r>
            <w:r w:rsidR="00937B23">
              <w:rPr>
                <w:noProof/>
              </w:rPr>
              <w:instrText>PAGEREF _Toc28687 \h</w:instrText>
            </w:r>
            <w:r w:rsidR="00937B23">
              <w:rPr>
                <w:noProof/>
              </w:rPr>
            </w:r>
            <w:r w:rsidR="00937B23">
              <w:rPr>
                <w:noProof/>
              </w:rPr>
              <w:fldChar w:fldCharType="separate"/>
            </w:r>
            <w:r w:rsidR="00937B23">
              <w:rPr>
                <w:noProof/>
              </w:rPr>
              <w:t>7</w:t>
            </w:r>
            <w:r w:rsidR="00937B23">
              <w:rPr>
                <w:noProof/>
              </w:rPr>
              <w:fldChar w:fldCharType="end"/>
            </w:r>
          </w:hyperlink>
        </w:p>
        <w:p w:rsidR="004E2501" w:rsidRDefault="00C035F3">
          <w:pPr>
            <w:pStyle w:val="TOC1"/>
            <w:tabs>
              <w:tab w:val="right" w:leader="dot" w:pos="10029"/>
            </w:tabs>
            <w:rPr>
              <w:noProof/>
            </w:rPr>
          </w:pPr>
          <w:hyperlink w:anchor="_Toc28688">
            <w:r w:rsidR="00937B23">
              <w:rPr>
                <w:noProof/>
              </w:rPr>
              <w:t>2</w:t>
            </w:r>
            <w:r w:rsidR="00937B23">
              <w:rPr>
                <w:rFonts w:ascii="Calibri" w:eastAsia="Calibri" w:hAnsi="Calibri" w:cs="Calibri"/>
                <w:noProof/>
                <w:sz w:val="22"/>
              </w:rPr>
              <w:t xml:space="preserve"> </w:t>
            </w:r>
            <w:r w:rsidR="00937B23">
              <w:rPr>
                <w:noProof/>
              </w:rPr>
              <w:t>LITERATURE REVIEW</w:t>
            </w:r>
            <w:r w:rsidR="00937B23">
              <w:rPr>
                <w:noProof/>
              </w:rPr>
              <w:tab/>
            </w:r>
            <w:r w:rsidR="00937B23">
              <w:rPr>
                <w:noProof/>
              </w:rPr>
              <w:fldChar w:fldCharType="begin"/>
            </w:r>
            <w:r w:rsidR="00937B23">
              <w:rPr>
                <w:noProof/>
              </w:rPr>
              <w:instrText>PAGEREF _Toc28688 \h</w:instrText>
            </w:r>
            <w:r w:rsidR="00937B23">
              <w:rPr>
                <w:noProof/>
              </w:rPr>
            </w:r>
            <w:r w:rsidR="00937B23">
              <w:rPr>
                <w:noProof/>
              </w:rPr>
              <w:fldChar w:fldCharType="separate"/>
            </w:r>
            <w:r w:rsidR="00937B23">
              <w:rPr>
                <w:noProof/>
              </w:rPr>
              <w:t>8</w:t>
            </w:r>
            <w:r w:rsidR="00937B23">
              <w:rPr>
                <w:noProof/>
              </w:rPr>
              <w:fldChar w:fldCharType="end"/>
            </w:r>
          </w:hyperlink>
        </w:p>
        <w:p w:rsidR="004E2501" w:rsidRDefault="00C035F3">
          <w:pPr>
            <w:pStyle w:val="TOC1"/>
            <w:tabs>
              <w:tab w:val="right" w:leader="dot" w:pos="10029"/>
            </w:tabs>
            <w:rPr>
              <w:noProof/>
            </w:rPr>
          </w:pPr>
          <w:hyperlink w:anchor="_Toc28689">
            <w:r w:rsidR="00937B23">
              <w:rPr>
                <w:noProof/>
              </w:rPr>
              <w:t>3</w:t>
            </w:r>
            <w:r w:rsidR="00937B23">
              <w:rPr>
                <w:rFonts w:ascii="Calibri" w:eastAsia="Calibri" w:hAnsi="Calibri" w:cs="Calibri"/>
                <w:noProof/>
                <w:sz w:val="22"/>
              </w:rPr>
              <w:t xml:space="preserve"> </w:t>
            </w:r>
            <w:r w:rsidR="00937B23">
              <w:rPr>
                <w:noProof/>
              </w:rPr>
              <w:t>RESEARCH METHODOLOGY</w:t>
            </w:r>
            <w:r w:rsidR="00937B23">
              <w:rPr>
                <w:noProof/>
              </w:rPr>
              <w:tab/>
            </w:r>
            <w:r w:rsidR="00937B23">
              <w:rPr>
                <w:noProof/>
              </w:rPr>
              <w:fldChar w:fldCharType="begin"/>
            </w:r>
            <w:r w:rsidR="00937B23">
              <w:rPr>
                <w:noProof/>
              </w:rPr>
              <w:instrText>PAGEREF _Toc28689 \h</w:instrText>
            </w:r>
            <w:r w:rsidR="00937B23">
              <w:rPr>
                <w:noProof/>
              </w:rPr>
            </w:r>
            <w:r w:rsidR="00937B23">
              <w:rPr>
                <w:noProof/>
              </w:rPr>
              <w:fldChar w:fldCharType="separate"/>
            </w:r>
            <w:r w:rsidR="00937B23">
              <w:rPr>
                <w:noProof/>
              </w:rPr>
              <w:t>9</w:t>
            </w:r>
            <w:r w:rsidR="00937B23">
              <w:rPr>
                <w:noProof/>
              </w:rPr>
              <w:fldChar w:fldCharType="end"/>
            </w:r>
          </w:hyperlink>
        </w:p>
        <w:p w:rsidR="004E2501" w:rsidRDefault="00C035F3">
          <w:pPr>
            <w:pStyle w:val="TOC2"/>
            <w:tabs>
              <w:tab w:val="right" w:leader="dot" w:pos="10029"/>
            </w:tabs>
            <w:rPr>
              <w:noProof/>
            </w:rPr>
          </w:pPr>
          <w:hyperlink w:anchor="_Toc28690">
            <w:r w:rsidR="00937B23">
              <w:rPr>
                <w:noProof/>
              </w:rPr>
              <w:t>3.1  Study design</w:t>
            </w:r>
            <w:r w:rsidR="00937B23">
              <w:rPr>
                <w:noProof/>
              </w:rPr>
              <w:tab/>
            </w:r>
            <w:r w:rsidR="00937B23">
              <w:rPr>
                <w:noProof/>
              </w:rPr>
              <w:fldChar w:fldCharType="begin"/>
            </w:r>
            <w:r w:rsidR="00937B23">
              <w:rPr>
                <w:noProof/>
              </w:rPr>
              <w:instrText>PAGEREF _Toc28690 \h</w:instrText>
            </w:r>
            <w:r w:rsidR="00937B23">
              <w:rPr>
                <w:noProof/>
              </w:rPr>
            </w:r>
            <w:r w:rsidR="00937B23">
              <w:rPr>
                <w:noProof/>
              </w:rPr>
              <w:fldChar w:fldCharType="separate"/>
            </w:r>
            <w:r w:rsidR="00937B23">
              <w:rPr>
                <w:noProof/>
              </w:rPr>
              <w:t>9</w:t>
            </w:r>
            <w:r w:rsidR="00937B23">
              <w:rPr>
                <w:noProof/>
              </w:rPr>
              <w:fldChar w:fldCharType="end"/>
            </w:r>
          </w:hyperlink>
        </w:p>
        <w:p w:rsidR="004E2501" w:rsidRDefault="00C035F3">
          <w:pPr>
            <w:pStyle w:val="TOC2"/>
            <w:tabs>
              <w:tab w:val="right" w:leader="dot" w:pos="10029"/>
            </w:tabs>
            <w:rPr>
              <w:noProof/>
            </w:rPr>
          </w:pPr>
          <w:hyperlink w:anchor="_Toc28691">
            <w:r w:rsidR="00937B23">
              <w:rPr>
                <w:noProof/>
              </w:rPr>
              <w:t>3.2  Study population:</w:t>
            </w:r>
            <w:r w:rsidR="00937B23">
              <w:rPr>
                <w:noProof/>
              </w:rPr>
              <w:tab/>
            </w:r>
            <w:r w:rsidR="00937B23">
              <w:rPr>
                <w:noProof/>
              </w:rPr>
              <w:fldChar w:fldCharType="begin"/>
            </w:r>
            <w:r w:rsidR="00937B23">
              <w:rPr>
                <w:noProof/>
              </w:rPr>
              <w:instrText>PAGEREF _Toc28691 \h</w:instrText>
            </w:r>
            <w:r w:rsidR="00937B23">
              <w:rPr>
                <w:noProof/>
              </w:rPr>
            </w:r>
            <w:r w:rsidR="00937B23">
              <w:rPr>
                <w:noProof/>
              </w:rPr>
              <w:fldChar w:fldCharType="separate"/>
            </w:r>
            <w:r w:rsidR="00937B23">
              <w:rPr>
                <w:noProof/>
              </w:rPr>
              <w:t>9</w:t>
            </w:r>
            <w:r w:rsidR="00937B23">
              <w:rPr>
                <w:noProof/>
              </w:rPr>
              <w:fldChar w:fldCharType="end"/>
            </w:r>
          </w:hyperlink>
        </w:p>
        <w:p w:rsidR="004E2501" w:rsidRDefault="00C035F3">
          <w:pPr>
            <w:pStyle w:val="TOC2"/>
            <w:tabs>
              <w:tab w:val="right" w:leader="dot" w:pos="10029"/>
            </w:tabs>
            <w:rPr>
              <w:noProof/>
            </w:rPr>
          </w:pPr>
          <w:hyperlink w:anchor="_Toc28692">
            <w:r w:rsidR="00937B23">
              <w:rPr>
                <w:noProof/>
              </w:rPr>
              <w:t>3.3  Sampling method</w:t>
            </w:r>
            <w:r w:rsidR="00937B23">
              <w:rPr>
                <w:noProof/>
              </w:rPr>
              <w:tab/>
            </w:r>
            <w:r w:rsidR="00937B23">
              <w:rPr>
                <w:noProof/>
              </w:rPr>
              <w:fldChar w:fldCharType="begin"/>
            </w:r>
            <w:r w:rsidR="00937B23">
              <w:rPr>
                <w:noProof/>
              </w:rPr>
              <w:instrText>PAGEREF _Toc28692 \h</w:instrText>
            </w:r>
            <w:r w:rsidR="00937B23">
              <w:rPr>
                <w:noProof/>
              </w:rPr>
            </w:r>
            <w:r w:rsidR="00937B23">
              <w:rPr>
                <w:noProof/>
              </w:rPr>
              <w:fldChar w:fldCharType="separate"/>
            </w:r>
            <w:r w:rsidR="00937B23">
              <w:rPr>
                <w:noProof/>
              </w:rPr>
              <w:t>10</w:t>
            </w:r>
            <w:r w:rsidR="00937B23">
              <w:rPr>
                <w:noProof/>
              </w:rPr>
              <w:fldChar w:fldCharType="end"/>
            </w:r>
          </w:hyperlink>
        </w:p>
        <w:p w:rsidR="004E2501" w:rsidRDefault="00C035F3">
          <w:pPr>
            <w:pStyle w:val="TOC2"/>
            <w:tabs>
              <w:tab w:val="right" w:leader="dot" w:pos="10029"/>
            </w:tabs>
            <w:rPr>
              <w:noProof/>
            </w:rPr>
          </w:pPr>
          <w:hyperlink w:anchor="_Toc28693">
            <w:r w:rsidR="00937B23">
              <w:rPr>
                <w:noProof/>
              </w:rPr>
              <w:t>3.4   Simple randomization</w:t>
            </w:r>
            <w:r w:rsidR="00937B23">
              <w:rPr>
                <w:noProof/>
              </w:rPr>
              <w:tab/>
            </w:r>
            <w:r w:rsidR="00937B23">
              <w:rPr>
                <w:noProof/>
              </w:rPr>
              <w:fldChar w:fldCharType="begin"/>
            </w:r>
            <w:r w:rsidR="00937B23">
              <w:rPr>
                <w:noProof/>
              </w:rPr>
              <w:instrText>PAGEREF _Toc28693 \h</w:instrText>
            </w:r>
            <w:r w:rsidR="00937B23">
              <w:rPr>
                <w:noProof/>
              </w:rPr>
            </w:r>
            <w:r w:rsidR="00937B23">
              <w:rPr>
                <w:noProof/>
              </w:rPr>
              <w:fldChar w:fldCharType="separate"/>
            </w:r>
            <w:r w:rsidR="00937B23">
              <w:rPr>
                <w:noProof/>
              </w:rPr>
              <w:t>10</w:t>
            </w:r>
            <w:r w:rsidR="00937B23">
              <w:rPr>
                <w:noProof/>
              </w:rPr>
              <w:fldChar w:fldCharType="end"/>
            </w:r>
          </w:hyperlink>
        </w:p>
        <w:p w:rsidR="004E2501" w:rsidRDefault="00C035F3">
          <w:pPr>
            <w:pStyle w:val="TOC2"/>
            <w:tabs>
              <w:tab w:val="right" w:leader="dot" w:pos="10029"/>
            </w:tabs>
            <w:rPr>
              <w:noProof/>
            </w:rPr>
          </w:pPr>
          <w:hyperlink w:anchor="_Toc28694">
            <w:r w:rsidR="00937B23">
              <w:rPr>
                <w:noProof/>
              </w:rPr>
              <w:t>3.5  Sample size determination</w:t>
            </w:r>
            <w:r w:rsidR="00937B23">
              <w:rPr>
                <w:noProof/>
              </w:rPr>
              <w:tab/>
            </w:r>
            <w:r w:rsidR="00937B23">
              <w:rPr>
                <w:noProof/>
              </w:rPr>
              <w:fldChar w:fldCharType="begin"/>
            </w:r>
            <w:r w:rsidR="00937B23">
              <w:rPr>
                <w:noProof/>
              </w:rPr>
              <w:instrText>PAGEREF _Toc28694 \h</w:instrText>
            </w:r>
            <w:r w:rsidR="00937B23">
              <w:rPr>
                <w:noProof/>
              </w:rPr>
            </w:r>
            <w:r w:rsidR="00937B23">
              <w:rPr>
                <w:noProof/>
              </w:rPr>
              <w:fldChar w:fldCharType="separate"/>
            </w:r>
            <w:r w:rsidR="00937B23">
              <w:rPr>
                <w:noProof/>
              </w:rPr>
              <w:t>10</w:t>
            </w:r>
            <w:r w:rsidR="00937B23">
              <w:rPr>
                <w:noProof/>
              </w:rPr>
              <w:fldChar w:fldCharType="end"/>
            </w:r>
          </w:hyperlink>
        </w:p>
        <w:p w:rsidR="004E2501" w:rsidRDefault="00C035F3">
          <w:pPr>
            <w:pStyle w:val="TOC3"/>
            <w:tabs>
              <w:tab w:val="right" w:leader="dot" w:pos="10029"/>
            </w:tabs>
            <w:rPr>
              <w:noProof/>
            </w:rPr>
          </w:pPr>
          <w:hyperlink w:anchor="_Toc28695">
            <w:r w:rsidR="00937B23">
              <w:rPr>
                <w:noProof/>
              </w:rPr>
              <w:t>3.5.1  Primary Study Sampling:</w:t>
            </w:r>
            <w:r w:rsidR="00937B23">
              <w:rPr>
                <w:noProof/>
              </w:rPr>
              <w:tab/>
            </w:r>
            <w:r w:rsidR="00937B23">
              <w:rPr>
                <w:noProof/>
              </w:rPr>
              <w:fldChar w:fldCharType="begin"/>
            </w:r>
            <w:r w:rsidR="00937B23">
              <w:rPr>
                <w:noProof/>
              </w:rPr>
              <w:instrText>PAGEREF _Toc28695 \h</w:instrText>
            </w:r>
            <w:r w:rsidR="00937B23">
              <w:rPr>
                <w:noProof/>
              </w:rPr>
            </w:r>
            <w:r w:rsidR="00937B23">
              <w:rPr>
                <w:noProof/>
              </w:rPr>
              <w:fldChar w:fldCharType="separate"/>
            </w:r>
            <w:r w:rsidR="00937B23">
              <w:rPr>
                <w:noProof/>
              </w:rPr>
              <w:t>10</w:t>
            </w:r>
            <w:r w:rsidR="00937B23">
              <w:rPr>
                <w:noProof/>
              </w:rPr>
              <w:fldChar w:fldCharType="end"/>
            </w:r>
          </w:hyperlink>
        </w:p>
        <w:p w:rsidR="004E2501" w:rsidRDefault="00C035F3">
          <w:pPr>
            <w:pStyle w:val="TOC3"/>
            <w:tabs>
              <w:tab w:val="right" w:leader="dot" w:pos="10029"/>
            </w:tabs>
            <w:rPr>
              <w:noProof/>
            </w:rPr>
          </w:pPr>
          <w:hyperlink w:anchor="_Toc28696">
            <w:r w:rsidR="00937B23">
              <w:rPr>
                <w:noProof/>
              </w:rPr>
              <w:t>3.5.2  Secondary Study Sampling:</w:t>
            </w:r>
            <w:r w:rsidR="00937B23">
              <w:rPr>
                <w:noProof/>
              </w:rPr>
              <w:tab/>
            </w:r>
            <w:r w:rsidR="00937B23">
              <w:rPr>
                <w:noProof/>
              </w:rPr>
              <w:fldChar w:fldCharType="begin"/>
            </w:r>
            <w:r w:rsidR="00937B23">
              <w:rPr>
                <w:noProof/>
              </w:rPr>
              <w:instrText>PAGEREF _Toc28696 \h</w:instrText>
            </w:r>
            <w:r w:rsidR="00937B23">
              <w:rPr>
                <w:noProof/>
              </w:rPr>
            </w:r>
            <w:r w:rsidR="00937B23">
              <w:rPr>
                <w:noProof/>
              </w:rPr>
              <w:fldChar w:fldCharType="separate"/>
            </w:r>
            <w:r w:rsidR="00937B23">
              <w:rPr>
                <w:noProof/>
              </w:rPr>
              <w:t>10</w:t>
            </w:r>
            <w:r w:rsidR="00937B23">
              <w:rPr>
                <w:noProof/>
              </w:rPr>
              <w:fldChar w:fldCharType="end"/>
            </w:r>
          </w:hyperlink>
        </w:p>
        <w:p w:rsidR="004E2501" w:rsidRDefault="00C035F3">
          <w:pPr>
            <w:pStyle w:val="TOC2"/>
            <w:tabs>
              <w:tab w:val="right" w:leader="dot" w:pos="10029"/>
            </w:tabs>
            <w:rPr>
              <w:noProof/>
            </w:rPr>
          </w:pPr>
          <w:hyperlink w:anchor="_Toc28697">
            <w:r w:rsidR="00937B23">
              <w:rPr>
                <w:noProof/>
              </w:rPr>
              <w:t>3.6  Study Scope</w:t>
            </w:r>
            <w:r w:rsidR="00937B23">
              <w:rPr>
                <w:noProof/>
              </w:rPr>
              <w:tab/>
            </w:r>
            <w:r w:rsidR="00937B23">
              <w:rPr>
                <w:noProof/>
              </w:rPr>
              <w:fldChar w:fldCharType="begin"/>
            </w:r>
            <w:r w:rsidR="00937B23">
              <w:rPr>
                <w:noProof/>
              </w:rPr>
              <w:instrText>PAGEREF _Toc28697 \h</w:instrText>
            </w:r>
            <w:r w:rsidR="00937B23">
              <w:rPr>
                <w:noProof/>
              </w:rPr>
            </w:r>
            <w:r w:rsidR="00937B23">
              <w:rPr>
                <w:noProof/>
              </w:rPr>
              <w:fldChar w:fldCharType="separate"/>
            </w:r>
            <w:r w:rsidR="00937B23">
              <w:rPr>
                <w:noProof/>
              </w:rPr>
              <w:t>11</w:t>
            </w:r>
            <w:r w:rsidR="00937B23">
              <w:rPr>
                <w:noProof/>
              </w:rPr>
              <w:fldChar w:fldCharType="end"/>
            </w:r>
          </w:hyperlink>
        </w:p>
        <w:p w:rsidR="004E2501" w:rsidRDefault="00C035F3">
          <w:pPr>
            <w:pStyle w:val="TOC2"/>
            <w:tabs>
              <w:tab w:val="right" w:leader="dot" w:pos="10029"/>
            </w:tabs>
            <w:rPr>
              <w:noProof/>
            </w:rPr>
          </w:pPr>
          <w:hyperlink w:anchor="_Toc28698">
            <w:r w:rsidR="00937B23">
              <w:rPr>
                <w:noProof/>
              </w:rPr>
              <w:t>3.7  Study variables</w:t>
            </w:r>
            <w:r w:rsidR="00937B23">
              <w:rPr>
                <w:noProof/>
              </w:rPr>
              <w:tab/>
            </w:r>
            <w:r w:rsidR="00937B23">
              <w:rPr>
                <w:noProof/>
              </w:rPr>
              <w:fldChar w:fldCharType="begin"/>
            </w:r>
            <w:r w:rsidR="00937B23">
              <w:rPr>
                <w:noProof/>
              </w:rPr>
              <w:instrText>PAGEREF _Toc28698 \h</w:instrText>
            </w:r>
            <w:r w:rsidR="00937B23">
              <w:rPr>
                <w:noProof/>
              </w:rPr>
            </w:r>
            <w:r w:rsidR="00937B23">
              <w:rPr>
                <w:noProof/>
              </w:rPr>
              <w:fldChar w:fldCharType="separate"/>
            </w:r>
            <w:r w:rsidR="00937B23">
              <w:rPr>
                <w:noProof/>
              </w:rPr>
              <w:t>11</w:t>
            </w:r>
            <w:r w:rsidR="00937B23">
              <w:rPr>
                <w:noProof/>
              </w:rPr>
              <w:fldChar w:fldCharType="end"/>
            </w:r>
          </w:hyperlink>
        </w:p>
        <w:p w:rsidR="004E2501" w:rsidRDefault="00C035F3">
          <w:pPr>
            <w:pStyle w:val="TOC2"/>
            <w:tabs>
              <w:tab w:val="right" w:leader="dot" w:pos="10029"/>
            </w:tabs>
            <w:rPr>
              <w:noProof/>
            </w:rPr>
          </w:pPr>
          <w:hyperlink w:anchor="_Toc28699">
            <w:r w:rsidR="00937B23">
              <w:rPr>
                <w:noProof/>
              </w:rPr>
              <w:t>3.8  Ethical consideration:</w:t>
            </w:r>
            <w:r w:rsidR="00937B23">
              <w:rPr>
                <w:noProof/>
              </w:rPr>
              <w:tab/>
            </w:r>
            <w:r w:rsidR="00937B23">
              <w:rPr>
                <w:noProof/>
              </w:rPr>
              <w:fldChar w:fldCharType="begin"/>
            </w:r>
            <w:r w:rsidR="00937B23">
              <w:rPr>
                <w:noProof/>
              </w:rPr>
              <w:instrText>PAGEREF _Toc28699 \h</w:instrText>
            </w:r>
            <w:r w:rsidR="00937B23">
              <w:rPr>
                <w:noProof/>
              </w:rPr>
            </w:r>
            <w:r w:rsidR="00937B23">
              <w:rPr>
                <w:noProof/>
              </w:rPr>
              <w:fldChar w:fldCharType="separate"/>
            </w:r>
            <w:r w:rsidR="00937B23">
              <w:rPr>
                <w:noProof/>
              </w:rPr>
              <w:t>12</w:t>
            </w:r>
            <w:r w:rsidR="00937B23">
              <w:rPr>
                <w:noProof/>
              </w:rPr>
              <w:fldChar w:fldCharType="end"/>
            </w:r>
          </w:hyperlink>
        </w:p>
        <w:p w:rsidR="004E2501" w:rsidRDefault="00C035F3">
          <w:pPr>
            <w:pStyle w:val="TOC2"/>
            <w:tabs>
              <w:tab w:val="right" w:leader="dot" w:pos="10029"/>
            </w:tabs>
            <w:rPr>
              <w:noProof/>
            </w:rPr>
          </w:pPr>
          <w:hyperlink w:anchor="_Toc28700">
            <w:r w:rsidR="00937B23">
              <w:rPr>
                <w:noProof/>
              </w:rPr>
              <w:t>3.9 Training of data collectors:</w:t>
            </w:r>
            <w:r w:rsidR="00937B23">
              <w:rPr>
                <w:noProof/>
              </w:rPr>
              <w:tab/>
            </w:r>
            <w:r w:rsidR="00937B23">
              <w:rPr>
                <w:noProof/>
              </w:rPr>
              <w:fldChar w:fldCharType="begin"/>
            </w:r>
            <w:r w:rsidR="00937B23">
              <w:rPr>
                <w:noProof/>
              </w:rPr>
              <w:instrText>PAGEREF _Toc28700 \h</w:instrText>
            </w:r>
            <w:r w:rsidR="00937B23">
              <w:rPr>
                <w:noProof/>
              </w:rPr>
            </w:r>
            <w:r w:rsidR="00937B23">
              <w:rPr>
                <w:noProof/>
              </w:rPr>
              <w:fldChar w:fldCharType="separate"/>
            </w:r>
            <w:r w:rsidR="00937B23">
              <w:rPr>
                <w:noProof/>
              </w:rPr>
              <w:t>12</w:t>
            </w:r>
            <w:r w:rsidR="00937B23">
              <w:rPr>
                <w:noProof/>
              </w:rPr>
              <w:fldChar w:fldCharType="end"/>
            </w:r>
          </w:hyperlink>
        </w:p>
        <w:p w:rsidR="004E2501" w:rsidRDefault="00C035F3">
          <w:pPr>
            <w:pStyle w:val="TOC2"/>
            <w:tabs>
              <w:tab w:val="right" w:leader="dot" w:pos="10029"/>
            </w:tabs>
            <w:rPr>
              <w:noProof/>
            </w:rPr>
          </w:pPr>
          <w:hyperlink w:anchor="_Toc28701">
            <w:r w:rsidR="00937B23">
              <w:rPr>
                <w:noProof/>
              </w:rPr>
              <w:t>3.10  Statistical Analysis Test</w:t>
            </w:r>
            <w:r w:rsidR="00937B23">
              <w:rPr>
                <w:noProof/>
              </w:rPr>
              <w:tab/>
            </w:r>
            <w:r w:rsidR="00937B23">
              <w:rPr>
                <w:noProof/>
              </w:rPr>
              <w:fldChar w:fldCharType="begin"/>
            </w:r>
            <w:r w:rsidR="00937B23">
              <w:rPr>
                <w:noProof/>
              </w:rPr>
              <w:instrText>PAGEREF _Toc28701 \h</w:instrText>
            </w:r>
            <w:r w:rsidR="00937B23">
              <w:rPr>
                <w:noProof/>
              </w:rPr>
            </w:r>
            <w:r w:rsidR="00937B23">
              <w:rPr>
                <w:noProof/>
              </w:rPr>
              <w:fldChar w:fldCharType="separate"/>
            </w:r>
            <w:r w:rsidR="00937B23">
              <w:rPr>
                <w:noProof/>
              </w:rPr>
              <w:t>12</w:t>
            </w:r>
            <w:r w:rsidR="00937B23">
              <w:rPr>
                <w:noProof/>
              </w:rPr>
              <w:fldChar w:fldCharType="end"/>
            </w:r>
          </w:hyperlink>
        </w:p>
        <w:p w:rsidR="004E2501" w:rsidRDefault="00C035F3">
          <w:pPr>
            <w:pStyle w:val="TOC2"/>
            <w:tabs>
              <w:tab w:val="right" w:leader="dot" w:pos="10029"/>
            </w:tabs>
            <w:rPr>
              <w:noProof/>
            </w:rPr>
          </w:pPr>
          <w:hyperlink w:anchor="_Toc28702">
            <w:r w:rsidR="00937B23">
              <w:rPr>
                <w:noProof/>
              </w:rPr>
              <w:t>3.11 Flow chart of study</w:t>
            </w:r>
            <w:r w:rsidR="00937B23">
              <w:rPr>
                <w:noProof/>
              </w:rPr>
              <w:tab/>
            </w:r>
            <w:r w:rsidR="00937B23">
              <w:rPr>
                <w:noProof/>
              </w:rPr>
              <w:fldChar w:fldCharType="begin"/>
            </w:r>
            <w:r w:rsidR="00937B23">
              <w:rPr>
                <w:noProof/>
              </w:rPr>
              <w:instrText>PAGEREF _Toc28702 \h</w:instrText>
            </w:r>
            <w:r w:rsidR="00937B23">
              <w:rPr>
                <w:noProof/>
              </w:rPr>
            </w:r>
            <w:r w:rsidR="00937B23">
              <w:rPr>
                <w:noProof/>
              </w:rPr>
              <w:fldChar w:fldCharType="separate"/>
            </w:r>
            <w:r w:rsidR="00937B23">
              <w:rPr>
                <w:noProof/>
              </w:rPr>
              <w:t>13</w:t>
            </w:r>
            <w:r w:rsidR="00937B23">
              <w:rPr>
                <w:noProof/>
              </w:rPr>
              <w:fldChar w:fldCharType="end"/>
            </w:r>
          </w:hyperlink>
        </w:p>
        <w:p w:rsidR="004E2501" w:rsidRDefault="00C035F3">
          <w:pPr>
            <w:pStyle w:val="TOC1"/>
            <w:tabs>
              <w:tab w:val="right" w:leader="dot" w:pos="10029"/>
            </w:tabs>
            <w:rPr>
              <w:noProof/>
            </w:rPr>
          </w:pPr>
          <w:hyperlink w:anchor="_Toc28703">
            <w:r w:rsidR="00937B23">
              <w:rPr>
                <w:noProof/>
              </w:rPr>
              <w:t>5.</w:t>
            </w:r>
            <w:r w:rsidR="00937B23">
              <w:rPr>
                <w:rFonts w:ascii="Calibri" w:eastAsia="Calibri" w:hAnsi="Calibri" w:cs="Calibri"/>
                <w:noProof/>
                <w:sz w:val="22"/>
              </w:rPr>
              <w:t xml:space="preserve"> </w:t>
            </w:r>
            <w:r w:rsidR="00937B23">
              <w:rPr>
                <w:noProof/>
              </w:rPr>
              <w:t>RESULT</w:t>
            </w:r>
            <w:r w:rsidR="00937B23">
              <w:rPr>
                <w:noProof/>
              </w:rPr>
              <w:tab/>
            </w:r>
            <w:r w:rsidR="00937B23">
              <w:rPr>
                <w:noProof/>
              </w:rPr>
              <w:fldChar w:fldCharType="begin"/>
            </w:r>
            <w:r w:rsidR="00937B23">
              <w:rPr>
                <w:noProof/>
              </w:rPr>
              <w:instrText>PAGEREF _Toc28703 \h</w:instrText>
            </w:r>
            <w:r w:rsidR="00937B23">
              <w:rPr>
                <w:noProof/>
              </w:rPr>
            </w:r>
            <w:r w:rsidR="00937B23">
              <w:rPr>
                <w:noProof/>
              </w:rPr>
              <w:fldChar w:fldCharType="separate"/>
            </w:r>
            <w:r w:rsidR="00937B23">
              <w:rPr>
                <w:noProof/>
              </w:rPr>
              <w:t>15</w:t>
            </w:r>
            <w:r w:rsidR="00937B23">
              <w:rPr>
                <w:noProof/>
              </w:rPr>
              <w:fldChar w:fldCharType="end"/>
            </w:r>
          </w:hyperlink>
        </w:p>
        <w:p w:rsidR="004E2501" w:rsidRDefault="00C035F3">
          <w:pPr>
            <w:pStyle w:val="TOC3"/>
            <w:tabs>
              <w:tab w:val="right" w:leader="dot" w:pos="10029"/>
            </w:tabs>
            <w:rPr>
              <w:noProof/>
            </w:rPr>
          </w:pPr>
          <w:hyperlink w:anchor="_Toc28704">
            <w:r w:rsidR="00937B23">
              <w:rPr>
                <w:noProof/>
              </w:rPr>
              <w:t>4.1.1  Direct costs:</w:t>
            </w:r>
            <w:r w:rsidR="00937B23">
              <w:rPr>
                <w:noProof/>
              </w:rPr>
              <w:tab/>
            </w:r>
            <w:r w:rsidR="00937B23">
              <w:rPr>
                <w:noProof/>
              </w:rPr>
              <w:fldChar w:fldCharType="begin"/>
            </w:r>
            <w:r w:rsidR="00937B23">
              <w:rPr>
                <w:noProof/>
              </w:rPr>
              <w:instrText>PAGEREF _Toc28704 \h</w:instrText>
            </w:r>
            <w:r w:rsidR="00937B23">
              <w:rPr>
                <w:noProof/>
              </w:rPr>
            </w:r>
            <w:r w:rsidR="00937B23">
              <w:rPr>
                <w:noProof/>
              </w:rPr>
              <w:fldChar w:fldCharType="separate"/>
            </w:r>
            <w:r w:rsidR="00937B23">
              <w:rPr>
                <w:noProof/>
              </w:rPr>
              <w:t>15</w:t>
            </w:r>
            <w:r w:rsidR="00937B23">
              <w:rPr>
                <w:noProof/>
              </w:rPr>
              <w:fldChar w:fldCharType="end"/>
            </w:r>
          </w:hyperlink>
        </w:p>
        <w:p w:rsidR="004E2501" w:rsidRDefault="00C035F3">
          <w:pPr>
            <w:pStyle w:val="TOC3"/>
            <w:tabs>
              <w:tab w:val="right" w:leader="dot" w:pos="10029"/>
            </w:tabs>
            <w:rPr>
              <w:noProof/>
            </w:rPr>
          </w:pPr>
          <w:hyperlink w:anchor="_Toc28705">
            <w:r w:rsidR="00937B23">
              <w:rPr>
                <w:noProof/>
              </w:rPr>
              <w:t>4.1.2  Indirect costs</w:t>
            </w:r>
            <w:r w:rsidR="00937B23">
              <w:rPr>
                <w:noProof/>
              </w:rPr>
              <w:tab/>
            </w:r>
            <w:r w:rsidR="00937B23">
              <w:rPr>
                <w:noProof/>
              </w:rPr>
              <w:fldChar w:fldCharType="begin"/>
            </w:r>
            <w:r w:rsidR="00937B23">
              <w:rPr>
                <w:noProof/>
              </w:rPr>
              <w:instrText>PAGEREF _Toc28705 \h</w:instrText>
            </w:r>
            <w:r w:rsidR="00937B23">
              <w:rPr>
                <w:noProof/>
              </w:rPr>
            </w:r>
            <w:r w:rsidR="00937B23">
              <w:rPr>
                <w:noProof/>
              </w:rPr>
              <w:fldChar w:fldCharType="separate"/>
            </w:r>
            <w:r w:rsidR="00937B23">
              <w:rPr>
                <w:noProof/>
              </w:rPr>
              <w:t>15</w:t>
            </w:r>
            <w:r w:rsidR="00937B23">
              <w:rPr>
                <w:noProof/>
              </w:rPr>
              <w:fldChar w:fldCharType="end"/>
            </w:r>
          </w:hyperlink>
        </w:p>
        <w:p w:rsidR="004E2501" w:rsidRDefault="00C035F3">
          <w:pPr>
            <w:pStyle w:val="TOC2"/>
            <w:tabs>
              <w:tab w:val="right" w:leader="dot" w:pos="10029"/>
            </w:tabs>
            <w:rPr>
              <w:noProof/>
            </w:rPr>
          </w:pPr>
          <w:hyperlink w:anchor="_Toc28706">
            <w:r w:rsidR="00937B23">
              <w:rPr>
                <w:noProof/>
              </w:rPr>
              <w:t>4.2  Determinants of health-related quality of life among persons with diabetes</w:t>
            </w:r>
            <w:r w:rsidR="00937B23">
              <w:rPr>
                <w:noProof/>
              </w:rPr>
              <w:tab/>
            </w:r>
            <w:r w:rsidR="00937B23">
              <w:rPr>
                <w:noProof/>
              </w:rPr>
              <w:fldChar w:fldCharType="begin"/>
            </w:r>
            <w:r w:rsidR="00937B23">
              <w:rPr>
                <w:noProof/>
              </w:rPr>
              <w:instrText>PAGEREF _Toc28706 \h</w:instrText>
            </w:r>
            <w:r w:rsidR="00937B23">
              <w:rPr>
                <w:noProof/>
              </w:rPr>
            </w:r>
            <w:r w:rsidR="00937B23">
              <w:rPr>
                <w:noProof/>
              </w:rPr>
              <w:fldChar w:fldCharType="separate"/>
            </w:r>
            <w:r w:rsidR="00937B23">
              <w:rPr>
                <w:noProof/>
              </w:rPr>
              <w:t>16</w:t>
            </w:r>
            <w:r w:rsidR="00937B23">
              <w:rPr>
                <w:noProof/>
              </w:rPr>
              <w:fldChar w:fldCharType="end"/>
            </w:r>
          </w:hyperlink>
        </w:p>
        <w:p w:rsidR="004E2501" w:rsidRDefault="00C035F3">
          <w:pPr>
            <w:pStyle w:val="TOC1"/>
            <w:tabs>
              <w:tab w:val="right" w:leader="dot" w:pos="10029"/>
            </w:tabs>
            <w:rPr>
              <w:noProof/>
            </w:rPr>
          </w:pPr>
          <w:hyperlink w:anchor="_Toc28707">
            <w:r w:rsidR="00937B23">
              <w:rPr>
                <w:noProof/>
              </w:rPr>
              <w:t>5.</w:t>
            </w:r>
            <w:r w:rsidR="00937B23">
              <w:rPr>
                <w:rFonts w:ascii="Calibri" w:eastAsia="Calibri" w:hAnsi="Calibri" w:cs="Calibri"/>
                <w:noProof/>
                <w:sz w:val="22"/>
              </w:rPr>
              <w:t xml:space="preserve">  </w:t>
            </w:r>
            <w:r w:rsidR="00937B23">
              <w:rPr>
                <w:noProof/>
              </w:rPr>
              <w:t>DISCUSSION</w:t>
            </w:r>
            <w:r w:rsidR="00937B23">
              <w:rPr>
                <w:noProof/>
              </w:rPr>
              <w:tab/>
            </w:r>
            <w:r w:rsidR="00937B23">
              <w:rPr>
                <w:noProof/>
              </w:rPr>
              <w:fldChar w:fldCharType="begin"/>
            </w:r>
            <w:r w:rsidR="00937B23">
              <w:rPr>
                <w:noProof/>
              </w:rPr>
              <w:instrText>PAGEREF _Toc28707 \h</w:instrText>
            </w:r>
            <w:r w:rsidR="00937B23">
              <w:rPr>
                <w:noProof/>
              </w:rPr>
            </w:r>
            <w:r w:rsidR="00937B23">
              <w:rPr>
                <w:noProof/>
              </w:rPr>
              <w:fldChar w:fldCharType="separate"/>
            </w:r>
            <w:r w:rsidR="00937B23">
              <w:rPr>
                <w:noProof/>
              </w:rPr>
              <w:t>24</w:t>
            </w:r>
            <w:r w:rsidR="00937B23">
              <w:rPr>
                <w:noProof/>
              </w:rPr>
              <w:fldChar w:fldCharType="end"/>
            </w:r>
          </w:hyperlink>
        </w:p>
        <w:p w:rsidR="004E2501" w:rsidRDefault="00C035F3">
          <w:pPr>
            <w:pStyle w:val="TOC1"/>
            <w:tabs>
              <w:tab w:val="right" w:leader="dot" w:pos="10029"/>
            </w:tabs>
            <w:rPr>
              <w:noProof/>
            </w:rPr>
          </w:pPr>
          <w:hyperlink w:anchor="_Toc28708">
            <w:r w:rsidR="00937B23">
              <w:rPr>
                <w:noProof/>
              </w:rPr>
              <w:t>6.</w:t>
            </w:r>
            <w:r w:rsidR="00937B23">
              <w:rPr>
                <w:rFonts w:ascii="Calibri" w:eastAsia="Calibri" w:hAnsi="Calibri" w:cs="Calibri"/>
                <w:noProof/>
                <w:sz w:val="22"/>
              </w:rPr>
              <w:t xml:space="preserve">  </w:t>
            </w:r>
            <w:r w:rsidR="00937B23">
              <w:rPr>
                <w:noProof/>
              </w:rPr>
              <w:t>CONCLUSIONS</w:t>
            </w:r>
            <w:r w:rsidR="00937B23">
              <w:rPr>
                <w:noProof/>
              </w:rPr>
              <w:tab/>
            </w:r>
            <w:r w:rsidR="00937B23">
              <w:rPr>
                <w:noProof/>
              </w:rPr>
              <w:fldChar w:fldCharType="begin"/>
            </w:r>
            <w:r w:rsidR="00937B23">
              <w:rPr>
                <w:noProof/>
              </w:rPr>
              <w:instrText>PAGEREF _Toc28708 \h</w:instrText>
            </w:r>
            <w:r w:rsidR="00937B23">
              <w:rPr>
                <w:noProof/>
              </w:rPr>
            </w:r>
            <w:r w:rsidR="00937B23">
              <w:rPr>
                <w:noProof/>
              </w:rPr>
              <w:fldChar w:fldCharType="separate"/>
            </w:r>
            <w:r w:rsidR="00937B23">
              <w:rPr>
                <w:noProof/>
              </w:rPr>
              <w:t>24</w:t>
            </w:r>
            <w:r w:rsidR="00937B23">
              <w:rPr>
                <w:noProof/>
              </w:rPr>
              <w:fldChar w:fldCharType="end"/>
            </w:r>
          </w:hyperlink>
        </w:p>
        <w:p w:rsidR="004E2501" w:rsidRDefault="00C035F3">
          <w:pPr>
            <w:pStyle w:val="TOC1"/>
            <w:tabs>
              <w:tab w:val="right" w:leader="dot" w:pos="10029"/>
            </w:tabs>
            <w:rPr>
              <w:noProof/>
            </w:rPr>
          </w:pPr>
          <w:hyperlink w:anchor="_Toc28709">
            <w:r w:rsidR="00937B23">
              <w:rPr>
                <w:noProof/>
              </w:rPr>
              <w:t>7.</w:t>
            </w:r>
            <w:r w:rsidR="00937B23">
              <w:rPr>
                <w:rFonts w:ascii="Calibri" w:eastAsia="Calibri" w:hAnsi="Calibri" w:cs="Calibri"/>
                <w:noProof/>
                <w:sz w:val="22"/>
              </w:rPr>
              <w:t xml:space="preserve">  </w:t>
            </w:r>
            <w:r w:rsidR="00937B23">
              <w:rPr>
                <w:noProof/>
              </w:rPr>
              <w:t>LIMITATIONS</w:t>
            </w:r>
            <w:r w:rsidR="00937B23">
              <w:rPr>
                <w:noProof/>
              </w:rPr>
              <w:tab/>
            </w:r>
            <w:r w:rsidR="00937B23">
              <w:rPr>
                <w:noProof/>
              </w:rPr>
              <w:fldChar w:fldCharType="begin"/>
            </w:r>
            <w:r w:rsidR="00937B23">
              <w:rPr>
                <w:noProof/>
              </w:rPr>
              <w:instrText>PAGEREF _Toc28709 \h</w:instrText>
            </w:r>
            <w:r w:rsidR="00937B23">
              <w:rPr>
                <w:noProof/>
              </w:rPr>
            </w:r>
            <w:r w:rsidR="00937B23">
              <w:rPr>
                <w:noProof/>
              </w:rPr>
              <w:fldChar w:fldCharType="separate"/>
            </w:r>
            <w:r w:rsidR="00937B23">
              <w:rPr>
                <w:noProof/>
              </w:rPr>
              <w:t>24</w:t>
            </w:r>
            <w:r w:rsidR="00937B23">
              <w:rPr>
                <w:noProof/>
              </w:rPr>
              <w:fldChar w:fldCharType="end"/>
            </w:r>
          </w:hyperlink>
        </w:p>
        <w:p w:rsidR="004E2501" w:rsidRDefault="00C035F3">
          <w:pPr>
            <w:pStyle w:val="TOC1"/>
            <w:tabs>
              <w:tab w:val="right" w:leader="dot" w:pos="10029"/>
            </w:tabs>
            <w:rPr>
              <w:noProof/>
            </w:rPr>
          </w:pPr>
          <w:hyperlink w:anchor="_Toc28710">
            <w:r w:rsidR="00937B23">
              <w:rPr>
                <w:noProof/>
              </w:rPr>
              <w:t>8.</w:t>
            </w:r>
            <w:r w:rsidR="00937B23">
              <w:rPr>
                <w:rFonts w:ascii="Calibri" w:eastAsia="Calibri" w:hAnsi="Calibri" w:cs="Calibri"/>
                <w:noProof/>
                <w:sz w:val="22"/>
              </w:rPr>
              <w:t xml:space="preserve">  </w:t>
            </w:r>
            <w:r w:rsidR="00937B23">
              <w:rPr>
                <w:noProof/>
              </w:rPr>
              <w:t>FUTURE RECOMMENDATIONS</w:t>
            </w:r>
            <w:r w:rsidR="00937B23">
              <w:rPr>
                <w:noProof/>
              </w:rPr>
              <w:tab/>
            </w:r>
            <w:r w:rsidR="00937B23">
              <w:rPr>
                <w:noProof/>
              </w:rPr>
              <w:fldChar w:fldCharType="begin"/>
            </w:r>
            <w:r w:rsidR="00937B23">
              <w:rPr>
                <w:noProof/>
              </w:rPr>
              <w:instrText>PAGEREF _Toc28710 \h</w:instrText>
            </w:r>
            <w:r w:rsidR="00937B23">
              <w:rPr>
                <w:noProof/>
              </w:rPr>
            </w:r>
            <w:r w:rsidR="00937B23">
              <w:rPr>
                <w:noProof/>
              </w:rPr>
              <w:fldChar w:fldCharType="separate"/>
            </w:r>
            <w:r w:rsidR="00937B23">
              <w:rPr>
                <w:noProof/>
              </w:rPr>
              <w:t>25</w:t>
            </w:r>
            <w:r w:rsidR="00937B23">
              <w:rPr>
                <w:noProof/>
              </w:rPr>
              <w:fldChar w:fldCharType="end"/>
            </w:r>
          </w:hyperlink>
        </w:p>
        <w:p w:rsidR="004E2501" w:rsidRDefault="00C035F3">
          <w:pPr>
            <w:pStyle w:val="TOC1"/>
            <w:tabs>
              <w:tab w:val="right" w:leader="dot" w:pos="10029"/>
            </w:tabs>
            <w:rPr>
              <w:noProof/>
            </w:rPr>
          </w:pPr>
          <w:hyperlink w:anchor="_Toc28711">
            <w:r w:rsidR="00937B23">
              <w:rPr>
                <w:noProof/>
              </w:rPr>
              <w:t>Gantt chart for research activities</w:t>
            </w:r>
            <w:r w:rsidR="00937B23">
              <w:rPr>
                <w:noProof/>
              </w:rPr>
              <w:tab/>
            </w:r>
            <w:r w:rsidR="00937B23">
              <w:rPr>
                <w:noProof/>
              </w:rPr>
              <w:fldChar w:fldCharType="begin"/>
            </w:r>
            <w:r w:rsidR="00937B23">
              <w:rPr>
                <w:noProof/>
              </w:rPr>
              <w:instrText>PAGEREF _Toc28711 \h</w:instrText>
            </w:r>
            <w:r w:rsidR="00937B23">
              <w:rPr>
                <w:noProof/>
              </w:rPr>
            </w:r>
            <w:r w:rsidR="00937B23">
              <w:rPr>
                <w:noProof/>
              </w:rPr>
              <w:fldChar w:fldCharType="separate"/>
            </w:r>
            <w:r w:rsidR="00937B23">
              <w:rPr>
                <w:noProof/>
              </w:rPr>
              <w:t>25</w:t>
            </w:r>
            <w:r w:rsidR="00937B23">
              <w:rPr>
                <w:noProof/>
              </w:rPr>
              <w:fldChar w:fldCharType="end"/>
            </w:r>
          </w:hyperlink>
        </w:p>
        <w:p w:rsidR="004E2501" w:rsidRDefault="00C035F3">
          <w:pPr>
            <w:pStyle w:val="TOC1"/>
            <w:tabs>
              <w:tab w:val="right" w:leader="dot" w:pos="10029"/>
            </w:tabs>
            <w:rPr>
              <w:noProof/>
            </w:rPr>
          </w:pPr>
          <w:hyperlink w:anchor="_Toc28712">
            <w:r w:rsidR="00937B23">
              <w:rPr>
                <w:noProof/>
              </w:rPr>
              <w:t>REFERENCES:</w:t>
            </w:r>
            <w:r w:rsidR="00937B23">
              <w:rPr>
                <w:noProof/>
              </w:rPr>
              <w:tab/>
            </w:r>
            <w:r w:rsidR="00937B23">
              <w:rPr>
                <w:noProof/>
              </w:rPr>
              <w:fldChar w:fldCharType="begin"/>
            </w:r>
            <w:r w:rsidR="00937B23">
              <w:rPr>
                <w:noProof/>
              </w:rPr>
              <w:instrText>PAGEREF _Toc28712 \h</w:instrText>
            </w:r>
            <w:r w:rsidR="00937B23">
              <w:rPr>
                <w:noProof/>
              </w:rPr>
            </w:r>
            <w:r w:rsidR="00937B23">
              <w:rPr>
                <w:noProof/>
              </w:rPr>
              <w:fldChar w:fldCharType="separate"/>
            </w:r>
            <w:r w:rsidR="00937B23">
              <w:rPr>
                <w:noProof/>
              </w:rPr>
              <w:t>25</w:t>
            </w:r>
            <w:r w:rsidR="00937B23">
              <w:rPr>
                <w:noProof/>
              </w:rPr>
              <w:fldChar w:fldCharType="end"/>
            </w:r>
          </w:hyperlink>
        </w:p>
        <w:p w:rsidR="004E2501" w:rsidRDefault="00937B23">
          <w:r>
            <w:fldChar w:fldCharType="end"/>
          </w:r>
        </w:p>
      </w:sdtContent>
    </w:sdt>
    <w:p w:rsidR="004E2501" w:rsidRDefault="00937B23">
      <w:pPr>
        <w:spacing w:after="290"/>
        <w:ind w:left="0" w:firstLine="0"/>
        <w:jc w:val="left"/>
      </w:pPr>
      <w:r>
        <w:rPr>
          <w:rFonts w:ascii="Calibri" w:eastAsia="Calibri" w:hAnsi="Calibri" w:cs="Calibri"/>
          <w:sz w:val="22"/>
        </w:rPr>
        <w:t xml:space="preserve"> </w:t>
      </w:r>
    </w:p>
    <w:p w:rsidR="004E2501" w:rsidRDefault="00937B23">
      <w:pPr>
        <w:pStyle w:val="Heading1"/>
        <w:ind w:left="-5"/>
      </w:pPr>
      <w:bookmarkStart w:id="0" w:name="_Toc28675"/>
      <w:r>
        <w:t xml:space="preserve">List of Tables </w:t>
      </w:r>
      <w:bookmarkEnd w:id="0"/>
    </w:p>
    <w:p w:rsidR="004E2501" w:rsidRDefault="00937B23">
      <w:pPr>
        <w:spacing w:after="171"/>
        <w:ind w:left="0" w:firstLine="0"/>
        <w:jc w:val="left"/>
      </w:pPr>
      <w:r>
        <w:rPr>
          <w:rFonts w:ascii="Calibri" w:eastAsia="Calibri" w:hAnsi="Calibri" w:cs="Calibri"/>
          <w:sz w:val="22"/>
        </w:rPr>
        <w:t xml:space="preserve"> </w:t>
      </w:r>
    </w:p>
    <w:p w:rsidR="004E2501" w:rsidRDefault="00937B23">
      <w:pPr>
        <w:ind w:right="660"/>
      </w:pPr>
      <w:r>
        <w:t>Table 1: List of dependent and independent variables.................................................................. 12</w:t>
      </w:r>
      <w:r>
        <w:rPr>
          <w:rFonts w:ascii="Calibri" w:eastAsia="Calibri" w:hAnsi="Calibri" w:cs="Calibri"/>
          <w:sz w:val="22"/>
        </w:rPr>
        <w:t xml:space="preserve"> </w:t>
      </w:r>
    </w:p>
    <w:p w:rsidR="004E2501" w:rsidRDefault="00937B23">
      <w:pPr>
        <w:ind w:right="660"/>
      </w:pPr>
      <w:r>
        <w:t>Table 2: Socio-demographic and clinical characteristics distribution .......................................... 15</w:t>
      </w:r>
      <w:r>
        <w:rPr>
          <w:rFonts w:ascii="Calibri" w:eastAsia="Calibri" w:hAnsi="Calibri" w:cs="Calibri"/>
          <w:sz w:val="22"/>
        </w:rPr>
        <w:t xml:space="preserve"> </w:t>
      </w:r>
    </w:p>
    <w:p w:rsidR="004E2501" w:rsidRDefault="00937B23">
      <w:pPr>
        <w:ind w:right="660"/>
      </w:pPr>
      <w:r>
        <w:t>Table 3: Direct and indirect cost in USD of patients with diabetes in Pakistan ........................... 15</w:t>
      </w:r>
      <w:r>
        <w:rPr>
          <w:rFonts w:ascii="Calibri" w:eastAsia="Calibri" w:hAnsi="Calibri" w:cs="Calibri"/>
          <w:sz w:val="22"/>
        </w:rPr>
        <w:t xml:space="preserve"> </w:t>
      </w:r>
    </w:p>
    <w:p w:rsidR="004E2501" w:rsidRDefault="00937B23">
      <w:pPr>
        <w:ind w:right="660"/>
      </w:pPr>
      <w:r>
        <w:t>Table 4: Description of HRQoL scores ........................................................................................ 16</w:t>
      </w:r>
      <w:r>
        <w:rPr>
          <w:rFonts w:ascii="Calibri" w:eastAsia="Calibri" w:hAnsi="Calibri" w:cs="Calibri"/>
          <w:sz w:val="22"/>
        </w:rPr>
        <w:t xml:space="preserve"> </w:t>
      </w:r>
    </w:p>
    <w:p w:rsidR="004E2501" w:rsidRDefault="00937B23">
      <w:pPr>
        <w:ind w:right="660"/>
      </w:pPr>
      <w:r>
        <w:t>Table 5: Description of medication adherence among the study participants .............................. 18</w:t>
      </w:r>
      <w:r>
        <w:rPr>
          <w:rFonts w:ascii="Calibri" w:eastAsia="Calibri" w:hAnsi="Calibri" w:cs="Calibri"/>
          <w:sz w:val="22"/>
        </w:rPr>
        <w:t xml:space="preserve"> </w:t>
      </w:r>
    </w:p>
    <w:p w:rsidR="004E2501" w:rsidRDefault="00937B23">
      <w:pPr>
        <w:ind w:right="660"/>
      </w:pPr>
      <w:r>
        <w:t>Table 6: Description of diabetes-related knowledge among the study participants ..................... 20</w:t>
      </w:r>
      <w:r>
        <w:rPr>
          <w:rFonts w:ascii="Calibri" w:eastAsia="Calibri" w:hAnsi="Calibri" w:cs="Calibri"/>
          <w:sz w:val="22"/>
        </w:rPr>
        <w:t xml:space="preserve"> </w:t>
      </w:r>
    </w:p>
    <w:p w:rsidR="004E2501" w:rsidRDefault="00937B23">
      <w:pPr>
        <w:ind w:right="660"/>
      </w:pPr>
      <w:r>
        <w:t>Table 7: Correlation coefficient (Adherence and HRQoL) .......................................................... 22</w:t>
      </w:r>
      <w:r>
        <w:rPr>
          <w:rFonts w:ascii="Calibri" w:eastAsia="Calibri" w:hAnsi="Calibri" w:cs="Calibri"/>
          <w:sz w:val="22"/>
        </w:rPr>
        <w:t xml:space="preserve"> </w:t>
      </w:r>
    </w:p>
    <w:p w:rsidR="004E2501" w:rsidRDefault="00937B23">
      <w:pPr>
        <w:spacing w:after="0"/>
        <w:ind w:right="660"/>
      </w:pPr>
      <w:r>
        <w:t xml:space="preserve">Table 8: Multiple regression model (Glycemic control and demographic variables; Correlation </w:t>
      </w:r>
    </w:p>
    <w:p w:rsidR="004E2501" w:rsidRDefault="00937B23">
      <w:pPr>
        <w:spacing w:after="96"/>
        <w:ind w:right="660"/>
      </w:pPr>
      <w:proofErr w:type="gramStart"/>
      <w:r>
        <w:t>matrix</w:t>
      </w:r>
      <w:proofErr w:type="gramEnd"/>
      <w:r>
        <w:t>) ........................................................................................................................................... 23</w:t>
      </w:r>
      <w:r>
        <w:rPr>
          <w:rFonts w:ascii="Calibri" w:eastAsia="Calibri" w:hAnsi="Calibri" w:cs="Calibri"/>
          <w:sz w:val="22"/>
        </w:rPr>
        <w:t xml:space="preserve"> </w:t>
      </w:r>
    </w:p>
    <w:p w:rsidR="004E2501" w:rsidRDefault="00937B23">
      <w:pPr>
        <w:spacing w:after="290"/>
        <w:ind w:left="0" w:firstLine="0"/>
        <w:jc w:val="left"/>
      </w:pPr>
      <w:r>
        <w:rPr>
          <w:rFonts w:ascii="Calibri" w:eastAsia="Calibri" w:hAnsi="Calibri" w:cs="Calibri"/>
          <w:sz w:val="22"/>
        </w:rPr>
        <w:t xml:space="preserve"> </w:t>
      </w:r>
    </w:p>
    <w:p w:rsidR="004E2501" w:rsidRDefault="00937B23">
      <w:pPr>
        <w:pStyle w:val="Heading1"/>
        <w:ind w:left="-5"/>
      </w:pPr>
      <w:bookmarkStart w:id="1" w:name="_Toc28676"/>
      <w:r>
        <w:t xml:space="preserve">List of Figures </w:t>
      </w:r>
      <w:bookmarkEnd w:id="1"/>
    </w:p>
    <w:p w:rsidR="004E2501" w:rsidRDefault="00937B23">
      <w:pPr>
        <w:spacing w:after="170"/>
        <w:ind w:left="0" w:firstLine="0"/>
        <w:jc w:val="left"/>
      </w:pPr>
      <w:r>
        <w:rPr>
          <w:b/>
          <w:sz w:val="22"/>
        </w:rPr>
        <w:t xml:space="preserve"> </w:t>
      </w:r>
    </w:p>
    <w:p w:rsidR="004E2501" w:rsidRDefault="00937B23">
      <w:pPr>
        <w:ind w:right="660"/>
      </w:pPr>
      <w:r>
        <w:t>Figure 1: Flow chart of study designs for cross-sectional studies ................................................ 13</w:t>
      </w:r>
      <w:r>
        <w:rPr>
          <w:rFonts w:ascii="Calibri" w:eastAsia="Calibri" w:hAnsi="Calibri" w:cs="Calibri"/>
          <w:sz w:val="22"/>
        </w:rPr>
        <w:t xml:space="preserve"> </w:t>
      </w:r>
    </w:p>
    <w:p w:rsidR="004E2501" w:rsidRDefault="00937B23">
      <w:pPr>
        <w:spacing w:after="96"/>
        <w:ind w:right="660"/>
      </w:pPr>
      <w:r>
        <w:t xml:space="preserve">Figure 2:  Flow chart of the study is </w:t>
      </w:r>
      <w:proofErr w:type="gramStart"/>
      <w:r>
        <w:t>presented .............................................................................</w:t>
      </w:r>
      <w:proofErr w:type="gramEnd"/>
      <w:r>
        <w:t xml:space="preserve"> 14</w:t>
      </w:r>
      <w:r>
        <w:rPr>
          <w:rFonts w:ascii="Calibri" w:eastAsia="Calibri" w:hAnsi="Calibri" w:cs="Calibri"/>
          <w:sz w:val="22"/>
        </w:rPr>
        <w:t xml:space="preserve"> </w:t>
      </w:r>
    </w:p>
    <w:p w:rsidR="004E2501" w:rsidRDefault="00937B23">
      <w:pPr>
        <w:spacing w:after="175"/>
        <w:ind w:left="0" w:firstLine="0"/>
        <w:jc w:val="left"/>
      </w:pPr>
      <w:r>
        <w:rPr>
          <w:rFonts w:ascii="Calibri" w:eastAsia="Calibri" w:hAnsi="Calibri" w:cs="Calibri"/>
          <w:sz w:val="22"/>
        </w:rPr>
        <w:t xml:space="preserve"> </w:t>
      </w:r>
    </w:p>
    <w:p w:rsidR="004E2501" w:rsidRDefault="00937B23">
      <w:pPr>
        <w:spacing w:after="141"/>
        <w:ind w:left="0" w:firstLine="0"/>
        <w:jc w:val="left"/>
      </w:pPr>
      <w:r>
        <w:rPr>
          <w:b/>
        </w:rPr>
        <w:t xml:space="preserve"> </w:t>
      </w:r>
    </w:p>
    <w:p w:rsidR="004E2501" w:rsidRDefault="00937B23">
      <w:pPr>
        <w:spacing w:after="161"/>
        <w:ind w:left="0" w:firstLine="0"/>
        <w:jc w:val="left"/>
      </w:pPr>
      <w:r>
        <w:rPr>
          <w:rFonts w:ascii="Calibri" w:eastAsia="Calibri" w:hAnsi="Calibri" w:cs="Calibri"/>
          <w:sz w:val="22"/>
        </w:rPr>
        <w:t xml:space="preserve"> </w:t>
      </w:r>
    </w:p>
    <w:p w:rsidR="004E2501" w:rsidRDefault="00937B23">
      <w:pPr>
        <w:spacing w:after="158"/>
        <w:ind w:left="0" w:firstLine="0"/>
        <w:jc w:val="left"/>
      </w:pPr>
      <w:r>
        <w:rPr>
          <w:rFonts w:ascii="Calibri" w:eastAsia="Calibri" w:hAnsi="Calibri" w:cs="Calibri"/>
          <w:sz w:val="22"/>
        </w:rPr>
        <w:t xml:space="preserve"> </w:t>
      </w:r>
    </w:p>
    <w:p w:rsidR="004E2501" w:rsidRDefault="00937B23">
      <w:pPr>
        <w:spacing w:after="160"/>
        <w:ind w:left="0" w:firstLine="0"/>
        <w:jc w:val="left"/>
        <w:rPr>
          <w:rFonts w:ascii="Calibri" w:eastAsia="Calibri" w:hAnsi="Calibri" w:cs="Calibri"/>
          <w:sz w:val="22"/>
        </w:rPr>
      </w:pPr>
      <w:r>
        <w:rPr>
          <w:rFonts w:ascii="Calibri" w:eastAsia="Calibri" w:hAnsi="Calibri" w:cs="Calibri"/>
          <w:sz w:val="22"/>
        </w:rPr>
        <w:lastRenderedPageBreak/>
        <w:t xml:space="preserve"> </w:t>
      </w:r>
    </w:p>
    <w:p w:rsidR="004E2501" w:rsidRDefault="00937B23">
      <w:pPr>
        <w:pStyle w:val="Heading1"/>
        <w:ind w:left="-5"/>
      </w:pPr>
      <w:bookmarkStart w:id="2" w:name="_Toc28677"/>
      <w:r>
        <w:t xml:space="preserve">ABSTRACT: </w:t>
      </w:r>
      <w:bookmarkEnd w:id="2"/>
    </w:p>
    <w:p w:rsidR="008B1698" w:rsidRDefault="008B1698">
      <w:pPr>
        <w:spacing w:after="160" w:line="357" w:lineRule="auto"/>
        <w:ind w:right="660"/>
      </w:pPr>
      <w:r w:rsidRPr="008B1698">
        <w:t>Diabetes mellitus (DM) is extremely common and causes sufferers a significant financial burden. The goal of this study was to assess the cost of diabetes care in Pakistani outpatient clinics for individuals with type 2 diabetes.</w:t>
      </w:r>
    </w:p>
    <w:p w:rsidR="008B1698" w:rsidRDefault="008B1698" w:rsidP="008B1698">
      <w:pPr>
        <w:spacing w:after="160" w:line="357" w:lineRule="auto"/>
        <w:ind w:right="660"/>
      </w:pPr>
      <w:r w:rsidRPr="008B1698">
        <w:t xml:space="preserve">The Diabetes education and interventional </w:t>
      </w:r>
      <w:proofErr w:type="spellStart"/>
      <w:r w:rsidRPr="008B1698">
        <w:t>programme</w:t>
      </w:r>
      <w:proofErr w:type="spellEnd"/>
      <w:r w:rsidRPr="008B1698">
        <w:t xml:space="preserve"> is a cutting-edge, pharmacist-led and delivered service with the goal of resolving medication therapy issues, improving patient education, and improving adherence to the therapeutic regimen.</w:t>
      </w:r>
      <w:r w:rsidR="00937B23">
        <w:t xml:space="preserve"> </w:t>
      </w:r>
      <w:r w:rsidRPr="008B1698">
        <w:t xml:space="preserve">The purpose of this study is to determine the impact of a pharmacist-led diabetes education interventional </w:t>
      </w:r>
      <w:proofErr w:type="spellStart"/>
      <w:r w:rsidRPr="008B1698">
        <w:t>programme</w:t>
      </w:r>
      <w:proofErr w:type="spellEnd"/>
      <w:r w:rsidRPr="008B1698">
        <w:t xml:space="preserve"> on diabetes-related knowledge, medication adherence, glycemic control, and Health-Related Quality of Life outcomes in Pakistani Type 2 Diabetes Mellitus patients.</w:t>
      </w:r>
      <w:r>
        <w:t xml:space="preserve"> </w:t>
      </w:r>
      <w:r w:rsidRPr="008B1698">
        <w:t>This study will be divided into three phases, each of which will include a pre</w:t>
      </w:r>
      <w:r>
        <w:t>-</w:t>
      </w:r>
      <w:r w:rsidRPr="008B1698">
        <w:t>intervention analysis of patients' diabetes knowledge, medication adherence, glycemic control, and current state of Health Related Quality of Life using pre</w:t>
      </w:r>
      <w:r>
        <w:t>-</w:t>
      </w:r>
      <w:r w:rsidRPr="008B1698">
        <w:t>validated tools.</w:t>
      </w:r>
    </w:p>
    <w:p w:rsidR="004E2501" w:rsidRPr="008B1698" w:rsidRDefault="008B1698" w:rsidP="008B1698">
      <w:pPr>
        <w:spacing w:after="273" w:line="360" w:lineRule="auto"/>
        <w:ind w:left="0" w:right="580" w:firstLine="0"/>
      </w:pPr>
      <w:r w:rsidRPr="008B1698">
        <w:rPr>
          <w:color w:val="212121"/>
        </w:rPr>
        <w:t xml:space="preserve">Few studies have shown that educational interventions improve glycemic control in people with Type 2 diabetes after a baseline period of 3-6 months. The goal of this study was to see how effective an experience-based group educational </w:t>
      </w:r>
      <w:proofErr w:type="spellStart"/>
      <w:r w:rsidRPr="008B1698">
        <w:rPr>
          <w:color w:val="212121"/>
        </w:rPr>
        <w:t>programme</w:t>
      </w:r>
      <w:proofErr w:type="spellEnd"/>
      <w:r w:rsidRPr="008B1698">
        <w:rPr>
          <w:color w:val="212121"/>
        </w:rPr>
        <w:t xml:space="preserve"> was 24 weeks after baseline, and to identify mediators that might be involved in reaching desirable metabolic outcomes.</w:t>
      </w:r>
      <w:r w:rsidR="00937B23" w:rsidRPr="008B1698">
        <w:rPr>
          <w:color w:val="212121"/>
        </w:rPr>
        <w:t xml:space="preserve"> </w:t>
      </w:r>
    </w:p>
    <w:p w:rsidR="004E2501" w:rsidRDefault="00937B23">
      <w:pPr>
        <w:spacing w:after="273"/>
        <w:ind w:left="0" w:firstLine="0"/>
        <w:jc w:val="left"/>
      </w:pPr>
      <w:r>
        <w:rPr>
          <w:color w:val="212121"/>
        </w:rPr>
        <w:t xml:space="preserve"> </w:t>
      </w:r>
    </w:p>
    <w:p w:rsidR="004E2501" w:rsidRDefault="00937B23">
      <w:pPr>
        <w:spacing w:after="273"/>
        <w:ind w:left="0" w:firstLine="0"/>
        <w:jc w:val="left"/>
      </w:pPr>
      <w:r>
        <w:rPr>
          <w:color w:val="212121"/>
        </w:rPr>
        <w:t xml:space="preserve"> </w:t>
      </w:r>
    </w:p>
    <w:p w:rsidR="004E2501" w:rsidRDefault="00937B23">
      <w:pPr>
        <w:spacing w:after="273"/>
        <w:ind w:left="0" w:firstLine="0"/>
        <w:jc w:val="left"/>
      </w:pPr>
      <w:r>
        <w:rPr>
          <w:color w:val="212121"/>
        </w:rPr>
        <w:t xml:space="preserve"> </w:t>
      </w:r>
    </w:p>
    <w:p w:rsidR="004E2501" w:rsidRDefault="00937B23">
      <w:pPr>
        <w:spacing w:after="273"/>
        <w:ind w:left="0" w:firstLine="0"/>
        <w:jc w:val="left"/>
      </w:pPr>
      <w:r>
        <w:rPr>
          <w:color w:val="212121"/>
        </w:rPr>
        <w:t xml:space="preserve"> </w:t>
      </w:r>
    </w:p>
    <w:p w:rsidR="004E2501" w:rsidRDefault="00937B23">
      <w:pPr>
        <w:spacing w:after="274"/>
        <w:ind w:left="0" w:firstLine="0"/>
        <w:jc w:val="left"/>
      </w:pPr>
      <w:r>
        <w:rPr>
          <w:color w:val="212121"/>
        </w:rPr>
        <w:t xml:space="preserve"> </w:t>
      </w:r>
    </w:p>
    <w:p w:rsidR="004E2501" w:rsidRDefault="00937B23">
      <w:pPr>
        <w:spacing w:after="0"/>
        <w:ind w:left="0" w:firstLine="0"/>
        <w:jc w:val="left"/>
      </w:pPr>
      <w:r>
        <w:t xml:space="preserve"> </w:t>
      </w:r>
    </w:p>
    <w:p w:rsidR="008B1698" w:rsidRDefault="008B1698">
      <w:pPr>
        <w:spacing w:after="0"/>
        <w:ind w:left="0" w:firstLine="0"/>
        <w:jc w:val="left"/>
      </w:pPr>
    </w:p>
    <w:p w:rsidR="008B1698" w:rsidRDefault="008B1698">
      <w:pPr>
        <w:spacing w:after="0"/>
        <w:ind w:left="0" w:firstLine="0"/>
        <w:jc w:val="left"/>
      </w:pPr>
    </w:p>
    <w:p w:rsidR="008B1698" w:rsidRDefault="008B1698">
      <w:pPr>
        <w:spacing w:after="0"/>
        <w:ind w:left="0" w:firstLine="0"/>
        <w:jc w:val="left"/>
      </w:pPr>
    </w:p>
    <w:p w:rsidR="004E2501" w:rsidRDefault="00937B23">
      <w:pPr>
        <w:pStyle w:val="Heading1"/>
        <w:spacing w:after="136"/>
        <w:ind w:left="-5"/>
      </w:pPr>
      <w:bookmarkStart w:id="3" w:name="_Toc28678"/>
      <w:r>
        <w:lastRenderedPageBreak/>
        <w:t xml:space="preserve">1. INTRODUCTION </w:t>
      </w:r>
      <w:bookmarkEnd w:id="3"/>
    </w:p>
    <w:p w:rsidR="004E2501" w:rsidRDefault="00937B23">
      <w:pPr>
        <w:pStyle w:val="Heading2"/>
        <w:tabs>
          <w:tab w:val="center" w:pos="1983"/>
        </w:tabs>
        <w:ind w:left="-15" w:firstLine="0"/>
      </w:pPr>
      <w:bookmarkStart w:id="4" w:name="_Toc28679"/>
      <w:r>
        <w:t xml:space="preserve">1.1 </w:t>
      </w:r>
      <w:r>
        <w:tab/>
        <w:t xml:space="preserve">Background of the study </w:t>
      </w:r>
      <w:bookmarkEnd w:id="4"/>
    </w:p>
    <w:p w:rsidR="004E2501" w:rsidRDefault="008B1698">
      <w:pPr>
        <w:spacing w:after="2" w:line="357" w:lineRule="auto"/>
        <w:ind w:right="660"/>
      </w:pPr>
      <w:r w:rsidRPr="008B1698">
        <w:t>Diabetes mellitus is a disease characterized by insufficient insulin release, as well as insulin resistance in type 2 diabetes, resulting in abnormally high plasma glucose levels. Because the beta cells in the pancreas have been damaged by an autoimmune process, people with type 1 diabetes generate very little or no insulin.</w:t>
      </w:r>
      <w:r>
        <w:t xml:space="preserve"> </w:t>
      </w:r>
      <w:r w:rsidRPr="008B1698">
        <w:t xml:space="preserve">The pancreas continues to produce insulin in early type 2 diabetes, and insulin levels are generally greater than in non-diabetic people. The insulin response after a meal, on the other hand, is delayed and insufficient, resulting in compensatory elevated plasma insulin concentrations during postprandial hyperglycemia. </w:t>
      </w:r>
      <w:r w:rsidR="00937B23">
        <w:t xml:space="preserve">(Blas &amp; </w:t>
      </w:r>
      <w:proofErr w:type="spellStart"/>
      <w:r w:rsidR="00937B23">
        <w:t>Kurup</w:t>
      </w:r>
      <w:proofErr w:type="spellEnd"/>
      <w:r w:rsidR="00937B23">
        <w:t xml:space="preserve">, 2010) </w:t>
      </w:r>
    </w:p>
    <w:p w:rsidR="008B1698" w:rsidRDefault="008B1698" w:rsidP="008B1698">
      <w:pPr>
        <w:spacing w:after="0" w:line="357" w:lineRule="auto"/>
        <w:ind w:right="660"/>
      </w:pPr>
      <w:r w:rsidRPr="008B1698">
        <w:t>Over the last few decades, the global prevalence of diabetes and impaired glucose tolerance in adults has risen. Rapid urbanization and major shifts toward sedentary lifestyles have accelerated the rate of change in diabetes prevalence in many countries and areas.</w:t>
      </w:r>
      <w:r w:rsidR="00937B23">
        <w:t xml:space="preserve"> </w:t>
      </w:r>
      <w:r w:rsidRPr="008B1698">
        <w:t>Accurate assessments of the existing and future burden of diabetes are required for allocating community and health resources, as well as developing strategies to combat escalating trends.</w:t>
      </w:r>
    </w:p>
    <w:p w:rsidR="004E2501" w:rsidRDefault="008B1698" w:rsidP="008B1698">
      <w:pPr>
        <w:spacing w:after="0" w:line="357" w:lineRule="auto"/>
        <w:ind w:right="660"/>
      </w:pPr>
      <w:r w:rsidRPr="008B1698">
        <w:t>The World Health Organization (WHO) projected 108 million individuals living with diabetes in 1980, and this number has quadrupled by 2014 estimations. According to the International Diabetes Federation (IDF), there were 151 million diabetics in the world in 2000, 194 million in 2003, 246 million in 2006, 285 million in 2009, 366 million in 2011, 382 million in 2013, and 415 million in 2015.</w:t>
      </w:r>
      <w:r w:rsidR="00937B23">
        <w:t xml:space="preserve"> (Wild et al., 2004) </w:t>
      </w:r>
    </w:p>
    <w:p w:rsidR="004E2501" w:rsidRDefault="00FB4400" w:rsidP="00FB4400">
      <w:pPr>
        <w:spacing w:after="0" w:line="366" w:lineRule="auto"/>
        <w:ind w:right="660"/>
      </w:pPr>
      <w:r w:rsidRPr="00FB4400">
        <w:t xml:space="preserve">Diabetes affected 424.9 million individuals aged 20 to 79 years and 451 million people aged 18 to 99 years in 2017. By 2045, the number of persons with diabetes in the 20–79 age group is expected to climb to 629 million, or 693 million in the 18–99 age group. The current projection for 2017 is 281 percent greater than the IDF Diabetes Atlas published from 2000 for the age range of 20–79. </w:t>
      </w:r>
      <w:r w:rsidR="00937B23">
        <w:t xml:space="preserve">(Cho et al., 2018) </w:t>
      </w:r>
      <w:r w:rsidRPr="00FB4400">
        <w:t>Diabetes was shown to be prevalent among 22.9 percent of Malaysians, but 37.9 percent of Indians living in Malaysia. Furthermore, studies from Bangladesh and Turkey have revealed that diabetes is prevalent in Middle Eastern Asian countries. According to a recent Chinese study, 11.6 percent of people (18 years) have diabetes, and nearly half of the population has prediabetes.</w:t>
      </w:r>
      <w:r>
        <w:t xml:space="preserve"> </w:t>
      </w:r>
      <w:r w:rsidR="00937B23">
        <w:t>Also worth noting is th</w:t>
      </w:r>
      <w:r>
        <w:t xml:space="preserve">e prevalence of diabetes in the </w:t>
      </w:r>
      <w:r w:rsidR="00937B23">
        <w:t xml:space="preserve">UK which had doubled from 2.39% in 2000 to 5.32% in 2013. Moreover, the prevalence of prediabetes had increased from 11.6% in 2003 to 35.3% in 2011. (Ali et al., 1993; </w:t>
      </w:r>
      <w:proofErr w:type="spellStart"/>
      <w:r w:rsidR="00937B23">
        <w:t>Bhowmik</w:t>
      </w:r>
      <w:proofErr w:type="spellEnd"/>
      <w:r w:rsidR="00937B23">
        <w:t xml:space="preserve"> et al</w:t>
      </w:r>
      <w:proofErr w:type="gramStart"/>
      <w:r w:rsidR="00937B23">
        <w:t>.,</w:t>
      </w:r>
      <w:proofErr w:type="gramEnd"/>
      <w:r w:rsidR="00937B23">
        <w:t xml:space="preserve"> </w:t>
      </w:r>
    </w:p>
    <w:p w:rsidR="004E2501" w:rsidRDefault="00937B23">
      <w:pPr>
        <w:spacing w:after="160"/>
        <w:ind w:right="660"/>
      </w:pPr>
      <w:r>
        <w:t xml:space="preserve">2013; </w:t>
      </w:r>
      <w:proofErr w:type="spellStart"/>
      <w:r>
        <w:t>Satman</w:t>
      </w:r>
      <w:proofErr w:type="spellEnd"/>
      <w:r>
        <w:t xml:space="preserve"> et al., 2002, 2002; Zhou et al., 2016) </w:t>
      </w:r>
    </w:p>
    <w:p w:rsidR="004E2501" w:rsidRDefault="00937B23">
      <w:pPr>
        <w:pStyle w:val="Heading2"/>
        <w:tabs>
          <w:tab w:val="center" w:pos="2888"/>
        </w:tabs>
        <w:ind w:left="-15" w:firstLine="0"/>
      </w:pPr>
      <w:bookmarkStart w:id="5" w:name="_Toc28680"/>
      <w:r>
        <w:lastRenderedPageBreak/>
        <w:t xml:space="preserve">1.2 </w:t>
      </w:r>
      <w:r>
        <w:tab/>
        <w:t xml:space="preserve">Problem statement/Originality of research </w:t>
      </w:r>
      <w:bookmarkEnd w:id="5"/>
    </w:p>
    <w:p w:rsidR="004E2501" w:rsidRDefault="00937B23">
      <w:pPr>
        <w:spacing w:after="45" w:line="358" w:lineRule="auto"/>
        <w:ind w:right="660"/>
      </w:pPr>
      <w:bookmarkStart w:id="6" w:name="_GoBack"/>
      <w:r>
        <w:t xml:space="preserve">Diabetes in Pakistan is having a very high prevalence rate. Pakistan is having the 4th largest diabetes population according to IDF 2019. In Pakistan 70% of the population living in the country have to avail private medical facility. In such huge market with open payer for all medical facilities there will be a huge impact of medication cost on the cost of illness. It was over decade that the role of pharmacist in diabetes education and counselling was ignored, this research could lead to another aspect of effectiveness of pharmacist lead diabetes education intervention.  </w:t>
      </w:r>
    </w:p>
    <w:p w:rsidR="004E2501" w:rsidRDefault="00937B23">
      <w:pPr>
        <w:pStyle w:val="Heading2"/>
        <w:tabs>
          <w:tab w:val="center" w:pos="1703"/>
        </w:tabs>
        <w:spacing w:after="154"/>
        <w:ind w:left="-15" w:firstLine="0"/>
      </w:pPr>
      <w:bookmarkStart w:id="7" w:name="_Toc28681"/>
      <w:bookmarkEnd w:id="6"/>
      <w:r>
        <w:t xml:space="preserve">1.3 </w:t>
      </w:r>
      <w:r>
        <w:tab/>
        <w:t xml:space="preserve">Research questions </w:t>
      </w:r>
      <w:bookmarkEnd w:id="7"/>
    </w:p>
    <w:p w:rsidR="004E2501" w:rsidRDefault="00937B23">
      <w:pPr>
        <w:pStyle w:val="Heading3"/>
        <w:tabs>
          <w:tab w:val="center" w:pos="960"/>
          <w:tab w:val="center" w:pos="2481"/>
        </w:tabs>
        <w:ind w:left="0" w:firstLine="0"/>
      </w:pPr>
      <w:bookmarkStart w:id="8" w:name="_Toc28682"/>
      <w:r>
        <w:rPr>
          <w:rFonts w:ascii="Calibri" w:eastAsia="Calibri" w:hAnsi="Calibri" w:cs="Calibri"/>
          <w:b w:val="0"/>
          <w:sz w:val="22"/>
        </w:rPr>
        <w:tab/>
      </w:r>
      <w:r>
        <w:t xml:space="preserve">1.3.1 </w:t>
      </w:r>
      <w:r>
        <w:tab/>
        <w:t>Primary Objectives:</w:t>
      </w:r>
      <w:r>
        <w:rPr>
          <w:b w:val="0"/>
        </w:rPr>
        <w:t xml:space="preserve"> </w:t>
      </w:r>
      <w:bookmarkEnd w:id="8"/>
    </w:p>
    <w:p w:rsidR="004E2501" w:rsidRDefault="00937B23">
      <w:pPr>
        <w:spacing w:after="43" w:line="358" w:lineRule="auto"/>
        <w:ind w:left="720" w:right="660" w:hanging="360"/>
      </w:pPr>
      <w:r>
        <w:t>1.</w:t>
      </w:r>
      <w:r>
        <w:rPr>
          <w:rFonts w:ascii="Arial" w:eastAsia="Arial" w:hAnsi="Arial" w:cs="Arial"/>
        </w:rPr>
        <w:t xml:space="preserve"> </w:t>
      </w:r>
      <w:r>
        <w:t xml:space="preserve">To estimate the health care costs attributable to type 2 diabetes in Pakistan for the past 5 years through Hospital Management System.  </w:t>
      </w:r>
    </w:p>
    <w:p w:rsidR="004E2501" w:rsidRDefault="00937B23">
      <w:pPr>
        <w:pStyle w:val="Heading3"/>
        <w:tabs>
          <w:tab w:val="center" w:pos="960"/>
          <w:tab w:val="center" w:pos="2588"/>
        </w:tabs>
        <w:ind w:left="0" w:firstLine="0"/>
      </w:pPr>
      <w:bookmarkStart w:id="9" w:name="_Toc28683"/>
      <w:r>
        <w:rPr>
          <w:rFonts w:ascii="Calibri" w:eastAsia="Calibri" w:hAnsi="Calibri" w:cs="Calibri"/>
          <w:b w:val="0"/>
          <w:sz w:val="22"/>
        </w:rPr>
        <w:tab/>
      </w:r>
      <w:r>
        <w:t xml:space="preserve">1.3.2 </w:t>
      </w:r>
      <w:r>
        <w:tab/>
        <w:t>Secondary Objectives:</w:t>
      </w:r>
      <w:r>
        <w:rPr>
          <w:b w:val="0"/>
        </w:rPr>
        <w:t xml:space="preserve"> </w:t>
      </w:r>
      <w:bookmarkEnd w:id="9"/>
    </w:p>
    <w:p w:rsidR="00FB4400" w:rsidRDefault="00FB4400" w:rsidP="00FB4400">
      <w:pPr>
        <w:numPr>
          <w:ilvl w:val="0"/>
          <w:numId w:val="1"/>
        </w:numPr>
        <w:spacing w:after="4" w:line="357" w:lineRule="auto"/>
        <w:ind w:right="660" w:hanging="360"/>
      </w:pPr>
      <w:r w:rsidRPr="00FB4400">
        <w:t>Using the specific EQ-5D-5L measures and the EQ-5D index, describe how diabetes complications affect the health-related quality of life of people with diabetes.</w:t>
      </w:r>
    </w:p>
    <w:p w:rsidR="004E2501" w:rsidRDefault="00937B23" w:rsidP="00FB4400">
      <w:pPr>
        <w:numPr>
          <w:ilvl w:val="0"/>
          <w:numId w:val="1"/>
        </w:numPr>
        <w:spacing w:after="4" w:line="357" w:lineRule="auto"/>
        <w:ind w:right="660" w:hanging="360"/>
      </w:pPr>
      <w:r>
        <w:t xml:space="preserve">To estimate the (quality adjusted) life year gains and lifetime costs of two-year, five-year and lifelong lifestyle intervention compared to immediate switch to insulin in patients with poorly controlled type 2 diabetes. </w:t>
      </w:r>
    </w:p>
    <w:p w:rsidR="004E2501" w:rsidRDefault="00937B23">
      <w:pPr>
        <w:numPr>
          <w:ilvl w:val="0"/>
          <w:numId w:val="1"/>
        </w:numPr>
        <w:ind w:right="660" w:hanging="360"/>
      </w:pPr>
      <w:r>
        <w:t xml:space="preserve">To determine the overall diabetes knowledge of patients </w:t>
      </w:r>
    </w:p>
    <w:p w:rsidR="004E2501" w:rsidRDefault="00937B23">
      <w:pPr>
        <w:numPr>
          <w:ilvl w:val="0"/>
          <w:numId w:val="1"/>
        </w:numPr>
        <w:spacing w:after="1" w:line="358" w:lineRule="auto"/>
        <w:ind w:right="660" w:hanging="360"/>
      </w:pPr>
      <w:r>
        <w:t xml:space="preserve">To determine the barriers to the insulin therapy in patients with poorly controlled type 2 diabetes.  </w:t>
      </w:r>
    </w:p>
    <w:p w:rsidR="004E2501" w:rsidRDefault="00937B23">
      <w:pPr>
        <w:numPr>
          <w:ilvl w:val="0"/>
          <w:numId w:val="1"/>
        </w:numPr>
        <w:spacing w:after="1" w:line="358" w:lineRule="auto"/>
        <w:ind w:right="660" w:hanging="360"/>
      </w:pPr>
      <w:r>
        <w:t xml:space="preserve">To determine the overall diabetes knowledge and medication adherence of the patient with diabetes. </w:t>
      </w:r>
    </w:p>
    <w:p w:rsidR="004E2501" w:rsidRDefault="00937B23">
      <w:pPr>
        <w:numPr>
          <w:ilvl w:val="0"/>
          <w:numId w:val="1"/>
        </w:numPr>
        <w:spacing w:after="43" w:line="359" w:lineRule="auto"/>
        <w:ind w:right="660" w:hanging="360"/>
      </w:pPr>
      <w:r>
        <w:t xml:space="preserve">To determine to impact of pharmacist lead diabetes education intervention on the overall quality of life and interventional cost effective analysis. </w:t>
      </w:r>
    </w:p>
    <w:p w:rsidR="004E2501" w:rsidRDefault="00937B23">
      <w:pPr>
        <w:pStyle w:val="Heading2"/>
        <w:tabs>
          <w:tab w:val="center" w:pos="1783"/>
        </w:tabs>
        <w:spacing w:after="154"/>
        <w:ind w:left="-15" w:firstLine="0"/>
      </w:pPr>
      <w:bookmarkStart w:id="10" w:name="_Toc28684"/>
      <w:r>
        <w:t xml:space="preserve">1.4 </w:t>
      </w:r>
      <w:r>
        <w:tab/>
        <w:t xml:space="preserve">Research hypotheses </w:t>
      </w:r>
      <w:bookmarkEnd w:id="10"/>
    </w:p>
    <w:p w:rsidR="004E2501" w:rsidRDefault="00937B23">
      <w:pPr>
        <w:pStyle w:val="Heading3"/>
        <w:tabs>
          <w:tab w:val="center" w:pos="960"/>
          <w:tab w:val="center" w:pos="2562"/>
        </w:tabs>
        <w:ind w:left="0" w:firstLine="0"/>
      </w:pPr>
      <w:bookmarkStart w:id="11" w:name="_Toc28685"/>
      <w:r>
        <w:rPr>
          <w:rFonts w:ascii="Calibri" w:eastAsia="Calibri" w:hAnsi="Calibri" w:cs="Calibri"/>
          <w:b w:val="0"/>
          <w:sz w:val="22"/>
        </w:rPr>
        <w:tab/>
      </w:r>
      <w:r>
        <w:t xml:space="preserve">1.4.1 </w:t>
      </w:r>
      <w:r>
        <w:tab/>
        <w:t xml:space="preserve">Alternate Hypothesis: </w:t>
      </w:r>
      <w:bookmarkEnd w:id="11"/>
    </w:p>
    <w:p w:rsidR="004E2501" w:rsidRDefault="00937B23">
      <w:pPr>
        <w:numPr>
          <w:ilvl w:val="0"/>
          <w:numId w:val="2"/>
        </w:numPr>
        <w:spacing w:line="356" w:lineRule="auto"/>
        <w:ind w:right="660" w:hanging="360"/>
      </w:pPr>
      <w:r>
        <w:t xml:space="preserve">There is significant level of impact of total cost of illness on the patients’ overall quality of life. </w:t>
      </w:r>
    </w:p>
    <w:p w:rsidR="004E2501" w:rsidRDefault="00937B23">
      <w:pPr>
        <w:numPr>
          <w:ilvl w:val="0"/>
          <w:numId w:val="2"/>
        </w:numPr>
        <w:spacing w:after="7" w:line="356" w:lineRule="auto"/>
        <w:ind w:right="660" w:hanging="360"/>
      </w:pPr>
      <w:r>
        <w:t xml:space="preserve">There is significant impact of Pharmacist lead intervention on the overall therapeutic cost of diabetes patient.  </w:t>
      </w:r>
    </w:p>
    <w:p w:rsidR="004E2501" w:rsidRDefault="00937B23">
      <w:pPr>
        <w:numPr>
          <w:ilvl w:val="0"/>
          <w:numId w:val="2"/>
        </w:numPr>
        <w:spacing w:after="6" w:line="356" w:lineRule="auto"/>
        <w:ind w:right="660" w:hanging="360"/>
      </w:pPr>
      <w:r>
        <w:lastRenderedPageBreak/>
        <w:t xml:space="preserve">There is significant consequence of barrier to insulin therapy on the patients’ quality of life.  </w:t>
      </w:r>
    </w:p>
    <w:p w:rsidR="004E2501" w:rsidRDefault="00937B23">
      <w:pPr>
        <w:numPr>
          <w:ilvl w:val="0"/>
          <w:numId w:val="2"/>
        </w:numPr>
        <w:spacing w:after="48" w:line="356" w:lineRule="auto"/>
        <w:ind w:right="660" w:hanging="360"/>
      </w:pPr>
      <w:r>
        <w:t xml:space="preserve">There is significant impact of diabetes knowledge on the overall quality of life and overall diabetes cost. </w:t>
      </w:r>
    </w:p>
    <w:p w:rsidR="004E2501" w:rsidRDefault="00937B23">
      <w:pPr>
        <w:pStyle w:val="Heading3"/>
        <w:tabs>
          <w:tab w:val="center" w:pos="960"/>
          <w:tab w:val="center" w:pos="2298"/>
        </w:tabs>
        <w:ind w:left="0" w:firstLine="0"/>
      </w:pPr>
      <w:bookmarkStart w:id="12" w:name="_Toc28686"/>
      <w:r>
        <w:rPr>
          <w:rFonts w:ascii="Calibri" w:eastAsia="Calibri" w:hAnsi="Calibri" w:cs="Calibri"/>
          <w:b w:val="0"/>
          <w:sz w:val="22"/>
        </w:rPr>
        <w:tab/>
      </w:r>
      <w:r>
        <w:t xml:space="preserve">1.4.2 </w:t>
      </w:r>
      <w:r>
        <w:tab/>
        <w:t xml:space="preserve">Null Hypothesis: </w:t>
      </w:r>
      <w:bookmarkEnd w:id="12"/>
    </w:p>
    <w:p w:rsidR="004E2501" w:rsidRDefault="00937B23">
      <w:pPr>
        <w:numPr>
          <w:ilvl w:val="0"/>
          <w:numId w:val="3"/>
        </w:numPr>
        <w:spacing w:after="1" w:line="358" w:lineRule="auto"/>
        <w:ind w:right="660" w:hanging="360"/>
      </w:pPr>
      <w:r>
        <w:t xml:space="preserve">There is no significant level of impact of total cost of illness on the patients’ overall quality of life. </w:t>
      </w:r>
    </w:p>
    <w:p w:rsidR="004E2501" w:rsidRDefault="00937B23">
      <w:pPr>
        <w:numPr>
          <w:ilvl w:val="0"/>
          <w:numId w:val="3"/>
        </w:numPr>
        <w:spacing w:after="2" w:line="358" w:lineRule="auto"/>
        <w:ind w:right="660" w:hanging="360"/>
      </w:pPr>
      <w:r>
        <w:t xml:space="preserve">There is no significant impact of Pharmacist lead intervention on the overall therapeutic cost of diabetes patient.  </w:t>
      </w:r>
    </w:p>
    <w:p w:rsidR="004E2501" w:rsidRDefault="00937B23">
      <w:pPr>
        <w:numPr>
          <w:ilvl w:val="0"/>
          <w:numId w:val="3"/>
        </w:numPr>
        <w:spacing w:after="6" w:line="356" w:lineRule="auto"/>
        <w:ind w:right="660" w:hanging="360"/>
      </w:pPr>
      <w:r>
        <w:t xml:space="preserve">There is no significant consequence of barrier to insulin therapy on the patients’ quality of life.  </w:t>
      </w:r>
    </w:p>
    <w:p w:rsidR="004E2501" w:rsidRDefault="00937B23">
      <w:pPr>
        <w:numPr>
          <w:ilvl w:val="0"/>
          <w:numId w:val="3"/>
        </w:numPr>
        <w:spacing w:after="48" w:line="356" w:lineRule="auto"/>
        <w:ind w:right="660" w:hanging="360"/>
      </w:pPr>
      <w:r>
        <w:t xml:space="preserve">There is no significant impact of diabetes knowledge on the overall quality of life and overall diabetes cost. </w:t>
      </w:r>
    </w:p>
    <w:p w:rsidR="004E2501" w:rsidRDefault="00937B23">
      <w:pPr>
        <w:pStyle w:val="Heading2"/>
        <w:tabs>
          <w:tab w:val="center" w:pos="1441"/>
        </w:tabs>
        <w:ind w:left="-15" w:firstLine="0"/>
      </w:pPr>
      <w:bookmarkStart w:id="13" w:name="_Toc28687"/>
      <w:r>
        <w:t xml:space="preserve">1.5 </w:t>
      </w:r>
      <w:r>
        <w:tab/>
        <w:t xml:space="preserve">Need of Study </w:t>
      </w:r>
      <w:bookmarkEnd w:id="13"/>
    </w:p>
    <w:p w:rsidR="004E2501" w:rsidRDefault="00937B23">
      <w:pPr>
        <w:spacing w:after="0" w:line="362" w:lineRule="auto"/>
        <w:ind w:right="660"/>
      </w:pPr>
      <w:r>
        <w:t>The diabetes healthcare cost is around $327 billion according to the 2018 American diabetes association data published. There is substantial reduction in the overall productivity of the patients. In view of this huge impact in the country like US which have the 3</w:t>
      </w:r>
      <w:r>
        <w:rPr>
          <w:vertAlign w:val="superscript"/>
        </w:rPr>
        <w:t>rd</w:t>
      </w:r>
      <w:r>
        <w:t xml:space="preserve"> largest population of diabetes in the world, there could be greater impact of diabetes in a country like Pakistan where health care facilities are scarce and overall per capita income is only $1350 per annum.  </w:t>
      </w:r>
    </w:p>
    <w:p w:rsidR="004E2501" w:rsidRDefault="00937B23">
      <w:pPr>
        <w:spacing w:after="2" w:line="356" w:lineRule="auto"/>
        <w:ind w:right="660"/>
      </w:pPr>
      <w:r>
        <w:t xml:space="preserve">This study aimed to generate the knowledge about cost and health-related quality of life related to diabetes and to perform a cost-effectiveness analysis of a specific intervention. The barriers which pertains in the way of achieving a good quality of life. </w:t>
      </w:r>
    </w:p>
    <w:p w:rsidR="004E2501" w:rsidRDefault="005C788D">
      <w:pPr>
        <w:spacing w:after="24" w:line="357" w:lineRule="auto"/>
        <w:ind w:right="660"/>
      </w:pPr>
      <w:r w:rsidRPr="005C788D">
        <w:t>The value of glycemic control in preventing future problems in T2DM is substantially connected to medication adherence and T2DM-related knowledge, according to the study.</w:t>
      </w:r>
      <w:r w:rsidR="00937B23">
        <w:t xml:space="preserve"> (Browne, Avery, </w:t>
      </w:r>
    </w:p>
    <w:p w:rsidR="004E2501" w:rsidRDefault="00937B23">
      <w:pPr>
        <w:spacing w:after="42" w:line="357" w:lineRule="auto"/>
        <w:ind w:right="660"/>
      </w:pPr>
      <w:r>
        <w:t xml:space="preserve">Turner, Kerr, &amp; </w:t>
      </w:r>
      <w:proofErr w:type="spellStart"/>
      <w:r>
        <w:t>Cavan</w:t>
      </w:r>
      <w:proofErr w:type="spellEnd"/>
      <w:r>
        <w:t xml:space="preserve">, 2000; </w:t>
      </w:r>
      <w:proofErr w:type="spellStart"/>
      <w:r>
        <w:t>Okuno</w:t>
      </w:r>
      <w:proofErr w:type="spellEnd"/>
      <w:r>
        <w:t xml:space="preserve"> et al., 1999). Therefore, the assessment of the patient’s disease-related knowledge and medication adherence is important for better therapeutic outcomes (Rothman et al., 2003). </w:t>
      </w:r>
    </w:p>
    <w:p w:rsidR="004E2501" w:rsidRDefault="005C788D">
      <w:pPr>
        <w:spacing w:after="274" w:line="358" w:lineRule="auto"/>
        <w:ind w:right="660"/>
      </w:pPr>
      <w:r w:rsidRPr="005C788D">
        <w:t xml:space="preserve">As a result, the purpose of this study is to investigate the relationship between patients' diabetes-related knowledge, medication adherence, glycemic control, and health-related quality of life (HRQoL). Based on the findings, T2DM patients at Pakistani public health institutions will be offered a pharmacist-led intervention </w:t>
      </w:r>
      <w:proofErr w:type="spellStart"/>
      <w:r w:rsidRPr="005C788D">
        <w:t>programme</w:t>
      </w:r>
      <w:proofErr w:type="spellEnd"/>
      <w:r w:rsidRPr="005C788D">
        <w:t>.</w:t>
      </w:r>
      <w:r>
        <w:t xml:space="preserve"> </w:t>
      </w:r>
      <w:r w:rsidRPr="005C788D">
        <w:t xml:space="preserve">The intervention is expected to improve </w:t>
      </w:r>
      <w:r w:rsidRPr="005C788D">
        <w:lastRenderedPageBreak/>
        <w:t>treatment outcomes by lowering drug-related adverse events, improving medication adherence, and increasing patients' comprehension of their conditions and prescribed medications.</w:t>
      </w:r>
      <w:r w:rsidR="00937B23">
        <w:t xml:space="preserve"> </w:t>
      </w:r>
      <w:r w:rsidRPr="005C788D">
        <w:t xml:space="preserve">Healthcare professionals and policymakers will have a comprehensive image of T2DM-related issues as a result of this research, which will aid in the planning and development of diabetes </w:t>
      </w:r>
      <w:proofErr w:type="spellStart"/>
      <w:r w:rsidRPr="005C788D">
        <w:t>programmes</w:t>
      </w:r>
      <w:proofErr w:type="spellEnd"/>
      <w:r w:rsidRPr="005C788D">
        <w:t xml:space="preserve"> for patients in the near future.</w:t>
      </w:r>
    </w:p>
    <w:p w:rsidR="004E2501" w:rsidRDefault="00937B23">
      <w:pPr>
        <w:pStyle w:val="Heading1"/>
        <w:tabs>
          <w:tab w:val="center" w:pos="2265"/>
        </w:tabs>
        <w:spacing w:after="98"/>
        <w:ind w:left="-15" w:firstLine="0"/>
      </w:pPr>
      <w:bookmarkStart w:id="14" w:name="_Toc28688"/>
      <w:r>
        <w:t xml:space="preserve">2 </w:t>
      </w:r>
      <w:r>
        <w:tab/>
        <w:t xml:space="preserve">LITERATURE REVIEW </w:t>
      </w:r>
      <w:bookmarkEnd w:id="14"/>
    </w:p>
    <w:p w:rsidR="004E2501" w:rsidRDefault="00937B23">
      <w:pPr>
        <w:spacing w:after="1" w:line="357" w:lineRule="auto"/>
        <w:ind w:right="660"/>
      </w:pPr>
      <w:r>
        <w:t xml:space="preserve">The latest study in a series of Cost of Illness-analyses performed by the American Diabetes Association was published in 2017(Yang et al., 2018).  The objectives of the study was to quantify the economic burden of diabetes caused by increased health resource use and lost productivity, and to provide a detailed breakdown of the costs attributable to diabetes. The study used a prevalence-based approach that combined the demographics of the population in 2017 with diabetes prevalence rates and other epidemiological data, health care costs, and economic data into a Cost of Diabetes Model. </w:t>
      </w:r>
      <w:r>
        <w:rPr>
          <w:color w:val="B5082E"/>
        </w:rPr>
        <w:t xml:space="preserve"> </w:t>
      </w:r>
    </w:p>
    <w:p w:rsidR="004E2501" w:rsidRDefault="00937B23">
      <w:pPr>
        <w:spacing w:after="0" w:line="359" w:lineRule="auto"/>
        <w:ind w:right="66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457200</wp:posOffset>
                </wp:positionH>
                <wp:positionV relativeFrom="page">
                  <wp:posOffset>4528439</wp:posOffset>
                </wp:positionV>
                <wp:extent cx="9144" cy="263652"/>
                <wp:effectExtent l="0" t="0" r="0" b="0"/>
                <wp:wrapSquare wrapText="bothSides"/>
                <wp:docPr id="22025" name="Group 22025"/>
                <wp:cNvGraphicFramePr/>
                <a:graphic xmlns:a="http://schemas.openxmlformats.org/drawingml/2006/main">
                  <a:graphicData uri="http://schemas.microsoft.com/office/word/2010/wordprocessingGroup">
                    <wpg:wgp>
                      <wpg:cNvGrpSpPr/>
                      <wpg:grpSpPr>
                        <a:xfrm>
                          <a:off x="0" y="0"/>
                          <a:ext cx="9144" cy="263652"/>
                          <a:chOff x="0" y="0"/>
                          <a:chExt cx="9144" cy="263652"/>
                        </a:xfrm>
                      </wpg:grpSpPr>
                      <wps:wsp>
                        <wps:cNvPr id="29773" name="Shape 29773"/>
                        <wps:cNvSpPr/>
                        <wps:spPr>
                          <a:xfrm>
                            <a:off x="0" y="0"/>
                            <a:ext cx="9144" cy="263652"/>
                          </a:xfrm>
                          <a:custGeom>
                            <a:avLst/>
                            <a:gdLst/>
                            <a:ahLst/>
                            <a:cxnLst/>
                            <a:rect l="0" t="0" r="0" b="0"/>
                            <a:pathLst>
                              <a:path w="9144" h="263652">
                                <a:moveTo>
                                  <a:pt x="0" y="0"/>
                                </a:moveTo>
                                <a:lnTo>
                                  <a:pt x="9144" y="0"/>
                                </a:lnTo>
                                <a:lnTo>
                                  <a:pt x="9144" y="263652"/>
                                </a:lnTo>
                                <a:lnTo>
                                  <a:pt x="0" y="26365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A4D57C2" id="Group 22025" o:spid="_x0000_s1026" style="position:absolute;margin-left:36pt;margin-top:356.55pt;width:.7pt;height:20.75pt;z-index:251658240;mso-position-horizontal-relative:page;mso-position-vertical-relative:page" coordsize="9144,263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">
                <v:shape id="Shape 29773" o:spid="_x0000_s1027" style="position:absolute;width:9144;height:263652;visibility:visible;mso-wrap-style:square;v-text-anchor:top" coordsize="9144,263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Cx8cA&#10;AADeAAAADwAAAGRycy9kb3ducmV2LnhtbESPQWvCQBSE7wX/w/IEb3VjbNWmrhKEQrWnpi3Y22v2&#10;mQSzb8PuVuO/d4VCj8PMfMMs171pxYmcbywrmIwTEMSl1Q1XCj4/Xu4XIHxA1thaJgUX8rBeDe6W&#10;mGl75nc6FaESEcI+QwV1CF0mpS9rMujHtiOO3sE6gyFKV0nt8BzhppVpksykwYbjQo0dbWoqj8Wv&#10;UZDv8tZt0xl/v8kv/fOwL7b5Y6PUaNjnzyAC9eE//Nd+1QrSp/l8Crc78QrI1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VyAsfHAAAA3gAAAA8AAAAAAAAAAAAAAAAAmAIAAGRy&#10;cy9kb3ducmV2LnhtbFBLBQYAAAAABAAEAPUAAACMAwAAAAA=&#10;" path="m,l9144,r,263652l,263652,,e" fillcolor="black" stroked="f" strokeweight="0">
                  <v:stroke miterlimit="83231f" joinstyle="miter"/>
                  <v:path arrowok="t" textboxrect="0,0,9144,263652"/>
                </v:shape>
                <w10:wrap type="square" anchorx="page" anchory="page"/>
              </v:group>
            </w:pict>
          </mc:Fallback>
        </mc:AlternateContent>
      </w:r>
      <w:r w:rsidR="005C788D" w:rsidRPr="005C788D">
        <w:t xml:space="preserve"> Diagnosed diabetes is predicted to cost $327 billion in 2017, with $237 billion in direct medical expenditures and $90 billion in lost productivity. Care for people with diagnosed diabetes accounts for one out of every four dollars spent on health care in the United States, with diabetes accounting for more than half of that spending.</w:t>
      </w:r>
      <w:r>
        <w:t xml:space="preserve"> </w:t>
      </w:r>
      <w:r w:rsidR="005C788D" w:rsidRPr="005C788D">
        <w:t>Diabetes patients spend an average of $16,750 per year on medical expenses, with diabetes accounting for $9,600 of that. Medical expenses for people with diabetes are on average 2.3 times more than they would be if they didn't have the disease.</w:t>
      </w:r>
      <w:r w:rsidR="005C788D">
        <w:t xml:space="preserve"> </w:t>
      </w:r>
      <w:r w:rsidR="005C788D" w:rsidRPr="005C788D">
        <w:t xml:space="preserve">Increased absenteeism ($3.3 billion) and reduced productivity while at work ($26.9 billion) for the employed, reduced productivity for those not in the </w:t>
      </w:r>
      <w:proofErr w:type="spellStart"/>
      <w:r w:rsidR="005C788D" w:rsidRPr="005C788D">
        <w:t>labour</w:t>
      </w:r>
      <w:proofErr w:type="spellEnd"/>
      <w:r w:rsidR="005C788D" w:rsidRPr="005C788D">
        <w:t xml:space="preserve"> force ($2.3 billion), inability to work due to disease-related disability ($37.5 billion), and lost productivity due to 277,000 premature deaths attributed to diabetes ($19.9 billion) are all examples of indirect costs.</w:t>
      </w:r>
      <w:r>
        <w:t xml:space="preserve">.(Yang et al., 2018) </w:t>
      </w:r>
    </w:p>
    <w:p w:rsidR="004E2501" w:rsidRDefault="00937B23">
      <w:pPr>
        <w:spacing w:after="2" w:line="357" w:lineRule="auto"/>
        <w:ind w:right="660"/>
      </w:pPr>
      <w:r>
        <w:t>There were few cost of illness studies available in Pakistan regarding diabetes cost of illness. This study was conducted in single city of Pakistan in 2006. In this study 345 participants having type 2 diabetes were enrolled. Study reported that the direct cost for the each person having diabetes in Pakistan was rupees 11,580 ($ 197). The majority of the cost included in this direct cost was of medication taken by the patients account for 46%.  The cost comparison of the family overall income versus the spending on diabetes care account for 18% of the family income</w:t>
      </w:r>
      <w:proofErr w:type="gramStart"/>
      <w:r>
        <w:t>.(</w:t>
      </w:r>
      <w:proofErr w:type="spellStart"/>
      <w:proofErr w:type="gramEnd"/>
      <w:r>
        <w:t>Khowaja</w:t>
      </w:r>
      <w:proofErr w:type="spellEnd"/>
      <w:r>
        <w:t xml:space="preserve"> et al., 2007)  </w:t>
      </w:r>
    </w:p>
    <w:p w:rsidR="004E2501" w:rsidRDefault="00937B23">
      <w:pPr>
        <w:spacing w:after="2" w:line="357" w:lineRule="auto"/>
        <w:ind w:right="660"/>
      </w:pPr>
      <w:r>
        <w:lastRenderedPageBreak/>
        <w:t>In the most recent study done on diabetes cost of illness conducted during the span of 2016. It was a prospective study conducted in just southern Punjab region. Study reported that the total cost of illness was $332 and medicine accounts for the largest share of almost 60.4% of the direct cost. (</w:t>
      </w:r>
      <w:proofErr w:type="spellStart"/>
      <w:r>
        <w:t>Gillani</w:t>
      </w:r>
      <w:proofErr w:type="spellEnd"/>
      <w:r>
        <w:t xml:space="preserve"> et al., 2018) </w:t>
      </w:r>
    </w:p>
    <w:p w:rsidR="004E2501" w:rsidRDefault="00937B23">
      <w:pPr>
        <w:spacing w:after="393"/>
        <w:ind w:left="0" w:firstLine="0"/>
        <w:jc w:val="left"/>
      </w:pPr>
      <w:r>
        <w:t xml:space="preserve"> </w:t>
      </w:r>
    </w:p>
    <w:p w:rsidR="004E2501" w:rsidRDefault="00937B23">
      <w:pPr>
        <w:pStyle w:val="Heading1"/>
        <w:tabs>
          <w:tab w:val="center" w:pos="2694"/>
        </w:tabs>
        <w:spacing w:after="146"/>
        <w:ind w:left="-15" w:firstLine="0"/>
      </w:pPr>
      <w:bookmarkStart w:id="15" w:name="_Toc28689"/>
      <w:r>
        <w:t xml:space="preserve">3 </w:t>
      </w:r>
      <w:r>
        <w:tab/>
        <w:t xml:space="preserve">RESEARCH METHODOLOGY </w:t>
      </w:r>
      <w:bookmarkEnd w:id="15"/>
    </w:p>
    <w:p w:rsidR="004E2501" w:rsidRDefault="00937B23">
      <w:pPr>
        <w:pStyle w:val="Heading2"/>
        <w:tabs>
          <w:tab w:val="center" w:pos="1378"/>
        </w:tabs>
        <w:ind w:left="-15" w:firstLine="0"/>
      </w:pPr>
      <w:bookmarkStart w:id="16" w:name="_Toc28690"/>
      <w:r>
        <w:t xml:space="preserve">3.1 </w:t>
      </w:r>
      <w:r>
        <w:tab/>
        <w:t xml:space="preserve">Study design </w:t>
      </w:r>
      <w:bookmarkEnd w:id="16"/>
    </w:p>
    <w:p w:rsidR="004E2501" w:rsidRDefault="00937B23">
      <w:pPr>
        <w:spacing w:after="2" w:line="356" w:lineRule="auto"/>
        <w:ind w:right="660"/>
      </w:pPr>
      <w:r>
        <w:t>The methods of the current study are discussed in three phases, i.e. cross-sectional studies (</w:t>
      </w:r>
      <w:proofErr w:type="spellStart"/>
      <w:r>
        <w:t>PhaseI</w:t>
      </w:r>
      <w:proofErr w:type="spellEnd"/>
      <w:r>
        <w:t xml:space="preserve">), non-clinical randomized controlled trials (RCTs) (Phase-II) and cost effective evaluation (Phase </w:t>
      </w:r>
    </w:p>
    <w:p w:rsidR="004E2501" w:rsidRDefault="00937B23">
      <w:pPr>
        <w:ind w:right="660"/>
      </w:pPr>
      <w:r>
        <w:t xml:space="preserve">III) </w:t>
      </w:r>
    </w:p>
    <w:p w:rsidR="004E2501" w:rsidRDefault="00937B23">
      <w:pPr>
        <w:spacing w:after="5" w:line="361" w:lineRule="auto"/>
        <w:ind w:right="660"/>
      </w:pPr>
      <w:r>
        <w:t>The 1</w:t>
      </w:r>
      <w:r>
        <w:rPr>
          <w:vertAlign w:val="superscript"/>
        </w:rPr>
        <w:t>st</w:t>
      </w:r>
      <w:r>
        <w:t xml:space="preserve"> Phase of the study will be retrospective section. A structured pre-tested questionnaire will be used to collect the information on socio-demographic and clinical characteristics. These variables will also checked and verified from the medical records of patients.  Restricting the patients to past five years </w:t>
      </w:r>
    </w:p>
    <w:p w:rsidR="004E2501" w:rsidRDefault="00937B23">
      <w:pPr>
        <w:spacing w:after="0" w:line="360" w:lineRule="auto"/>
        <w:ind w:right="660"/>
      </w:pPr>
      <w:r>
        <w:t>The 2</w:t>
      </w:r>
      <w:r>
        <w:rPr>
          <w:vertAlign w:val="superscript"/>
        </w:rPr>
        <w:t>nd</w:t>
      </w:r>
      <w:r>
        <w:t xml:space="preserve"> phase of the study comprises of randomized control trial assessing quality of life and barriers towards insulin treatment. In randomized control trail we will be implementing pharmacist led diabetes education and medication management. In the due course of study there will be two group one will be the control in which all standard diabetes management will be carried out and the interventional arm of the study comprised of those who will be having standard diabetes management and along with pharmacist lead diabetes management.  </w:t>
      </w:r>
    </w:p>
    <w:p w:rsidR="004E2501" w:rsidRDefault="00937B23">
      <w:pPr>
        <w:spacing w:line="357" w:lineRule="auto"/>
        <w:ind w:right="660"/>
      </w:pPr>
      <w:r>
        <w:t xml:space="preserve">Details about patients’ (intervention and control group) demographics and lab profile (HbA1c, random blood sugar, fastening blood sugar, etc.) will be obtained by the pharmacist at first visit. At baseline and at the end of the trail (24th week), the diabetes disease knowledge and self-care activities of the patients in both groups (intervention and control) will be assessed by using </w:t>
      </w:r>
      <w:proofErr w:type="spellStart"/>
      <w:r>
        <w:t>prevalidated</w:t>
      </w:r>
      <w:proofErr w:type="spellEnd"/>
      <w:r>
        <w:t xml:space="preserve"> questionnaires in Urdu language [24-item Urdu version of DKQ, DAI-10]. Pharmacists can assist the patient in completing questionnaires, but will not provide any help in answering the questions, as the same questionnaires will be used repeatedly.  </w:t>
      </w:r>
    </w:p>
    <w:p w:rsidR="004E2501" w:rsidRDefault="00937B23">
      <w:pPr>
        <w:spacing w:after="28" w:line="373" w:lineRule="auto"/>
        <w:ind w:right="660"/>
      </w:pPr>
      <w:r>
        <w:t>In the 3</w:t>
      </w:r>
      <w:r>
        <w:rPr>
          <w:vertAlign w:val="superscript"/>
        </w:rPr>
        <w:t>rd</w:t>
      </w:r>
      <w:r>
        <w:t xml:space="preserve"> Phase we will be carrying out cost effective analysis of data collected from the phase 1 and phase 2 of the study on patients with diabetes education and without diabetes education. </w:t>
      </w:r>
    </w:p>
    <w:p w:rsidR="004E2501" w:rsidRDefault="00937B23">
      <w:pPr>
        <w:pStyle w:val="Heading2"/>
        <w:tabs>
          <w:tab w:val="center" w:pos="1645"/>
        </w:tabs>
        <w:ind w:left="-15" w:firstLine="0"/>
      </w:pPr>
      <w:bookmarkStart w:id="17" w:name="_Toc28691"/>
      <w:r>
        <w:lastRenderedPageBreak/>
        <w:t xml:space="preserve">3.2 </w:t>
      </w:r>
      <w:r>
        <w:tab/>
        <w:t xml:space="preserve">Study population: </w:t>
      </w:r>
      <w:bookmarkEnd w:id="17"/>
    </w:p>
    <w:p w:rsidR="004E2501" w:rsidRDefault="00937B23">
      <w:pPr>
        <w:spacing w:after="47" w:line="357" w:lineRule="auto"/>
        <w:ind w:right="660"/>
      </w:pPr>
      <w:r>
        <w:t>The study population will be those patients with type 2 diabetes.  Patients visiting out-patient clinics in 15 major cities of Pakistan (</w:t>
      </w:r>
      <w:r>
        <w:rPr>
          <w:i/>
        </w:rPr>
        <w:t>Peshawar, Swat, Abbottabad, Rawalpindi, Islamabad, Gujranwala, Lahore, Faisalabad, Multan, Quetta, Karachi, Hyderabad, Sargodha, Gujrat, Sialkot)</w:t>
      </w:r>
      <w:r>
        <w:t xml:space="preserve">. The patients should be of the age 18 years and above, should not be having any malignancies and should not be using any substance of abuse. </w:t>
      </w:r>
    </w:p>
    <w:p w:rsidR="004E2501" w:rsidRDefault="00937B23">
      <w:pPr>
        <w:pStyle w:val="Heading2"/>
        <w:tabs>
          <w:tab w:val="center" w:pos="1622"/>
        </w:tabs>
        <w:ind w:left="-15" w:firstLine="0"/>
      </w:pPr>
      <w:bookmarkStart w:id="18" w:name="_Toc28692"/>
      <w:r>
        <w:t xml:space="preserve">3.3 </w:t>
      </w:r>
      <w:r>
        <w:tab/>
        <w:t xml:space="preserve">Sampling method </w:t>
      </w:r>
      <w:bookmarkEnd w:id="18"/>
    </w:p>
    <w:p w:rsidR="004E2501" w:rsidRDefault="00937B23">
      <w:pPr>
        <w:spacing w:after="44" w:line="357" w:lineRule="auto"/>
        <w:ind w:right="660"/>
      </w:pPr>
      <w:r>
        <w:t xml:space="preserve">Three districts will be randomly selected from each province and the sample size will be equally divided on these districts. One hundred fifty subjects (3 clusters, 50 subjects per cluster) will be examined in each district. The sample will be proportionately divided among urban and rural areas. Probability proportionate to size (PPS) method will be used to select clusters from villages in the rural settings of the district.  </w:t>
      </w:r>
    </w:p>
    <w:p w:rsidR="004E2501" w:rsidRDefault="00937B23">
      <w:pPr>
        <w:pStyle w:val="Heading2"/>
        <w:tabs>
          <w:tab w:val="center" w:pos="1855"/>
        </w:tabs>
        <w:ind w:left="-15" w:firstLine="0"/>
      </w:pPr>
      <w:bookmarkStart w:id="19" w:name="_Toc28693"/>
      <w:r>
        <w:t xml:space="preserve">3.4  </w:t>
      </w:r>
      <w:r>
        <w:tab/>
        <w:t xml:space="preserve">Simple randomization </w:t>
      </w:r>
      <w:bookmarkEnd w:id="19"/>
    </w:p>
    <w:p w:rsidR="004E2501" w:rsidRDefault="00937B23">
      <w:pPr>
        <w:spacing w:after="47" w:line="357" w:lineRule="auto"/>
        <w:ind w:right="660"/>
      </w:pPr>
      <w:r>
        <w:t>Simple randomization (SR) is the most commonly used procedures and is similar to a repeated fair coin-</w:t>
      </w:r>
      <w:proofErr w:type="gramStart"/>
      <w:r>
        <w:t>tossing(</w:t>
      </w:r>
      <w:proofErr w:type="gramEnd"/>
      <w:r>
        <w:t>Schulz &amp; Grimes, 2002). Simple randomization is often termed as "complete" or "unrestricted" randomization. Simple randomization becomes a choice of randomization in the majority of research because of its vigorousness against both selection and accidental biases. However, its main drawback is the possibility of imbalanced group sizes in small RCTs. Therefore, it is often recommended to select SR only in the case where the sample size is over 200 subjects (</w:t>
      </w:r>
      <w:proofErr w:type="spellStart"/>
      <w:r>
        <w:t>Lachin</w:t>
      </w:r>
      <w:proofErr w:type="spellEnd"/>
      <w:r>
        <w:t xml:space="preserve">, Matts, &amp; Wei, 1988).  </w:t>
      </w:r>
    </w:p>
    <w:p w:rsidR="004E2501" w:rsidRDefault="00937B23">
      <w:pPr>
        <w:pStyle w:val="Heading2"/>
        <w:tabs>
          <w:tab w:val="center" w:pos="2072"/>
        </w:tabs>
        <w:spacing w:after="154"/>
        <w:ind w:left="-15" w:firstLine="0"/>
      </w:pPr>
      <w:bookmarkStart w:id="20" w:name="_Toc28694"/>
      <w:r>
        <w:t xml:space="preserve">3.5 </w:t>
      </w:r>
      <w:r>
        <w:tab/>
        <w:t xml:space="preserve">Sample size determination </w:t>
      </w:r>
      <w:bookmarkEnd w:id="20"/>
    </w:p>
    <w:p w:rsidR="004E2501" w:rsidRDefault="00937B23">
      <w:pPr>
        <w:pStyle w:val="Heading3"/>
        <w:tabs>
          <w:tab w:val="center" w:pos="960"/>
          <w:tab w:val="center" w:pos="2759"/>
        </w:tabs>
        <w:ind w:left="0" w:firstLine="0"/>
      </w:pPr>
      <w:bookmarkStart w:id="21" w:name="_Toc28695"/>
      <w:r>
        <w:rPr>
          <w:rFonts w:ascii="Calibri" w:eastAsia="Calibri" w:hAnsi="Calibri" w:cs="Calibri"/>
          <w:b w:val="0"/>
          <w:sz w:val="22"/>
        </w:rPr>
        <w:tab/>
      </w:r>
      <w:r>
        <w:t xml:space="preserve">3.5.1 </w:t>
      </w:r>
      <w:r>
        <w:tab/>
        <w:t xml:space="preserve">Primary Study Sampling: </w:t>
      </w:r>
      <w:bookmarkEnd w:id="21"/>
    </w:p>
    <w:p w:rsidR="004E2501" w:rsidRDefault="00937B23">
      <w:pPr>
        <w:spacing w:line="357" w:lineRule="auto"/>
        <w:ind w:right="660"/>
      </w:pPr>
      <w:r>
        <w:t xml:space="preserve">The sample size will be estimated for the provinces of the country based on the recent census results. The sample size was estimated based on an expected prevalence of 12% with 20% relative precision and a design effect of 2.6. For a 95% CI and an additional adjustment of 32% for </w:t>
      </w:r>
      <w:r w:rsidR="008C1B0F">
        <w:t>non-responders</w:t>
      </w:r>
      <w:r>
        <w:t xml:space="preserve">, keeping in view an exclusion rate due to an expected high prevalence of anemia, the sample size was 440 approximated to 450 in order to have 50 subjects from each cluster. The number of eligible subjects will be 450×4=1800.  </w:t>
      </w:r>
    </w:p>
    <w:p w:rsidR="004E2501" w:rsidRDefault="00937B23">
      <w:pPr>
        <w:pStyle w:val="Heading3"/>
        <w:tabs>
          <w:tab w:val="center" w:pos="720"/>
          <w:tab w:val="center" w:pos="1680"/>
          <w:tab w:val="center" w:pos="3587"/>
        </w:tabs>
        <w:ind w:left="0" w:firstLine="0"/>
      </w:pPr>
      <w:bookmarkStart w:id="22" w:name="_Toc28696"/>
      <w:r>
        <w:rPr>
          <w:rFonts w:ascii="Calibri" w:eastAsia="Calibri" w:hAnsi="Calibri" w:cs="Calibri"/>
          <w:b w:val="0"/>
          <w:sz w:val="22"/>
        </w:rPr>
        <w:tab/>
      </w:r>
      <w:r w:rsidR="00D1737A">
        <w:t xml:space="preserve"> </w:t>
      </w:r>
      <w:r>
        <w:t xml:space="preserve">3.5.2 </w:t>
      </w:r>
      <w:r>
        <w:tab/>
        <w:t xml:space="preserve">Secondary Study Sampling: </w:t>
      </w:r>
      <w:bookmarkEnd w:id="22"/>
    </w:p>
    <w:p w:rsidR="004E2501" w:rsidRDefault="00937B23">
      <w:pPr>
        <w:spacing w:after="3" w:line="358" w:lineRule="auto"/>
        <w:ind w:right="660"/>
      </w:pPr>
      <w:r>
        <w:t xml:space="preserve"> For this research, prevalence based sampling technique will be employed to identify the representative sample of T2DM </w:t>
      </w:r>
      <w:proofErr w:type="gramStart"/>
      <w:r>
        <w:t>patients(</w:t>
      </w:r>
      <w:proofErr w:type="spellStart"/>
      <w:proofErr w:type="gramEnd"/>
      <w:r>
        <w:t>Selvin</w:t>
      </w:r>
      <w:proofErr w:type="spellEnd"/>
      <w:r>
        <w:t xml:space="preserve"> et al., 2014). The reported prevalence rate of type </w:t>
      </w:r>
      <w:r>
        <w:lastRenderedPageBreak/>
        <w:t xml:space="preserve">2 diabetes in Pakistan is about </w:t>
      </w:r>
      <w:proofErr w:type="gramStart"/>
      <w:r>
        <w:t>12%</w:t>
      </w:r>
      <w:proofErr w:type="gramEnd"/>
      <w:r>
        <w:t xml:space="preserve">(Shera et al., 1995) therefore, three hundred and ninety two type 2 diabetes outpatients will be selected for the study.  </w:t>
      </w:r>
    </w:p>
    <w:p w:rsidR="004E2501" w:rsidRDefault="00937B23">
      <w:pPr>
        <w:spacing w:after="82"/>
        <w:ind w:left="0" w:firstLine="0"/>
        <w:jc w:val="left"/>
      </w:pPr>
      <w:r>
        <w:rPr>
          <w:b/>
        </w:rPr>
        <w:t xml:space="preserve">n =   </w:t>
      </w:r>
      <w:r>
        <w:rPr>
          <w:b/>
          <w:u w:val="single" w:color="000000"/>
        </w:rPr>
        <w:t xml:space="preserve">Z² </w:t>
      </w:r>
      <w:proofErr w:type="gramStart"/>
      <w:r>
        <w:rPr>
          <w:b/>
          <w:u w:val="single" w:color="000000"/>
        </w:rPr>
        <w:t>P(</w:t>
      </w:r>
      <w:proofErr w:type="gramEnd"/>
      <w:r>
        <w:rPr>
          <w:b/>
          <w:u w:val="single" w:color="000000"/>
        </w:rPr>
        <w:t>1-P)</w:t>
      </w:r>
      <w:r>
        <w:rPr>
          <w:b/>
        </w:rPr>
        <w:t xml:space="preserve"> </w:t>
      </w:r>
    </w:p>
    <w:p w:rsidR="004E2501" w:rsidRDefault="00937B23">
      <w:pPr>
        <w:pStyle w:val="Heading4"/>
        <w:spacing w:after="159"/>
        <w:ind w:left="-5"/>
      </w:pPr>
      <w:r>
        <w:t xml:space="preserve">       d</w:t>
      </w:r>
      <w:r>
        <w:rPr>
          <w:vertAlign w:val="superscript"/>
        </w:rPr>
        <w:t xml:space="preserve">2 </w:t>
      </w:r>
    </w:p>
    <w:p w:rsidR="004E2501" w:rsidRDefault="00937B23">
      <w:pPr>
        <w:spacing w:after="1" w:line="358" w:lineRule="auto"/>
        <w:ind w:left="0" w:right="670" w:firstLine="0"/>
      </w:pPr>
      <w:r>
        <w:rPr>
          <w:i/>
        </w:rPr>
        <w:t xml:space="preserve">Where n = sample size, Z = Z statistic for a level of confidence [1.96 (95% of level of confidence), P = expected prevalence or proportion (in proportion of one; if 12%, p = 0.12), and d = precision (in proportion of one; if 5%, d = 0.05). </w:t>
      </w:r>
    </w:p>
    <w:p w:rsidR="004E2501" w:rsidRDefault="00937B23">
      <w:pPr>
        <w:spacing w:after="112"/>
        <w:ind w:left="720" w:firstLine="0"/>
        <w:jc w:val="left"/>
      </w:pPr>
      <w:r>
        <w:t xml:space="preserve">n = </w:t>
      </w:r>
      <w:proofErr w:type="gramStart"/>
      <w:r>
        <w:rPr>
          <w:u w:val="single" w:color="000000"/>
        </w:rPr>
        <w:t>3.84x0.12(</w:t>
      </w:r>
      <w:proofErr w:type="gramEnd"/>
      <w:r>
        <w:rPr>
          <w:u w:val="single" w:color="000000"/>
        </w:rPr>
        <w:t>1-0.12)</w:t>
      </w:r>
      <w:r>
        <w:t xml:space="preserve"> = 326 </w:t>
      </w:r>
    </w:p>
    <w:p w:rsidR="004E2501" w:rsidRDefault="00937B23">
      <w:pPr>
        <w:spacing w:after="160"/>
        <w:ind w:left="730" w:right="660"/>
      </w:pPr>
      <w:r>
        <w:t xml:space="preserve">0.0025 </w:t>
      </w:r>
    </w:p>
    <w:p w:rsidR="004E2501" w:rsidRDefault="00937B23">
      <w:pPr>
        <w:pStyle w:val="Heading2"/>
        <w:tabs>
          <w:tab w:val="center" w:pos="1351"/>
        </w:tabs>
        <w:ind w:left="-15" w:firstLine="0"/>
      </w:pPr>
      <w:bookmarkStart w:id="23" w:name="_Toc28697"/>
      <w:r>
        <w:t xml:space="preserve">3.6 </w:t>
      </w:r>
      <w:r>
        <w:tab/>
        <w:t xml:space="preserve">Study Scope </w:t>
      </w:r>
      <w:bookmarkEnd w:id="23"/>
    </w:p>
    <w:p w:rsidR="004E2501" w:rsidRDefault="00937B23">
      <w:pPr>
        <w:spacing w:after="1" w:line="357" w:lineRule="auto"/>
        <w:ind w:right="660"/>
      </w:pPr>
      <w:proofErr w:type="gramStart"/>
      <w:r>
        <w:t xml:space="preserve">The </w:t>
      </w:r>
      <w:r>
        <w:rPr>
          <w:b/>
        </w:rPr>
        <w:t>I</w:t>
      </w:r>
      <w:proofErr w:type="gramEnd"/>
      <w:r>
        <w:rPr>
          <w:b/>
        </w:rPr>
        <w:t>-Phase</w:t>
      </w:r>
      <w:r>
        <w:t xml:space="preserve"> of study will assess the cost of illness. A structured pre-tested questionnaire will be used to collect the information on socio-demographic and clinical characteristics. These variables will also checked and verified from the medical records of patients. All subjects will be asked about direct and indirect health care costs. Some costs will be imputed to reflect opportunity cost. Indirect healthcare cost will be calculated using the human capital approach; the average wage rates/replacement costs will be used to impute values. </w:t>
      </w:r>
    </w:p>
    <w:p w:rsidR="004E2501" w:rsidRDefault="00937B23">
      <w:pPr>
        <w:spacing w:after="2" w:line="357" w:lineRule="auto"/>
        <w:ind w:right="660"/>
      </w:pPr>
      <w:r>
        <w:t xml:space="preserve">The </w:t>
      </w:r>
      <w:r>
        <w:rPr>
          <w:b/>
        </w:rPr>
        <w:t>II-phase</w:t>
      </w:r>
      <w:r>
        <w:t xml:space="preserve"> of study will assess the diabetes-related knowledge, adherence to drug therapy, glycemic control, HRQoL and barriers to insulin therapy among individuals with T2DM.  In addition to the demographic and disease related information, self-administered and </w:t>
      </w:r>
      <w:proofErr w:type="spellStart"/>
      <w:r>
        <w:t>prevalidated</w:t>
      </w:r>
      <w:proofErr w:type="spellEnd"/>
      <w:r>
        <w:t xml:space="preserve"> Urdu versions (official language of Pakistan) of Michigan Diabetes Knowledge Test, </w:t>
      </w:r>
    </w:p>
    <w:p w:rsidR="004E2501" w:rsidRDefault="00937B23">
      <w:pPr>
        <w:spacing w:after="3" w:line="356" w:lineRule="auto"/>
        <w:ind w:right="660"/>
      </w:pPr>
      <w:r>
        <w:t xml:space="preserve">(MDKT-U), Drug Attitude Inventory-10 (DAI-10) and European Quality of Life scale (EQ-5D5L) will be used for both pre- and post- interventional phases. </w:t>
      </w:r>
    </w:p>
    <w:p w:rsidR="004E2501" w:rsidRDefault="00937B23">
      <w:pPr>
        <w:spacing w:after="48" w:line="356" w:lineRule="auto"/>
        <w:ind w:right="660"/>
      </w:pPr>
      <w:r>
        <w:t xml:space="preserve">The </w:t>
      </w:r>
      <w:r>
        <w:rPr>
          <w:b/>
        </w:rPr>
        <w:t>III-phase</w:t>
      </w:r>
      <w:r>
        <w:t xml:space="preserve"> of study will assess the cost effectiveness using the data collected from the phase 1 and phase 2 of the study on patients with diabetes education and without diabetes education. </w:t>
      </w:r>
    </w:p>
    <w:p w:rsidR="004E2501" w:rsidRDefault="00937B23">
      <w:pPr>
        <w:spacing w:after="153"/>
        <w:ind w:left="0" w:firstLine="0"/>
        <w:jc w:val="left"/>
      </w:pPr>
      <w:r>
        <w:rPr>
          <w:b/>
        </w:rPr>
        <w:t xml:space="preserve"> </w:t>
      </w:r>
    </w:p>
    <w:p w:rsidR="004E2501" w:rsidRDefault="00937B23">
      <w:pPr>
        <w:pStyle w:val="Heading2"/>
        <w:tabs>
          <w:tab w:val="center" w:pos="1518"/>
        </w:tabs>
        <w:ind w:left="-15" w:firstLine="0"/>
      </w:pPr>
      <w:bookmarkStart w:id="24" w:name="_Toc28698"/>
      <w:r>
        <w:t xml:space="preserve">3.7 </w:t>
      </w:r>
      <w:r>
        <w:tab/>
        <w:t xml:space="preserve">Study variables </w:t>
      </w:r>
      <w:bookmarkEnd w:id="24"/>
    </w:p>
    <w:p w:rsidR="004E2501" w:rsidRDefault="00937B23">
      <w:pPr>
        <w:ind w:right="660"/>
      </w:pPr>
      <w:r>
        <w:t xml:space="preserve">Study variable will be consisting of following dependent and independent factors. </w:t>
      </w:r>
    </w:p>
    <w:p w:rsidR="004E2501" w:rsidRDefault="00937B23">
      <w:pPr>
        <w:pStyle w:val="Heading4"/>
        <w:spacing w:after="286"/>
        <w:ind w:left="-5"/>
      </w:pPr>
      <w:r>
        <w:t xml:space="preserve">Table 1: List of dependent and independent variables </w:t>
      </w:r>
    </w:p>
    <w:p w:rsidR="004E2501" w:rsidRDefault="00937B23">
      <w:pPr>
        <w:tabs>
          <w:tab w:val="center" w:pos="2166"/>
          <w:tab w:val="center" w:pos="6057"/>
        </w:tabs>
        <w:spacing w:after="0"/>
        <w:ind w:left="0" w:firstLine="0"/>
        <w:jc w:val="left"/>
      </w:pPr>
      <w:r>
        <w:rPr>
          <w:rFonts w:ascii="Calibri" w:eastAsia="Calibri" w:hAnsi="Calibri" w:cs="Calibri"/>
          <w:sz w:val="22"/>
        </w:rPr>
        <w:tab/>
      </w:r>
      <w:r>
        <w:rPr>
          <w:b/>
          <w:i/>
          <w:sz w:val="26"/>
        </w:rPr>
        <w:t>Dependent Variables</w:t>
      </w:r>
      <w:r>
        <w:rPr>
          <w:i/>
          <w:sz w:val="26"/>
        </w:rPr>
        <w:t xml:space="preserve"> </w:t>
      </w:r>
      <w:r>
        <w:rPr>
          <w:i/>
          <w:sz w:val="26"/>
        </w:rPr>
        <w:tab/>
      </w:r>
      <w:r>
        <w:rPr>
          <w:b/>
          <w:i/>
          <w:sz w:val="26"/>
        </w:rPr>
        <w:t xml:space="preserve">Independent Variables </w:t>
      </w:r>
    </w:p>
    <w:tbl>
      <w:tblPr>
        <w:tblStyle w:val="TableGrid"/>
        <w:tblW w:w="7490" w:type="dxa"/>
        <w:tblInd w:w="936" w:type="dxa"/>
        <w:tblCellMar>
          <w:top w:w="2" w:type="dxa"/>
          <w:left w:w="106" w:type="dxa"/>
          <w:right w:w="115" w:type="dxa"/>
        </w:tblCellMar>
        <w:tblLook w:val="04A0" w:firstRow="1" w:lastRow="0" w:firstColumn="1" w:lastColumn="0" w:noHBand="0" w:noVBand="1"/>
      </w:tblPr>
      <w:tblGrid>
        <w:gridCol w:w="3800"/>
        <w:gridCol w:w="3690"/>
      </w:tblGrid>
      <w:tr w:rsidR="004E2501">
        <w:trPr>
          <w:trHeight w:val="383"/>
        </w:trPr>
        <w:tc>
          <w:tcPr>
            <w:tcW w:w="3800" w:type="dxa"/>
            <w:vMerge w:val="restart"/>
            <w:tcBorders>
              <w:top w:val="single" w:sz="4" w:space="0" w:color="7F7F7F"/>
              <w:left w:val="nil"/>
              <w:bottom w:val="nil"/>
              <w:right w:val="single" w:sz="4" w:space="0" w:color="7F7F7F"/>
            </w:tcBorders>
          </w:tcPr>
          <w:p w:rsidR="004E2501" w:rsidRDefault="00937B23">
            <w:pPr>
              <w:spacing w:after="124"/>
              <w:ind w:left="2" w:firstLine="0"/>
              <w:jc w:val="left"/>
            </w:pPr>
            <w:r>
              <w:rPr>
                <w:i/>
                <w:sz w:val="26"/>
              </w:rPr>
              <w:t xml:space="preserve">Cost of Illness </w:t>
            </w:r>
          </w:p>
          <w:p w:rsidR="004E2501" w:rsidRDefault="00937B23">
            <w:pPr>
              <w:spacing w:after="124"/>
              <w:ind w:left="2" w:firstLine="0"/>
              <w:jc w:val="left"/>
            </w:pPr>
            <w:r>
              <w:rPr>
                <w:i/>
                <w:sz w:val="26"/>
              </w:rPr>
              <w:lastRenderedPageBreak/>
              <w:t xml:space="preserve">Diabetes Knowledge </w:t>
            </w:r>
          </w:p>
          <w:p w:rsidR="004E2501" w:rsidRDefault="00937B23">
            <w:pPr>
              <w:spacing w:after="124"/>
              <w:ind w:left="2" w:firstLine="0"/>
              <w:jc w:val="left"/>
            </w:pPr>
            <w:r>
              <w:rPr>
                <w:i/>
                <w:sz w:val="26"/>
              </w:rPr>
              <w:t xml:space="preserve">Medication Adherence </w:t>
            </w:r>
          </w:p>
          <w:p w:rsidR="004E2501" w:rsidRDefault="00937B23">
            <w:pPr>
              <w:spacing w:after="124"/>
              <w:ind w:left="2" w:firstLine="0"/>
              <w:jc w:val="left"/>
            </w:pPr>
            <w:r>
              <w:rPr>
                <w:i/>
                <w:sz w:val="26"/>
              </w:rPr>
              <w:t xml:space="preserve">HRQoL </w:t>
            </w:r>
          </w:p>
          <w:p w:rsidR="004E2501" w:rsidRDefault="00937B23">
            <w:pPr>
              <w:spacing w:after="0"/>
              <w:ind w:left="2" w:firstLine="0"/>
              <w:jc w:val="left"/>
            </w:pPr>
            <w:r>
              <w:rPr>
                <w:i/>
                <w:sz w:val="26"/>
              </w:rPr>
              <w:t xml:space="preserve">Cost Effectiveness </w:t>
            </w:r>
          </w:p>
        </w:tc>
        <w:tc>
          <w:tcPr>
            <w:tcW w:w="3690" w:type="dxa"/>
            <w:tcBorders>
              <w:top w:val="single" w:sz="4" w:space="0" w:color="7F7F7F"/>
              <w:left w:val="single" w:sz="4" w:space="0" w:color="7F7F7F"/>
              <w:bottom w:val="nil"/>
              <w:right w:val="nil"/>
            </w:tcBorders>
            <w:shd w:val="clear" w:color="auto" w:fill="F2F2F2"/>
          </w:tcPr>
          <w:p w:rsidR="004E2501" w:rsidRDefault="00937B23">
            <w:pPr>
              <w:spacing w:after="0"/>
              <w:ind w:left="0" w:firstLine="0"/>
              <w:jc w:val="left"/>
            </w:pPr>
            <w:r>
              <w:rPr>
                <w:sz w:val="22"/>
              </w:rPr>
              <w:lastRenderedPageBreak/>
              <w:t xml:space="preserve">Age </w:t>
            </w:r>
          </w:p>
        </w:tc>
      </w:tr>
      <w:tr w:rsidR="004E2501">
        <w:trPr>
          <w:trHeight w:val="379"/>
        </w:trPr>
        <w:tc>
          <w:tcPr>
            <w:tcW w:w="0" w:type="auto"/>
            <w:vMerge/>
            <w:tcBorders>
              <w:top w:val="nil"/>
              <w:left w:val="nil"/>
              <w:bottom w:val="nil"/>
              <w:right w:val="single" w:sz="4" w:space="0" w:color="7F7F7F"/>
            </w:tcBorders>
          </w:tcPr>
          <w:p w:rsidR="004E2501" w:rsidRDefault="004E2501">
            <w:pPr>
              <w:spacing w:after="160"/>
              <w:ind w:left="0" w:firstLine="0"/>
              <w:jc w:val="left"/>
            </w:pPr>
          </w:p>
        </w:tc>
        <w:tc>
          <w:tcPr>
            <w:tcW w:w="3690" w:type="dxa"/>
            <w:tcBorders>
              <w:top w:val="nil"/>
              <w:left w:val="single" w:sz="4" w:space="0" w:color="7F7F7F"/>
              <w:bottom w:val="nil"/>
              <w:right w:val="nil"/>
            </w:tcBorders>
          </w:tcPr>
          <w:p w:rsidR="004E2501" w:rsidRDefault="00937B23">
            <w:pPr>
              <w:spacing w:after="0"/>
              <w:ind w:left="0" w:firstLine="0"/>
              <w:jc w:val="left"/>
            </w:pPr>
            <w:r>
              <w:rPr>
                <w:sz w:val="22"/>
              </w:rPr>
              <w:t xml:space="preserve">Gender </w:t>
            </w:r>
          </w:p>
        </w:tc>
      </w:tr>
      <w:tr w:rsidR="004E2501">
        <w:trPr>
          <w:trHeight w:val="382"/>
        </w:trPr>
        <w:tc>
          <w:tcPr>
            <w:tcW w:w="0" w:type="auto"/>
            <w:vMerge/>
            <w:tcBorders>
              <w:top w:val="nil"/>
              <w:left w:val="nil"/>
              <w:bottom w:val="nil"/>
              <w:right w:val="single" w:sz="4" w:space="0" w:color="7F7F7F"/>
            </w:tcBorders>
          </w:tcPr>
          <w:p w:rsidR="004E2501" w:rsidRDefault="004E2501">
            <w:pPr>
              <w:spacing w:after="160"/>
              <w:ind w:left="0" w:firstLine="0"/>
              <w:jc w:val="left"/>
            </w:pPr>
          </w:p>
        </w:tc>
        <w:tc>
          <w:tcPr>
            <w:tcW w:w="3690" w:type="dxa"/>
            <w:tcBorders>
              <w:top w:val="nil"/>
              <w:left w:val="single" w:sz="4" w:space="0" w:color="7F7F7F"/>
              <w:bottom w:val="nil"/>
              <w:right w:val="nil"/>
            </w:tcBorders>
            <w:shd w:val="clear" w:color="auto" w:fill="F2F2F2"/>
          </w:tcPr>
          <w:p w:rsidR="004E2501" w:rsidRDefault="00937B23">
            <w:pPr>
              <w:spacing w:after="0"/>
              <w:ind w:left="0" w:firstLine="0"/>
              <w:jc w:val="left"/>
            </w:pPr>
            <w:r>
              <w:rPr>
                <w:sz w:val="22"/>
              </w:rPr>
              <w:t xml:space="preserve">BSF </w:t>
            </w:r>
          </w:p>
        </w:tc>
      </w:tr>
      <w:tr w:rsidR="004E2501">
        <w:trPr>
          <w:trHeight w:val="379"/>
        </w:trPr>
        <w:tc>
          <w:tcPr>
            <w:tcW w:w="0" w:type="auto"/>
            <w:vMerge/>
            <w:tcBorders>
              <w:top w:val="nil"/>
              <w:left w:val="nil"/>
              <w:bottom w:val="nil"/>
              <w:right w:val="single" w:sz="4" w:space="0" w:color="7F7F7F"/>
            </w:tcBorders>
          </w:tcPr>
          <w:p w:rsidR="004E2501" w:rsidRDefault="004E2501">
            <w:pPr>
              <w:spacing w:after="160"/>
              <w:ind w:left="0" w:firstLine="0"/>
              <w:jc w:val="left"/>
            </w:pPr>
          </w:p>
        </w:tc>
        <w:tc>
          <w:tcPr>
            <w:tcW w:w="3690" w:type="dxa"/>
            <w:tcBorders>
              <w:top w:val="nil"/>
              <w:left w:val="single" w:sz="4" w:space="0" w:color="7F7F7F"/>
              <w:bottom w:val="nil"/>
              <w:right w:val="nil"/>
            </w:tcBorders>
          </w:tcPr>
          <w:p w:rsidR="004E2501" w:rsidRDefault="00937B23">
            <w:pPr>
              <w:spacing w:after="0"/>
              <w:ind w:left="0" w:firstLine="0"/>
              <w:jc w:val="left"/>
            </w:pPr>
            <w:r>
              <w:rPr>
                <w:sz w:val="22"/>
              </w:rPr>
              <w:t xml:space="preserve">BSR </w:t>
            </w:r>
          </w:p>
        </w:tc>
      </w:tr>
      <w:tr w:rsidR="004E2501">
        <w:trPr>
          <w:trHeight w:val="379"/>
        </w:trPr>
        <w:tc>
          <w:tcPr>
            <w:tcW w:w="0" w:type="auto"/>
            <w:vMerge/>
            <w:tcBorders>
              <w:top w:val="nil"/>
              <w:left w:val="nil"/>
              <w:bottom w:val="nil"/>
              <w:right w:val="single" w:sz="4" w:space="0" w:color="7F7F7F"/>
            </w:tcBorders>
          </w:tcPr>
          <w:p w:rsidR="004E2501" w:rsidRDefault="004E2501">
            <w:pPr>
              <w:spacing w:after="160"/>
              <w:ind w:left="0" w:firstLine="0"/>
              <w:jc w:val="left"/>
            </w:pPr>
          </w:p>
        </w:tc>
        <w:tc>
          <w:tcPr>
            <w:tcW w:w="3690" w:type="dxa"/>
            <w:tcBorders>
              <w:top w:val="nil"/>
              <w:left w:val="single" w:sz="4" w:space="0" w:color="7F7F7F"/>
              <w:bottom w:val="nil"/>
              <w:right w:val="nil"/>
            </w:tcBorders>
            <w:shd w:val="clear" w:color="auto" w:fill="F2F2F2"/>
          </w:tcPr>
          <w:p w:rsidR="004E2501" w:rsidRDefault="00937B23">
            <w:pPr>
              <w:spacing w:after="0"/>
              <w:ind w:left="0" w:firstLine="0"/>
              <w:jc w:val="left"/>
            </w:pPr>
            <w:r>
              <w:rPr>
                <w:sz w:val="22"/>
              </w:rPr>
              <w:t xml:space="preserve">HbA1c </w:t>
            </w:r>
          </w:p>
        </w:tc>
      </w:tr>
      <w:tr w:rsidR="004E2501">
        <w:trPr>
          <w:trHeight w:val="379"/>
        </w:trPr>
        <w:tc>
          <w:tcPr>
            <w:tcW w:w="0" w:type="auto"/>
            <w:vMerge/>
            <w:tcBorders>
              <w:top w:val="nil"/>
              <w:left w:val="nil"/>
              <w:bottom w:val="nil"/>
              <w:right w:val="single" w:sz="4" w:space="0" w:color="7F7F7F"/>
            </w:tcBorders>
          </w:tcPr>
          <w:p w:rsidR="004E2501" w:rsidRDefault="004E2501">
            <w:pPr>
              <w:spacing w:after="160"/>
              <w:ind w:left="0" w:firstLine="0"/>
              <w:jc w:val="left"/>
            </w:pPr>
          </w:p>
        </w:tc>
        <w:tc>
          <w:tcPr>
            <w:tcW w:w="3690" w:type="dxa"/>
            <w:tcBorders>
              <w:top w:val="nil"/>
              <w:left w:val="single" w:sz="4" w:space="0" w:color="7F7F7F"/>
              <w:bottom w:val="nil"/>
              <w:right w:val="nil"/>
            </w:tcBorders>
          </w:tcPr>
          <w:p w:rsidR="004E2501" w:rsidRDefault="00937B23">
            <w:pPr>
              <w:spacing w:after="0"/>
              <w:ind w:left="0" w:firstLine="0"/>
              <w:jc w:val="left"/>
            </w:pPr>
            <w:r>
              <w:rPr>
                <w:sz w:val="22"/>
              </w:rPr>
              <w:t xml:space="preserve">Family History </w:t>
            </w:r>
          </w:p>
        </w:tc>
      </w:tr>
      <w:tr w:rsidR="004E2501">
        <w:trPr>
          <w:trHeight w:val="380"/>
        </w:trPr>
        <w:tc>
          <w:tcPr>
            <w:tcW w:w="0" w:type="auto"/>
            <w:vMerge/>
            <w:tcBorders>
              <w:top w:val="nil"/>
              <w:left w:val="nil"/>
              <w:bottom w:val="nil"/>
              <w:right w:val="single" w:sz="4" w:space="0" w:color="7F7F7F"/>
            </w:tcBorders>
          </w:tcPr>
          <w:p w:rsidR="004E2501" w:rsidRDefault="004E2501">
            <w:pPr>
              <w:spacing w:after="160"/>
              <w:ind w:left="0" w:firstLine="0"/>
              <w:jc w:val="left"/>
            </w:pPr>
          </w:p>
        </w:tc>
        <w:tc>
          <w:tcPr>
            <w:tcW w:w="3690" w:type="dxa"/>
            <w:tcBorders>
              <w:top w:val="nil"/>
              <w:left w:val="single" w:sz="4" w:space="0" w:color="7F7F7F"/>
              <w:bottom w:val="nil"/>
              <w:right w:val="nil"/>
            </w:tcBorders>
            <w:shd w:val="clear" w:color="auto" w:fill="F2F2F2"/>
          </w:tcPr>
          <w:p w:rsidR="004E2501" w:rsidRDefault="00937B23">
            <w:pPr>
              <w:spacing w:after="0"/>
              <w:ind w:left="0" w:firstLine="0"/>
              <w:jc w:val="left"/>
            </w:pPr>
            <w:r>
              <w:rPr>
                <w:sz w:val="22"/>
              </w:rPr>
              <w:t xml:space="preserve">Life style </w:t>
            </w:r>
          </w:p>
        </w:tc>
      </w:tr>
      <w:tr w:rsidR="004E2501">
        <w:trPr>
          <w:trHeight w:val="379"/>
        </w:trPr>
        <w:tc>
          <w:tcPr>
            <w:tcW w:w="0" w:type="auto"/>
            <w:vMerge/>
            <w:tcBorders>
              <w:top w:val="nil"/>
              <w:left w:val="nil"/>
              <w:bottom w:val="nil"/>
              <w:right w:val="single" w:sz="4" w:space="0" w:color="7F7F7F"/>
            </w:tcBorders>
          </w:tcPr>
          <w:p w:rsidR="004E2501" w:rsidRDefault="004E2501">
            <w:pPr>
              <w:spacing w:after="160"/>
              <w:ind w:left="0" w:firstLine="0"/>
              <w:jc w:val="left"/>
            </w:pPr>
          </w:p>
        </w:tc>
        <w:tc>
          <w:tcPr>
            <w:tcW w:w="3690" w:type="dxa"/>
            <w:tcBorders>
              <w:top w:val="nil"/>
              <w:left w:val="single" w:sz="4" w:space="0" w:color="7F7F7F"/>
              <w:bottom w:val="nil"/>
              <w:right w:val="nil"/>
            </w:tcBorders>
          </w:tcPr>
          <w:p w:rsidR="004E2501" w:rsidRDefault="00937B23">
            <w:pPr>
              <w:spacing w:after="0"/>
              <w:ind w:left="0" w:firstLine="0"/>
              <w:jc w:val="left"/>
            </w:pPr>
            <w:r>
              <w:rPr>
                <w:sz w:val="22"/>
              </w:rPr>
              <w:t xml:space="preserve">Occupation </w:t>
            </w:r>
          </w:p>
        </w:tc>
      </w:tr>
      <w:tr w:rsidR="004E2501">
        <w:trPr>
          <w:trHeight w:val="379"/>
        </w:trPr>
        <w:tc>
          <w:tcPr>
            <w:tcW w:w="0" w:type="auto"/>
            <w:vMerge/>
            <w:tcBorders>
              <w:top w:val="nil"/>
              <w:left w:val="nil"/>
              <w:bottom w:val="nil"/>
              <w:right w:val="single" w:sz="4" w:space="0" w:color="7F7F7F"/>
            </w:tcBorders>
          </w:tcPr>
          <w:p w:rsidR="004E2501" w:rsidRDefault="004E2501">
            <w:pPr>
              <w:spacing w:after="160"/>
              <w:ind w:left="0" w:firstLine="0"/>
              <w:jc w:val="left"/>
            </w:pPr>
          </w:p>
        </w:tc>
        <w:tc>
          <w:tcPr>
            <w:tcW w:w="3690" w:type="dxa"/>
            <w:tcBorders>
              <w:top w:val="nil"/>
              <w:left w:val="single" w:sz="4" w:space="0" w:color="7F7F7F"/>
              <w:bottom w:val="nil"/>
              <w:right w:val="nil"/>
            </w:tcBorders>
            <w:shd w:val="clear" w:color="auto" w:fill="F2F2F2"/>
          </w:tcPr>
          <w:p w:rsidR="004E2501" w:rsidRDefault="00937B23">
            <w:pPr>
              <w:spacing w:after="0"/>
              <w:ind w:left="0" w:firstLine="0"/>
              <w:jc w:val="left"/>
            </w:pPr>
            <w:r>
              <w:rPr>
                <w:sz w:val="22"/>
              </w:rPr>
              <w:t xml:space="preserve">Medication </w:t>
            </w:r>
          </w:p>
        </w:tc>
      </w:tr>
      <w:tr w:rsidR="004E2501">
        <w:trPr>
          <w:trHeight w:val="379"/>
        </w:trPr>
        <w:tc>
          <w:tcPr>
            <w:tcW w:w="0" w:type="auto"/>
            <w:vMerge/>
            <w:tcBorders>
              <w:top w:val="nil"/>
              <w:left w:val="nil"/>
              <w:bottom w:val="nil"/>
              <w:right w:val="single" w:sz="4" w:space="0" w:color="7F7F7F"/>
            </w:tcBorders>
          </w:tcPr>
          <w:p w:rsidR="004E2501" w:rsidRDefault="004E2501">
            <w:pPr>
              <w:spacing w:after="160"/>
              <w:ind w:left="0" w:firstLine="0"/>
              <w:jc w:val="left"/>
            </w:pPr>
          </w:p>
        </w:tc>
        <w:tc>
          <w:tcPr>
            <w:tcW w:w="3690" w:type="dxa"/>
            <w:tcBorders>
              <w:top w:val="nil"/>
              <w:left w:val="single" w:sz="4" w:space="0" w:color="7F7F7F"/>
              <w:bottom w:val="nil"/>
              <w:right w:val="nil"/>
            </w:tcBorders>
          </w:tcPr>
          <w:p w:rsidR="004E2501" w:rsidRDefault="00937B23">
            <w:pPr>
              <w:spacing w:after="0"/>
              <w:ind w:left="0" w:firstLine="0"/>
              <w:jc w:val="left"/>
            </w:pPr>
            <w:r>
              <w:rPr>
                <w:sz w:val="22"/>
              </w:rPr>
              <w:t xml:space="preserve">Comorbidities </w:t>
            </w:r>
          </w:p>
        </w:tc>
      </w:tr>
    </w:tbl>
    <w:p w:rsidR="004E2501" w:rsidRDefault="00937B23">
      <w:pPr>
        <w:pStyle w:val="Heading2"/>
        <w:tabs>
          <w:tab w:val="center" w:pos="1850"/>
        </w:tabs>
        <w:ind w:left="-15" w:firstLine="0"/>
      </w:pPr>
      <w:bookmarkStart w:id="25" w:name="_Toc28699"/>
      <w:r>
        <w:t xml:space="preserve">3.8 </w:t>
      </w:r>
      <w:r>
        <w:tab/>
        <w:t xml:space="preserve">Ethical consideration: </w:t>
      </w:r>
      <w:bookmarkEnd w:id="25"/>
    </w:p>
    <w:p w:rsidR="004E2501" w:rsidRDefault="00937B23">
      <w:pPr>
        <w:spacing w:after="44" w:line="358" w:lineRule="auto"/>
        <w:ind w:right="660"/>
      </w:pPr>
      <w:r>
        <w:t xml:space="preserve">The study will be conducted as per guidelines provided by the National Bioethics Committee in Pakistan (National Bioethics Committee (NBC) Pakistan, 2004). The Ethical approval will be obtained from respective data collection centers in Pakistan. Prior to data collection, patients who agreed to participate will be explained the nature and the objectives of the study. All participants will be assured of confidentiality, and will be asked to sign an informed consent form prior to the data collection process. </w:t>
      </w:r>
    </w:p>
    <w:p w:rsidR="004E2501" w:rsidRDefault="00937B23">
      <w:pPr>
        <w:pStyle w:val="Heading2"/>
        <w:ind w:left="-5"/>
      </w:pPr>
      <w:bookmarkStart w:id="26" w:name="_Toc28700"/>
      <w:r>
        <w:t xml:space="preserve">3.9 Training of data collectors: </w:t>
      </w:r>
      <w:bookmarkEnd w:id="26"/>
    </w:p>
    <w:p w:rsidR="004E2501" w:rsidRDefault="00937B23">
      <w:pPr>
        <w:spacing w:after="0" w:line="363" w:lineRule="auto"/>
        <w:ind w:right="660"/>
      </w:pPr>
      <w:r>
        <w:rPr>
          <w:rFonts w:ascii="Calibri" w:eastAsia="Calibri" w:hAnsi="Calibri" w:cs="Calibri"/>
          <w:sz w:val="22"/>
        </w:rPr>
        <w:t xml:space="preserve"> </w:t>
      </w:r>
      <w:r>
        <w:t xml:space="preserve">Data collectors will be designated to collect data simultaneously in different territories. Training involved the following aspects:  </w:t>
      </w:r>
    </w:p>
    <w:p w:rsidR="004E2501" w:rsidRDefault="00937B23">
      <w:pPr>
        <w:numPr>
          <w:ilvl w:val="0"/>
          <w:numId w:val="4"/>
        </w:numPr>
        <w:ind w:right="660" w:hanging="259"/>
      </w:pPr>
      <w:r>
        <w:t xml:space="preserve">Presenting a brief introduction of the study purpose to patients;  </w:t>
      </w:r>
    </w:p>
    <w:p w:rsidR="004E2501" w:rsidRDefault="00937B23">
      <w:pPr>
        <w:numPr>
          <w:ilvl w:val="0"/>
          <w:numId w:val="4"/>
        </w:numPr>
        <w:ind w:right="660" w:hanging="259"/>
      </w:pPr>
      <w:r>
        <w:t xml:space="preserve">Conducting face-to-face patient interviews;  </w:t>
      </w:r>
    </w:p>
    <w:p w:rsidR="004E2501" w:rsidRDefault="00937B23">
      <w:pPr>
        <w:numPr>
          <w:ilvl w:val="0"/>
          <w:numId w:val="4"/>
        </w:numPr>
        <w:spacing w:after="0" w:line="358" w:lineRule="auto"/>
        <w:ind w:right="660" w:hanging="259"/>
      </w:pPr>
      <w:r>
        <w:t xml:space="preserve">Coping with a lack of patient cooperation or other difficulty during the interview. Training will be carried out for 3 days, with a demonstration given by the principal investigator (PI).  </w:t>
      </w:r>
    </w:p>
    <w:p w:rsidR="004E2501" w:rsidRDefault="00937B23">
      <w:pPr>
        <w:spacing w:after="0" w:line="358" w:lineRule="auto"/>
        <w:ind w:right="660"/>
      </w:pPr>
      <w:r>
        <w:t xml:space="preserve">Trainees then conduct a pilot study in each of their respective districts and will observed for their interviewing skills. </w:t>
      </w:r>
    </w:p>
    <w:p w:rsidR="004E2501" w:rsidRDefault="00937B23">
      <w:pPr>
        <w:spacing w:after="160"/>
        <w:ind w:left="0" w:firstLine="0"/>
        <w:jc w:val="left"/>
      </w:pPr>
      <w:r>
        <w:t xml:space="preserve"> </w:t>
      </w:r>
    </w:p>
    <w:p w:rsidR="004E2501" w:rsidRDefault="00937B23">
      <w:pPr>
        <w:pStyle w:val="Heading2"/>
        <w:tabs>
          <w:tab w:val="center" w:pos="1940"/>
        </w:tabs>
        <w:ind w:left="-15" w:firstLine="0"/>
      </w:pPr>
      <w:bookmarkStart w:id="27" w:name="_Toc28701"/>
      <w:r>
        <w:t xml:space="preserve">3.10 </w:t>
      </w:r>
      <w:r>
        <w:tab/>
        <w:t xml:space="preserve">Statistical Analysis Test </w:t>
      </w:r>
      <w:bookmarkEnd w:id="27"/>
    </w:p>
    <w:p w:rsidR="004E2501" w:rsidRDefault="00937B23">
      <w:pPr>
        <w:ind w:right="660"/>
      </w:pPr>
      <w:r>
        <w:t xml:space="preserve">Following tests will be used to analyze data collected for the research study. </w:t>
      </w:r>
    </w:p>
    <w:p w:rsidR="004E2501" w:rsidRDefault="00937B23">
      <w:pPr>
        <w:spacing w:after="0" w:line="378" w:lineRule="auto"/>
        <w:ind w:left="370" w:right="660"/>
      </w:pPr>
      <w:proofErr w:type="spellStart"/>
      <w:r>
        <w:t>i</w:t>
      </w:r>
      <w:proofErr w:type="spellEnd"/>
      <w:r>
        <w:t>.</w:t>
      </w:r>
      <w:r>
        <w:rPr>
          <w:rFonts w:ascii="Arial" w:eastAsia="Arial" w:hAnsi="Arial" w:cs="Arial"/>
        </w:rPr>
        <w:t xml:space="preserve"> </w:t>
      </w:r>
      <w:r>
        <w:t>Frequency and percentages for demographic variables. ii.</w:t>
      </w:r>
      <w:r>
        <w:rPr>
          <w:rFonts w:ascii="Arial" w:eastAsia="Arial" w:hAnsi="Arial" w:cs="Arial"/>
        </w:rPr>
        <w:t xml:space="preserve"> </w:t>
      </w:r>
      <w:r>
        <w:t xml:space="preserve">Chi-square test (to measures the association of different demographic variables with tool’s score). </w:t>
      </w:r>
    </w:p>
    <w:p w:rsidR="004E2501" w:rsidRDefault="00937B23">
      <w:pPr>
        <w:spacing w:after="40" w:line="367" w:lineRule="auto"/>
        <w:ind w:left="370" w:right="1768"/>
      </w:pPr>
      <w:r>
        <w:t>iii.</w:t>
      </w:r>
      <w:r>
        <w:rPr>
          <w:rFonts w:ascii="Arial" w:eastAsia="Arial" w:hAnsi="Arial" w:cs="Arial"/>
        </w:rPr>
        <w:t xml:space="preserve"> </w:t>
      </w:r>
      <w:r>
        <w:rPr>
          <w:rFonts w:ascii="Arial" w:eastAsia="Arial" w:hAnsi="Arial" w:cs="Arial"/>
        </w:rPr>
        <w:tab/>
      </w:r>
      <w:r>
        <w:t>Linear Logistic Regression to define major predicting variables. iv.</w:t>
      </w:r>
      <w:r>
        <w:rPr>
          <w:rFonts w:ascii="Arial" w:eastAsia="Arial" w:hAnsi="Arial" w:cs="Arial"/>
        </w:rPr>
        <w:t xml:space="preserve"> </w:t>
      </w:r>
      <w:r>
        <w:rPr>
          <w:rFonts w:ascii="Arial" w:eastAsia="Arial" w:hAnsi="Arial" w:cs="Arial"/>
        </w:rPr>
        <w:tab/>
      </w:r>
      <w:r>
        <w:t xml:space="preserve">Paired sample t-test (compare two population means 'before-after' studies). </w:t>
      </w:r>
    </w:p>
    <w:p w:rsidR="004E2501" w:rsidRDefault="00937B23">
      <w:pPr>
        <w:tabs>
          <w:tab w:val="center" w:pos="450"/>
          <w:tab w:val="center" w:pos="2374"/>
        </w:tabs>
        <w:ind w:left="0" w:firstLine="0"/>
        <w:jc w:val="left"/>
      </w:pPr>
      <w:r>
        <w:rPr>
          <w:rFonts w:ascii="Calibri" w:eastAsia="Calibri" w:hAnsi="Calibri" w:cs="Calibri"/>
          <w:sz w:val="22"/>
        </w:rPr>
        <w:tab/>
      </w:r>
      <w:r>
        <w:t>v.</w:t>
      </w:r>
      <w:r>
        <w:rPr>
          <w:rFonts w:ascii="Arial" w:eastAsia="Arial" w:hAnsi="Arial" w:cs="Arial"/>
        </w:rPr>
        <w:t xml:space="preserve"> </w:t>
      </w:r>
      <w:r>
        <w:rPr>
          <w:rFonts w:ascii="Arial" w:eastAsia="Arial" w:hAnsi="Arial" w:cs="Arial"/>
        </w:rPr>
        <w:tab/>
      </w:r>
      <w:r>
        <w:t xml:space="preserve">Significance level:  α≤0.05 </w:t>
      </w:r>
    </w:p>
    <w:p w:rsidR="004E2501" w:rsidRDefault="00937B23">
      <w:pPr>
        <w:spacing w:after="156"/>
        <w:ind w:left="1080" w:firstLine="0"/>
        <w:jc w:val="left"/>
      </w:pPr>
      <w:r>
        <w:lastRenderedPageBreak/>
        <w:t xml:space="preserve"> </w:t>
      </w:r>
    </w:p>
    <w:p w:rsidR="004E2501" w:rsidRDefault="00937B23">
      <w:pPr>
        <w:pStyle w:val="Heading2"/>
        <w:tabs>
          <w:tab w:val="center" w:pos="1717"/>
        </w:tabs>
        <w:spacing w:after="0"/>
        <w:ind w:left="-15" w:firstLine="0"/>
      </w:pPr>
      <w:bookmarkStart w:id="28" w:name="_Toc28702"/>
      <w:r>
        <w:t xml:space="preserve">3.11 </w:t>
      </w:r>
      <w:r>
        <w:tab/>
        <w:t xml:space="preserve">Flow chart of study </w:t>
      </w:r>
      <w:bookmarkEnd w:id="28"/>
    </w:p>
    <w:p w:rsidR="004E2501" w:rsidRDefault="00937B23">
      <w:pPr>
        <w:spacing w:after="601"/>
        <w:ind w:left="0" w:firstLine="0"/>
        <w:jc w:val="left"/>
      </w:pPr>
      <w:r>
        <w:t xml:space="preserve"> </w:t>
      </w:r>
    </w:p>
    <w:p w:rsidR="004E2501" w:rsidRDefault="00937B23">
      <w:pPr>
        <w:spacing w:after="545"/>
        <w:ind w:left="117" w:firstLine="0"/>
        <w:jc w:val="left"/>
      </w:pPr>
      <w:r>
        <w:rPr>
          <w:rFonts w:ascii="Calibri" w:eastAsia="Calibri" w:hAnsi="Calibri" w:cs="Calibri"/>
          <w:noProof/>
          <w:sz w:val="22"/>
        </w:rPr>
        <mc:AlternateContent>
          <mc:Choice Requires="wpg">
            <w:drawing>
              <wp:inline distT="0" distB="0" distL="0" distR="0">
                <wp:extent cx="5901106" cy="2026031"/>
                <wp:effectExtent l="0" t="0" r="0" b="0"/>
                <wp:docPr id="24545" name="Group 24545"/>
                <wp:cNvGraphicFramePr/>
                <a:graphic xmlns:a="http://schemas.openxmlformats.org/drawingml/2006/main">
                  <a:graphicData uri="http://schemas.microsoft.com/office/word/2010/wordprocessingGroup">
                    <wpg:wgp>
                      <wpg:cNvGrpSpPr/>
                      <wpg:grpSpPr>
                        <a:xfrm>
                          <a:off x="0" y="0"/>
                          <a:ext cx="5901106" cy="2026031"/>
                          <a:chOff x="0" y="0"/>
                          <a:chExt cx="5901106" cy="2026031"/>
                        </a:xfrm>
                      </wpg:grpSpPr>
                      <wps:wsp>
                        <wps:cNvPr id="1911" name="Shape 1911"/>
                        <wps:cNvSpPr/>
                        <wps:spPr>
                          <a:xfrm>
                            <a:off x="2507488" y="542417"/>
                            <a:ext cx="424561" cy="306832"/>
                          </a:xfrm>
                          <a:custGeom>
                            <a:avLst/>
                            <a:gdLst/>
                            <a:ahLst/>
                            <a:cxnLst/>
                            <a:rect l="0" t="0" r="0" b="0"/>
                            <a:pathLst>
                              <a:path w="424561" h="306832">
                                <a:moveTo>
                                  <a:pt x="424561" y="0"/>
                                </a:moveTo>
                                <a:lnTo>
                                  <a:pt x="424561" y="306832"/>
                                </a:lnTo>
                                <a:lnTo>
                                  <a:pt x="0" y="306832"/>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12" name="Shape 1912"/>
                        <wps:cNvSpPr/>
                        <wps:spPr>
                          <a:xfrm>
                            <a:off x="2932049" y="542417"/>
                            <a:ext cx="2475738" cy="941197"/>
                          </a:xfrm>
                          <a:custGeom>
                            <a:avLst/>
                            <a:gdLst/>
                            <a:ahLst/>
                            <a:cxnLst/>
                            <a:rect l="0" t="0" r="0" b="0"/>
                            <a:pathLst>
                              <a:path w="2475738" h="941197">
                                <a:moveTo>
                                  <a:pt x="0" y="0"/>
                                </a:moveTo>
                                <a:lnTo>
                                  <a:pt x="0" y="833755"/>
                                </a:lnTo>
                                <a:lnTo>
                                  <a:pt x="2475738" y="833755"/>
                                </a:lnTo>
                                <a:lnTo>
                                  <a:pt x="2475738" y="941197"/>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13" name="Shape 1913"/>
                        <wps:cNvSpPr/>
                        <wps:spPr>
                          <a:xfrm>
                            <a:off x="2932049" y="542417"/>
                            <a:ext cx="1237869" cy="941197"/>
                          </a:xfrm>
                          <a:custGeom>
                            <a:avLst/>
                            <a:gdLst/>
                            <a:ahLst/>
                            <a:cxnLst/>
                            <a:rect l="0" t="0" r="0" b="0"/>
                            <a:pathLst>
                              <a:path w="1237869" h="941197">
                                <a:moveTo>
                                  <a:pt x="0" y="0"/>
                                </a:moveTo>
                                <a:lnTo>
                                  <a:pt x="0" y="833755"/>
                                </a:lnTo>
                                <a:lnTo>
                                  <a:pt x="1237869" y="833755"/>
                                </a:lnTo>
                                <a:lnTo>
                                  <a:pt x="1237869" y="941197"/>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14" name="Shape 1914"/>
                        <wps:cNvSpPr/>
                        <wps:spPr>
                          <a:xfrm>
                            <a:off x="2932049" y="542417"/>
                            <a:ext cx="0" cy="941197"/>
                          </a:xfrm>
                          <a:custGeom>
                            <a:avLst/>
                            <a:gdLst/>
                            <a:ahLst/>
                            <a:cxnLst/>
                            <a:rect l="0" t="0" r="0" b="0"/>
                            <a:pathLst>
                              <a:path h="941197">
                                <a:moveTo>
                                  <a:pt x="0" y="0"/>
                                </a:moveTo>
                                <a:lnTo>
                                  <a:pt x="0" y="941197"/>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15" name="Shape 1915"/>
                        <wps:cNvSpPr/>
                        <wps:spPr>
                          <a:xfrm>
                            <a:off x="1694180" y="542417"/>
                            <a:ext cx="1237869" cy="941197"/>
                          </a:xfrm>
                          <a:custGeom>
                            <a:avLst/>
                            <a:gdLst/>
                            <a:ahLst/>
                            <a:cxnLst/>
                            <a:rect l="0" t="0" r="0" b="0"/>
                            <a:pathLst>
                              <a:path w="1237869" h="941197">
                                <a:moveTo>
                                  <a:pt x="1237869" y="0"/>
                                </a:moveTo>
                                <a:lnTo>
                                  <a:pt x="1237869" y="833755"/>
                                </a:lnTo>
                                <a:lnTo>
                                  <a:pt x="0" y="833755"/>
                                </a:lnTo>
                                <a:lnTo>
                                  <a:pt x="0" y="941197"/>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16" name="Shape 1916"/>
                        <wps:cNvSpPr/>
                        <wps:spPr>
                          <a:xfrm>
                            <a:off x="456438" y="542417"/>
                            <a:ext cx="2475611" cy="941197"/>
                          </a:xfrm>
                          <a:custGeom>
                            <a:avLst/>
                            <a:gdLst/>
                            <a:ahLst/>
                            <a:cxnLst/>
                            <a:rect l="0" t="0" r="0" b="0"/>
                            <a:pathLst>
                              <a:path w="2475611" h="941197">
                                <a:moveTo>
                                  <a:pt x="2475611" y="0"/>
                                </a:moveTo>
                                <a:lnTo>
                                  <a:pt x="2475611" y="833755"/>
                                </a:lnTo>
                                <a:lnTo>
                                  <a:pt x="0" y="833755"/>
                                </a:lnTo>
                                <a:lnTo>
                                  <a:pt x="0" y="941197"/>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17" name="Shape 1917"/>
                        <wps:cNvSpPr/>
                        <wps:spPr>
                          <a:xfrm>
                            <a:off x="2736088" y="0"/>
                            <a:ext cx="391922" cy="122301"/>
                          </a:xfrm>
                          <a:custGeom>
                            <a:avLst/>
                            <a:gdLst/>
                            <a:ahLst/>
                            <a:cxnLst/>
                            <a:rect l="0" t="0" r="0" b="0"/>
                            <a:pathLst>
                              <a:path w="391922" h="122301">
                                <a:moveTo>
                                  <a:pt x="0" y="122301"/>
                                </a:moveTo>
                                <a:cubicBezTo>
                                  <a:pt x="90805" y="14097"/>
                                  <a:pt x="252095" y="0"/>
                                  <a:pt x="360299" y="90678"/>
                                </a:cubicBezTo>
                                <a:cubicBezTo>
                                  <a:pt x="371729" y="100330"/>
                                  <a:pt x="382270" y="110871"/>
                                  <a:pt x="391922" y="122301"/>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18" name="Shape 1918"/>
                        <wps:cNvSpPr/>
                        <wps:spPr>
                          <a:xfrm>
                            <a:off x="2736088" y="451104"/>
                            <a:ext cx="391922" cy="122301"/>
                          </a:xfrm>
                          <a:custGeom>
                            <a:avLst/>
                            <a:gdLst/>
                            <a:ahLst/>
                            <a:cxnLst/>
                            <a:rect l="0" t="0" r="0" b="0"/>
                            <a:pathLst>
                              <a:path w="391922" h="122301">
                                <a:moveTo>
                                  <a:pt x="391922" y="0"/>
                                </a:moveTo>
                                <a:cubicBezTo>
                                  <a:pt x="301117" y="108077"/>
                                  <a:pt x="139827" y="122301"/>
                                  <a:pt x="31623" y="31496"/>
                                </a:cubicBezTo>
                                <a:cubicBezTo>
                                  <a:pt x="20193" y="21844"/>
                                  <a:pt x="9652" y="11303"/>
                                  <a:pt x="0" y="0"/>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19" name="Rectangle 1919"/>
                        <wps:cNvSpPr/>
                        <wps:spPr>
                          <a:xfrm>
                            <a:off x="2576830" y="197460"/>
                            <a:ext cx="945184" cy="224380"/>
                          </a:xfrm>
                          <a:prstGeom prst="rect">
                            <a:avLst/>
                          </a:prstGeom>
                          <a:ln>
                            <a:noFill/>
                          </a:ln>
                        </wps:spPr>
                        <wps:txbx>
                          <w:txbxContent>
                            <w:p w:rsidR="008C1B0F" w:rsidRDefault="008C1B0F">
                              <w:pPr>
                                <w:spacing w:after="160"/>
                                <w:ind w:left="0" w:firstLine="0"/>
                                <w:jc w:val="left"/>
                              </w:pPr>
                              <w:r>
                                <w:rPr>
                                  <w:b/>
                                </w:rPr>
                                <w:t>Population</w:t>
                              </w:r>
                            </w:p>
                          </w:txbxContent>
                        </wps:txbx>
                        <wps:bodyPr horzOverflow="overflow" vert="horz" lIns="0" tIns="0" rIns="0" bIns="0" rtlCol="0">
                          <a:noAutofit/>
                        </wps:bodyPr>
                      </wps:wsp>
                      <wps:wsp>
                        <wps:cNvPr id="1920" name="Shape 1920"/>
                        <wps:cNvSpPr/>
                        <wps:spPr>
                          <a:xfrm>
                            <a:off x="260464" y="1452626"/>
                            <a:ext cx="391808" cy="122301"/>
                          </a:xfrm>
                          <a:custGeom>
                            <a:avLst/>
                            <a:gdLst/>
                            <a:ahLst/>
                            <a:cxnLst/>
                            <a:rect l="0" t="0" r="0" b="0"/>
                            <a:pathLst>
                              <a:path w="391808" h="122301">
                                <a:moveTo>
                                  <a:pt x="0" y="122301"/>
                                </a:moveTo>
                                <a:cubicBezTo>
                                  <a:pt x="90818" y="14097"/>
                                  <a:pt x="252108" y="0"/>
                                  <a:pt x="360312" y="90805"/>
                                </a:cubicBezTo>
                                <a:cubicBezTo>
                                  <a:pt x="371742" y="100330"/>
                                  <a:pt x="382283" y="110871"/>
                                  <a:pt x="391808" y="122301"/>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21" name="Shape 1921"/>
                        <wps:cNvSpPr/>
                        <wps:spPr>
                          <a:xfrm>
                            <a:off x="260464" y="1903730"/>
                            <a:ext cx="391808" cy="122301"/>
                          </a:xfrm>
                          <a:custGeom>
                            <a:avLst/>
                            <a:gdLst/>
                            <a:ahLst/>
                            <a:cxnLst/>
                            <a:rect l="0" t="0" r="0" b="0"/>
                            <a:pathLst>
                              <a:path w="391808" h="122301">
                                <a:moveTo>
                                  <a:pt x="391808" y="0"/>
                                </a:moveTo>
                                <a:cubicBezTo>
                                  <a:pt x="301003" y="108204"/>
                                  <a:pt x="139713" y="122301"/>
                                  <a:pt x="31509" y="31496"/>
                                </a:cubicBezTo>
                                <a:cubicBezTo>
                                  <a:pt x="20117" y="21971"/>
                                  <a:pt x="9576" y="11430"/>
                                  <a:pt x="0" y="0"/>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22" name="Rectangle 1922"/>
                        <wps:cNvSpPr/>
                        <wps:spPr>
                          <a:xfrm>
                            <a:off x="0" y="1571473"/>
                            <a:ext cx="1262163" cy="224380"/>
                          </a:xfrm>
                          <a:prstGeom prst="rect">
                            <a:avLst/>
                          </a:prstGeom>
                          <a:ln>
                            <a:noFill/>
                          </a:ln>
                        </wps:spPr>
                        <wps:txbx>
                          <w:txbxContent>
                            <w:p w:rsidR="008C1B0F" w:rsidRDefault="008C1B0F">
                              <w:pPr>
                                <w:spacing w:after="160"/>
                                <w:ind w:left="0" w:firstLine="0"/>
                                <w:jc w:val="left"/>
                              </w:pPr>
                              <w:r>
                                <w:rPr>
                                  <w:b/>
                                </w:rPr>
                                <w:t xml:space="preserve">Assessment of </w:t>
                              </w:r>
                            </w:p>
                          </w:txbxContent>
                        </wps:txbx>
                        <wps:bodyPr horzOverflow="overflow" vert="horz" lIns="0" tIns="0" rIns="0" bIns="0" rtlCol="0">
                          <a:noAutofit/>
                        </wps:bodyPr>
                      </wps:wsp>
                      <wps:wsp>
                        <wps:cNvPr id="1923" name="Rectangle 1923"/>
                        <wps:cNvSpPr/>
                        <wps:spPr>
                          <a:xfrm>
                            <a:off x="91440" y="1728445"/>
                            <a:ext cx="968868" cy="224380"/>
                          </a:xfrm>
                          <a:prstGeom prst="rect">
                            <a:avLst/>
                          </a:prstGeom>
                          <a:ln>
                            <a:noFill/>
                          </a:ln>
                        </wps:spPr>
                        <wps:txbx>
                          <w:txbxContent>
                            <w:p w:rsidR="008C1B0F" w:rsidRDefault="008C1B0F">
                              <w:pPr>
                                <w:spacing w:after="160"/>
                                <w:ind w:left="0" w:firstLine="0"/>
                                <w:jc w:val="left"/>
                              </w:pPr>
                              <w:r>
                                <w:rPr>
                                  <w:b/>
                                </w:rPr>
                                <w:t>Knowledge</w:t>
                              </w:r>
                            </w:p>
                          </w:txbxContent>
                        </wps:txbx>
                        <wps:bodyPr horzOverflow="overflow" vert="horz" lIns="0" tIns="0" rIns="0" bIns="0" rtlCol="0">
                          <a:noAutofit/>
                        </wps:bodyPr>
                      </wps:wsp>
                      <wps:wsp>
                        <wps:cNvPr id="1924" name="Shape 1924"/>
                        <wps:cNvSpPr/>
                        <wps:spPr>
                          <a:xfrm>
                            <a:off x="1498346" y="1452626"/>
                            <a:ext cx="391795" cy="122301"/>
                          </a:xfrm>
                          <a:custGeom>
                            <a:avLst/>
                            <a:gdLst/>
                            <a:ahLst/>
                            <a:cxnLst/>
                            <a:rect l="0" t="0" r="0" b="0"/>
                            <a:pathLst>
                              <a:path w="391795" h="122301">
                                <a:moveTo>
                                  <a:pt x="0" y="122301"/>
                                </a:moveTo>
                                <a:cubicBezTo>
                                  <a:pt x="90805" y="14097"/>
                                  <a:pt x="252095" y="0"/>
                                  <a:pt x="360299" y="90805"/>
                                </a:cubicBezTo>
                                <a:cubicBezTo>
                                  <a:pt x="371729" y="100330"/>
                                  <a:pt x="382270" y="110871"/>
                                  <a:pt x="391795" y="122301"/>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25" name="Shape 1925"/>
                        <wps:cNvSpPr/>
                        <wps:spPr>
                          <a:xfrm>
                            <a:off x="1498346" y="1903730"/>
                            <a:ext cx="391795" cy="122301"/>
                          </a:xfrm>
                          <a:custGeom>
                            <a:avLst/>
                            <a:gdLst/>
                            <a:ahLst/>
                            <a:cxnLst/>
                            <a:rect l="0" t="0" r="0" b="0"/>
                            <a:pathLst>
                              <a:path w="391795" h="122301">
                                <a:moveTo>
                                  <a:pt x="391795" y="0"/>
                                </a:moveTo>
                                <a:cubicBezTo>
                                  <a:pt x="300990" y="108204"/>
                                  <a:pt x="139700" y="122301"/>
                                  <a:pt x="31496" y="31496"/>
                                </a:cubicBezTo>
                                <a:cubicBezTo>
                                  <a:pt x="20066" y="21971"/>
                                  <a:pt x="9525" y="11430"/>
                                  <a:pt x="0" y="0"/>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26" name="Rectangle 1926"/>
                        <wps:cNvSpPr/>
                        <wps:spPr>
                          <a:xfrm>
                            <a:off x="1238123" y="1571473"/>
                            <a:ext cx="1262163" cy="224380"/>
                          </a:xfrm>
                          <a:prstGeom prst="rect">
                            <a:avLst/>
                          </a:prstGeom>
                          <a:ln>
                            <a:noFill/>
                          </a:ln>
                        </wps:spPr>
                        <wps:txbx>
                          <w:txbxContent>
                            <w:p w:rsidR="008C1B0F" w:rsidRDefault="008C1B0F">
                              <w:pPr>
                                <w:spacing w:after="160"/>
                                <w:ind w:left="0" w:firstLine="0"/>
                                <w:jc w:val="left"/>
                              </w:pPr>
                              <w:r>
                                <w:rPr>
                                  <w:b/>
                                </w:rPr>
                                <w:t xml:space="preserve">Assessment of </w:t>
                              </w:r>
                            </w:p>
                          </w:txbxContent>
                        </wps:txbx>
                        <wps:bodyPr horzOverflow="overflow" vert="horz" lIns="0" tIns="0" rIns="0" bIns="0" rtlCol="0">
                          <a:noAutofit/>
                        </wps:bodyPr>
                      </wps:wsp>
                      <wps:wsp>
                        <wps:cNvPr id="1927" name="Rectangle 1927"/>
                        <wps:cNvSpPr/>
                        <wps:spPr>
                          <a:xfrm>
                            <a:off x="1344803" y="1728445"/>
                            <a:ext cx="928704" cy="224380"/>
                          </a:xfrm>
                          <a:prstGeom prst="rect">
                            <a:avLst/>
                          </a:prstGeom>
                          <a:ln>
                            <a:noFill/>
                          </a:ln>
                        </wps:spPr>
                        <wps:txbx>
                          <w:txbxContent>
                            <w:p w:rsidR="008C1B0F" w:rsidRDefault="008C1B0F">
                              <w:pPr>
                                <w:spacing w:after="160"/>
                                <w:ind w:left="0" w:firstLine="0"/>
                                <w:jc w:val="left"/>
                              </w:pPr>
                              <w:r>
                                <w:rPr>
                                  <w:b/>
                                </w:rPr>
                                <w:t>Adherence</w:t>
                              </w:r>
                            </w:p>
                          </w:txbxContent>
                        </wps:txbx>
                        <wps:bodyPr horzOverflow="overflow" vert="horz" lIns="0" tIns="0" rIns="0" bIns="0" rtlCol="0">
                          <a:noAutofit/>
                        </wps:bodyPr>
                      </wps:wsp>
                      <wps:wsp>
                        <wps:cNvPr id="1928" name="Shape 1928"/>
                        <wps:cNvSpPr/>
                        <wps:spPr>
                          <a:xfrm>
                            <a:off x="2736088" y="1452626"/>
                            <a:ext cx="391922" cy="122301"/>
                          </a:xfrm>
                          <a:custGeom>
                            <a:avLst/>
                            <a:gdLst/>
                            <a:ahLst/>
                            <a:cxnLst/>
                            <a:rect l="0" t="0" r="0" b="0"/>
                            <a:pathLst>
                              <a:path w="391922" h="122301">
                                <a:moveTo>
                                  <a:pt x="0" y="122301"/>
                                </a:moveTo>
                                <a:cubicBezTo>
                                  <a:pt x="90805" y="14097"/>
                                  <a:pt x="252095" y="0"/>
                                  <a:pt x="360299" y="90805"/>
                                </a:cubicBezTo>
                                <a:cubicBezTo>
                                  <a:pt x="371729" y="100330"/>
                                  <a:pt x="382270" y="110871"/>
                                  <a:pt x="391922" y="122301"/>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29" name="Shape 1929"/>
                        <wps:cNvSpPr/>
                        <wps:spPr>
                          <a:xfrm>
                            <a:off x="2736088" y="1903730"/>
                            <a:ext cx="391922" cy="122301"/>
                          </a:xfrm>
                          <a:custGeom>
                            <a:avLst/>
                            <a:gdLst/>
                            <a:ahLst/>
                            <a:cxnLst/>
                            <a:rect l="0" t="0" r="0" b="0"/>
                            <a:pathLst>
                              <a:path w="391922" h="122301">
                                <a:moveTo>
                                  <a:pt x="391922" y="0"/>
                                </a:moveTo>
                                <a:cubicBezTo>
                                  <a:pt x="301117" y="108204"/>
                                  <a:pt x="139827" y="122301"/>
                                  <a:pt x="31623" y="31496"/>
                                </a:cubicBezTo>
                                <a:cubicBezTo>
                                  <a:pt x="20193" y="21971"/>
                                  <a:pt x="9652" y="11430"/>
                                  <a:pt x="0" y="0"/>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30" name="Rectangle 1930"/>
                        <wps:cNvSpPr/>
                        <wps:spPr>
                          <a:xfrm>
                            <a:off x="2476246" y="1571473"/>
                            <a:ext cx="1262163" cy="224380"/>
                          </a:xfrm>
                          <a:prstGeom prst="rect">
                            <a:avLst/>
                          </a:prstGeom>
                          <a:ln>
                            <a:noFill/>
                          </a:ln>
                        </wps:spPr>
                        <wps:txbx>
                          <w:txbxContent>
                            <w:p w:rsidR="008C1B0F" w:rsidRDefault="008C1B0F">
                              <w:pPr>
                                <w:spacing w:after="160"/>
                                <w:ind w:left="0" w:firstLine="0"/>
                                <w:jc w:val="left"/>
                              </w:pPr>
                              <w:r>
                                <w:rPr>
                                  <w:b/>
                                </w:rPr>
                                <w:t xml:space="preserve">Assessment of </w:t>
                              </w:r>
                            </w:p>
                          </w:txbxContent>
                        </wps:txbx>
                        <wps:bodyPr horzOverflow="overflow" vert="horz" lIns="0" tIns="0" rIns="0" bIns="0" rtlCol="0">
                          <a:noAutofit/>
                        </wps:bodyPr>
                      </wps:wsp>
                      <wps:wsp>
                        <wps:cNvPr id="1931" name="Rectangle 1931"/>
                        <wps:cNvSpPr/>
                        <wps:spPr>
                          <a:xfrm>
                            <a:off x="2669794" y="1728445"/>
                            <a:ext cx="698272" cy="224380"/>
                          </a:xfrm>
                          <a:prstGeom prst="rect">
                            <a:avLst/>
                          </a:prstGeom>
                          <a:ln>
                            <a:noFill/>
                          </a:ln>
                        </wps:spPr>
                        <wps:txbx>
                          <w:txbxContent>
                            <w:p w:rsidR="008C1B0F" w:rsidRDefault="008C1B0F">
                              <w:pPr>
                                <w:spacing w:after="160"/>
                                <w:ind w:left="0" w:firstLine="0"/>
                                <w:jc w:val="left"/>
                              </w:pPr>
                              <w:r>
                                <w:rPr>
                                  <w:b/>
                                </w:rPr>
                                <w:t>HRQoL</w:t>
                              </w:r>
                            </w:p>
                          </w:txbxContent>
                        </wps:txbx>
                        <wps:bodyPr horzOverflow="overflow" vert="horz" lIns="0" tIns="0" rIns="0" bIns="0" rtlCol="0">
                          <a:noAutofit/>
                        </wps:bodyPr>
                      </wps:wsp>
                      <wps:wsp>
                        <wps:cNvPr id="1932" name="Shape 1932"/>
                        <wps:cNvSpPr/>
                        <wps:spPr>
                          <a:xfrm>
                            <a:off x="3973957" y="1452626"/>
                            <a:ext cx="391795" cy="122301"/>
                          </a:xfrm>
                          <a:custGeom>
                            <a:avLst/>
                            <a:gdLst/>
                            <a:ahLst/>
                            <a:cxnLst/>
                            <a:rect l="0" t="0" r="0" b="0"/>
                            <a:pathLst>
                              <a:path w="391795" h="122301">
                                <a:moveTo>
                                  <a:pt x="0" y="122301"/>
                                </a:moveTo>
                                <a:cubicBezTo>
                                  <a:pt x="90805" y="14097"/>
                                  <a:pt x="252095" y="0"/>
                                  <a:pt x="360299" y="90805"/>
                                </a:cubicBezTo>
                                <a:cubicBezTo>
                                  <a:pt x="371729" y="100330"/>
                                  <a:pt x="382270" y="110871"/>
                                  <a:pt x="391795" y="122301"/>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33" name="Shape 1933"/>
                        <wps:cNvSpPr/>
                        <wps:spPr>
                          <a:xfrm>
                            <a:off x="3973957" y="1903730"/>
                            <a:ext cx="391795" cy="122301"/>
                          </a:xfrm>
                          <a:custGeom>
                            <a:avLst/>
                            <a:gdLst/>
                            <a:ahLst/>
                            <a:cxnLst/>
                            <a:rect l="0" t="0" r="0" b="0"/>
                            <a:pathLst>
                              <a:path w="391795" h="122301">
                                <a:moveTo>
                                  <a:pt x="391795" y="0"/>
                                </a:moveTo>
                                <a:cubicBezTo>
                                  <a:pt x="300990" y="108204"/>
                                  <a:pt x="139700" y="122301"/>
                                  <a:pt x="31496" y="31496"/>
                                </a:cubicBezTo>
                                <a:cubicBezTo>
                                  <a:pt x="20066" y="21971"/>
                                  <a:pt x="9525" y="11430"/>
                                  <a:pt x="0" y="0"/>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34" name="Rectangle 1934"/>
                        <wps:cNvSpPr/>
                        <wps:spPr>
                          <a:xfrm>
                            <a:off x="3713988" y="1571473"/>
                            <a:ext cx="1262163" cy="224380"/>
                          </a:xfrm>
                          <a:prstGeom prst="rect">
                            <a:avLst/>
                          </a:prstGeom>
                          <a:ln>
                            <a:noFill/>
                          </a:ln>
                        </wps:spPr>
                        <wps:txbx>
                          <w:txbxContent>
                            <w:p w:rsidR="008C1B0F" w:rsidRDefault="008C1B0F">
                              <w:pPr>
                                <w:spacing w:after="160"/>
                                <w:ind w:left="0" w:firstLine="0"/>
                                <w:jc w:val="left"/>
                              </w:pPr>
                              <w:r>
                                <w:rPr>
                                  <w:b/>
                                </w:rPr>
                                <w:t xml:space="preserve">Assessment of </w:t>
                              </w:r>
                            </w:p>
                          </w:txbxContent>
                        </wps:txbx>
                        <wps:bodyPr horzOverflow="overflow" vert="horz" lIns="0" tIns="0" rIns="0" bIns="0" rtlCol="0">
                          <a:noAutofit/>
                        </wps:bodyPr>
                      </wps:wsp>
                      <wps:wsp>
                        <wps:cNvPr id="1935" name="Rectangle 1935"/>
                        <wps:cNvSpPr/>
                        <wps:spPr>
                          <a:xfrm>
                            <a:off x="3941318" y="1728445"/>
                            <a:ext cx="609059" cy="224380"/>
                          </a:xfrm>
                          <a:prstGeom prst="rect">
                            <a:avLst/>
                          </a:prstGeom>
                          <a:ln>
                            <a:noFill/>
                          </a:ln>
                        </wps:spPr>
                        <wps:txbx>
                          <w:txbxContent>
                            <w:p w:rsidR="008C1B0F" w:rsidRDefault="008C1B0F">
                              <w:pPr>
                                <w:spacing w:after="160"/>
                                <w:ind w:left="0" w:firstLine="0"/>
                                <w:jc w:val="left"/>
                              </w:pPr>
                              <w:r>
                                <w:rPr>
                                  <w:b/>
                                </w:rPr>
                                <w:t>HbA1c</w:t>
                              </w:r>
                            </w:p>
                          </w:txbxContent>
                        </wps:txbx>
                        <wps:bodyPr horzOverflow="overflow" vert="horz" lIns="0" tIns="0" rIns="0" bIns="0" rtlCol="0">
                          <a:noAutofit/>
                        </wps:bodyPr>
                      </wps:wsp>
                      <wps:wsp>
                        <wps:cNvPr id="1936" name="Shape 1936"/>
                        <wps:cNvSpPr/>
                        <wps:spPr>
                          <a:xfrm>
                            <a:off x="5211826" y="1452626"/>
                            <a:ext cx="391795" cy="122301"/>
                          </a:xfrm>
                          <a:custGeom>
                            <a:avLst/>
                            <a:gdLst/>
                            <a:ahLst/>
                            <a:cxnLst/>
                            <a:rect l="0" t="0" r="0" b="0"/>
                            <a:pathLst>
                              <a:path w="391795" h="122301">
                                <a:moveTo>
                                  <a:pt x="0" y="122301"/>
                                </a:moveTo>
                                <a:cubicBezTo>
                                  <a:pt x="90805" y="14097"/>
                                  <a:pt x="252095" y="0"/>
                                  <a:pt x="360299" y="90805"/>
                                </a:cubicBezTo>
                                <a:cubicBezTo>
                                  <a:pt x="371729" y="100330"/>
                                  <a:pt x="382270" y="110871"/>
                                  <a:pt x="391795" y="122301"/>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37" name="Shape 1937"/>
                        <wps:cNvSpPr/>
                        <wps:spPr>
                          <a:xfrm>
                            <a:off x="5211826" y="1903730"/>
                            <a:ext cx="391795" cy="122301"/>
                          </a:xfrm>
                          <a:custGeom>
                            <a:avLst/>
                            <a:gdLst/>
                            <a:ahLst/>
                            <a:cxnLst/>
                            <a:rect l="0" t="0" r="0" b="0"/>
                            <a:pathLst>
                              <a:path w="391795" h="122301">
                                <a:moveTo>
                                  <a:pt x="391795" y="0"/>
                                </a:moveTo>
                                <a:cubicBezTo>
                                  <a:pt x="300990" y="108204"/>
                                  <a:pt x="139700" y="122301"/>
                                  <a:pt x="31496" y="31496"/>
                                </a:cubicBezTo>
                                <a:cubicBezTo>
                                  <a:pt x="20066" y="21971"/>
                                  <a:pt x="9525" y="11430"/>
                                  <a:pt x="0" y="0"/>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38" name="Rectangle 1938"/>
                        <wps:cNvSpPr/>
                        <wps:spPr>
                          <a:xfrm>
                            <a:off x="4952111" y="1571473"/>
                            <a:ext cx="1262163" cy="224380"/>
                          </a:xfrm>
                          <a:prstGeom prst="rect">
                            <a:avLst/>
                          </a:prstGeom>
                          <a:ln>
                            <a:noFill/>
                          </a:ln>
                        </wps:spPr>
                        <wps:txbx>
                          <w:txbxContent>
                            <w:p w:rsidR="008C1B0F" w:rsidRDefault="008C1B0F">
                              <w:pPr>
                                <w:spacing w:after="160"/>
                                <w:ind w:left="0" w:firstLine="0"/>
                                <w:jc w:val="left"/>
                              </w:pPr>
                              <w:r>
                                <w:rPr>
                                  <w:b/>
                                </w:rPr>
                                <w:t xml:space="preserve">Assessment of </w:t>
                              </w:r>
                            </w:p>
                          </w:txbxContent>
                        </wps:txbx>
                        <wps:bodyPr horzOverflow="overflow" vert="horz" lIns="0" tIns="0" rIns="0" bIns="0" rtlCol="0">
                          <a:noAutofit/>
                        </wps:bodyPr>
                      </wps:wsp>
                      <wps:wsp>
                        <wps:cNvPr id="1939" name="Rectangle 1939"/>
                        <wps:cNvSpPr/>
                        <wps:spPr>
                          <a:xfrm>
                            <a:off x="5264531" y="1728445"/>
                            <a:ext cx="434572" cy="224380"/>
                          </a:xfrm>
                          <a:prstGeom prst="rect">
                            <a:avLst/>
                          </a:prstGeom>
                          <a:ln>
                            <a:noFill/>
                          </a:ln>
                        </wps:spPr>
                        <wps:txbx>
                          <w:txbxContent>
                            <w:p w:rsidR="008C1B0F" w:rsidRDefault="008C1B0F">
                              <w:pPr>
                                <w:spacing w:after="160"/>
                                <w:ind w:left="0" w:firstLine="0"/>
                                <w:jc w:val="left"/>
                              </w:pPr>
                              <w:r>
                                <w:rPr>
                                  <w:b/>
                                </w:rPr>
                                <w:t xml:space="preserve">COI </w:t>
                              </w:r>
                            </w:p>
                          </w:txbxContent>
                        </wps:txbx>
                        <wps:bodyPr horzOverflow="overflow" vert="horz" lIns="0" tIns="0" rIns="0" bIns="0" rtlCol="0">
                          <a:noAutofit/>
                        </wps:bodyPr>
                      </wps:wsp>
                      <wps:wsp>
                        <wps:cNvPr id="1940" name="Shape 1940"/>
                        <wps:cNvSpPr/>
                        <wps:spPr>
                          <a:xfrm>
                            <a:off x="2117217" y="726313"/>
                            <a:ext cx="391795" cy="122301"/>
                          </a:xfrm>
                          <a:custGeom>
                            <a:avLst/>
                            <a:gdLst/>
                            <a:ahLst/>
                            <a:cxnLst/>
                            <a:rect l="0" t="0" r="0" b="0"/>
                            <a:pathLst>
                              <a:path w="391795" h="122301">
                                <a:moveTo>
                                  <a:pt x="0" y="122301"/>
                                </a:moveTo>
                                <a:cubicBezTo>
                                  <a:pt x="90805" y="14097"/>
                                  <a:pt x="252095" y="0"/>
                                  <a:pt x="360299" y="90805"/>
                                </a:cubicBezTo>
                                <a:cubicBezTo>
                                  <a:pt x="371729" y="100330"/>
                                  <a:pt x="382270" y="110871"/>
                                  <a:pt x="391795" y="122301"/>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41" name="Shape 1941"/>
                        <wps:cNvSpPr/>
                        <wps:spPr>
                          <a:xfrm>
                            <a:off x="2117217" y="1177417"/>
                            <a:ext cx="391795" cy="122301"/>
                          </a:xfrm>
                          <a:custGeom>
                            <a:avLst/>
                            <a:gdLst/>
                            <a:ahLst/>
                            <a:cxnLst/>
                            <a:rect l="0" t="0" r="0" b="0"/>
                            <a:pathLst>
                              <a:path w="391795" h="122301">
                                <a:moveTo>
                                  <a:pt x="391795" y="0"/>
                                </a:moveTo>
                                <a:cubicBezTo>
                                  <a:pt x="300990" y="108204"/>
                                  <a:pt x="139700" y="122301"/>
                                  <a:pt x="31496" y="31496"/>
                                </a:cubicBezTo>
                                <a:cubicBezTo>
                                  <a:pt x="20066" y="21971"/>
                                  <a:pt x="9525" y="11303"/>
                                  <a:pt x="0" y="0"/>
                                </a:cubicBez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42" name="Rectangle 1942"/>
                        <wps:cNvSpPr/>
                        <wps:spPr>
                          <a:xfrm>
                            <a:off x="2047621" y="845160"/>
                            <a:ext cx="757663" cy="224380"/>
                          </a:xfrm>
                          <a:prstGeom prst="rect">
                            <a:avLst/>
                          </a:prstGeom>
                          <a:ln>
                            <a:noFill/>
                          </a:ln>
                        </wps:spPr>
                        <wps:txbx>
                          <w:txbxContent>
                            <w:p w:rsidR="008C1B0F" w:rsidRDefault="008C1B0F">
                              <w:pPr>
                                <w:spacing w:after="160"/>
                                <w:ind w:left="0" w:firstLine="0"/>
                                <w:jc w:val="left"/>
                              </w:pPr>
                              <w:r>
                                <w:rPr>
                                  <w:b/>
                                </w:rPr>
                                <w:t xml:space="preserve">Selected </w:t>
                              </w:r>
                            </w:p>
                          </w:txbxContent>
                        </wps:txbx>
                        <wps:bodyPr horzOverflow="overflow" vert="horz" lIns="0" tIns="0" rIns="0" bIns="0" rtlCol="0">
                          <a:noAutofit/>
                        </wps:bodyPr>
                      </wps:wsp>
                      <wps:wsp>
                        <wps:cNvPr id="1943" name="Rectangle 1943"/>
                        <wps:cNvSpPr/>
                        <wps:spPr>
                          <a:xfrm>
                            <a:off x="2072005" y="1002132"/>
                            <a:ext cx="640476" cy="224380"/>
                          </a:xfrm>
                          <a:prstGeom prst="rect">
                            <a:avLst/>
                          </a:prstGeom>
                          <a:ln>
                            <a:noFill/>
                          </a:ln>
                        </wps:spPr>
                        <wps:txbx>
                          <w:txbxContent>
                            <w:p w:rsidR="008C1B0F" w:rsidRDefault="008C1B0F">
                              <w:pPr>
                                <w:spacing w:after="160"/>
                                <w:ind w:left="0" w:firstLine="0"/>
                                <w:jc w:val="left"/>
                              </w:pPr>
                              <w:r>
                                <w:rPr>
                                  <w:b/>
                                </w:rPr>
                                <w:t>Sample</w:t>
                              </w:r>
                            </w:p>
                          </w:txbxContent>
                        </wps:txbx>
                        <wps:bodyPr horzOverflow="overflow" vert="horz" lIns="0" tIns="0" rIns="0" bIns="0" rtlCol="0">
                          <a:noAutofit/>
                        </wps:bodyPr>
                      </wps:wsp>
                    </wpg:wgp>
                  </a:graphicData>
                </a:graphic>
              </wp:inline>
            </w:drawing>
          </mc:Choice>
          <mc:Fallback>
            <w:pict>
              <v:group id="Group 24545" o:spid="_x0000_s1026" style="width:464.65pt;height:159.55pt;mso-position-horizontal-relative:char;mso-position-vertical-relative:line" coordsize="59011,20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">
                <v:shape id="Shape 1911" o:spid="_x0000_s1027" style="position:absolute;left:25074;top:5424;width:4246;height:3068;visibility:visible;mso-wrap-style:square;v-text-anchor:top" coordsize="424561,3068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bcpsMA&#10;AADdAAAADwAAAGRycy9kb3ducmV2LnhtbERPS2vCQBC+C/0Pywi96SYRiqZuggQKBSlo9OBxyE4e&#10;NDsbstuY9te7hUJv8/E9Z5/PphcTja6zrCBeRyCIK6s7bhRcL2+rLQjnkTX2lknBNznIs6fFHlNt&#10;73ymqfSNCCHsUlTQej+kUrqqJYNubQfiwNV2NOgDHBupR7yHcNPLJIpepMGOQ0OLAxUtVZ/ll1FQ&#10;Fj9JfZzrzYe5nZJyYn/eFjulnpfz4RWEp9n/i//c7zrM38Ux/H4TTpD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4bcpsMAAADdAAAADwAAAAAAAAAAAAAAAACYAgAAZHJzL2Rv&#10;d25yZXYueG1sUEsFBgAAAAAEAAQA9QAAAIgDAAAAAA==&#10;" path="m424561,r,306832l,306832e" filled="f" strokeweight="1pt">
                  <v:stroke miterlimit="83231f" joinstyle="miter"/>
                  <v:path arrowok="t" textboxrect="0,0,424561,306832"/>
                </v:shape>
                <v:shape id="Shape 1912" o:spid="_x0000_s1028" style="position:absolute;left:29320;top:5424;width:24757;height:9412;visibility:visible;mso-wrap-style:square;v-text-anchor:top" coordsize="2475738,941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d3vMcA&#10;AADdAAAADwAAAGRycy9kb3ducmV2LnhtbERP22rCQBB9L/Qflin4UnSjUKmpq9gWpQUpeAHxbchO&#10;k9TsbMiOMe3XdwsF3+ZwrjOdd65SLTWh9GxgOEhAEWfelpwb2O+W/UdQQZAtVp7JwDcFmM9ub6aY&#10;Wn/hDbVbyVUM4ZCigUKkTrUOWUEOw8DXxJH79I1DibDJtW3wEsNdpUdJMtYOS44NBdb0UlB22p6d&#10;geeH1c/9cdGuT91uchi/f8lH/SrG9O66xRMooU6u4n/3m43zJ8MR/H0TT9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43d7zHAAAA3QAAAA8AAAAAAAAAAAAAAAAAmAIAAGRy&#10;cy9kb3ducmV2LnhtbFBLBQYAAAAABAAEAPUAAACMAwAAAAA=&#10;" path="m,l,833755r2475738,l2475738,941197e" filled="f" strokeweight="1pt">
                  <v:stroke miterlimit="83231f" joinstyle="miter"/>
                  <v:path arrowok="t" textboxrect="0,0,2475738,941197"/>
                </v:shape>
                <v:shape id="Shape 1913" o:spid="_x0000_s1029" style="position:absolute;left:29320;top:5424;width:12379;height:9412;visibility:visible;mso-wrap-style:square;v-text-anchor:top" coordsize="1237869,941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97H8MA&#10;AADdAAAADwAAAGRycy9kb3ducmV2LnhtbERPS4vCMBC+C/6HMMLeNNUFH9UouoviRcTHQW9DM7bF&#10;ZlKaqNVfv1kQvM3H95zJrDaFuFPlcssKup0IBHFidc6pguNh2R6CcB5ZY2GZFDzJwWzabEww1vbB&#10;O7rvfSpCCLsYFWTel7GULsnIoOvYkjhwF1sZ9AFWqdQVPkK4KWQvivrSYM6hIcOSfjJKrvubUbA9&#10;6cHttZOb1XaxnLtyRb+jMyn11arnYxCeav8Rv91rHeaPut/w/004QU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K97H8MAAADdAAAADwAAAAAAAAAAAAAAAACYAgAAZHJzL2Rv&#10;d25yZXYueG1sUEsFBgAAAAAEAAQA9QAAAIgDAAAAAA==&#10;" path="m,l,833755r1237869,l1237869,941197e" filled="f" strokeweight="1pt">
                  <v:stroke miterlimit="83231f" joinstyle="miter"/>
                  <v:path arrowok="t" textboxrect="0,0,1237869,941197"/>
                </v:shape>
                <v:shape id="Shape 1914" o:spid="_x0000_s1030" style="position:absolute;left:29320;top:5424;width:0;height:9412;visibility:visible;mso-wrap-style:square;v-text-anchor:top" coordsize="0,941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7ZE8UA&#10;AADdAAAADwAAAGRycy9kb3ducmV2LnhtbERPTWvCQBC9C/6HZQRvZpMitk1dRYSihx4S20O9jdkx&#10;Cc3Ohuwmpv76bqHQ2zze56y3o2nEQJ2rLStIohgEcWF1zaWCj/fXxRMI55E1NpZJwTc52G6mkzWm&#10;2t44p+HkSxFC2KWooPK+TaV0RUUGXWRb4sBdbWfQB9iVUnd4C+GmkQ9xvJIGaw4NFba0r6j4OvVG&#10;QX686PK+bM7ZW+6zPjtc48/HQan5bNy9gPA0+n/xn/uow/znZAm/34QT5O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HtkTxQAAAN0AAAAPAAAAAAAAAAAAAAAAAJgCAABkcnMv&#10;ZG93bnJldi54bWxQSwUGAAAAAAQABAD1AAAAigMAAAAA&#10;" path="m,l,941197e" filled="f" strokeweight="1pt">
                  <v:stroke miterlimit="83231f" joinstyle="miter"/>
                  <v:path arrowok="t" textboxrect="0,0,0,941197"/>
                </v:shape>
                <v:shape id="Shape 1915" o:spid="_x0000_s1031" style="position:absolute;left:16941;top:5424;width:12379;height:9412;visibility:visible;mso-wrap-style:square;v-text-anchor:top" coordsize="1237869,941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pG8MMA&#10;AADdAAAADwAAAGRycy9kb3ducmV2LnhtbERPS4vCMBC+C/6HMMLeNFVYH9UouoviRcTHQW9DM7bF&#10;ZlKaqNVfv1kQvM3H95zJrDaFuFPlcssKup0IBHFidc6pguNh2R6CcB5ZY2GZFDzJwWzabEww1vbB&#10;O7rvfSpCCLsYFWTel7GULsnIoOvYkjhwF1sZ9AFWqdQVPkK4KWQvivrSYM6hIcOSfjJKrvubUbA9&#10;6cHttZOb1XaxnLtyRb+jMyn11arnYxCeav8Rv91rHeaPut/w/004QU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ApG8MMAAADdAAAADwAAAAAAAAAAAAAAAACYAgAAZHJzL2Rv&#10;d25yZXYueG1sUEsFBgAAAAAEAAQA9QAAAIgDAAAAAA==&#10;" path="m1237869,r,833755l,833755,,941197e" filled="f" strokeweight="1pt">
                  <v:stroke miterlimit="83231f" joinstyle="miter"/>
                  <v:path arrowok="t" textboxrect="0,0,1237869,941197"/>
                </v:shape>
                <v:shape id="Shape 1916" o:spid="_x0000_s1032" style="position:absolute;left:4564;top:5424;width:24756;height:9412;visibility:visible;mso-wrap-style:square;v-text-anchor:top" coordsize="2475611,941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coOsEA&#10;AADdAAAADwAAAGRycy9kb3ducmV2LnhtbERPS4vCMBC+L/gfwgje1rQislajiODzturF29CMbW0z&#10;KU2s9d8bYWFv8/E9Z77sTCVaalxhWUE8jEAQp1YXnCm4nDffPyCcR9ZYWSYFL3KwXPS+5pho++Rf&#10;ak8+EyGEXYIKcu/rREqX5mTQDW1NHLibbQz6AJtM6gafIdxUchRFE2mw4NCQY03rnNLy9DAKxrvS&#10;xcXuTtvN4XVdteVx3Uao1KDfrWYgPHX+X/zn3uswfxpP4PNNOEEu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eHKDrBAAAA3QAAAA8AAAAAAAAAAAAAAAAAmAIAAGRycy9kb3du&#10;cmV2LnhtbFBLBQYAAAAABAAEAPUAAACGAwAAAAA=&#10;" path="m2475611,r,833755l,833755,,941197e" filled="f" strokeweight="1pt">
                  <v:stroke miterlimit="83231f" joinstyle="miter"/>
                  <v:path arrowok="t" textboxrect="0,0,2475611,941197"/>
                </v:shape>
                <v:shape id="Shape 1917" o:spid="_x0000_s1033" style="position:absolute;left:27360;width:3920;height:1223;visibility:visible;mso-wrap-style:square;v-text-anchor:top" coordsize="391922,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LgFsQA&#10;AADdAAAADwAAAGRycy9kb3ducmV2LnhtbERPS2sCMRC+F/ofwhR6q1lFrW6NokKxePPF4m26me5u&#10;3UyWJOq2v94UhN7m43vOZNaaWlzI+cqygm4nAUGcW11xoWC/e38ZgfABWWNtmRT8kIfZ9PFhgqm2&#10;V97QZRsKEUPYp6igDKFJpfR5SQZ9xzbEkfuyzmCI0BVSO7zGcFPLXpIMpcGKY0OJDS1Lyk/bs1HQ&#10;ZMf9YtA/ftLvIazdnLPV8jtT6vmpnb+BCNSGf/Hd/aHj/HH3Ff6+iSfI6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i4BbEAAAA3QAAAA8AAAAAAAAAAAAAAAAAmAIAAGRycy9k&#10;b3ducmV2LnhtbFBLBQYAAAAABAAEAPUAAACJAwAAAAA=&#10;" path="m,122301c90805,14097,252095,,360299,90678v11430,9652,21971,20193,31623,31623e" filled="f" strokeweight="1pt">
                  <v:stroke miterlimit="83231f" joinstyle="miter"/>
                  <v:path arrowok="t" textboxrect="0,0,391922,122301"/>
                </v:shape>
                <v:shape id="Shape 1918" o:spid="_x0000_s1034" style="position:absolute;left:27360;top:4511;width:3920;height:1223;visibility:visible;mso-wrap-style:square;v-text-anchor:top" coordsize="391922,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10ZMcA&#10;AADdAAAADwAAAGRycy9kb3ducmV2LnhtbESPQU/CQBCF7yT+h82YeJMtBowWFoIkRMNNxDTcxu7Q&#10;Vruzze4KhV/vHEy4zeS9ee+b2aJ3rTpSiI1nA6NhBoq49LbhysDuY33/BComZIutZzJwpgiL+c1g&#10;hrn1J36n4zZVSkI45migTqnLtY5lTQ7j0HfEoh18cJhkDZW2AU8S7lr9kGWP2mHD0lBjR6uayp/t&#10;rzPQFfvdy2S8/6LLZ9qEJRevq+/CmLvbfjkFlahPV/P/9ZsV/OeR4Mo3MoK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C9dGTHAAAA3QAAAA8AAAAAAAAAAAAAAAAAmAIAAGRy&#10;cy9kb3ducmV2LnhtbFBLBQYAAAAABAAEAPUAAACMAwAAAAA=&#10;" path="m391922,c301117,108077,139827,122301,31623,31496,20193,21844,9652,11303,,e" filled="f" strokeweight="1pt">
                  <v:stroke miterlimit="83231f" joinstyle="miter"/>
                  <v:path arrowok="t" textboxrect="0,0,391922,122301"/>
                </v:shape>
                <v:rect id="Rectangle 1919" o:spid="_x0000_s1035" style="position:absolute;left:25768;top:1974;width:9452;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DZ8IA&#10;AADdAAAADwAAAGRycy9kb3ducmV2LnhtbERPS4vCMBC+L/gfwgh7W1M9iK1GER/o0Rfo3oZmti02&#10;k9JE2/XXG0HwNh/fcyaz1pTiTrUrLCvo9yIQxKnVBWcKTsf1zwiE88gaS8uk4J8czKadrwkm2ja8&#10;p/vBZyKEsEtQQe59lUjp0pwMup6tiAP3Z2uDPsA6k7rGJoSbUg6iaCgNFhwacqxokVN6PdyMgs2o&#10;ml+29tFk5ep3c96d4+Ux9kp9d9v5GISn1n/Eb/dWh/lxP4bXN+EEO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t8NnwgAAAN0AAAAPAAAAAAAAAAAAAAAAAJgCAABkcnMvZG93&#10;bnJldi54bWxQSwUGAAAAAAQABAD1AAAAhwMAAAAA&#10;" filled="f" stroked="f">
                  <v:textbox inset="0,0,0,0">
                    <w:txbxContent>
                      <w:p w:rsidR="008C1B0F" w:rsidRDefault="008C1B0F">
                        <w:pPr>
                          <w:spacing w:after="160"/>
                          <w:ind w:left="0" w:firstLine="0"/>
                          <w:jc w:val="left"/>
                        </w:pPr>
                        <w:r>
                          <w:rPr>
                            <w:b/>
                          </w:rPr>
                          <w:t>Population</w:t>
                        </w:r>
                      </w:p>
                    </w:txbxContent>
                  </v:textbox>
                </v:rect>
                <v:shape id="Shape 1920" o:spid="_x0000_s1036" style="position:absolute;left:2604;top:14526;width:3918;height:1223;visibility:visible;mso-wrap-style:square;v-text-anchor:top" coordsize="391808,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3bsMYA&#10;AADdAAAADwAAAGRycy9kb3ducmV2LnhtbESPzW4CMQyE75X6DpEr9VaycOjPloAQEpQLqkq49GZt&#10;3M2KxFltAmzfHh8q9WZrxjOf58sxBnWhIXeJDUwnFSjiJrmOWwNHu3l6BZULssOQmAz8Uobl4v5u&#10;jrVLV/6iy6G0SkI412jAl9LXWufGU8Q8ST2xaD9piFhkHVrtBrxKeAx6VlXPOmLH0uCxp7Wn5nQ4&#10;RwPWbuxLWIWtPzr70Yyf5fu83xvz+DCu3kEVGsu/+e965wT/bSb88o2Mo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S3bsMYAAADdAAAADwAAAAAAAAAAAAAAAACYAgAAZHJz&#10;L2Rvd25yZXYueG1sUEsFBgAAAAAEAAQA9QAAAIsDAAAAAA==&#10;" path="m,122301c90818,14097,252108,,360312,90805v11430,9525,21971,20066,31496,31496e" filled="f" strokeweight="1pt">
                  <v:stroke miterlimit="83231f" joinstyle="miter"/>
                  <v:path arrowok="t" textboxrect="0,0,391808,122301"/>
                </v:shape>
                <v:shape id="Shape 1921" o:spid="_x0000_s1037" style="position:absolute;left:2604;top:19037;width:3918;height:1223;visibility:visible;mso-wrap-style:square;v-text-anchor:top" coordsize="391808,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F+K8IA&#10;AADdAAAADwAAAGRycy9kb3ducmV2LnhtbERPTWsCMRC9F/wPYQrealYPtm6NIoKtF5EaL96GzXSz&#10;NJksm6jrv28Ewds83ufMl7134kJdbAIrGI8KEMRVMA3XCo568/YBIiZkgy4wKbhRhOVi8DLH0oQr&#10;/9DlkGqRQziWqMCm1JZSxsqSxzgKLXHmfkPnMWXY1dJ0eM3h3slJUUylx4Zzg8WW1paqv8PZK9B6&#10;o9/dyn3Zo9HfVb9Pp/Nup9TwtV99gkjUp6f44d6aPH82GcP9m3yC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YX4rwgAAAN0AAAAPAAAAAAAAAAAAAAAAAJgCAABkcnMvZG93&#10;bnJldi54bWxQSwUGAAAAAAQABAD1AAAAhwMAAAAA&#10;" path="m391808,c301003,108204,139713,122301,31509,31496,20117,21971,9576,11430,,e" filled="f" strokeweight="1pt">
                  <v:stroke miterlimit="83231f" joinstyle="miter"/>
                  <v:path arrowok="t" textboxrect="0,0,391808,122301"/>
                </v:shape>
                <v:rect id="Rectangle 1922" o:spid="_x0000_s1038" style="position:absolute;top:15714;width:12621;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bq8MA&#10;AADdAAAADwAAAGRycy9kb3ducmV2LnhtbERPS4vCMBC+C/sfwix403R7ENs1iriKHtcHuN6GZmyL&#10;zaQ00db99UYQvM3H95zJrDOVuFHjSssKvoYRCOLM6pJzBYf9ajAG4TyyxsoyKbiTg9n0ozfBVNuW&#10;t3Tb+VyEEHYpKii8r1MpXVaQQTe0NXHgzrYx6ANscqkbbEO4qWQcRSNpsOTQUGBNi4Kyy+5qFKzH&#10;9fxvY//bvFqe1sffY/KzT7xS/c9u/g3CU+ff4pd7o8P8JI7h+U04QU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X+bq8MAAADdAAAADwAAAAAAAAAAAAAAAACYAgAAZHJzL2Rv&#10;d25yZXYueG1sUEsFBgAAAAAEAAQA9QAAAIgDAAAAAA==&#10;" filled="f" stroked="f">
                  <v:textbox inset="0,0,0,0">
                    <w:txbxContent>
                      <w:p w:rsidR="008C1B0F" w:rsidRDefault="008C1B0F">
                        <w:pPr>
                          <w:spacing w:after="160"/>
                          <w:ind w:left="0" w:firstLine="0"/>
                          <w:jc w:val="left"/>
                        </w:pPr>
                        <w:r>
                          <w:rPr>
                            <w:b/>
                          </w:rPr>
                          <w:t xml:space="preserve">Assessment of </w:t>
                        </w:r>
                      </w:p>
                    </w:txbxContent>
                  </v:textbox>
                </v:rect>
                <v:rect id="Rectangle 1923" o:spid="_x0000_s1039" style="position:absolute;left:914;top:17284;width:9689;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M+MMQA&#10;AADdAAAADwAAAGRycy9kb3ducmV2LnhtbERPTWvCQBC9F/wPywi91U0jFBNdRbSSHNso2N6G7JiE&#10;ZmdDdmvS/vpuQfA2j/c5q81oWnGl3jWWFTzPIhDEpdUNVwpOx8PTAoTzyBpby6Tghxxs1pOHFaba&#10;DvxO18JXIoSwS1FB7X2XSunKmgy6me2IA3exvUEfYF9J3eMQwk0r4yh6kQYbDg01drSrqfwqvo2C&#10;bNFtP3L7O1Tt62d2fjsn+2PilXqcjtslCE+jv4tv7lyH+Uk8h/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zPjDEAAAA3QAAAA8AAAAAAAAAAAAAAAAAmAIAAGRycy9k&#10;b3ducmV2LnhtbFBLBQYAAAAABAAEAPUAAACJAwAAAAA=&#10;" filled="f" stroked="f">
                  <v:textbox inset="0,0,0,0">
                    <w:txbxContent>
                      <w:p w:rsidR="008C1B0F" w:rsidRDefault="008C1B0F">
                        <w:pPr>
                          <w:spacing w:after="160"/>
                          <w:ind w:left="0" w:firstLine="0"/>
                          <w:jc w:val="left"/>
                        </w:pPr>
                        <w:r>
                          <w:rPr>
                            <w:b/>
                          </w:rPr>
                          <w:t>Knowledge</w:t>
                        </w:r>
                      </w:p>
                    </w:txbxContent>
                  </v:textbox>
                </v:rect>
                <v:shape id="Shape 1924" o:spid="_x0000_s1040" style="position:absolute;left:14983;top:14526;width:3918;height:1223;visibility:visible;mso-wrap-style:square;v-text-anchor:top" coordsize="391795,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FeVcQA&#10;AADdAAAADwAAAGRycy9kb3ducmV2LnhtbERP22rCQBB9L/Qflin0ReqmIsGmriKC9QI+GP2AaXaa&#10;hGZnw+42iX/vCkLf5nCuM18OphEdOV9bVvA+TkAQF1bXXCq4nDdvMxA+IGtsLJOCK3lYLp6f5php&#10;2/OJujyUIoawz1BBFUKbSemLigz6sW2JI/djncEQoSuldtjHcNPISZKk0mDNsaHCltYVFb/5n1Ew&#10;6tJ9mbpNl1++DtO8P36fdlun1OvLsPoEEWgI/+KHe6fj/I/JFO7fxBP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RXlXEAAAA3QAAAA8AAAAAAAAAAAAAAAAAmAIAAGRycy9k&#10;b3ducmV2LnhtbFBLBQYAAAAABAAEAPUAAACJAwAAAAA=&#10;" path="m,122301c90805,14097,252095,,360299,90805v11430,9525,21971,20066,31496,31496e" filled="f" strokeweight="1pt">
                  <v:stroke miterlimit="83231f" joinstyle="miter"/>
                  <v:path arrowok="t" textboxrect="0,0,391795,122301"/>
                </v:shape>
                <v:shape id="Shape 1925" o:spid="_x0000_s1041" style="position:absolute;left:14983;top:19037;width:3918;height:1223;visibility:visible;mso-wrap-style:square;v-text-anchor:top" coordsize="391795,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37zsUA&#10;AADdAAAADwAAAGRycy9kb3ducmV2LnhtbERPzWrCQBC+F/oOywi9FN1UbNDUVUrB1goejD7AmJ0m&#10;wexs2N0m8e1dodDbfHy/s1wPphEdOV9bVvAySUAQF1bXXCo4HTfjOQgfkDU2lknBlTysV48PS8y0&#10;7flAXR5KEUPYZ6igCqHNpPRFRQb9xLbEkfuxzmCI0JVSO+xjuGnkNElSabDm2FBhSx8VFZf81yh4&#10;7tLvMnWbLj997mZ5vz8ftl9OqafR8P4GItAQ/sV/7q2O8xfTV7h/E0+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HfvOxQAAAN0AAAAPAAAAAAAAAAAAAAAAAJgCAABkcnMv&#10;ZG93bnJldi54bWxQSwUGAAAAAAQABAD1AAAAigMAAAAA&#10;" path="m391795,c300990,108204,139700,122301,31496,31496,20066,21971,9525,11430,,e" filled="f" strokeweight="1pt">
                  <v:stroke miterlimit="83231f" joinstyle="miter"/>
                  <v:path arrowok="t" textboxrect="0,0,391795,122301"/>
                </v:shape>
                <v:rect id="Rectangle 1926" o:spid="_x0000_s1042" style="position:absolute;left:12381;top:15714;width:12621;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SdqMQA&#10;AADdAAAADwAAAGRycy9kb3ducmV2LnhtbERPTWvCQBC9F/wPywi91U1zEBPdhNBW9NiqoN6G7JgE&#10;s7Mhu5q0v75bKHibx/ucVT6aVtypd41lBa+zCARxaXXDlYLDfv2yAOE8ssbWMin4Jgd5NnlaYart&#10;wF903/lKhBB2KSqove9SKV1Zk0E3sx1x4C62N+gD7CupexxCuGllHEVzabDh0FBjR281ldfdzSjY&#10;LLritLU/Q9V+nDfHz2Pyvk+8Us/TsViC8DT6h/jfvdVhfhLP4e+bcIL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EnajEAAAA3QAAAA8AAAAAAAAAAAAAAAAAmAIAAGRycy9k&#10;b3ducmV2LnhtbFBLBQYAAAAABAAEAPUAAACJAwAAAAA=&#10;" filled="f" stroked="f">
                  <v:textbox inset="0,0,0,0">
                    <w:txbxContent>
                      <w:p w:rsidR="008C1B0F" w:rsidRDefault="008C1B0F">
                        <w:pPr>
                          <w:spacing w:after="160"/>
                          <w:ind w:left="0" w:firstLine="0"/>
                          <w:jc w:val="left"/>
                        </w:pPr>
                        <w:r>
                          <w:rPr>
                            <w:b/>
                          </w:rPr>
                          <w:t xml:space="preserve">Assessment of </w:t>
                        </w:r>
                      </w:p>
                    </w:txbxContent>
                  </v:textbox>
                </v:rect>
                <v:rect id="Rectangle 1927" o:spid="_x0000_s1043" style="position:absolute;left:13448;top:17284;width:928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g4M8QA&#10;AADdAAAADwAAAGRycy9kb3ducmV2LnhtbERPTWvCQBC9F/wPywi91U1zsCa6imglObZRsL0N2TEJ&#10;zc6G7Nak/fXdguBtHu9zVpvRtOJKvWssK3ieRSCIS6sbrhScjoenBQjnkTW2lknBDznYrCcPK0y1&#10;HfidroWvRAhhl6KC2vsuldKVNRl0M9sRB+5ie4M+wL6SuschhJtWxlE0lwYbDg01drSrqfwqvo2C&#10;bNFtP3L7O1Tt62d2fjsn+2PilXqcjtslCE+jv4tv7lyH+Un8Av/fhBP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0IODPEAAAA3QAAAA8AAAAAAAAAAAAAAAAAmAIAAGRycy9k&#10;b3ducmV2LnhtbFBLBQYAAAAABAAEAPUAAACJAwAAAAA=&#10;" filled="f" stroked="f">
                  <v:textbox inset="0,0,0,0">
                    <w:txbxContent>
                      <w:p w:rsidR="008C1B0F" w:rsidRDefault="008C1B0F">
                        <w:pPr>
                          <w:spacing w:after="160"/>
                          <w:ind w:left="0" w:firstLine="0"/>
                          <w:jc w:val="left"/>
                        </w:pPr>
                        <w:r>
                          <w:rPr>
                            <w:b/>
                          </w:rPr>
                          <w:t>Adherence</w:t>
                        </w:r>
                      </w:p>
                    </w:txbxContent>
                  </v:textbox>
                </v:rect>
                <v:shape id="Shape 1928" o:spid="_x0000_s1044" style="position:absolute;left:27360;top:14526;width:3920;height:1223;visibility:visible;mso-wrap-style:square;v-text-anchor:top" coordsize="391922,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G+2ccA&#10;AADdAAAADwAAAGRycy9kb3ducmV2LnhtbESPQU/CQBCF7yb+h82YeJMtRI0UFgIkRsNNxDTchu7Q&#10;Frqzze4KlV/vHEy8zeS9ee+b6bx3rTpTiI1nA8NBBoq49LbhysD28/XhBVRMyBZbz2TghyLMZ7c3&#10;U8ytv/AHnTepUhLCMUcDdUpdrnUsa3IYB74jFu3gg8Mka6i0DXiRcNfqUZY9a4cNS0ONHa1qKk+b&#10;b2egK3bb5dPjbk/Xr7QOCy7eVsfCmPu7fjEBlahP/+a/63cr+OOR4Mo3MoK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7RvtnHAAAA3QAAAA8AAAAAAAAAAAAAAAAAmAIAAGRy&#10;cy9kb3ducmV2LnhtbFBLBQYAAAAABAAEAPUAAACMAwAAAAA=&#10;" path="m,122301c90805,14097,252095,,360299,90805v11430,9525,21971,20066,31623,31496e" filled="f" strokeweight="1pt">
                  <v:stroke miterlimit="83231f" joinstyle="miter"/>
                  <v:path arrowok="t" textboxrect="0,0,391922,122301"/>
                </v:shape>
                <v:shape id="Shape 1929" o:spid="_x0000_s1045" style="position:absolute;left:27360;top:19037;width:3920;height:1223;visibility:visible;mso-wrap-style:square;v-text-anchor:top" coordsize="391922,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0bQsQA&#10;AADdAAAADwAAAGRycy9kb3ducmV2LnhtbERPS2sCMRC+F/ofwhS8abZipW6NooJYvPkoi7fpZrq7&#10;7WayJFFXf70RhN7m43vOeNqaWpzI+cqygtdeAoI4t7riQsF+t+y+g/ABWWNtmRRcyMN08vw0xlTb&#10;M2/otA2FiCHsU1RQhtCkUvq8JIO+ZxviyP1YZzBE6AqpHZ5juKllP0mG0mDFsaHEhhYl5X/bo1HQ&#10;ZIf9/G1w+KbrV1i7GWerxW+mVOelnX2ACNSGf/HD/anj/FF/BPdv4gly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dG0LEAAAA3QAAAA8AAAAAAAAAAAAAAAAAmAIAAGRycy9k&#10;b3ducmV2LnhtbFBLBQYAAAAABAAEAPUAAACJAwAAAAA=&#10;" path="m391922,c301117,108204,139827,122301,31623,31496,20193,21971,9652,11430,,e" filled="f" strokeweight="1pt">
                  <v:stroke miterlimit="83231f" joinstyle="miter"/>
                  <v:path arrowok="t" textboxrect="0,0,391922,122301"/>
                </v:shape>
                <v:rect id="Rectangle 1930" o:spid="_x0000_s1046" style="position:absolute;left:24762;top:15714;width:12622;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g2msYA&#10;AADdAAAADwAAAGRycy9kb3ducmV2LnhtbESPQWvCQBCF74L/YZmCN920BTGpq4ht0aNVQXsbstMk&#10;NDsbslsT/fXOoeBthvfmvW/my97V6kJtqDwbeJ4koIhzbysuDBwPn+MZqBCRLdaeycCVAiwXw8Ec&#10;M+s7/qLLPhZKQjhkaKCMscm0DnlJDsPEN8Si/fjWYZS1LbRtsZNwV+uXJJlqhxVLQ4kNrUvKf/d/&#10;zsBm1qzOW3/rivrje3PandL3QxqNGT31qzdQkfr4MP9fb63gp6/CL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zg2msYAAADdAAAADwAAAAAAAAAAAAAAAACYAgAAZHJz&#10;L2Rvd25yZXYueG1sUEsFBgAAAAAEAAQA9QAAAIsDAAAAAA==&#10;" filled="f" stroked="f">
                  <v:textbox inset="0,0,0,0">
                    <w:txbxContent>
                      <w:p w:rsidR="008C1B0F" w:rsidRDefault="008C1B0F">
                        <w:pPr>
                          <w:spacing w:after="160"/>
                          <w:ind w:left="0" w:firstLine="0"/>
                          <w:jc w:val="left"/>
                        </w:pPr>
                        <w:r>
                          <w:rPr>
                            <w:b/>
                          </w:rPr>
                          <w:t xml:space="preserve">Assessment of </w:t>
                        </w:r>
                      </w:p>
                    </w:txbxContent>
                  </v:textbox>
                </v:rect>
                <v:rect id="Rectangle 1931" o:spid="_x0000_s1047" style="position:absolute;left:26697;top:17284;width:6983;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STAcMA&#10;AADdAAAADwAAAGRycy9kb3ducmV2LnhtbERPS4vCMBC+C/sfwgjeNNUFsdUosu6iRx8L6m1oxrbY&#10;TEqTtdVfbwRhb/PxPWe2aE0pblS7wrKC4SACQZxaXXCm4Pfw05+AcB5ZY2mZFNzJwWL+0Zlhom3D&#10;O7rtfSZCCLsEFeTeV4mULs3JoBvYijhwF1sb9AHWmdQ1NiHclHIURWNpsODQkGNFXzml1/2fUbCe&#10;VMvTxj6arPw+r4/bY7w6xF6pXrddTkF4av2/+O3e6DA//hzC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STAcMAAADdAAAADwAAAAAAAAAAAAAAAACYAgAAZHJzL2Rv&#10;d25yZXYueG1sUEsFBgAAAAAEAAQA9QAAAIgDAAAAAA==&#10;" filled="f" stroked="f">
                  <v:textbox inset="0,0,0,0">
                    <w:txbxContent>
                      <w:p w:rsidR="008C1B0F" w:rsidRDefault="008C1B0F">
                        <w:pPr>
                          <w:spacing w:after="160"/>
                          <w:ind w:left="0" w:firstLine="0"/>
                          <w:jc w:val="left"/>
                        </w:pPr>
                        <w:r>
                          <w:rPr>
                            <w:b/>
                          </w:rPr>
                          <w:t>HRQoL</w:t>
                        </w:r>
                      </w:p>
                    </w:txbxContent>
                  </v:textbox>
                </v:rect>
                <v:shape id="Shape 1932" o:spid="_x0000_s1048" style="position:absolute;left:39739;top:14526;width:3918;height:1223;visibility:visible;mso-wrap-style:square;v-text-anchor:top" coordsize="391795,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31Z8UA&#10;AADdAAAADwAAAGRycy9kb3ducmV2LnhtbERPzWrCQBC+F/oOywi9FN1US9DUVUrB1goejD7AmJ0m&#10;wexs2N0m8e1dodDbfHy/s1wPphEdOV9bVvAySUAQF1bXXCo4HTfjOQgfkDU2lknBlTysV48PS8y0&#10;7flAXR5KEUPYZ6igCqHNpPRFRQb9xLbEkfuxzmCI0JVSO+xjuGnkNElSabDm2FBhSx8VFZf81yh4&#10;7tLvMnWbLj997l7zfn8+bL+cUk+j4f0NRKAh/Iv/3Fsd5y9mU7h/E0+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LfVnxQAAAN0AAAAPAAAAAAAAAAAAAAAAAJgCAABkcnMv&#10;ZG93bnJldi54bWxQSwUGAAAAAAQABAD1AAAAigMAAAAA&#10;" path="m,122301c90805,14097,252095,,360299,90805v11430,9525,21971,20066,31496,31496e" filled="f" strokeweight="1pt">
                  <v:stroke miterlimit="83231f" joinstyle="miter"/>
                  <v:path arrowok="t" textboxrect="0,0,391795,122301"/>
                </v:shape>
                <v:shape id="Shape 1933" o:spid="_x0000_s1049" style="position:absolute;left:39739;top:19037;width:3918;height:1223;visibility:visible;mso-wrap-style:square;v-text-anchor:top" coordsize="391795,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FQ/MUA&#10;AADdAAAADwAAAGRycy9kb3ducmV2LnhtbERPzWrCQBC+F/oOywi9FN1YJWjqKkWwVcGD0QcYs9Mk&#10;mJ0Nu9skfftuodDbfHy/s9oMphEdOV9bVjCdJCCIC6trLhVcL7vxAoQPyBoby6Tgmzxs1o8PK8y0&#10;7flMXR5KEUPYZ6igCqHNpPRFRQb9xLbEkfu0zmCI0JVSO+xjuGnkS5Kk0mDNsaHClrYVFff8yyh4&#10;7tJDmbpdl1/fj/O8P93O+w+n1NNoeHsFEWgI/+I/917H+cvZDH6/iSf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YVD8xQAAAN0AAAAPAAAAAAAAAAAAAAAAAJgCAABkcnMv&#10;ZG93bnJldi54bWxQSwUGAAAAAAQABAD1AAAAigMAAAAA&#10;" path="m391795,c300990,108204,139700,122301,31496,31496,20066,21971,9525,11430,,e" filled="f" strokeweight="1pt">
                  <v:stroke miterlimit="83231f" joinstyle="miter"/>
                  <v:path arrowok="t" textboxrect="0,0,391795,122301"/>
                </v:shape>
                <v:rect id="Rectangle 1934" o:spid="_x0000_s1050" style="position:absolute;left:37139;top:15714;width:12622;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MwmcQA&#10;AADdAAAADwAAAGRycy9kb3ducmV2LnhtbERPS2vCQBC+C/6HZQRvuqmKmOgq4gM9Vi3Y3obsmIRm&#10;Z0N2NbG/vlsQepuP7zmLVWtK8aDaFZYVvA0jEMSp1QVnCj4u+8EMhPPIGkvLpOBJDlbLbmeBibYN&#10;n+hx9pkIIewSVJB7XyVSujQng25oK+LA3Wxt0AdYZ1LX2IRwU8pRFE2lwYJDQ44VbXJKv893o+Aw&#10;q9afR/vTZOXu63B9v8bbS+yV6vfa9RyEp9b/i1/uow7z4/EE/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DMJnEAAAA3QAAAA8AAAAAAAAAAAAAAAAAmAIAAGRycy9k&#10;b3ducmV2LnhtbFBLBQYAAAAABAAEAPUAAACJAwAAAAA=&#10;" filled="f" stroked="f">
                  <v:textbox inset="0,0,0,0">
                    <w:txbxContent>
                      <w:p w:rsidR="008C1B0F" w:rsidRDefault="008C1B0F">
                        <w:pPr>
                          <w:spacing w:after="160"/>
                          <w:ind w:left="0" w:firstLine="0"/>
                          <w:jc w:val="left"/>
                        </w:pPr>
                        <w:r>
                          <w:rPr>
                            <w:b/>
                          </w:rPr>
                          <w:t xml:space="preserve">Assessment of </w:t>
                        </w:r>
                      </w:p>
                    </w:txbxContent>
                  </v:textbox>
                </v:rect>
                <v:rect id="Rectangle 1935" o:spid="_x0000_s1051" style="position:absolute;left:39413;top:17284;width:6090;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AsQA&#10;AADdAAAADwAAAGRycy9kb3ducmV2LnhtbERPS2vCQBC+C/6HZQRvuqmimOgq4gM9Vi3Y3obsmIRm&#10;Z0N2NbG/vlsQepuP7zmLVWtK8aDaFZYVvA0jEMSp1QVnCj4u+8EMhPPIGkvLpOBJDlbLbmeBibYN&#10;n+hx9pkIIewSVJB7XyVSujQng25oK+LA3Wxt0AdYZ1LX2IRwU8pRFE2lwYJDQ44VbXJKv893o+Aw&#10;q9afR/vTZOXu63B9v8bbS+yV6vfa9RyEp9b/i1/uow7z4/EE/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PlQLEAAAA3QAAAA8AAAAAAAAAAAAAAAAAmAIAAGRycy9k&#10;b3ducmV2LnhtbFBLBQYAAAAABAAEAPUAAACJAwAAAAA=&#10;" filled="f" stroked="f">
                  <v:textbox inset="0,0,0,0">
                    <w:txbxContent>
                      <w:p w:rsidR="008C1B0F" w:rsidRDefault="008C1B0F">
                        <w:pPr>
                          <w:spacing w:after="160"/>
                          <w:ind w:left="0" w:firstLine="0"/>
                          <w:jc w:val="left"/>
                        </w:pPr>
                        <w:r>
                          <w:rPr>
                            <w:b/>
                          </w:rPr>
                          <w:t>HbA1c</w:t>
                        </w:r>
                      </w:p>
                    </w:txbxContent>
                  </v:textbox>
                </v:rect>
                <v:shape id="Shape 1936" o:spid="_x0000_s1052" style="position:absolute;left:52118;top:14526;width:3918;height:1223;visibility:visible;mso-wrap-style:square;v-text-anchor:top" coordsize="391795,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bzZMQA&#10;AADdAAAADwAAAGRycy9kb3ducmV2LnhtbERPzWrCQBC+F3yHZYReim6qEjR1lSLYaqEHow8wzU6T&#10;0Oxs2N0m8e1dodDbfHy/s94OphEdOV9bVvA8TUAQF1bXXCq4nPeTJQgfkDU2lknBlTxsN6OHNWba&#10;9nyiLg+liCHsM1RQhdBmUvqiIoN+alviyH1bZzBE6EqpHfYx3DRyliSpNFhzbKiwpV1FxU/+axQ8&#10;demxTN2+yy9vH4u8//w6Hd6dUo/j4fUFRKAh/Iv/3Acd56/mKdy/iSfIz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W82TEAAAA3QAAAA8AAAAAAAAAAAAAAAAAmAIAAGRycy9k&#10;b3ducmV2LnhtbFBLBQYAAAAABAAEAPUAAACJAwAAAAA=&#10;" path="m,122301c90805,14097,252095,,360299,90805v11430,9525,21971,20066,31496,31496e" filled="f" strokeweight="1pt">
                  <v:stroke miterlimit="83231f" joinstyle="miter"/>
                  <v:path arrowok="t" textboxrect="0,0,391795,122301"/>
                </v:shape>
                <v:shape id="Shape 1937" o:spid="_x0000_s1053" style="position:absolute;left:52118;top:19037;width:3918;height:1223;visibility:visible;mso-wrap-style:square;v-text-anchor:top" coordsize="391795,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pW/8UA&#10;AADdAAAADwAAAGRycy9kb3ducmV2LnhtbERP20rDQBB9F/oPyxT6Inajlaix2yJCb4IPjf2AMTtN&#10;QrOzYXebpH/fLQi+zeFcZ74cTCM6cr62rOBxmoAgLqyuuVRw+Fk9vILwAVljY5kUXMjDcjG6m2Om&#10;bc976vJQihjCPkMFVQhtJqUvKjLop7YljtzROoMhQldK7bCP4aaRT0mSSoM1x4YKW/qsqDjlZ6Pg&#10;vkt3ZepWXX5Yfz3n/ffvfrtxSk3Gw8c7iEBD+Bf/ubc6zn+bvcDtm3iCX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lb/xQAAAN0AAAAPAAAAAAAAAAAAAAAAAJgCAABkcnMv&#10;ZG93bnJldi54bWxQSwUGAAAAAAQABAD1AAAAigMAAAAA&#10;" path="m391795,c300990,108204,139700,122301,31496,31496,20066,21971,9525,11430,,e" filled="f" strokeweight="1pt">
                  <v:stroke miterlimit="83231f" joinstyle="miter"/>
                  <v:path arrowok="t" textboxrect="0,0,391795,122301"/>
                </v:shape>
                <v:rect id="Rectangle 1938" o:spid="_x0000_s1054" style="position:absolute;left:49521;top:15714;width:12621;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46nMYA&#10;AADdAAAADwAAAGRycy9kb3ducmV2LnhtbESPQWvCQBCF74L/YZmCN920BTGpq4ht0aNVQXsbstMk&#10;NDsbslsT/fXOoeBthvfmvW/my97V6kJtqDwbeJ4koIhzbysuDBwPn+MZqBCRLdaeycCVAiwXw8Ec&#10;M+s7/qLLPhZKQjhkaKCMscm0DnlJDsPEN8Si/fjWYZS1LbRtsZNwV+uXJJlqhxVLQ4kNrUvKf/d/&#10;zsBm1qzOW3/rivrje3PandL3QxqNGT31qzdQkfr4MP9fb63gp6+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46nMYAAADdAAAADwAAAAAAAAAAAAAAAACYAgAAZHJz&#10;L2Rvd25yZXYueG1sUEsFBgAAAAAEAAQA9QAAAIsDAAAAAA==&#10;" filled="f" stroked="f">
                  <v:textbox inset="0,0,0,0">
                    <w:txbxContent>
                      <w:p w:rsidR="008C1B0F" w:rsidRDefault="008C1B0F">
                        <w:pPr>
                          <w:spacing w:after="160"/>
                          <w:ind w:left="0" w:firstLine="0"/>
                          <w:jc w:val="left"/>
                        </w:pPr>
                        <w:r>
                          <w:rPr>
                            <w:b/>
                          </w:rPr>
                          <w:t xml:space="preserve">Assessment of </w:t>
                        </w:r>
                      </w:p>
                    </w:txbxContent>
                  </v:textbox>
                </v:rect>
                <v:rect id="Rectangle 1939" o:spid="_x0000_s1055" style="position:absolute;left:52645;top:17284;width:434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KfB8MA&#10;AADdAAAADwAAAGRycy9kb3ducmV2LnhtbERPS4vCMBC+C/sfwgjeNNWFxVajyOqiR1+g3oZmbIvN&#10;pDTR1v31RljY23x8z5nOW1OKB9WusKxgOIhAEKdWF5wpOB5++mMQziNrLC2Tgic5mM8+OlNMtG14&#10;R4+9z0QIYZeggtz7KpHSpTkZdANbEQfuamuDPsA6k7rGJoSbUo6i6EsaLDg05FjRd07pbX83Ctbj&#10;anHe2N8mK1eX9Wl7ipeH2CvV67aLCQhPrf8X/7k3OsyPP2N4fxNO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KfB8MAAADdAAAADwAAAAAAAAAAAAAAAACYAgAAZHJzL2Rv&#10;d25yZXYueG1sUEsFBgAAAAAEAAQA9QAAAIgDAAAAAA==&#10;" filled="f" stroked="f">
                  <v:textbox inset="0,0,0,0">
                    <w:txbxContent>
                      <w:p w:rsidR="008C1B0F" w:rsidRDefault="008C1B0F">
                        <w:pPr>
                          <w:spacing w:after="160"/>
                          <w:ind w:left="0" w:firstLine="0"/>
                          <w:jc w:val="left"/>
                        </w:pPr>
                        <w:r>
                          <w:rPr>
                            <w:b/>
                          </w:rPr>
                          <w:t xml:space="preserve">COI </w:t>
                        </w:r>
                      </w:p>
                    </w:txbxContent>
                  </v:textbox>
                </v:rect>
                <v:shape id="Shape 1940" o:spid="_x0000_s1056" style="position:absolute;left:21172;top:7263;width:3918;height:1223;visibility:visible;mso-wrap-style:square;v-text-anchor:top" coordsize="391795,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W99scA&#10;AADdAAAADwAAAGRycy9kb3ducmV2LnhtbESPQUvDQBCF70L/wzIFL2I3SgmadltKoVqFHhr7A6bZ&#10;MQlmZ8PumsR/7xwEbzO8N+99s95OrlMDhdh6NvCwyEARV962XBu4fBzun0DFhGyx80wGfijCdjO7&#10;WWNh/chnGspUKwnhWKCBJqW+0DpWDTmMC98Ti/bpg8Mka6i1DThKuOv0Y5bl2mHL0tBgT/uGqq/y&#10;2xm4G/K3Og+Hoby8vC/L8XQ9H1+DMbfzabcClWhK/+a/66MV/Oel8Ms3MoLe/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C1vfbHAAAA3QAAAA8AAAAAAAAAAAAAAAAAmAIAAGRy&#10;cy9kb3ducmV2LnhtbFBLBQYAAAAABAAEAPUAAACMAwAAAAA=&#10;" path="m,122301c90805,14097,252095,,360299,90805v11430,9525,21971,20066,31496,31496e" filled="f" strokeweight="1pt">
                  <v:stroke miterlimit="83231f" joinstyle="miter"/>
                  <v:path arrowok="t" textboxrect="0,0,391795,122301"/>
                </v:shape>
                <v:shape id="Shape 1941" o:spid="_x0000_s1057" style="position:absolute;left:21172;top:11774;width:3918;height:1223;visibility:visible;mso-wrap-style:square;v-text-anchor:top" coordsize="391795,122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YbcQA&#10;AADdAAAADwAAAGRycy9kb3ducmV2LnhtbERPzWrCQBC+F/oOyxR6kbqxSLCpq4igVcGD0QeYZqdJ&#10;aHY27K5J+vauIPQ2H9/vzJeDaURHzteWFUzGCQjiwuqaSwWX8+ZtBsIHZI2NZVLwRx6Wi+enOWba&#10;9nyiLg+liCHsM1RQhdBmUvqiIoN+bFviyP1YZzBE6EqpHfYx3DTyPUlSabDm2FBhS+uKit/8ahSM&#10;unRfpm7T5ZftYZr3x+/T7ssp9foyrD5BBBrCv/jh3uk4/2M6gfs38QS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5GG3EAAAA3QAAAA8AAAAAAAAAAAAAAAAAmAIAAGRycy9k&#10;b3ducmV2LnhtbFBLBQYAAAAABAAEAPUAAACJAwAAAAA=&#10;" path="m391795,c300990,108204,139700,122301,31496,31496,20066,21971,9525,11303,,e" filled="f" strokeweight="1pt">
                  <v:stroke miterlimit="83231f" joinstyle="miter"/>
                  <v:path arrowok="t" textboxrect="0,0,391795,122301"/>
                </v:shape>
                <v:rect id="Rectangle 1942" o:spid="_x0000_s1058" style="position:absolute;left:20476;top:8451;width:757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B+C8QA&#10;AADdAAAADwAAAGRycy9kb3ducmV2LnhtbERPTWvCQBC9F/wPywi91U2DFBNdRbSSHNso2N6G7JiE&#10;ZmdDdmvS/vpuQfA2j/c5q81oWnGl3jWWFTzPIhDEpdUNVwpOx8PTAoTzyBpby6Tghxxs1pOHFaba&#10;DvxO18JXIoSwS1FB7X2XSunKmgy6me2IA3exvUEfYF9J3eMQwk0r4yh6kQYbDg01drSrqfwqvo2C&#10;bNFtP3L7O1Tt62d2fjsn+2PilXqcjtslCE+jv4tv7lyH+ck8hv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gfgvEAAAA3QAAAA8AAAAAAAAAAAAAAAAAmAIAAGRycy9k&#10;b3ducmV2LnhtbFBLBQYAAAAABAAEAPUAAACJAwAAAAA=&#10;" filled="f" stroked="f">
                  <v:textbox inset="0,0,0,0">
                    <w:txbxContent>
                      <w:p w:rsidR="008C1B0F" w:rsidRDefault="008C1B0F">
                        <w:pPr>
                          <w:spacing w:after="160"/>
                          <w:ind w:left="0" w:firstLine="0"/>
                          <w:jc w:val="left"/>
                        </w:pPr>
                        <w:r>
                          <w:rPr>
                            <w:b/>
                          </w:rPr>
                          <w:t xml:space="preserve">Selected </w:t>
                        </w:r>
                      </w:p>
                    </w:txbxContent>
                  </v:textbox>
                </v:rect>
                <v:rect id="Rectangle 1943" o:spid="_x0000_s1059" style="position:absolute;left:20720;top:10021;width:6404;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bkMQA&#10;AADdAAAADwAAAGRycy9kb3ducmV2LnhtbERPS2vCQBC+C/6HZQRvuqmKmOgq4gM9Vi3Y3obsmIRm&#10;Z0N2NbG/vlsQepuP7zmLVWtK8aDaFZYVvA0jEMSp1QVnCj4u+8EMhPPIGkvLpOBJDlbLbmeBibYN&#10;n+hx9pkIIewSVJB7XyVSujQng25oK+LA3Wxt0AdYZ1LX2IRwU8pRFE2lwYJDQ44VbXJKv893o+Aw&#10;q9afR/vTZOXu63B9v8bbS+yV6vfa9RyEp9b/i1/uow7z48kY/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25DEAAAA3QAAAA8AAAAAAAAAAAAAAAAAmAIAAGRycy9k&#10;b3ducmV2LnhtbFBLBQYAAAAABAAEAPUAAACJAwAAAAA=&#10;" filled="f" stroked="f">
                  <v:textbox inset="0,0,0,0">
                    <w:txbxContent>
                      <w:p w:rsidR="008C1B0F" w:rsidRDefault="008C1B0F">
                        <w:pPr>
                          <w:spacing w:after="160"/>
                          <w:ind w:left="0" w:firstLine="0"/>
                          <w:jc w:val="left"/>
                        </w:pPr>
                        <w:r>
                          <w:rPr>
                            <w:b/>
                          </w:rPr>
                          <w:t>Sample</w:t>
                        </w:r>
                      </w:p>
                    </w:txbxContent>
                  </v:textbox>
                </v:rect>
                <w10:anchorlock/>
              </v:group>
            </w:pict>
          </mc:Fallback>
        </mc:AlternateContent>
      </w:r>
    </w:p>
    <w:p w:rsidR="004E2501" w:rsidRDefault="00937B23">
      <w:pPr>
        <w:spacing w:after="0"/>
        <w:ind w:left="0" w:right="528" w:firstLine="0"/>
        <w:jc w:val="right"/>
      </w:pPr>
      <w:r>
        <w:t xml:space="preserve"> </w:t>
      </w:r>
    </w:p>
    <w:p w:rsidR="004E2501" w:rsidRDefault="00937B23">
      <w:pPr>
        <w:spacing w:after="173"/>
        <w:ind w:left="-5"/>
        <w:jc w:val="left"/>
      </w:pPr>
      <w:r>
        <w:rPr>
          <w:b/>
          <w:sz w:val="22"/>
        </w:rPr>
        <w:t xml:space="preserve">Figure 1: Flow chart of study designs for cross-sectional studies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rPr>
          <w:b/>
        </w:rPr>
      </w:pPr>
      <w:r>
        <w:rPr>
          <w:b/>
        </w:rPr>
        <w:t xml:space="preserve"> </w:t>
      </w:r>
    </w:p>
    <w:p w:rsidR="00794444" w:rsidRDefault="00794444">
      <w:pPr>
        <w:spacing w:after="0"/>
        <w:ind w:left="0" w:firstLine="0"/>
        <w:jc w:val="left"/>
        <w:rPr>
          <w:b/>
        </w:rPr>
      </w:pPr>
    </w:p>
    <w:p w:rsidR="00794444" w:rsidRDefault="00794444">
      <w:pPr>
        <w:spacing w:after="0"/>
        <w:ind w:left="0" w:firstLine="0"/>
        <w:jc w:val="left"/>
        <w:rPr>
          <w:b/>
        </w:rPr>
      </w:pPr>
    </w:p>
    <w:p w:rsidR="00794444" w:rsidRDefault="00794444">
      <w:pPr>
        <w:spacing w:after="0"/>
        <w:ind w:left="0" w:firstLine="0"/>
        <w:jc w:val="left"/>
        <w:rPr>
          <w:b/>
        </w:rPr>
      </w:pPr>
    </w:p>
    <w:p w:rsidR="00794444" w:rsidRDefault="00794444">
      <w:pPr>
        <w:spacing w:after="0"/>
        <w:ind w:left="0" w:firstLine="0"/>
        <w:jc w:val="left"/>
        <w:rPr>
          <w:b/>
        </w:rPr>
      </w:pPr>
    </w:p>
    <w:p w:rsidR="00794444" w:rsidRDefault="00794444">
      <w:pPr>
        <w:spacing w:after="0"/>
        <w:ind w:left="0" w:firstLine="0"/>
        <w:jc w:val="left"/>
        <w:rPr>
          <w:b/>
        </w:rPr>
      </w:pPr>
    </w:p>
    <w:p w:rsidR="00794444" w:rsidRDefault="00794444">
      <w:pPr>
        <w:spacing w:after="0"/>
        <w:ind w:left="0" w:firstLine="0"/>
        <w:jc w:val="left"/>
      </w:pP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730"/>
        <w:jc w:val="left"/>
      </w:pPr>
      <w:r>
        <w:rPr>
          <w:b/>
          <w:sz w:val="22"/>
        </w:rPr>
        <w:t xml:space="preserve">Figure 2:  Flow chart for Prospective </w:t>
      </w:r>
      <w:proofErr w:type="spellStart"/>
      <w:r>
        <w:rPr>
          <w:b/>
          <w:sz w:val="22"/>
        </w:rPr>
        <w:t>QoL</w:t>
      </w:r>
      <w:proofErr w:type="spellEnd"/>
      <w:r>
        <w:rPr>
          <w:b/>
          <w:sz w:val="22"/>
        </w:rPr>
        <w:t xml:space="preserve"> study phase</w:t>
      </w:r>
      <w:r>
        <w:rPr>
          <w:b/>
        </w:rPr>
        <w:t xml:space="preserve">. </w:t>
      </w:r>
    </w:p>
    <w:p w:rsidR="004E2501" w:rsidRDefault="00937B23">
      <w:pPr>
        <w:spacing w:after="0"/>
        <w:ind w:left="0" w:firstLine="0"/>
        <w:jc w:val="left"/>
      </w:pPr>
      <w:r>
        <w:rPr>
          <w:rFonts w:ascii="Calibri" w:eastAsia="Calibri" w:hAnsi="Calibri" w:cs="Calibri"/>
          <w:noProof/>
          <w:sz w:val="22"/>
        </w:rPr>
        <w:lastRenderedPageBreak/>
        <mc:AlternateContent>
          <mc:Choice Requires="wpg">
            <w:drawing>
              <wp:inline distT="0" distB="0" distL="0" distR="0">
                <wp:extent cx="6290496" cy="8155172"/>
                <wp:effectExtent l="0" t="0" r="0" b="0"/>
                <wp:docPr id="25727" name="Group 25727"/>
                <wp:cNvGraphicFramePr/>
                <a:graphic xmlns:a="http://schemas.openxmlformats.org/drawingml/2006/main">
                  <a:graphicData uri="http://schemas.microsoft.com/office/word/2010/wordprocessingGroup">
                    <wpg:wgp>
                      <wpg:cNvGrpSpPr/>
                      <wpg:grpSpPr>
                        <a:xfrm>
                          <a:off x="0" y="0"/>
                          <a:ext cx="6290496" cy="8155172"/>
                          <a:chOff x="0" y="0"/>
                          <a:chExt cx="6290496" cy="8155172"/>
                        </a:xfrm>
                      </wpg:grpSpPr>
                      <wps:wsp>
                        <wps:cNvPr id="1954" name="Rectangle 1954"/>
                        <wps:cNvSpPr/>
                        <wps:spPr>
                          <a:xfrm>
                            <a:off x="3315589" y="214223"/>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55" name="Rectangle 1955"/>
                        <wps:cNvSpPr/>
                        <wps:spPr>
                          <a:xfrm>
                            <a:off x="686054" y="717144"/>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56" name="Rectangle 1956"/>
                        <wps:cNvSpPr/>
                        <wps:spPr>
                          <a:xfrm>
                            <a:off x="686054" y="1220064"/>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57" name="Rectangle 1957"/>
                        <wps:cNvSpPr/>
                        <wps:spPr>
                          <a:xfrm>
                            <a:off x="686054" y="1722984"/>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58" name="Rectangle 1958"/>
                        <wps:cNvSpPr/>
                        <wps:spPr>
                          <a:xfrm>
                            <a:off x="686054" y="2226285"/>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59" name="Rectangle 1959"/>
                        <wps:cNvSpPr/>
                        <wps:spPr>
                          <a:xfrm>
                            <a:off x="686054" y="2729205"/>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0" name="Rectangle 1960"/>
                        <wps:cNvSpPr/>
                        <wps:spPr>
                          <a:xfrm>
                            <a:off x="686054" y="3232125"/>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1" name="Rectangle 1961"/>
                        <wps:cNvSpPr/>
                        <wps:spPr>
                          <a:xfrm>
                            <a:off x="686054" y="3735045"/>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2" name="Rectangle 1962"/>
                        <wps:cNvSpPr/>
                        <wps:spPr>
                          <a:xfrm>
                            <a:off x="686054" y="4238219"/>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3" name="Rectangle 1963"/>
                        <wps:cNvSpPr/>
                        <wps:spPr>
                          <a:xfrm>
                            <a:off x="686054" y="4741139"/>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4" name="Rectangle 1964"/>
                        <wps:cNvSpPr/>
                        <wps:spPr>
                          <a:xfrm>
                            <a:off x="686054" y="5244059"/>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5" name="Rectangle 1965"/>
                        <wps:cNvSpPr/>
                        <wps:spPr>
                          <a:xfrm>
                            <a:off x="305" y="5746979"/>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6" name="Rectangle 1966"/>
                        <wps:cNvSpPr/>
                        <wps:spPr>
                          <a:xfrm>
                            <a:off x="305" y="6038063"/>
                            <a:ext cx="50673" cy="224381"/>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7" name="Rectangle 1967"/>
                        <wps:cNvSpPr/>
                        <wps:spPr>
                          <a:xfrm>
                            <a:off x="305" y="6328004"/>
                            <a:ext cx="207759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8" name="Rectangle 1968"/>
                        <wps:cNvSpPr/>
                        <wps:spPr>
                          <a:xfrm>
                            <a:off x="1562735" y="6328004"/>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69" name="Rectangle 1969"/>
                        <wps:cNvSpPr/>
                        <wps:spPr>
                          <a:xfrm>
                            <a:off x="305" y="6619088"/>
                            <a:ext cx="50673" cy="224381"/>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70" name="Rectangle 1970"/>
                        <wps:cNvSpPr/>
                        <wps:spPr>
                          <a:xfrm>
                            <a:off x="305" y="6794348"/>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71" name="Rectangle 1971"/>
                        <wps:cNvSpPr/>
                        <wps:spPr>
                          <a:xfrm>
                            <a:off x="305" y="6969608"/>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72" name="Rectangle 1972"/>
                        <wps:cNvSpPr/>
                        <wps:spPr>
                          <a:xfrm>
                            <a:off x="305" y="7144868"/>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1974" name="Shape 1974"/>
                        <wps:cNvSpPr/>
                        <wps:spPr>
                          <a:xfrm>
                            <a:off x="1222375" y="0"/>
                            <a:ext cx="2880360" cy="504825"/>
                          </a:xfrm>
                          <a:custGeom>
                            <a:avLst/>
                            <a:gdLst/>
                            <a:ahLst/>
                            <a:cxnLst/>
                            <a:rect l="0" t="0" r="0" b="0"/>
                            <a:pathLst>
                              <a:path w="2880360" h="504825">
                                <a:moveTo>
                                  <a:pt x="0" y="504825"/>
                                </a:moveTo>
                                <a:lnTo>
                                  <a:pt x="2880360" y="504825"/>
                                </a:lnTo>
                                <a:lnTo>
                                  <a:pt x="288036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75" name="Rectangle 1975"/>
                        <wps:cNvSpPr/>
                        <wps:spPr>
                          <a:xfrm>
                            <a:off x="1777619" y="83355"/>
                            <a:ext cx="2797337" cy="206430"/>
                          </a:xfrm>
                          <a:prstGeom prst="rect">
                            <a:avLst/>
                          </a:prstGeom>
                          <a:ln>
                            <a:noFill/>
                          </a:ln>
                        </wps:spPr>
                        <wps:txbx>
                          <w:txbxContent>
                            <w:p w:rsidR="008C1B0F" w:rsidRDefault="008C1B0F">
                              <w:pPr>
                                <w:spacing w:after="160"/>
                                <w:ind w:left="0" w:firstLine="0"/>
                                <w:jc w:val="left"/>
                              </w:pPr>
                              <w:r>
                                <w:rPr>
                                  <w:b/>
                                  <w:sz w:val="22"/>
                                </w:rPr>
                                <w:t xml:space="preserve">Retrospective Data collection from </w:t>
                              </w:r>
                            </w:p>
                          </w:txbxContent>
                        </wps:txbx>
                        <wps:bodyPr horzOverflow="overflow" vert="horz" lIns="0" tIns="0" rIns="0" bIns="0" rtlCol="0">
                          <a:noAutofit/>
                        </wps:bodyPr>
                      </wps:wsp>
                      <wps:wsp>
                        <wps:cNvPr id="1976" name="Rectangle 1976"/>
                        <wps:cNvSpPr/>
                        <wps:spPr>
                          <a:xfrm>
                            <a:off x="1777619" y="255567"/>
                            <a:ext cx="2420840" cy="206429"/>
                          </a:xfrm>
                          <a:prstGeom prst="rect">
                            <a:avLst/>
                          </a:prstGeom>
                          <a:ln>
                            <a:noFill/>
                          </a:ln>
                        </wps:spPr>
                        <wps:txbx>
                          <w:txbxContent>
                            <w:p w:rsidR="008C1B0F" w:rsidRDefault="008C1B0F">
                              <w:pPr>
                                <w:spacing w:after="160"/>
                                <w:ind w:left="0" w:firstLine="0"/>
                                <w:jc w:val="left"/>
                              </w:pPr>
                              <w:r>
                                <w:rPr>
                                  <w:b/>
                                  <w:sz w:val="22"/>
                                </w:rPr>
                                <w:t>Hospital Management System.</w:t>
                              </w:r>
                            </w:p>
                          </w:txbxContent>
                        </wps:txbx>
                        <wps:bodyPr horzOverflow="overflow" vert="horz" lIns="0" tIns="0" rIns="0" bIns="0" rtlCol="0">
                          <a:noAutofit/>
                        </wps:bodyPr>
                      </wps:wsp>
                      <wps:wsp>
                        <wps:cNvPr id="1977" name="Rectangle 1977"/>
                        <wps:cNvSpPr/>
                        <wps:spPr>
                          <a:xfrm>
                            <a:off x="3597529" y="255567"/>
                            <a:ext cx="46619" cy="206429"/>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1978" name="Rectangle 1978"/>
                        <wps:cNvSpPr/>
                        <wps:spPr>
                          <a:xfrm>
                            <a:off x="1320038" y="450596"/>
                            <a:ext cx="42144" cy="189937"/>
                          </a:xfrm>
                          <a:prstGeom prst="rect">
                            <a:avLst/>
                          </a:prstGeom>
                          <a:ln>
                            <a:noFill/>
                          </a:ln>
                        </wps:spPr>
                        <wps:txbx>
                          <w:txbxContent>
                            <w:p w:rsidR="008C1B0F" w:rsidRDefault="008C1B0F">
                              <w:pPr>
                                <w:spacing w:after="160"/>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1979" name="Shape 1979"/>
                        <wps:cNvSpPr/>
                        <wps:spPr>
                          <a:xfrm>
                            <a:off x="2583561" y="506730"/>
                            <a:ext cx="96139" cy="612140"/>
                          </a:xfrm>
                          <a:custGeom>
                            <a:avLst/>
                            <a:gdLst/>
                            <a:ahLst/>
                            <a:cxnLst/>
                            <a:rect l="0" t="0" r="0" b="0"/>
                            <a:pathLst>
                              <a:path w="96139" h="612140">
                                <a:moveTo>
                                  <a:pt x="38354" y="0"/>
                                </a:moveTo>
                                <a:lnTo>
                                  <a:pt x="44704" y="0"/>
                                </a:lnTo>
                                <a:lnTo>
                                  <a:pt x="52054" y="594201"/>
                                </a:lnTo>
                                <a:lnTo>
                                  <a:pt x="89789" y="527558"/>
                                </a:lnTo>
                                <a:cubicBezTo>
                                  <a:pt x="90678" y="526034"/>
                                  <a:pt x="92583" y="525526"/>
                                  <a:pt x="94107" y="526288"/>
                                </a:cubicBezTo>
                                <a:cubicBezTo>
                                  <a:pt x="95631" y="527177"/>
                                  <a:pt x="96139" y="529209"/>
                                  <a:pt x="95377" y="530733"/>
                                </a:cubicBezTo>
                                <a:lnTo>
                                  <a:pt x="49149" y="612140"/>
                                </a:lnTo>
                                <a:lnTo>
                                  <a:pt x="889" y="531876"/>
                                </a:lnTo>
                                <a:cubicBezTo>
                                  <a:pt x="0" y="530352"/>
                                  <a:pt x="508" y="528447"/>
                                  <a:pt x="2032" y="527431"/>
                                </a:cubicBezTo>
                                <a:cubicBezTo>
                                  <a:pt x="3556" y="526542"/>
                                  <a:pt x="5461" y="527050"/>
                                  <a:pt x="6350" y="528574"/>
                                </a:cubicBezTo>
                                <a:lnTo>
                                  <a:pt x="45701" y="594085"/>
                                </a:lnTo>
                                <a:lnTo>
                                  <a:pt x="3835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75" name="Shape 29775"/>
                        <wps:cNvSpPr/>
                        <wps:spPr>
                          <a:xfrm>
                            <a:off x="1243965" y="967105"/>
                            <a:ext cx="2891790" cy="570230"/>
                          </a:xfrm>
                          <a:custGeom>
                            <a:avLst/>
                            <a:gdLst/>
                            <a:ahLst/>
                            <a:cxnLst/>
                            <a:rect l="0" t="0" r="0" b="0"/>
                            <a:pathLst>
                              <a:path w="2891790" h="570230">
                                <a:moveTo>
                                  <a:pt x="0" y="0"/>
                                </a:moveTo>
                                <a:lnTo>
                                  <a:pt x="2891790" y="0"/>
                                </a:lnTo>
                                <a:lnTo>
                                  <a:pt x="2891790" y="570230"/>
                                </a:lnTo>
                                <a:lnTo>
                                  <a:pt x="0" y="57023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81" name="Shape 1981"/>
                        <wps:cNvSpPr/>
                        <wps:spPr>
                          <a:xfrm>
                            <a:off x="1243965" y="967105"/>
                            <a:ext cx="2891790" cy="570230"/>
                          </a:xfrm>
                          <a:custGeom>
                            <a:avLst/>
                            <a:gdLst/>
                            <a:ahLst/>
                            <a:cxnLst/>
                            <a:rect l="0" t="0" r="0" b="0"/>
                            <a:pathLst>
                              <a:path w="2891790" h="570230">
                                <a:moveTo>
                                  <a:pt x="0" y="570230"/>
                                </a:moveTo>
                                <a:lnTo>
                                  <a:pt x="2891790" y="570230"/>
                                </a:lnTo>
                                <a:lnTo>
                                  <a:pt x="289179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82" name="Rectangle 1982"/>
                        <wps:cNvSpPr/>
                        <wps:spPr>
                          <a:xfrm>
                            <a:off x="1798955" y="1186731"/>
                            <a:ext cx="2230820" cy="206430"/>
                          </a:xfrm>
                          <a:prstGeom prst="rect">
                            <a:avLst/>
                          </a:prstGeom>
                          <a:ln>
                            <a:noFill/>
                          </a:ln>
                        </wps:spPr>
                        <wps:txbx>
                          <w:txbxContent>
                            <w:p w:rsidR="008C1B0F" w:rsidRDefault="008C1B0F">
                              <w:pPr>
                                <w:spacing w:after="160"/>
                                <w:ind w:left="0" w:firstLine="0"/>
                                <w:jc w:val="left"/>
                              </w:pPr>
                              <w:r>
                                <w:rPr>
                                  <w:b/>
                                  <w:sz w:val="22"/>
                                </w:rPr>
                                <w:t>Enrollment of Study cohort.</w:t>
                              </w:r>
                            </w:p>
                          </w:txbxContent>
                        </wps:txbx>
                        <wps:bodyPr horzOverflow="overflow" vert="horz" lIns="0" tIns="0" rIns="0" bIns="0" rtlCol="0">
                          <a:noAutofit/>
                        </wps:bodyPr>
                      </wps:wsp>
                      <wps:wsp>
                        <wps:cNvPr id="1983" name="Rectangle 1983"/>
                        <wps:cNvSpPr/>
                        <wps:spPr>
                          <a:xfrm>
                            <a:off x="3477133" y="1186731"/>
                            <a:ext cx="46619" cy="206430"/>
                          </a:xfrm>
                          <a:prstGeom prst="rect">
                            <a:avLst/>
                          </a:prstGeom>
                          <a:ln>
                            <a:noFill/>
                          </a:ln>
                        </wps:spPr>
                        <wps:txbx>
                          <w:txbxContent>
                            <w:p w:rsidR="008C1B0F" w:rsidRDefault="008C1B0F">
                              <w:pPr>
                                <w:spacing w:after="160"/>
                                <w:ind w:left="0" w:firstLine="0"/>
                                <w:jc w:val="left"/>
                              </w:pPr>
                              <w:r>
                                <w:rPr>
                                  <w:b/>
                                  <w:sz w:val="22"/>
                                </w:rPr>
                                <w:t xml:space="preserve"> </w:t>
                              </w:r>
                            </w:p>
                          </w:txbxContent>
                        </wps:txbx>
                        <wps:bodyPr horzOverflow="overflow" vert="horz" lIns="0" tIns="0" rIns="0" bIns="0" rtlCol="0">
                          <a:noAutofit/>
                        </wps:bodyPr>
                      </wps:wsp>
                      <wps:wsp>
                        <wps:cNvPr id="1984" name="Rectangle 1984"/>
                        <wps:cNvSpPr/>
                        <wps:spPr>
                          <a:xfrm>
                            <a:off x="3510661" y="1186731"/>
                            <a:ext cx="46619" cy="206430"/>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1985" name="Shape 1985"/>
                        <wps:cNvSpPr/>
                        <wps:spPr>
                          <a:xfrm>
                            <a:off x="2576957" y="1523874"/>
                            <a:ext cx="96266" cy="508635"/>
                          </a:xfrm>
                          <a:custGeom>
                            <a:avLst/>
                            <a:gdLst/>
                            <a:ahLst/>
                            <a:cxnLst/>
                            <a:rect l="0" t="0" r="0" b="0"/>
                            <a:pathLst>
                              <a:path w="96266" h="508635">
                                <a:moveTo>
                                  <a:pt x="44958" y="0"/>
                                </a:moveTo>
                                <a:lnTo>
                                  <a:pt x="51308" y="0"/>
                                </a:lnTo>
                                <a:lnTo>
                                  <a:pt x="51308" y="490528"/>
                                </a:lnTo>
                                <a:lnTo>
                                  <a:pt x="89789" y="424561"/>
                                </a:lnTo>
                                <a:cubicBezTo>
                                  <a:pt x="90678" y="423037"/>
                                  <a:pt x="92710" y="422528"/>
                                  <a:pt x="94234" y="423418"/>
                                </a:cubicBezTo>
                                <a:cubicBezTo>
                                  <a:pt x="95758" y="424307"/>
                                  <a:pt x="96266" y="426212"/>
                                  <a:pt x="95377" y="427736"/>
                                </a:cubicBezTo>
                                <a:lnTo>
                                  <a:pt x="48133" y="508635"/>
                                </a:lnTo>
                                <a:lnTo>
                                  <a:pt x="889" y="427736"/>
                                </a:lnTo>
                                <a:cubicBezTo>
                                  <a:pt x="0" y="426212"/>
                                  <a:pt x="508" y="424307"/>
                                  <a:pt x="2032" y="423418"/>
                                </a:cubicBezTo>
                                <a:cubicBezTo>
                                  <a:pt x="3556" y="422528"/>
                                  <a:pt x="5588" y="423037"/>
                                  <a:pt x="6477" y="424561"/>
                                </a:cubicBezTo>
                                <a:lnTo>
                                  <a:pt x="44958" y="490528"/>
                                </a:lnTo>
                                <a:lnTo>
                                  <a:pt x="4495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76" name="Shape 29776"/>
                        <wps:cNvSpPr/>
                        <wps:spPr>
                          <a:xfrm>
                            <a:off x="1243965" y="1903603"/>
                            <a:ext cx="2912745" cy="654685"/>
                          </a:xfrm>
                          <a:custGeom>
                            <a:avLst/>
                            <a:gdLst/>
                            <a:ahLst/>
                            <a:cxnLst/>
                            <a:rect l="0" t="0" r="0" b="0"/>
                            <a:pathLst>
                              <a:path w="2912745" h="654685">
                                <a:moveTo>
                                  <a:pt x="0" y="0"/>
                                </a:moveTo>
                                <a:lnTo>
                                  <a:pt x="2912745" y="0"/>
                                </a:lnTo>
                                <a:lnTo>
                                  <a:pt x="2912745" y="654685"/>
                                </a:lnTo>
                                <a:lnTo>
                                  <a:pt x="0" y="65468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87" name="Shape 1987"/>
                        <wps:cNvSpPr/>
                        <wps:spPr>
                          <a:xfrm>
                            <a:off x="1243965" y="1903603"/>
                            <a:ext cx="2912745" cy="654685"/>
                          </a:xfrm>
                          <a:custGeom>
                            <a:avLst/>
                            <a:gdLst/>
                            <a:ahLst/>
                            <a:cxnLst/>
                            <a:rect l="0" t="0" r="0" b="0"/>
                            <a:pathLst>
                              <a:path w="2912745" h="654685">
                                <a:moveTo>
                                  <a:pt x="0" y="654685"/>
                                </a:moveTo>
                                <a:lnTo>
                                  <a:pt x="2912745" y="654685"/>
                                </a:lnTo>
                                <a:lnTo>
                                  <a:pt x="2912745"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1988" name="Rectangle 1988"/>
                        <wps:cNvSpPr/>
                        <wps:spPr>
                          <a:xfrm>
                            <a:off x="1798955" y="1987212"/>
                            <a:ext cx="1220145" cy="206429"/>
                          </a:xfrm>
                          <a:prstGeom prst="rect">
                            <a:avLst/>
                          </a:prstGeom>
                          <a:ln>
                            <a:noFill/>
                          </a:ln>
                        </wps:spPr>
                        <wps:txbx>
                          <w:txbxContent>
                            <w:p w:rsidR="008C1B0F" w:rsidRDefault="008C1B0F">
                              <w:pPr>
                                <w:spacing w:after="160"/>
                                <w:ind w:left="0" w:firstLine="0"/>
                                <w:jc w:val="left"/>
                              </w:pPr>
                              <w:r>
                                <w:rPr>
                                  <w:b/>
                                  <w:sz w:val="22"/>
                                </w:rPr>
                                <w:t>Randomization</w:t>
                              </w:r>
                            </w:p>
                          </w:txbxContent>
                        </wps:txbx>
                        <wps:bodyPr horzOverflow="overflow" vert="horz" lIns="0" tIns="0" rIns="0" bIns="0" rtlCol="0">
                          <a:noAutofit/>
                        </wps:bodyPr>
                      </wps:wsp>
                      <wps:wsp>
                        <wps:cNvPr id="1989" name="Rectangle 1989"/>
                        <wps:cNvSpPr/>
                        <wps:spPr>
                          <a:xfrm>
                            <a:off x="2716403" y="1987212"/>
                            <a:ext cx="46619" cy="206429"/>
                          </a:xfrm>
                          <a:prstGeom prst="rect">
                            <a:avLst/>
                          </a:prstGeom>
                          <a:ln>
                            <a:noFill/>
                          </a:ln>
                        </wps:spPr>
                        <wps:txbx>
                          <w:txbxContent>
                            <w:p w:rsidR="008C1B0F" w:rsidRDefault="008C1B0F">
                              <w:pPr>
                                <w:spacing w:after="160"/>
                                <w:ind w:left="0" w:firstLine="0"/>
                                <w:jc w:val="left"/>
                              </w:pPr>
                              <w:r>
                                <w:rPr>
                                  <w:b/>
                                  <w:sz w:val="22"/>
                                </w:rPr>
                                <w:t xml:space="preserve"> </w:t>
                              </w:r>
                            </w:p>
                          </w:txbxContent>
                        </wps:txbx>
                        <wps:bodyPr horzOverflow="overflow" vert="horz" lIns="0" tIns="0" rIns="0" bIns="0" rtlCol="0">
                          <a:noAutofit/>
                        </wps:bodyPr>
                      </wps:wsp>
                      <wps:wsp>
                        <wps:cNvPr id="1990" name="Rectangle 1990"/>
                        <wps:cNvSpPr/>
                        <wps:spPr>
                          <a:xfrm>
                            <a:off x="2749931" y="1987212"/>
                            <a:ext cx="1162682" cy="206429"/>
                          </a:xfrm>
                          <a:prstGeom prst="rect">
                            <a:avLst/>
                          </a:prstGeom>
                          <a:ln>
                            <a:noFill/>
                          </a:ln>
                        </wps:spPr>
                        <wps:txbx>
                          <w:txbxContent>
                            <w:p w:rsidR="008C1B0F" w:rsidRDefault="008C1B0F">
                              <w:pPr>
                                <w:spacing w:after="160"/>
                                <w:ind w:left="0" w:firstLine="0"/>
                                <w:jc w:val="left"/>
                              </w:pPr>
                              <w:proofErr w:type="gramStart"/>
                              <w:r>
                                <w:rPr>
                                  <w:b/>
                                  <w:sz w:val="22"/>
                                </w:rPr>
                                <w:t>for</w:t>
                              </w:r>
                              <w:proofErr w:type="gramEnd"/>
                              <w:r>
                                <w:rPr>
                                  <w:b/>
                                  <w:sz w:val="22"/>
                                </w:rPr>
                                <w:t xml:space="preserve"> analysis of </w:t>
                              </w:r>
                            </w:p>
                          </w:txbxContent>
                        </wps:txbx>
                        <wps:bodyPr horzOverflow="overflow" vert="horz" lIns="0" tIns="0" rIns="0" bIns="0" rtlCol="0">
                          <a:noAutofit/>
                        </wps:bodyPr>
                      </wps:wsp>
                      <wps:wsp>
                        <wps:cNvPr id="1991" name="Rectangle 1991"/>
                        <wps:cNvSpPr/>
                        <wps:spPr>
                          <a:xfrm>
                            <a:off x="1798955" y="2159423"/>
                            <a:ext cx="941893" cy="206430"/>
                          </a:xfrm>
                          <a:prstGeom prst="rect">
                            <a:avLst/>
                          </a:prstGeom>
                          <a:ln>
                            <a:noFill/>
                          </a:ln>
                        </wps:spPr>
                        <wps:txbx>
                          <w:txbxContent>
                            <w:p w:rsidR="008C1B0F" w:rsidRDefault="008C1B0F">
                              <w:pPr>
                                <w:spacing w:after="160"/>
                                <w:ind w:left="0" w:firstLine="0"/>
                                <w:jc w:val="left"/>
                              </w:pPr>
                              <w:proofErr w:type="gramStart"/>
                              <w:r>
                                <w:rPr>
                                  <w:b/>
                                  <w:sz w:val="22"/>
                                </w:rPr>
                                <w:t>knowledge</w:t>
                              </w:r>
                              <w:proofErr w:type="gramEnd"/>
                              <w:r>
                                <w:rPr>
                                  <w:b/>
                                  <w:sz w:val="22"/>
                                </w:rPr>
                                <w:t xml:space="preserve">, </w:t>
                              </w:r>
                            </w:p>
                          </w:txbxContent>
                        </wps:txbx>
                        <wps:bodyPr horzOverflow="overflow" vert="horz" lIns="0" tIns="0" rIns="0" bIns="0" rtlCol="0">
                          <a:noAutofit/>
                        </wps:bodyPr>
                      </wps:wsp>
                      <wps:wsp>
                        <wps:cNvPr id="1992" name="Rectangle 1992"/>
                        <wps:cNvSpPr/>
                        <wps:spPr>
                          <a:xfrm>
                            <a:off x="2506091" y="2159423"/>
                            <a:ext cx="93238" cy="206430"/>
                          </a:xfrm>
                          <a:prstGeom prst="rect">
                            <a:avLst/>
                          </a:prstGeom>
                          <a:ln>
                            <a:noFill/>
                          </a:ln>
                        </wps:spPr>
                        <wps:txbx>
                          <w:txbxContent>
                            <w:p w:rsidR="008C1B0F" w:rsidRDefault="008C1B0F">
                              <w:pPr>
                                <w:spacing w:after="160"/>
                                <w:ind w:left="0" w:firstLine="0"/>
                                <w:jc w:val="left"/>
                              </w:pPr>
                              <w:proofErr w:type="gramStart"/>
                              <w:r>
                                <w:rPr>
                                  <w:b/>
                                  <w:sz w:val="22"/>
                                </w:rPr>
                                <w:t>a</w:t>
                              </w:r>
                              <w:proofErr w:type="gramEnd"/>
                            </w:p>
                          </w:txbxContent>
                        </wps:txbx>
                        <wps:bodyPr horzOverflow="overflow" vert="horz" lIns="0" tIns="0" rIns="0" bIns="0" rtlCol="0">
                          <a:noAutofit/>
                        </wps:bodyPr>
                      </wps:wsp>
                      <wps:wsp>
                        <wps:cNvPr id="1993" name="Rectangle 1993"/>
                        <wps:cNvSpPr/>
                        <wps:spPr>
                          <a:xfrm>
                            <a:off x="2576195" y="2159423"/>
                            <a:ext cx="1548129" cy="206430"/>
                          </a:xfrm>
                          <a:prstGeom prst="rect">
                            <a:avLst/>
                          </a:prstGeom>
                          <a:ln>
                            <a:noFill/>
                          </a:ln>
                        </wps:spPr>
                        <wps:txbx>
                          <w:txbxContent>
                            <w:p w:rsidR="008C1B0F" w:rsidRDefault="008C1B0F">
                              <w:pPr>
                                <w:spacing w:after="160"/>
                                <w:ind w:left="0" w:firstLine="0"/>
                                <w:jc w:val="left"/>
                              </w:pPr>
                              <w:proofErr w:type="spellStart"/>
                              <w:proofErr w:type="gramStart"/>
                              <w:r>
                                <w:rPr>
                                  <w:b/>
                                  <w:sz w:val="22"/>
                                </w:rPr>
                                <w:t>dherence</w:t>
                              </w:r>
                              <w:proofErr w:type="spellEnd"/>
                              <w:proofErr w:type="gramEnd"/>
                              <w:r>
                                <w:rPr>
                                  <w:b/>
                                  <w:sz w:val="22"/>
                                </w:rPr>
                                <w:t xml:space="preserve">, HRQoL, </w:t>
                              </w:r>
                            </w:p>
                          </w:txbxContent>
                        </wps:txbx>
                        <wps:bodyPr horzOverflow="overflow" vert="horz" lIns="0" tIns="0" rIns="0" bIns="0" rtlCol="0">
                          <a:noAutofit/>
                        </wps:bodyPr>
                      </wps:wsp>
                      <wps:wsp>
                        <wps:cNvPr id="1994" name="Rectangle 1994"/>
                        <wps:cNvSpPr/>
                        <wps:spPr>
                          <a:xfrm>
                            <a:off x="1798955" y="2333160"/>
                            <a:ext cx="559029" cy="206430"/>
                          </a:xfrm>
                          <a:prstGeom prst="rect">
                            <a:avLst/>
                          </a:prstGeom>
                          <a:ln>
                            <a:noFill/>
                          </a:ln>
                        </wps:spPr>
                        <wps:txbx>
                          <w:txbxContent>
                            <w:p w:rsidR="008C1B0F" w:rsidRDefault="008C1B0F">
                              <w:pPr>
                                <w:spacing w:after="160"/>
                                <w:ind w:left="0" w:firstLine="0"/>
                                <w:jc w:val="left"/>
                              </w:pPr>
                              <w:r>
                                <w:rPr>
                                  <w:b/>
                                  <w:sz w:val="22"/>
                                </w:rPr>
                                <w:t>HbA1c</w:t>
                              </w:r>
                            </w:p>
                          </w:txbxContent>
                        </wps:txbx>
                        <wps:bodyPr horzOverflow="overflow" vert="horz" lIns="0" tIns="0" rIns="0" bIns="0" rtlCol="0">
                          <a:noAutofit/>
                        </wps:bodyPr>
                      </wps:wsp>
                      <wps:wsp>
                        <wps:cNvPr id="1995" name="Rectangle 1995"/>
                        <wps:cNvSpPr/>
                        <wps:spPr>
                          <a:xfrm>
                            <a:off x="2219579" y="2333160"/>
                            <a:ext cx="46619" cy="206430"/>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1997" name="Shape 1997"/>
                        <wps:cNvSpPr/>
                        <wps:spPr>
                          <a:xfrm>
                            <a:off x="2584958" y="2539111"/>
                            <a:ext cx="96139" cy="588137"/>
                          </a:xfrm>
                          <a:custGeom>
                            <a:avLst/>
                            <a:gdLst/>
                            <a:ahLst/>
                            <a:cxnLst/>
                            <a:rect l="0" t="0" r="0" b="0"/>
                            <a:pathLst>
                              <a:path w="96139" h="588137">
                                <a:moveTo>
                                  <a:pt x="37592" y="0"/>
                                </a:moveTo>
                                <a:lnTo>
                                  <a:pt x="53019" y="569933"/>
                                </a:lnTo>
                                <a:lnTo>
                                  <a:pt x="89662" y="502920"/>
                                </a:lnTo>
                                <a:cubicBezTo>
                                  <a:pt x="90551" y="501396"/>
                                  <a:pt x="92456" y="500888"/>
                                  <a:pt x="93980" y="501650"/>
                                </a:cubicBezTo>
                                <a:cubicBezTo>
                                  <a:pt x="95504" y="502539"/>
                                  <a:pt x="96139" y="504444"/>
                                  <a:pt x="95250" y="505968"/>
                                </a:cubicBezTo>
                                <a:lnTo>
                                  <a:pt x="50292" y="588137"/>
                                </a:lnTo>
                                <a:lnTo>
                                  <a:pt x="889" y="508508"/>
                                </a:lnTo>
                                <a:cubicBezTo>
                                  <a:pt x="0" y="506984"/>
                                  <a:pt x="508" y="505079"/>
                                  <a:pt x="1905" y="504190"/>
                                </a:cubicBezTo>
                                <a:cubicBezTo>
                                  <a:pt x="3429" y="503174"/>
                                  <a:pt x="5461" y="503682"/>
                                  <a:pt x="6350" y="505206"/>
                                </a:cubicBezTo>
                                <a:lnTo>
                                  <a:pt x="46673" y="570207"/>
                                </a:lnTo>
                                <a:lnTo>
                                  <a:pt x="31242" y="254"/>
                                </a:lnTo>
                                <a:lnTo>
                                  <a:pt x="3759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99" name="Shape 1999"/>
                        <wps:cNvSpPr/>
                        <wps:spPr>
                          <a:xfrm>
                            <a:off x="0" y="3751961"/>
                            <a:ext cx="2232660" cy="545465"/>
                          </a:xfrm>
                          <a:custGeom>
                            <a:avLst/>
                            <a:gdLst/>
                            <a:ahLst/>
                            <a:cxnLst/>
                            <a:rect l="0" t="0" r="0" b="0"/>
                            <a:pathLst>
                              <a:path w="2232660" h="545465">
                                <a:moveTo>
                                  <a:pt x="0" y="545465"/>
                                </a:moveTo>
                                <a:lnTo>
                                  <a:pt x="2232660" y="545465"/>
                                </a:lnTo>
                                <a:lnTo>
                                  <a:pt x="223266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000" name="Rectangle 2000"/>
                        <wps:cNvSpPr/>
                        <wps:spPr>
                          <a:xfrm>
                            <a:off x="303581" y="3869352"/>
                            <a:ext cx="1514032" cy="206430"/>
                          </a:xfrm>
                          <a:prstGeom prst="rect">
                            <a:avLst/>
                          </a:prstGeom>
                          <a:ln>
                            <a:noFill/>
                          </a:ln>
                        </wps:spPr>
                        <wps:txbx>
                          <w:txbxContent>
                            <w:p w:rsidR="008C1B0F" w:rsidRDefault="008C1B0F">
                              <w:pPr>
                                <w:spacing w:after="160"/>
                                <w:ind w:left="0" w:firstLine="0"/>
                                <w:jc w:val="left"/>
                              </w:pPr>
                              <w:r>
                                <w:rPr>
                                  <w:b/>
                                  <w:sz w:val="22"/>
                                </w:rPr>
                                <w:t>Intervention group</w:t>
                              </w:r>
                            </w:p>
                          </w:txbxContent>
                        </wps:txbx>
                        <wps:bodyPr horzOverflow="overflow" vert="horz" lIns="0" tIns="0" rIns="0" bIns="0" rtlCol="0">
                          <a:noAutofit/>
                        </wps:bodyPr>
                      </wps:wsp>
                      <wps:wsp>
                        <wps:cNvPr id="2001" name="Rectangle 2001"/>
                        <wps:cNvSpPr/>
                        <wps:spPr>
                          <a:xfrm>
                            <a:off x="1441958" y="3869352"/>
                            <a:ext cx="46619" cy="206430"/>
                          </a:xfrm>
                          <a:prstGeom prst="rect">
                            <a:avLst/>
                          </a:prstGeom>
                          <a:ln>
                            <a:noFill/>
                          </a:ln>
                        </wps:spPr>
                        <wps:txbx>
                          <w:txbxContent>
                            <w:p w:rsidR="008C1B0F" w:rsidRDefault="008C1B0F">
                              <w:pPr>
                                <w:spacing w:after="160"/>
                                <w:ind w:left="0" w:firstLine="0"/>
                                <w:jc w:val="left"/>
                              </w:pPr>
                              <w:r>
                                <w:rPr>
                                  <w:b/>
                                  <w:sz w:val="22"/>
                                </w:rPr>
                                <w:t xml:space="preserve"> </w:t>
                              </w:r>
                            </w:p>
                          </w:txbxContent>
                        </wps:txbx>
                        <wps:bodyPr horzOverflow="overflow" vert="horz" lIns="0" tIns="0" rIns="0" bIns="0" rtlCol="0">
                          <a:noAutofit/>
                        </wps:bodyPr>
                      </wps:wsp>
                      <wps:wsp>
                        <wps:cNvPr id="25341" name="Rectangle 25341"/>
                        <wps:cNvSpPr/>
                        <wps:spPr>
                          <a:xfrm>
                            <a:off x="1477010" y="3869352"/>
                            <a:ext cx="247268" cy="206430"/>
                          </a:xfrm>
                          <a:prstGeom prst="rect">
                            <a:avLst/>
                          </a:prstGeom>
                          <a:ln>
                            <a:noFill/>
                          </a:ln>
                        </wps:spPr>
                        <wps:txbx>
                          <w:txbxContent>
                            <w:p w:rsidR="008C1B0F" w:rsidRDefault="008C1B0F">
                              <w:pPr>
                                <w:spacing w:after="160"/>
                                <w:ind w:left="0" w:firstLine="0"/>
                                <w:jc w:val="left"/>
                              </w:pPr>
                              <w:r>
                                <w:rPr>
                                  <w:b/>
                                  <w:sz w:val="22"/>
                                </w:rPr>
                                <w:t>(15</w:t>
                              </w:r>
                            </w:p>
                          </w:txbxContent>
                        </wps:txbx>
                        <wps:bodyPr horzOverflow="overflow" vert="horz" lIns="0" tIns="0" rIns="0" bIns="0" rtlCol="0">
                          <a:noAutofit/>
                        </wps:bodyPr>
                      </wps:wsp>
                      <wps:wsp>
                        <wps:cNvPr id="25342" name="Rectangle 25342"/>
                        <wps:cNvSpPr/>
                        <wps:spPr>
                          <a:xfrm>
                            <a:off x="1662926" y="3869352"/>
                            <a:ext cx="401671" cy="206430"/>
                          </a:xfrm>
                          <a:prstGeom prst="rect">
                            <a:avLst/>
                          </a:prstGeom>
                          <a:ln>
                            <a:noFill/>
                          </a:ln>
                        </wps:spPr>
                        <wps:txbx>
                          <w:txbxContent>
                            <w:p w:rsidR="008C1B0F" w:rsidRDefault="008C1B0F">
                              <w:pPr>
                                <w:spacing w:after="160"/>
                                <w:ind w:left="0" w:firstLine="0"/>
                                <w:jc w:val="left"/>
                              </w:pPr>
                              <w:r>
                                <w:rPr>
                                  <w:b/>
                                  <w:sz w:val="22"/>
                                </w:rPr>
                                <w:t xml:space="preserve"> </w:t>
                              </w:r>
                              <w:proofErr w:type="gramStart"/>
                              <w:r>
                                <w:rPr>
                                  <w:b/>
                                  <w:sz w:val="22"/>
                                </w:rPr>
                                <w:t>min</w:t>
                              </w:r>
                              <w:proofErr w:type="gramEnd"/>
                              <w:r>
                                <w:rPr>
                                  <w:b/>
                                  <w:sz w:val="22"/>
                                </w:rPr>
                                <w:t xml:space="preserve"> </w:t>
                              </w:r>
                            </w:p>
                          </w:txbxContent>
                        </wps:txbx>
                        <wps:bodyPr horzOverflow="overflow" vert="horz" lIns="0" tIns="0" rIns="0" bIns="0" rtlCol="0">
                          <a:noAutofit/>
                        </wps:bodyPr>
                      </wps:wsp>
                      <wps:wsp>
                        <wps:cNvPr id="2003" name="Rectangle 2003"/>
                        <wps:cNvSpPr/>
                        <wps:spPr>
                          <a:xfrm>
                            <a:off x="277673" y="4047660"/>
                            <a:ext cx="2230635" cy="206430"/>
                          </a:xfrm>
                          <a:prstGeom prst="rect">
                            <a:avLst/>
                          </a:prstGeom>
                          <a:ln>
                            <a:noFill/>
                          </a:ln>
                        </wps:spPr>
                        <wps:txbx>
                          <w:txbxContent>
                            <w:p w:rsidR="008C1B0F" w:rsidRDefault="008C1B0F">
                              <w:pPr>
                                <w:spacing w:after="160"/>
                                <w:ind w:left="0" w:firstLine="0"/>
                                <w:jc w:val="left"/>
                              </w:pPr>
                              <w:r>
                                <w:rPr>
                                  <w:b/>
                                  <w:sz w:val="22"/>
                                </w:rPr>
                                <w:t>Diabetes Education Session)</w:t>
                              </w:r>
                            </w:p>
                          </w:txbxContent>
                        </wps:txbx>
                        <wps:bodyPr horzOverflow="overflow" vert="horz" lIns="0" tIns="0" rIns="0" bIns="0" rtlCol="0">
                          <a:noAutofit/>
                        </wps:bodyPr>
                      </wps:wsp>
                      <wps:wsp>
                        <wps:cNvPr id="2004" name="Rectangle 2004"/>
                        <wps:cNvSpPr/>
                        <wps:spPr>
                          <a:xfrm>
                            <a:off x="1955927" y="4047660"/>
                            <a:ext cx="46619" cy="206430"/>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2006" name="Shape 2006"/>
                        <wps:cNvSpPr/>
                        <wps:spPr>
                          <a:xfrm>
                            <a:off x="3189605" y="3751961"/>
                            <a:ext cx="2625726" cy="518160"/>
                          </a:xfrm>
                          <a:custGeom>
                            <a:avLst/>
                            <a:gdLst/>
                            <a:ahLst/>
                            <a:cxnLst/>
                            <a:rect l="0" t="0" r="0" b="0"/>
                            <a:pathLst>
                              <a:path w="2625726" h="518160">
                                <a:moveTo>
                                  <a:pt x="0" y="518160"/>
                                </a:moveTo>
                                <a:lnTo>
                                  <a:pt x="2625726" y="518160"/>
                                </a:lnTo>
                                <a:lnTo>
                                  <a:pt x="2625726"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007" name="Rectangle 2007"/>
                        <wps:cNvSpPr/>
                        <wps:spPr>
                          <a:xfrm>
                            <a:off x="3403981" y="3840201"/>
                            <a:ext cx="1243344" cy="224380"/>
                          </a:xfrm>
                          <a:prstGeom prst="rect">
                            <a:avLst/>
                          </a:prstGeom>
                          <a:ln>
                            <a:noFill/>
                          </a:ln>
                        </wps:spPr>
                        <wps:txbx>
                          <w:txbxContent>
                            <w:p w:rsidR="008C1B0F" w:rsidRDefault="008C1B0F">
                              <w:pPr>
                                <w:spacing w:after="160"/>
                                <w:ind w:left="0" w:firstLine="0"/>
                                <w:jc w:val="left"/>
                              </w:pPr>
                              <w:r>
                                <w:rPr>
                                  <w:b/>
                                </w:rPr>
                                <w:t>Control group</w:t>
                              </w:r>
                            </w:p>
                          </w:txbxContent>
                        </wps:txbx>
                        <wps:bodyPr horzOverflow="overflow" vert="horz" lIns="0" tIns="0" rIns="0" bIns="0" rtlCol="0">
                          <a:noAutofit/>
                        </wps:bodyPr>
                      </wps:wsp>
                      <wps:wsp>
                        <wps:cNvPr id="2008" name="Rectangle 2008"/>
                        <wps:cNvSpPr/>
                        <wps:spPr>
                          <a:xfrm>
                            <a:off x="4339717" y="3840201"/>
                            <a:ext cx="50673" cy="224380"/>
                          </a:xfrm>
                          <a:prstGeom prst="rect">
                            <a:avLst/>
                          </a:prstGeom>
                          <a:ln>
                            <a:noFill/>
                          </a:ln>
                        </wps:spPr>
                        <wps:txbx>
                          <w:txbxContent>
                            <w:p w:rsidR="008C1B0F" w:rsidRDefault="008C1B0F">
                              <w:pPr>
                                <w:spacing w:after="160"/>
                                <w:ind w:left="0" w:firstLine="0"/>
                                <w:jc w:val="left"/>
                              </w:pPr>
                              <w:r>
                                <w:rPr>
                                  <w:b/>
                                </w:rPr>
                                <w:t xml:space="preserve"> </w:t>
                              </w:r>
                            </w:p>
                          </w:txbxContent>
                        </wps:txbx>
                        <wps:bodyPr horzOverflow="overflow" vert="horz" lIns="0" tIns="0" rIns="0" bIns="0" rtlCol="0">
                          <a:noAutofit/>
                        </wps:bodyPr>
                      </wps:wsp>
                      <wps:wsp>
                        <wps:cNvPr id="25344" name="Rectangle 25344"/>
                        <wps:cNvSpPr/>
                        <wps:spPr>
                          <a:xfrm>
                            <a:off x="4428566" y="3840201"/>
                            <a:ext cx="1610185" cy="224380"/>
                          </a:xfrm>
                          <a:prstGeom prst="rect">
                            <a:avLst/>
                          </a:prstGeom>
                          <a:ln>
                            <a:noFill/>
                          </a:ln>
                        </wps:spPr>
                        <wps:txbx>
                          <w:txbxContent>
                            <w:p w:rsidR="008C1B0F" w:rsidRDefault="008C1B0F">
                              <w:pPr>
                                <w:spacing w:after="160"/>
                                <w:ind w:left="0" w:firstLine="0"/>
                                <w:jc w:val="left"/>
                              </w:pPr>
                              <w:r>
                                <w:rPr>
                                  <w:b/>
                                </w:rPr>
                                <w:t xml:space="preserve">Standard Medical </w:t>
                              </w:r>
                            </w:p>
                          </w:txbxContent>
                        </wps:txbx>
                        <wps:bodyPr horzOverflow="overflow" vert="horz" lIns="0" tIns="0" rIns="0" bIns="0" rtlCol="0">
                          <a:noAutofit/>
                        </wps:bodyPr>
                      </wps:wsp>
                      <wps:wsp>
                        <wps:cNvPr id="25343" name="Rectangle 25343"/>
                        <wps:cNvSpPr/>
                        <wps:spPr>
                          <a:xfrm>
                            <a:off x="4377817" y="3840201"/>
                            <a:ext cx="67498" cy="224380"/>
                          </a:xfrm>
                          <a:prstGeom prst="rect">
                            <a:avLst/>
                          </a:prstGeom>
                          <a:ln>
                            <a:noFill/>
                          </a:ln>
                        </wps:spPr>
                        <wps:txbx>
                          <w:txbxContent>
                            <w:p w:rsidR="008C1B0F" w:rsidRDefault="008C1B0F">
                              <w:pPr>
                                <w:spacing w:after="160"/>
                                <w:ind w:left="0" w:firstLine="0"/>
                                <w:jc w:val="left"/>
                              </w:pPr>
                              <w:r>
                                <w:rPr>
                                  <w:b/>
                                </w:rPr>
                                <w:t>(</w:t>
                              </w:r>
                            </w:p>
                          </w:txbxContent>
                        </wps:txbx>
                        <wps:bodyPr horzOverflow="overflow" vert="horz" lIns="0" tIns="0" rIns="0" bIns="0" rtlCol="0">
                          <a:noAutofit/>
                        </wps:bodyPr>
                      </wps:wsp>
                      <wps:wsp>
                        <wps:cNvPr id="2010" name="Rectangle 2010"/>
                        <wps:cNvSpPr/>
                        <wps:spPr>
                          <a:xfrm>
                            <a:off x="3445129" y="4033749"/>
                            <a:ext cx="2812151" cy="224380"/>
                          </a:xfrm>
                          <a:prstGeom prst="rect">
                            <a:avLst/>
                          </a:prstGeom>
                          <a:ln>
                            <a:noFill/>
                          </a:ln>
                        </wps:spPr>
                        <wps:txbx>
                          <w:txbxContent>
                            <w:p w:rsidR="008C1B0F" w:rsidRDefault="008C1B0F">
                              <w:pPr>
                                <w:spacing w:after="160"/>
                                <w:ind w:left="0" w:firstLine="0"/>
                                <w:jc w:val="left"/>
                              </w:pPr>
                              <w:r>
                                <w:rPr>
                                  <w:b/>
                                </w:rPr>
                                <w:t>Treatment without intervention)</w:t>
                              </w:r>
                            </w:p>
                          </w:txbxContent>
                        </wps:txbx>
                        <wps:bodyPr horzOverflow="overflow" vert="horz" lIns="0" tIns="0" rIns="0" bIns="0" rtlCol="0">
                          <a:noAutofit/>
                        </wps:bodyPr>
                      </wps:wsp>
                      <wps:wsp>
                        <wps:cNvPr id="2011" name="Rectangle 2011"/>
                        <wps:cNvSpPr/>
                        <wps:spPr>
                          <a:xfrm>
                            <a:off x="5560822" y="4033749"/>
                            <a:ext cx="50673" cy="224380"/>
                          </a:xfrm>
                          <a:prstGeom prst="rect">
                            <a:avLst/>
                          </a:prstGeom>
                          <a:ln>
                            <a:noFill/>
                          </a:ln>
                        </wps:spPr>
                        <wps:txbx>
                          <w:txbxContent>
                            <w:p w:rsidR="008C1B0F" w:rsidRDefault="008C1B0F">
                              <w:pPr>
                                <w:spacing w:after="160"/>
                                <w:ind w:left="0" w:firstLine="0"/>
                                <w:jc w:val="left"/>
                              </w:pPr>
                              <w:r>
                                <w:t xml:space="preserve"> </w:t>
                              </w:r>
                            </w:p>
                          </w:txbxContent>
                        </wps:txbx>
                        <wps:bodyPr horzOverflow="overflow" vert="horz" lIns="0" tIns="0" rIns="0" bIns="0" rtlCol="0">
                          <a:noAutofit/>
                        </wps:bodyPr>
                      </wps:wsp>
                      <wps:wsp>
                        <wps:cNvPr id="2012" name="Shape 2012"/>
                        <wps:cNvSpPr/>
                        <wps:spPr>
                          <a:xfrm>
                            <a:off x="860425" y="3118485"/>
                            <a:ext cx="3776345" cy="0"/>
                          </a:xfrm>
                          <a:custGeom>
                            <a:avLst/>
                            <a:gdLst/>
                            <a:ahLst/>
                            <a:cxnLst/>
                            <a:rect l="0" t="0" r="0" b="0"/>
                            <a:pathLst>
                              <a:path w="3776345">
                                <a:moveTo>
                                  <a:pt x="3776345" y="0"/>
                                </a:moveTo>
                                <a:lnTo>
                                  <a:pt x="0" y="0"/>
                                </a:lnTo>
                              </a:path>
                            </a:pathLst>
                          </a:custGeom>
                          <a:ln w="6350" cap="flat">
                            <a:miter lim="127000"/>
                          </a:ln>
                        </wps:spPr>
                        <wps:style>
                          <a:lnRef idx="1">
                            <a:srgbClr val="000000"/>
                          </a:lnRef>
                          <a:fillRef idx="0">
                            <a:srgbClr val="000000">
                              <a:alpha val="0"/>
                            </a:srgbClr>
                          </a:fillRef>
                          <a:effectRef idx="0">
                            <a:scrgbClr r="0" g="0" b="0"/>
                          </a:effectRef>
                          <a:fontRef idx="none"/>
                        </wps:style>
                        <wps:bodyPr/>
                      </wps:wsp>
                      <wps:wsp>
                        <wps:cNvPr id="2013" name="Shape 2013"/>
                        <wps:cNvSpPr/>
                        <wps:spPr>
                          <a:xfrm>
                            <a:off x="812292" y="3114676"/>
                            <a:ext cx="96266" cy="643890"/>
                          </a:xfrm>
                          <a:custGeom>
                            <a:avLst/>
                            <a:gdLst/>
                            <a:ahLst/>
                            <a:cxnLst/>
                            <a:rect l="0" t="0" r="0" b="0"/>
                            <a:pathLst>
                              <a:path w="96266" h="643890">
                                <a:moveTo>
                                  <a:pt x="44958" y="0"/>
                                </a:moveTo>
                                <a:lnTo>
                                  <a:pt x="51308" y="0"/>
                                </a:lnTo>
                                <a:lnTo>
                                  <a:pt x="51308" y="625783"/>
                                </a:lnTo>
                                <a:lnTo>
                                  <a:pt x="89789" y="559816"/>
                                </a:lnTo>
                                <a:cubicBezTo>
                                  <a:pt x="90678" y="558292"/>
                                  <a:pt x="92710" y="557784"/>
                                  <a:pt x="94234" y="558673"/>
                                </a:cubicBezTo>
                                <a:cubicBezTo>
                                  <a:pt x="95758" y="559562"/>
                                  <a:pt x="96266" y="561467"/>
                                  <a:pt x="95377" y="562991"/>
                                </a:cubicBezTo>
                                <a:lnTo>
                                  <a:pt x="48133" y="643890"/>
                                </a:lnTo>
                                <a:lnTo>
                                  <a:pt x="889" y="562991"/>
                                </a:lnTo>
                                <a:cubicBezTo>
                                  <a:pt x="0" y="561467"/>
                                  <a:pt x="508" y="559562"/>
                                  <a:pt x="2032" y="558673"/>
                                </a:cubicBezTo>
                                <a:cubicBezTo>
                                  <a:pt x="3556" y="557784"/>
                                  <a:pt x="5588" y="558292"/>
                                  <a:pt x="6477" y="559816"/>
                                </a:cubicBezTo>
                                <a:lnTo>
                                  <a:pt x="44958" y="625783"/>
                                </a:lnTo>
                                <a:lnTo>
                                  <a:pt x="4495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14" name="Shape 2014"/>
                        <wps:cNvSpPr/>
                        <wps:spPr>
                          <a:xfrm>
                            <a:off x="4610227" y="3114548"/>
                            <a:ext cx="96139" cy="644017"/>
                          </a:xfrm>
                          <a:custGeom>
                            <a:avLst/>
                            <a:gdLst/>
                            <a:ahLst/>
                            <a:cxnLst/>
                            <a:rect l="0" t="0" r="0" b="0"/>
                            <a:pathLst>
                              <a:path w="96139" h="644017">
                                <a:moveTo>
                                  <a:pt x="37973" y="0"/>
                                </a:moveTo>
                                <a:lnTo>
                                  <a:pt x="52806" y="625849"/>
                                </a:lnTo>
                                <a:lnTo>
                                  <a:pt x="89789" y="558927"/>
                                </a:lnTo>
                                <a:cubicBezTo>
                                  <a:pt x="90551" y="557403"/>
                                  <a:pt x="92583" y="556895"/>
                                  <a:pt x="94107" y="557784"/>
                                </a:cubicBezTo>
                                <a:cubicBezTo>
                                  <a:pt x="95631" y="558546"/>
                                  <a:pt x="96139" y="560451"/>
                                  <a:pt x="95250" y="561975"/>
                                </a:cubicBezTo>
                                <a:lnTo>
                                  <a:pt x="50038" y="644017"/>
                                </a:lnTo>
                                <a:lnTo>
                                  <a:pt x="889" y="564261"/>
                                </a:lnTo>
                                <a:cubicBezTo>
                                  <a:pt x="0" y="562737"/>
                                  <a:pt x="508" y="560832"/>
                                  <a:pt x="2032" y="559943"/>
                                </a:cubicBezTo>
                                <a:cubicBezTo>
                                  <a:pt x="3429" y="558927"/>
                                  <a:pt x="5461" y="559435"/>
                                  <a:pt x="6350" y="560959"/>
                                </a:cubicBezTo>
                                <a:lnTo>
                                  <a:pt x="46458" y="626080"/>
                                </a:lnTo>
                                <a:lnTo>
                                  <a:pt x="31623" y="254"/>
                                </a:lnTo>
                                <a:lnTo>
                                  <a:pt x="3797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15" name="Shape 2015"/>
                        <wps:cNvSpPr/>
                        <wps:spPr>
                          <a:xfrm>
                            <a:off x="812292" y="4203701"/>
                            <a:ext cx="96266" cy="969645"/>
                          </a:xfrm>
                          <a:custGeom>
                            <a:avLst/>
                            <a:gdLst/>
                            <a:ahLst/>
                            <a:cxnLst/>
                            <a:rect l="0" t="0" r="0" b="0"/>
                            <a:pathLst>
                              <a:path w="96266" h="969645">
                                <a:moveTo>
                                  <a:pt x="44958" y="0"/>
                                </a:moveTo>
                                <a:lnTo>
                                  <a:pt x="51308" y="0"/>
                                </a:lnTo>
                                <a:lnTo>
                                  <a:pt x="51308" y="951538"/>
                                </a:lnTo>
                                <a:lnTo>
                                  <a:pt x="89789" y="885571"/>
                                </a:lnTo>
                                <a:cubicBezTo>
                                  <a:pt x="90678" y="884047"/>
                                  <a:pt x="92710" y="883539"/>
                                  <a:pt x="94234" y="884428"/>
                                </a:cubicBezTo>
                                <a:cubicBezTo>
                                  <a:pt x="95758" y="885317"/>
                                  <a:pt x="96266" y="887222"/>
                                  <a:pt x="95377" y="888746"/>
                                </a:cubicBezTo>
                                <a:lnTo>
                                  <a:pt x="48133" y="969645"/>
                                </a:lnTo>
                                <a:lnTo>
                                  <a:pt x="889" y="888746"/>
                                </a:lnTo>
                                <a:cubicBezTo>
                                  <a:pt x="0" y="887222"/>
                                  <a:pt x="508" y="885317"/>
                                  <a:pt x="2032" y="884428"/>
                                </a:cubicBezTo>
                                <a:cubicBezTo>
                                  <a:pt x="3556" y="883539"/>
                                  <a:pt x="5588" y="884047"/>
                                  <a:pt x="6477" y="885571"/>
                                </a:cubicBezTo>
                                <a:lnTo>
                                  <a:pt x="44958" y="951538"/>
                                </a:lnTo>
                                <a:lnTo>
                                  <a:pt x="4495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16" name="Shape 2016"/>
                        <wps:cNvSpPr/>
                        <wps:spPr>
                          <a:xfrm>
                            <a:off x="4635627" y="4203701"/>
                            <a:ext cx="96139" cy="969645"/>
                          </a:xfrm>
                          <a:custGeom>
                            <a:avLst/>
                            <a:gdLst/>
                            <a:ahLst/>
                            <a:cxnLst/>
                            <a:rect l="0" t="0" r="0" b="0"/>
                            <a:pathLst>
                              <a:path w="96139" h="969645">
                                <a:moveTo>
                                  <a:pt x="37973" y="0"/>
                                </a:moveTo>
                                <a:lnTo>
                                  <a:pt x="44323" y="0"/>
                                </a:lnTo>
                                <a:lnTo>
                                  <a:pt x="51850" y="951501"/>
                                </a:lnTo>
                                <a:lnTo>
                                  <a:pt x="89789" y="885190"/>
                                </a:lnTo>
                                <a:cubicBezTo>
                                  <a:pt x="90678" y="883666"/>
                                  <a:pt x="92583" y="883158"/>
                                  <a:pt x="94107" y="884047"/>
                                </a:cubicBezTo>
                                <a:cubicBezTo>
                                  <a:pt x="95631" y="884936"/>
                                  <a:pt x="96139" y="886841"/>
                                  <a:pt x="95377" y="888365"/>
                                </a:cubicBezTo>
                                <a:lnTo>
                                  <a:pt x="48768" y="969645"/>
                                </a:lnTo>
                                <a:lnTo>
                                  <a:pt x="889" y="889127"/>
                                </a:lnTo>
                                <a:cubicBezTo>
                                  <a:pt x="0" y="887603"/>
                                  <a:pt x="508" y="885698"/>
                                  <a:pt x="2032" y="884809"/>
                                </a:cubicBezTo>
                                <a:cubicBezTo>
                                  <a:pt x="3556" y="883920"/>
                                  <a:pt x="5461" y="884428"/>
                                  <a:pt x="6350" y="885825"/>
                                </a:cubicBezTo>
                                <a:lnTo>
                                  <a:pt x="45501" y="951775"/>
                                </a:lnTo>
                                <a:lnTo>
                                  <a:pt x="3797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77" name="Shape 29777"/>
                        <wps:cNvSpPr/>
                        <wps:spPr>
                          <a:xfrm>
                            <a:off x="50800" y="5171187"/>
                            <a:ext cx="1860550" cy="461010"/>
                          </a:xfrm>
                          <a:custGeom>
                            <a:avLst/>
                            <a:gdLst/>
                            <a:ahLst/>
                            <a:cxnLst/>
                            <a:rect l="0" t="0" r="0" b="0"/>
                            <a:pathLst>
                              <a:path w="1860550" h="461010">
                                <a:moveTo>
                                  <a:pt x="0" y="0"/>
                                </a:moveTo>
                                <a:lnTo>
                                  <a:pt x="1860550" y="0"/>
                                </a:lnTo>
                                <a:lnTo>
                                  <a:pt x="1860550" y="461010"/>
                                </a:lnTo>
                                <a:lnTo>
                                  <a:pt x="0" y="46101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18" name="Shape 2018"/>
                        <wps:cNvSpPr/>
                        <wps:spPr>
                          <a:xfrm>
                            <a:off x="50800" y="5171187"/>
                            <a:ext cx="1860550" cy="461010"/>
                          </a:xfrm>
                          <a:custGeom>
                            <a:avLst/>
                            <a:gdLst/>
                            <a:ahLst/>
                            <a:cxnLst/>
                            <a:rect l="0" t="0" r="0" b="0"/>
                            <a:pathLst>
                              <a:path w="1860550" h="461010">
                                <a:moveTo>
                                  <a:pt x="0" y="461010"/>
                                </a:moveTo>
                                <a:lnTo>
                                  <a:pt x="1860550" y="461010"/>
                                </a:lnTo>
                                <a:lnTo>
                                  <a:pt x="186055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019" name="Rectangle 2019"/>
                        <wps:cNvSpPr/>
                        <wps:spPr>
                          <a:xfrm>
                            <a:off x="157277" y="5254922"/>
                            <a:ext cx="537643" cy="206429"/>
                          </a:xfrm>
                          <a:prstGeom prst="rect">
                            <a:avLst/>
                          </a:prstGeom>
                          <a:ln>
                            <a:noFill/>
                          </a:ln>
                        </wps:spPr>
                        <wps:txbx>
                          <w:txbxContent>
                            <w:p w:rsidR="008C1B0F" w:rsidRDefault="008C1B0F">
                              <w:pPr>
                                <w:spacing w:after="160"/>
                                <w:ind w:left="0" w:firstLine="0"/>
                                <w:jc w:val="left"/>
                              </w:pPr>
                              <w:r>
                                <w:rPr>
                                  <w:b/>
                                  <w:sz w:val="22"/>
                                </w:rPr>
                                <w:t>Follow</w:t>
                              </w:r>
                            </w:p>
                          </w:txbxContent>
                        </wps:txbx>
                        <wps:bodyPr horzOverflow="overflow" vert="horz" lIns="0" tIns="0" rIns="0" bIns="0" rtlCol="0">
                          <a:noAutofit/>
                        </wps:bodyPr>
                      </wps:wsp>
                      <wps:wsp>
                        <wps:cNvPr id="2020" name="Rectangle 2020"/>
                        <wps:cNvSpPr/>
                        <wps:spPr>
                          <a:xfrm>
                            <a:off x="562610" y="5254922"/>
                            <a:ext cx="62098" cy="206429"/>
                          </a:xfrm>
                          <a:prstGeom prst="rect">
                            <a:avLst/>
                          </a:prstGeom>
                          <a:ln>
                            <a:noFill/>
                          </a:ln>
                        </wps:spPr>
                        <wps:txbx>
                          <w:txbxContent>
                            <w:p w:rsidR="008C1B0F" w:rsidRDefault="008C1B0F">
                              <w:pPr>
                                <w:spacing w:after="160"/>
                                <w:ind w:left="0" w:firstLine="0"/>
                                <w:jc w:val="left"/>
                              </w:pPr>
                              <w:r>
                                <w:rPr>
                                  <w:b/>
                                  <w:sz w:val="22"/>
                                </w:rPr>
                                <w:t>-</w:t>
                              </w:r>
                            </w:p>
                          </w:txbxContent>
                        </wps:txbx>
                        <wps:bodyPr horzOverflow="overflow" vert="horz" lIns="0" tIns="0" rIns="0" bIns="0" rtlCol="0">
                          <a:noAutofit/>
                        </wps:bodyPr>
                      </wps:wsp>
                      <wps:wsp>
                        <wps:cNvPr id="2021" name="Rectangle 2021"/>
                        <wps:cNvSpPr/>
                        <wps:spPr>
                          <a:xfrm>
                            <a:off x="608330" y="5254922"/>
                            <a:ext cx="1635214" cy="206429"/>
                          </a:xfrm>
                          <a:prstGeom prst="rect">
                            <a:avLst/>
                          </a:prstGeom>
                          <a:ln>
                            <a:noFill/>
                          </a:ln>
                        </wps:spPr>
                        <wps:txbx>
                          <w:txbxContent>
                            <w:p w:rsidR="008C1B0F" w:rsidRDefault="008C1B0F">
                              <w:pPr>
                                <w:spacing w:after="160"/>
                                <w:ind w:left="0" w:firstLine="0"/>
                                <w:jc w:val="left"/>
                              </w:pPr>
                              <w:proofErr w:type="gramStart"/>
                              <w:r>
                                <w:rPr>
                                  <w:b/>
                                  <w:sz w:val="22"/>
                                </w:rPr>
                                <w:t>up</w:t>
                              </w:r>
                              <w:proofErr w:type="gramEnd"/>
                              <w:r>
                                <w:rPr>
                                  <w:b/>
                                  <w:sz w:val="22"/>
                                </w:rPr>
                                <w:t xml:space="preserve"> Intervention and </w:t>
                              </w:r>
                            </w:p>
                          </w:txbxContent>
                        </wps:txbx>
                        <wps:bodyPr horzOverflow="overflow" vert="horz" lIns="0" tIns="0" rIns="0" bIns="0" rtlCol="0">
                          <a:noAutofit/>
                        </wps:bodyPr>
                      </wps:wsp>
                      <wps:wsp>
                        <wps:cNvPr id="2022" name="Rectangle 2022"/>
                        <wps:cNvSpPr/>
                        <wps:spPr>
                          <a:xfrm>
                            <a:off x="439166" y="5427134"/>
                            <a:ext cx="1443358" cy="206430"/>
                          </a:xfrm>
                          <a:prstGeom prst="rect">
                            <a:avLst/>
                          </a:prstGeom>
                          <a:ln>
                            <a:noFill/>
                          </a:ln>
                        </wps:spPr>
                        <wps:txbx>
                          <w:txbxContent>
                            <w:p w:rsidR="008C1B0F" w:rsidRDefault="008C1B0F">
                              <w:pPr>
                                <w:spacing w:after="160"/>
                                <w:ind w:left="0" w:firstLine="0"/>
                                <w:jc w:val="left"/>
                              </w:pPr>
                              <w:r>
                                <w:rPr>
                                  <w:b/>
                                  <w:sz w:val="22"/>
                                </w:rPr>
                                <w:t>Education Session</w:t>
                              </w:r>
                            </w:p>
                          </w:txbxContent>
                        </wps:txbx>
                        <wps:bodyPr horzOverflow="overflow" vert="horz" lIns="0" tIns="0" rIns="0" bIns="0" rtlCol="0">
                          <a:noAutofit/>
                        </wps:bodyPr>
                      </wps:wsp>
                      <wps:wsp>
                        <wps:cNvPr id="2023" name="Rectangle 2023"/>
                        <wps:cNvSpPr/>
                        <wps:spPr>
                          <a:xfrm>
                            <a:off x="1523111" y="5427134"/>
                            <a:ext cx="46619" cy="206430"/>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29778" name="Shape 29778"/>
                        <wps:cNvSpPr/>
                        <wps:spPr>
                          <a:xfrm>
                            <a:off x="3529965" y="5171187"/>
                            <a:ext cx="2115185" cy="461010"/>
                          </a:xfrm>
                          <a:custGeom>
                            <a:avLst/>
                            <a:gdLst/>
                            <a:ahLst/>
                            <a:cxnLst/>
                            <a:rect l="0" t="0" r="0" b="0"/>
                            <a:pathLst>
                              <a:path w="2115185" h="461010">
                                <a:moveTo>
                                  <a:pt x="0" y="0"/>
                                </a:moveTo>
                                <a:lnTo>
                                  <a:pt x="2115185" y="0"/>
                                </a:lnTo>
                                <a:lnTo>
                                  <a:pt x="2115185" y="461010"/>
                                </a:lnTo>
                                <a:lnTo>
                                  <a:pt x="0" y="46101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26" name="Shape 2026"/>
                        <wps:cNvSpPr/>
                        <wps:spPr>
                          <a:xfrm>
                            <a:off x="3529965" y="5171187"/>
                            <a:ext cx="2115185" cy="461010"/>
                          </a:xfrm>
                          <a:custGeom>
                            <a:avLst/>
                            <a:gdLst/>
                            <a:ahLst/>
                            <a:cxnLst/>
                            <a:rect l="0" t="0" r="0" b="0"/>
                            <a:pathLst>
                              <a:path w="2115185" h="461010">
                                <a:moveTo>
                                  <a:pt x="0" y="461010"/>
                                </a:moveTo>
                                <a:lnTo>
                                  <a:pt x="2115185" y="461010"/>
                                </a:lnTo>
                                <a:lnTo>
                                  <a:pt x="2115185"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027" name="Rectangle 2027"/>
                        <wps:cNvSpPr/>
                        <wps:spPr>
                          <a:xfrm>
                            <a:off x="3713353" y="5338743"/>
                            <a:ext cx="1338903" cy="206429"/>
                          </a:xfrm>
                          <a:prstGeom prst="rect">
                            <a:avLst/>
                          </a:prstGeom>
                          <a:ln>
                            <a:noFill/>
                          </a:ln>
                        </wps:spPr>
                        <wps:txbx>
                          <w:txbxContent>
                            <w:p w:rsidR="008C1B0F" w:rsidRDefault="008C1B0F">
                              <w:pPr>
                                <w:spacing w:after="160"/>
                                <w:ind w:left="0" w:firstLine="0"/>
                                <w:jc w:val="left"/>
                              </w:pPr>
                              <w:r>
                                <w:rPr>
                                  <w:b/>
                                  <w:sz w:val="22"/>
                                </w:rPr>
                                <w:t xml:space="preserve">Usual Follow up </w:t>
                              </w:r>
                            </w:p>
                          </w:txbxContent>
                        </wps:txbx>
                        <wps:bodyPr horzOverflow="overflow" vert="horz" lIns="0" tIns="0" rIns="0" bIns="0" rtlCol="0">
                          <a:noAutofit/>
                        </wps:bodyPr>
                      </wps:wsp>
                      <wps:wsp>
                        <wps:cNvPr id="2028" name="Rectangle 2028"/>
                        <wps:cNvSpPr/>
                        <wps:spPr>
                          <a:xfrm>
                            <a:off x="4719193" y="5338743"/>
                            <a:ext cx="990408" cy="206429"/>
                          </a:xfrm>
                          <a:prstGeom prst="rect">
                            <a:avLst/>
                          </a:prstGeom>
                          <a:ln>
                            <a:noFill/>
                          </a:ln>
                        </wps:spPr>
                        <wps:txbx>
                          <w:txbxContent>
                            <w:p w:rsidR="008C1B0F" w:rsidRDefault="008C1B0F">
                              <w:pPr>
                                <w:spacing w:after="160"/>
                                <w:ind w:left="0" w:firstLine="0"/>
                                <w:jc w:val="left"/>
                              </w:pPr>
                              <w:proofErr w:type="gramStart"/>
                              <w:r>
                                <w:rPr>
                                  <w:b/>
                                  <w:sz w:val="22"/>
                                </w:rPr>
                                <w:t>for</w:t>
                              </w:r>
                              <w:proofErr w:type="gramEnd"/>
                              <w:r>
                                <w:rPr>
                                  <w:b/>
                                  <w:sz w:val="22"/>
                                </w:rPr>
                                <w:t xml:space="preserve"> 24 weeks</w:t>
                              </w:r>
                            </w:p>
                          </w:txbxContent>
                        </wps:txbx>
                        <wps:bodyPr horzOverflow="overflow" vert="horz" lIns="0" tIns="0" rIns="0" bIns="0" rtlCol="0">
                          <a:noAutofit/>
                        </wps:bodyPr>
                      </wps:wsp>
                      <wps:wsp>
                        <wps:cNvPr id="2029" name="Rectangle 2029"/>
                        <wps:cNvSpPr/>
                        <wps:spPr>
                          <a:xfrm>
                            <a:off x="5463286" y="5338743"/>
                            <a:ext cx="46619" cy="206429"/>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2030" name="Shape 2030"/>
                        <wps:cNvSpPr/>
                        <wps:spPr>
                          <a:xfrm>
                            <a:off x="860425" y="4610227"/>
                            <a:ext cx="779145" cy="96266"/>
                          </a:xfrm>
                          <a:custGeom>
                            <a:avLst/>
                            <a:gdLst/>
                            <a:ahLst/>
                            <a:cxnLst/>
                            <a:rect l="0" t="0" r="0" b="0"/>
                            <a:pathLst>
                              <a:path w="779145" h="96266">
                                <a:moveTo>
                                  <a:pt x="80899" y="889"/>
                                </a:moveTo>
                                <a:cubicBezTo>
                                  <a:pt x="82423" y="0"/>
                                  <a:pt x="84328" y="508"/>
                                  <a:pt x="85217" y="2032"/>
                                </a:cubicBezTo>
                                <a:cubicBezTo>
                                  <a:pt x="86106" y="3556"/>
                                  <a:pt x="85598" y="5588"/>
                                  <a:pt x="84074" y="6477"/>
                                </a:cubicBezTo>
                                <a:lnTo>
                                  <a:pt x="18106" y="44958"/>
                                </a:lnTo>
                                <a:lnTo>
                                  <a:pt x="779145" y="44958"/>
                                </a:lnTo>
                                <a:lnTo>
                                  <a:pt x="779145" y="51308"/>
                                </a:lnTo>
                                <a:lnTo>
                                  <a:pt x="18106" y="51308"/>
                                </a:lnTo>
                                <a:lnTo>
                                  <a:pt x="84074" y="89789"/>
                                </a:lnTo>
                                <a:cubicBezTo>
                                  <a:pt x="85598" y="90678"/>
                                  <a:pt x="86106" y="92710"/>
                                  <a:pt x="85217" y="94234"/>
                                </a:cubicBezTo>
                                <a:cubicBezTo>
                                  <a:pt x="84328" y="95758"/>
                                  <a:pt x="82423" y="96266"/>
                                  <a:pt x="80899" y="95377"/>
                                </a:cubicBezTo>
                                <a:lnTo>
                                  <a:pt x="0" y="48133"/>
                                </a:lnTo>
                                <a:lnTo>
                                  <a:pt x="80899" y="889"/>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32" name="Shape 2032"/>
                        <wps:cNvSpPr/>
                        <wps:spPr>
                          <a:xfrm>
                            <a:off x="1656715" y="4425062"/>
                            <a:ext cx="964565" cy="457200"/>
                          </a:xfrm>
                          <a:custGeom>
                            <a:avLst/>
                            <a:gdLst/>
                            <a:ahLst/>
                            <a:cxnLst/>
                            <a:rect l="0" t="0" r="0" b="0"/>
                            <a:pathLst>
                              <a:path w="964565" h="457200">
                                <a:moveTo>
                                  <a:pt x="0" y="457200"/>
                                </a:moveTo>
                                <a:lnTo>
                                  <a:pt x="964565" y="457200"/>
                                </a:lnTo>
                                <a:lnTo>
                                  <a:pt x="964565"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033" name="Rectangle 2033"/>
                        <wps:cNvSpPr/>
                        <wps:spPr>
                          <a:xfrm>
                            <a:off x="1754759" y="4508162"/>
                            <a:ext cx="1039794" cy="206430"/>
                          </a:xfrm>
                          <a:prstGeom prst="rect">
                            <a:avLst/>
                          </a:prstGeom>
                          <a:ln>
                            <a:noFill/>
                          </a:ln>
                        </wps:spPr>
                        <wps:txbx>
                          <w:txbxContent>
                            <w:p w:rsidR="008C1B0F" w:rsidRDefault="008C1B0F">
                              <w:pPr>
                                <w:spacing w:after="160"/>
                                <w:ind w:left="0" w:firstLine="0"/>
                                <w:jc w:val="left"/>
                              </w:pPr>
                              <w:r>
                                <w:rPr>
                                  <w:b/>
                                  <w:sz w:val="22"/>
                                </w:rPr>
                                <w:t xml:space="preserve">Intervention </w:t>
                              </w:r>
                            </w:p>
                          </w:txbxContent>
                        </wps:txbx>
                        <wps:bodyPr horzOverflow="overflow" vert="horz" lIns="0" tIns="0" rIns="0" bIns="0" rtlCol="0">
                          <a:noAutofit/>
                        </wps:bodyPr>
                      </wps:wsp>
                      <wps:wsp>
                        <wps:cNvPr id="2034" name="Rectangle 2034"/>
                        <wps:cNvSpPr/>
                        <wps:spPr>
                          <a:xfrm>
                            <a:off x="1754759" y="4681898"/>
                            <a:ext cx="723744" cy="206430"/>
                          </a:xfrm>
                          <a:prstGeom prst="rect">
                            <a:avLst/>
                          </a:prstGeom>
                          <a:ln>
                            <a:noFill/>
                          </a:ln>
                        </wps:spPr>
                        <wps:txbx>
                          <w:txbxContent>
                            <w:p w:rsidR="008C1B0F" w:rsidRDefault="008C1B0F">
                              <w:pPr>
                                <w:spacing w:after="160"/>
                                <w:ind w:left="0" w:firstLine="0"/>
                                <w:jc w:val="left"/>
                              </w:pPr>
                              <w:r>
                                <w:rPr>
                                  <w:b/>
                                  <w:sz w:val="22"/>
                                </w:rPr>
                                <w:t>Provided</w:t>
                              </w:r>
                            </w:p>
                          </w:txbxContent>
                        </wps:txbx>
                        <wps:bodyPr horzOverflow="overflow" vert="horz" lIns="0" tIns="0" rIns="0" bIns="0" rtlCol="0">
                          <a:noAutofit/>
                        </wps:bodyPr>
                      </wps:wsp>
                      <wps:wsp>
                        <wps:cNvPr id="2035" name="Rectangle 2035"/>
                        <wps:cNvSpPr/>
                        <wps:spPr>
                          <a:xfrm>
                            <a:off x="2298827" y="4681898"/>
                            <a:ext cx="46619" cy="206430"/>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2036" name="Shape 2036"/>
                        <wps:cNvSpPr/>
                        <wps:spPr>
                          <a:xfrm>
                            <a:off x="812292" y="5643246"/>
                            <a:ext cx="96266" cy="1009650"/>
                          </a:xfrm>
                          <a:custGeom>
                            <a:avLst/>
                            <a:gdLst/>
                            <a:ahLst/>
                            <a:cxnLst/>
                            <a:rect l="0" t="0" r="0" b="0"/>
                            <a:pathLst>
                              <a:path w="96266" h="1009650">
                                <a:moveTo>
                                  <a:pt x="44958" y="0"/>
                                </a:moveTo>
                                <a:lnTo>
                                  <a:pt x="51308" y="0"/>
                                </a:lnTo>
                                <a:lnTo>
                                  <a:pt x="51308" y="991543"/>
                                </a:lnTo>
                                <a:lnTo>
                                  <a:pt x="89789" y="925576"/>
                                </a:lnTo>
                                <a:cubicBezTo>
                                  <a:pt x="90678" y="924052"/>
                                  <a:pt x="92710" y="923544"/>
                                  <a:pt x="94234" y="924433"/>
                                </a:cubicBezTo>
                                <a:cubicBezTo>
                                  <a:pt x="95758" y="925322"/>
                                  <a:pt x="96266" y="927227"/>
                                  <a:pt x="95377" y="928751"/>
                                </a:cubicBezTo>
                                <a:lnTo>
                                  <a:pt x="48133" y="1009650"/>
                                </a:lnTo>
                                <a:lnTo>
                                  <a:pt x="889" y="928751"/>
                                </a:lnTo>
                                <a:cubicBezTo>
                                  <a:pt x="0" y="927227"/>
                                  <a:pt x="508" y="925322"/>
                                  <a:pt x="2032" y="924433"/>
                                </a:cubicBezTo>
                                <a:cubicBezTo>
                                  <a:pt x="3556" y="923544"/>
                                  <a:pt x="5588" y="924052"/>
                                  <a:pt x="6477" y="925576"/>
                                </a:cubicBezTo>
                                <a:lnTo>
                                  <a:pt x="44958" y="991543"/>
                                </a:lnTo>
                                <a:lnTo>
                                  <a:pt x="4495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37" name="Shape 2037"/>
                        <wps:cNvSpPr/>
                        <wps:spPr>
                          <a:xfrm>
                            <a:off x="4651502" y="5643246"/>
                            <a:ext cx="96139" cy="1009650"/>
                          </a:xfrm>
                          <a:custGeom>
                            <a:avLst/>
                            <a:gdLst/>
                            <a:ahLst/>
                            <a:cxnLst/>
                            <a:rect l="0" t="0" r="0" b="0"/>
                            <a:pathLst>
                              <a:path w="96139" h="1009650">
                                <a:moveTo>
                                  <a:pt x="30353" y="0"/>
                                </a:moveTo>
                                <a:lnTo>
                                  <a:pt x="36703" y="0"/>
                                </a:lnTo>
                                <a:lnTo>
                                  <a:pt x="52266" y="991514"/>
                                </a:lnTo>
                                <a:lnTo>
                                  <a:pt x="89789" y="924941"/>
                                </a:lnTo>
                                <a:cubicBezTo>
                                  <a:pt x="90678" y="923417"/>
                                  <a:pt x="92583" y="922782"/>
                                  <a:pt x="94107" y="923671"/>
                                </a:cubicBezTo>
                                <a:cubicBezTo>
                                  <a:pt x="95631" y="924560"/>
                                  <a:pt x="96139" y="926465"/>
                                  <a:pt x="95377" y="927989"/>
                                </a:cubicBezTo>
                                <a:lnTo>
                                  <a:pt x="49403" y="1009650"/>
                                </a:lnTo>
                                <a:lnTo>
                                  <a:pt x="889" y="929513"/>
                                </a:lnTo>
                                <a:cubicBezTo>
                                  <a:pt x="0" y="927989"/>
                                  <a:pt x="508" y="926084"/>
                                  <a:pt x="2032" y="925195"/>
                                </a:cubicBezTo>
                                <a:cubicBezTo>
                                  <a:pt x="3556" y="924306"/>
                                  <a:pt x="5461" y="924687"/>
                                  <a:pt x="6350" y="926211"/>
                                </a:cubicBezTo>
                                <a:lnTo>
                                  <a:pt x="45915" y="991605"/>
                                </a:lnTo>
                                <a:lnTo>
                                  <a:pt x="3035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79" name="Shape 29779"/>
                        <wps:cNvSpPr/>
                        <wps:spPr>
                          <a:xfrm>
                            <a:off x="188595" y="6627496"/>
                            <a:ext cx="1782445" cy="306070"/>
                          </a:xfrm>
                          <a:custGeom>
                            <a:avLst/>
                            <a:gdLst/>
                            <a:ahLst/>
                            <a:cxnLst/>
                            <a:rect l="0" t="0" r="0" b="0"/>
                            <a:pathLst>
                              <a:path w="1782445" h="306070">
                                <a:moveTo>
                                  <a:pt x="0" y="0"/>
                                </a:moveTo>
                                <a:lnTo>
                                  <a:pt x="1782445" y="0"/>
                                </a:lnTo>
                                <a:lnTo>
                                  <a:pt x="1782445" y="306070"/>
                                </a:lnTo>
                                <a:lnTo>
                                  <a:pt x="0" y="30607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39" name="Shape 2039"/>
                        <wps:cNvSpPr/>
                        <wps:spPr>
                          <a:xfrm>
                            <a:off x="188595" y="6627496"/>
                            <a:ext cx="1782445" cy="306070"/>
                          </a:xfrm>
                          <a:custGeom>
                            <a:avLst/>
                            <a:gdLst/>
                            <a:ahLst/>
                            <a:cxnLst/>
                            <a:rect l="0" t="0" r="0" b="0"/>
                            <a:pathLst>
                              <a:path w="1782445" h="306070">
                                <a:moveTo>
                                  <a:pt x="0" y="306070"/>
                                </a:moveTo>
                                <a:lnTo>
                                  <a:pt x="1782445" y="306070"/>
                                </a:lnTo>
                                <a:lnTo>
                                  <a:pt x="1782445"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040" name="Rectangle 2040"/>
                        <wps:cNvSpPr/>
                        <wps:spPr>
                          <a:xfrm>
                            <a:off x="286817" y="6715295"/>
                            <a:ext cx="2055935" cy="206430"/>
                          </a:xfrm>
                          <a:prstGeom prst="rect">
                            <a:avLst/>
                          </a:prstGeom>
                          <a:ln>
                            <a:noFill/>
                          </a:ln>
                        </wps:spPr>
                        <wps:txbx>
                          <w:txbxContent>
                            <w:p w:rsidR="008C1B0F" w:rsidRDefault="008C1B0F">
                              <w:pPr>
                                <w:spacing w:after="160"/>
                                <w:ind w:left="0" w:firstLine="0"/>
                                <w:jc w:val="left"/>
                              </w:pPr>
                              <w:r>
                                <w:rPr>
                                  <w:b/>
                                  <w:sz w:val="22"/>
                                </w:rPr>
                                <w:t>Post Intervention analysis</w:t>
                              </w:r>
                            </w:p>
                          </w:txbxContent>
                        </wps:txbx>
                        <wps:bodyPr horzOverflow="overflow" vert="horz" lIns="0" tIns="0" rIns="0" bIns="0" rtlCol="0">
                          <a:noAutofit/>
                        </wps:bodyPr>
                      </wps:wsp>
                      <wps:wsp>
                        <wps:cNvPr id="2041" name="Rectangle 2041"/>
                        <wps:cNvSpPr/>
                        <wps:spPr>
                          <a:xfrm>
                            <a:off x="1832483" y="6715295"/>
                            <a:ext cx="46619" cy="206430"/>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29780" name="Shape 29780"/>
                        <wps:cNvSpPr/>
                        <wps:spPr>
                          <a:xfrm>
                            <a:off x="4061460" y="6628131"/>
                            <a:ext cx="1892300" cy="287020"/>
                          </a:xfrm>
                          <a:custGeom>
                            <a:avLst/>
                            <a:gdLst/>
                            <a:ahLst/>
                            <a:cxnLst/>
                            <a:rect l="0" t="0" r="0" b="0"/>
                            <a:pathLst>
                              <a:path w="1892300" h="287020">
                                <a:moveTo>
                                  <a:pt x="0" y="0"/>
                                </a:moveTo>
                                <a:lnTo>
                                  <a:pt x="1892300" y="0"/>
                                </a:lnTo>
                                <a:lnTo>
                                  <a:pt x="1892300" y="287020"/>
                                </a:lnTo>
                                <a:lnTo>
                                  <a:pt x="0" y="28702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43" name="Shape 2043"/>
                        <wps:cNvSpPr/>
                        <wps:spPr>
                          <a:xfrm>
                            <a:off x="4061460" y="6628131"/>
                            <a:ext cx="1892300" cy="287020"/>
                          </a:xfrm>
                          <a:custGeom>
                            <a:avLst/>
                            <a:gdLst/>
                            <a:ahLst/>
                            <a:cxnLst/>
                            <a:rect l="0" t="0" r="0" b="0"/>
                            <a:pathLst>
                              <a:path w="1892300" h="287020">
                                <a:moveTo>
                                  <a:pt x="0" y="287020"/>
                                </a:moveTo>
                                <a:lnTo>
                                  <a:pt x="1892300" y="287020"/>
                                </a:lnTo>
                                <a:lnTo>
                                  <a:pt x="189230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044" name="Rectangle 2044"/>
                        <wps:cNvSpPr/>
                        <wps:spPr>
                          <a:xfrm>
                            <a:off x="4234561" y="6712247"/>
                            <a:ext cx="2055935" cy="206430"/>
                          </a:xfrm>
                          <a:prstGeom prst="rect">
                            <a:avLst/>
                          </a:prstGeom>
                          <a:ln>
                            <a:noFill/>
                          </a:ln>
                        </wps:spPr>
                        <wps:txbx>
                          <w:txbxContent>
                            <w:p w:rsidR="008C1B0F" w:rsidRDefault="008C1B0F">
                              <w:pPr>
                                <w:spacing w:after="160"/>
                                <w:ind w:left="0" w:firstLine="0"/>
                                <w:jc w:val="left"/>
                              </w:pPr>
                              <w:r>
                                <w:rPr>
                                  <w:b/>
                                  <w:sz w:val="22"/>
                                </w:rPr>
                                <w:t>Post Intervention analysis</w:t>
                              </w:r>
                            </w:p>
                          </w:txbxContent>
                        </wps:txbx>
                        <wps:bodyPr horzOverflow="overflow" vert="horz" lIns="0" tIns="0" rIns="0" bIns="0" rtlCol="0">
                          <a:noAutofit/>
                        </wps:bodyPr>
                      </wps:wsp>
                      <wps:wsp>
                        <wps:cNvPr id="2045" name="Rectangle 2045"/>
                        <wps:cNvSpPr/>
                        <wps:spPr>
                          <a:xfrm>
                            <a:off x="5780278" y="6712247"/>
                            <a:ext cx="46619" cy="206430"/>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2047" name="Shape 2047"/>
                        <wps:cNvSpPr/>
                        <wps:spPr>
                          <a:xfrm>
                            <a:off x="3065780" y="4425062"/>
                            <a:ext cx="998220" cy="457200"/>
                          </a:xfrm>
                          <a:custGeom>
                            <a:avLst/>
                            <a:gdLst/>
                            <a:ahLst/>
                            <a:cxnLst/>
                            <a:rect l="0" t="0" r="0" b="0"/>
                            <a:pathLst>
                              <a:path w="998220" h="457200">
                                <a:moveTo>
                                  <a:pt x="0" y="457200"/>
                                </a:moveTo>
                                <a:lnTo>
                                  <a:pt x="998220" y="457200"/>
                                </a:lnTo>
                                <a:lnTo>
                                  <a:pt x="99822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048" name="Rectangle 2048"/>
                        <wps:cNvSpPr/>
                        <wps:spPr>
                          <a:xfrm>
                            <a:off x="3164713" y="4508162"/>
                            <a:ext cx="889307" cy="206430"/>
                          </a:xfrm>
                          <a:prstGeom prst="rect">
                            <a:avLst/>
                          </a:prstGeom>
                          <a:ln>
                            <a:noFill/>
                          </a:ln>
                        </wps:spPr>
                        <wps:txbx>
                          <w:txbxContent>
                            <w:p w:rsidR="008C1B0F" w:rsidRDefault="008C1B0F">
                              <w:pPr>
                                <w:spacing w:after="160"/>
                                <w:ind w:left="0" w:firstLine="0"/>
                                <w:jc w:val="left"/>
                              </w:pPr>
                              <w:r>
                                <w:rPr>
                                  <w:b/>
                                  <w:sz w:val="22"/>
                                </w:rPr>
                                <w:t xml:space="preserve">Usual care </w:t>
                              </w:r>
                            </w:p>
                          </w:txbxContent>
                        </wps:txbx>
                        <wps:bodyPr horzOverflow="overflow" vert="horz" lIns="0" tIns="0" rIns="0" bIns="0" rtlCol="0">
                          <a:noAutofit/>
                        </wps:bodyPr>
                      </wps:wsp>
                      <wps:wsp>
                        <wps:cNvPr id="2049" name="Rectangle 2049"/>
                        <wps:cNvSpPr/>
                        <wps:spPr>
                          <a:xfrm>
                            <a:off x="3164713" y="4681898"/>
                            <a:ext cx="713302" cy="206430"/>
                          </a:xfrm>
                          <a:prstGeom prst="rect">
                            <a:avLst/>
                          </a:prstGeom>
                          <a:ln>
                            <a:noFill/>
                          </a:ln>
                        </wps:spPr>
                        <wps:txbx>
                          <w:txbxContent>
                            <w:p w:rsidR="008C1B0F" w:rsidRDefault="008C1B0F">
                              <w:pPr>
                                <w:spacing w:after="160"/>
                                <w:ind w:left="0" w:firstLine="0"/>
                                <w:jc w:val="left"/>
                              </w:pPr>
                              <w:proofErr w:type="gramStart"/>
                              <w:r>
                                <w:rPr>
                                  <w:b/>
                                  <w:sz w:val="22"/>
                                </w:rPr>
                                <w:t>provided</w:t>
                              </w:r>
                              <w:proofErr w:type="gramEnd"/>
                            </w:p>
                          </w:txbxContent>
                        </wps:txbx>
                        <wps:bodyPr horzOverflow="overflow" vert="horz" lIns="0" tIns="0" rIns="0" bIns="0" rtlCol="0">
                          <a:noAutofit/>
                        </wps:bodyPr>
                      </wps:wsp>
                      <wps:wsp>
                        <wps:cNvPr id="2050" name="Rectangle 2050"/>
                        <wps:cNvSpPr/>
                        <wps:spPr>
                          <a:xfrm>
                            <a:off x="3701161" y="4681898"/>
                            <a:ext cx="46619" cy="206430"/>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2051" name="Shape 2051"/>
                        <wps:cNvSpPr/>
                        <wps:spPr>
                          <a:xfrm>
                            <a:off x="4064000" y="4611878"/>
                            <a:ext cx="612140" cy="96139"/>
                          </a:xfrm>
                          <a:custGeom>
                            <a:avLst/>
                            <a:gdLst/>
                            <a:ahLst/>
                            <a:cxnLst/>
                            <a:rect l="0" t="0" r="0" b="0"/>
                            <a:pathLst>
                              <a:path w="612140" h="96139">
                                <a:moveTo>
                                  <a:pt x="531241" y="889"/>
                                </a:moveTo>
                                <a:lnTo>
                                  <a:pt x="612140" y="48133"/>
                                </a:lnTo>
                                <a:lnTo>
                                  <a:pt x="531241" y="95250"/>
                                </a:lnTo>
                                <a:cubicBezTo>
                                  <a:pt x="529717" y="96139"/>
                                  <a:pt x="527812" y="95631"/>
                                  <a:pt x="526923" y="94107"/>
                                </a:cubicBezTo>
                                <a:cubicBezTo>
                                  <a:pt x="526034" y="92710"/>
                                  <a:pt x="526542" y="90678"/>
                                  <a:pt x="528066" y="89789"/>
                                </a:cubicBezTo>
                                <a:lnTo>
                                  <a:pt x="594033" y="51308"/>
                                </a:lnTo>
                                <a:lnTo>
                                  <a:pt x="0" y="51308"/>
                                </a:lnTo>
                                <a:lnTo>
                                  <a:pt x="0" y="44958"/>
                                </a:lnTo>
                                <a:lnTo>
                                  <a:pt x="594251" y="44958"/>
                                </a:lnTo>
                                <a:lnTo>
                                  <a:pt x="528066" y="6350"/>
                                </a:lnTo>
                                <a:cubicBezTo>
                                  <a:pt x="526542" y="5588"/>
                                  <a:pt x="526034" y="3556"/>
                                  <a:pt x="526923" y="2032"/>
                                </a:cubicBezTo>
                                <a:cubicBezTo>
                                  <a:pt x="527812" y="508"/>
                                  <a:pt x="529717" y="0"/>
                                  <a:pt x="531241" y="889"/>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52" name="Shape 2052"/>
                        <wps:cNvSpPr/>
                        <wps:spPr>
                          <a:xfrm>
                            <a:off x="856615" y="6055869"/>
                            <a:ext cx="779145" cy="96139"/>
                          </a:xfrm>
                          <a:custGeom>
                            <a:avLst/>
                            <a:gdLst/>
                            <a:ahLst/>
                            <a:cxnLst/>
                            <a:rect l="0" t="0" r="0" b="0"/>
                            <a:pathLst>
                              <a:path w="779145" h="96139">
                                <a:moveTo>
                                  <a:pt x="80899" y="889"/>
                                </a:moveTo>
                                <a:cubicBezTo>
                                  <a:pt x="82423" y="0"/>
                                  <a:pt x="84328" y="508"/>
                                  <a:pt x="85217" y="2032"/>
                                </a:cubicBezTo>
                                <a:cubicBezTo>
                                  <a:pt x="86106" y="3556"/>
                                  <a:pt x="85598" y="5461"/>
                                  <a:pt x="84074" y="6350"/>
                                </a:cubicBezTo>
                                <a:lnTo>
                                  <a:pt x="18107" y="44831"/>
                                </a:lnTo>
                                <a:lnTo>
                                  <a:pt x="779145" y="44831"/>
                                </a:lnTo>
                                <a:lnTo>
                                  <a:pt x="779145" y="51181"/>
                                </a:lnTo>
                                <a:lnTo>
                                  <a:pt x="17888" y="51181"/>
                                </a:lnTo>
                                <a:lnTo>
                                  <a:pt x="84074" y="89789"/>
                                </a:lnTo>
                                <a:cubicBezTo>
                                  <a:pt x="85598" y="90678"/>
                                  <a:pt x="86106" y="92583"/>
                                  <a:pt x="85217" y="94107"/>
                                </a:cubicBezTo>
                                <a:cubicBezTo>
                                  <a:pt x="84328" y="95631"/>
                                  <a:pt x="82423" y="96139"/>
                                  <a:pt x="80899" y="95250"/>
                                </a:cubicBezTo>
                                <a:lnTo>
                                  <a:pt x="0" y="48006"/>
                                </a:lnTo>
                                <a:lnTo>
                                  <a:pt x="80899" y="889"/>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54" name="Shape 2054"/>
                        <wps:cNvSpPr/>
                        <wps:spPr>
                          <a:xfrm>
                            <a:off x="1688465" y="5870829"/>
                            <a:ext cx="2349500" cy="457200"/>
                          </a:xfrm>
                          <a:custGeom>
                            <a:avLst/>
                            <a:gdLst/>
                            <a:ahLst/>
                            <a:cxnLst/>
                            <a:rect l="0" t="0" r="0" b="0"/>
                            <a:pathLst>
                              <a:path w="2349500" h="457200">
                                <a:moveTo>
                                  <a:pt x="0" y="457200"/>
                                </a:moveTo>
                                <a:lnTo>
                                  <a:pt x="2349500" y="457200"/>
                                </a:lnTo>
                                <a:lnTo>
                                  <a:pt x="234950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055" name="Rectangle 2055"/>
                        <wps:cNvSpPr/>
                        <wps:spPr>
                          <a:xfrm>
                            <a:off x="1835531" y="5954438"/>
                            <a:ext cx="2126052" cy="206429"/>
                          </a:xfrm>
                          <a:prstGeom prst="rect">
                            <a:avLst/>
                          </a:prstGeom>
                          <a:ln>
                            <a:noFill/>
                          </a:ln>
                        </wps:spPr>
                        <wps:txbx>
                          <w:txbxContent>
                            <w:p w:rsidR="008C1B0F" w:rsidRDefault="008C1B0F">
                              <w:pPr>
                                <w:spacing w:after="160"/>
                                <w:ind w:left="0" w:firstLine="0"/>
                                <w:jc w:val="left"/>
                              </w:pPr>
                              <w:r>
                                <w:rPr>
                                  <w:b/>
                                  <w:sz w:val="22"/>
                                </w:rPr>
                                <w:t>Any Patient Lost to Follow</w:t>
                              </w:r>
                            </w:p>
                          </w:txbxContent>
                        </wps:txbx>
                        <wps:bodyPr horzOverflow="overflow" vert="horz" lIns="0" tIns="0" rIns="0" bIns="0" rtlCol="0">
                          <a:noAutofit/>
                        </wps:bodyPr>
                      </wps:wsp>
                      <wps:wsp>
                        <wps:cNvPr id="2056" name="Rectangle 2056"/>
                        <wps:cNvSpPr/>
                        <wps:spPr>
                          <a:xfrm>
                            <a:off x="3435985" y="5954438"/>
                            <a:ext cx="62098" cy="206429"/>
                          </a:xfrm>
                          <a:prstGeom prst="rect">
                            <a:avLst/>
                          </a:prstGeom>
                          <a:ln>
                            <a:noFill/>
                          </a:ln>
                        </wps:spPr>
                        <wps:txbx>
                          <w:txbxContent>
                            <w:p w:rsidR="008C1B0F" w:rsidRDefault="008C1B0F">
                              <w:pPr>
                                <w:spacing w:after="160"/>
                                <w:ind w:left="0" w:firstLine="0"/>
                                <w:jc w:val="left"/>
                              </w:pPr>
                              <w:r>
                                <w:rPr>
                                  <w:b/>
                                  <w:sz w:val="22"/>
                                </w:rPr>
                                <w:t>-</w:t>
                              </w:r>
                            </w:p>
                          </w:txbxContent>
                        </wps:txbx>
                        <wps:bodyPr horzOverflow="overflow" vert="horz" lIns="0" tIns="0" rIns="0" bIns="0" rtlCol="0">
                          <a:noAutofit/>
                        </wps:bodyPr>
                      </wps:wsp>
                      <wps:wsp>
                        <wps:cNvPr id="2057" name="Rectangle 2057"/>
                        <wps:cNvSpPr/>
                        <wps:spPr>
                          <a:xfrm>
                            <a:off x="3483229" y="5954438"/>
                            <a:ext cx="587588" cy="206429"/>
                          </a:xfrm>
                          <a:prstGeom prst="rect">
                            <a:avLst/>
                          </a:prstGeom>
                          <a:ln>
                            <a:noFill/>
                          </a:ln>
                        </wps:spPr>
                        <wps:txbx>
                          <w:txbxContent>
                            <w:p w:rsidR="008C1B0F" w:rsidRDefault="008C1B0F">
                              <w:pPr>
                                <w:spacing w:after="160"/>
                                <w:ind w:left="0" w:firstLine="0"/>
                                <w:jc w:val="left"/>
                              </w:pPr>
                              <w:proofErr w:type="gramStart"/>
                              <w:r>
                                <w:rPr>
                                  <w:b/>
                                  <w:sz w:val="22"/>
                                </w:rPr>
                                <w:t>up</w:t>
                              </w:r>
                              <w:proofErr w:type="gramEnd"/>
                              <w:r>
                                <w:rPr>
                                  <w:b/>
                                  <w:sz w:val="22"/>
                                </w:rPr>
                                <w:t xml:space="preserve"> will </w:t>
                              </w:r>
                            </w:p>
                          </w:txbxContent>
                        </wps:txbx>
                        <wps:bodyPr horzOverflow="overflow" vert="horz" lIns="0" tIns="0" rIns="0" bIns="0" rtlCol="0">
                          <a:noAutofit/>
                        </wps:bodyPr>
                      </wps:wsp>
                      <wps:wsp>
                        <wps:cNvPr id="2058" name="Rectangle 2058"/>
                        <wps:cNvSpPr/>
                        <wps:spPr>
                          <a:xfrm>
                            <a:off x="2512187" y="6126650"/>
                            <a:ext cx="936328" cy="206429"/>
                          </a:xfrm>
                          <a:prstGeom prst="rect">
                            <a:avLst/>
                          </a:prstGeom>
                          <a:ln>
                            <a:noFill/>
                          </a:ln>
                        </wps:spPr>
                        <wps:txbx>
                          <w:txbxContent>
                            <w:p w:rsidR="008C1B0F" w:rsidRDefault="008C1B0F">
                              <w:pPr>
                                <w:spacing w:after="160"/>
                                <w:ind w:left="0" w:firstLine="0"/>
                                <w:jc w:val="left"/>
                              </w:pPr>
                              <w:proofErr w:type="gramStart"/>
                              <w:r>
                                <w:rPr>
                                  <w:b/>
                                  <w:sz w:val="22"/>
                                </w:rPr>
                                <w:t>be</w:t>
                              </w:r>
                              <w:proofErr w:type="gramEnd"/>
                              <w:r>
                                <w:rPr>
                                  <w:b/>
                                  <w:sz w:val="22"/>
                                </w:rPr>
                                <w:t xml:space="preserve"> excluded</w:t>
                              </w:r>
                            </w:p>
                          </w:txbxContent>
                        </wps:txbx>
                        <wps:bodyPr horzOverflow="overflow" vert="horz" lIns="0" tIns="0" rIns="0" bIns="0" rtlCol="0">
                          <a:noAutofit/>
                        </wps:bodyPr>
                      </wps:wsp>
                      <wps:wsp>
                        <wps:cNvPr id="2059" name="Rectangle 2059"/>
                        <wps:cNvSpPr/>
                        <wps:spPr>
                          <a:xfrm>
                            <a:off x="3215005" y="6126650"/>
                            <a:ext cx="46619" cy="206429"/>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2060" name="Shape 2060"/>
                        <wps:cNvSpPr/>
                        <wps:spPr>
                          <a:xfrm>
                            <a:off x="4060190" y="6057773"/>
                            <a:ext cx="612140" cy="96140"/>
                          </a:xfrm>
                          <a:custGeom>
                            <a:avLst/>
                            <a:gdLst/>
                            <a:ahLst/>
                            <a:cxnLst/>
                            <a:rect l="0" t="0" r="0" b="0"/>
                            <a:pathLst>
                              <a:path w="612140" h="96140">
                                <a:moveTo>
                                  <a:pt x="531241" y="890"/>
                                </a:moveTo>
                                <a:lnTo>
                                  <a:pt x="612140" y="48006"/>
                                </a:lnTo>
                                <a:lnTo>
                                  <a:pt x="531241" y="95250"/>
                                </a:lnTo>
                                <a:cubicBezTo>
                                  <a:pt x="529717" y="96140"/>
                                  <a:pt x="527812" y="95631"/>
                                  <a:pt x="526923" y="94107"/>
                                </a:cubicBezTo>
                                <a:cubicBezTo>
                                  <a:pt x="526034" y="92584"/>
                                  <a:pt x="526542" y="90678"/>
                                  <a:pt x="528066" y="89790"/>
                                </a:cubicBezTo>
                                <a:lnTo>
                                  <a:pt x="594252" y="51181"/>
                                </a:lnTo>
                                <a:lnTo>
                                  <a:pt x="0" y="51181"/>
                                </a:lnTo>
                                <a:lnTo>
                                  <a:pt x="0" y="44831"/>
                                </a:lnTo>
                                <a:lnTo>
                                  <a:pt x="594034" y="44831"/>
                                </a:lnTo>
                                <a:lnTo>
                                  <a:pt x="528066" y="6350"/>
                                </a:lnTo>
                                <a:cubicBezTo>
                                  <a:pt x="526542" y="5462"/>
                                  <a:pt x="526034" y="3556"/>
                                  <a:pt x="526923" y="2032"/>
                                </a:cubicBezTo>
                                <a:cubicBezTo>
                                  <a:pt x="527812" y="508"/>
                                  <a:pt x="529717" y="0"/>
                                  <a:pt x="531241" y="89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61" name="Shape 2061"/>
                        <wps:cNvSpPr/>
                        <wps:spPr>
                          <a:xfrm>
                            <a:off x="955421" y="7009638"/>
                            <a:ext cx="989584" cy="617893"/>
                          </a:xfrm>
                          <a:custGeom>
                            <a:avLst/>
                            <a:gdLst/>
                            <a:ahLst/>
                            <a:cxnLst/>
                            <a:rect l="0" t="0" r="0" b="0"/>
                            <a:pathLst>
                              <a:path w="989584" h="617893">
                                <a:moveTo>
                                  <a:pt x="1778" y="0"/>
                                </a:moveTo>
                                <a:lnTo>
                                  <a:pt x="925760" y="576246"/>
                                </a:lnTo>
                                <a:lnTo>
                                  <a:pt x="945134" y="545211"/>
                                </a:lnTo>
                                <a:lnTo>
                                  <a:pt x="989584" y="617893"/>
                                </a:lnTo>
                                <a:lnTo>
                                  <a:pt x="904748" y="609905"/>
                                </a:lnTo>
                                <a:lnTo>
                                  <a:pt x="924082" y="578934"/>
                                </a:lnTo>
                                <a:lnTo>
                                  <a:pt x="0" y="2667"/>
                                </a:lnTo>
                                <a:lnTo>
                                  <a:pt x="177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64" name="Rectangle 2064"/>
                        <wps:cNvSpPr/>
                        <wps:spPr>
                          <a:xfrm>
                            <a:off x="2131061" y="7675830"/>
                            <a:ext cx="2130682" cy="479342"/>
                          </a:xfrm>
                          <a:prstGeom prst="rect">
                            <a:avLst/>
                          </a:prstGeom>
                          <a:ln>
                            <a:noFill/>
                          </a:ln>
                        </wps:spPr>
                        <wps:txbx>
                          <w:txbxContent>
                            <w:p w:rsidR="008C1B0F" w:rsidRDefault="008C1B0F" w:rsidP="00691233">
                              <w:pPr>
                                <w:pBdr>
                                  <w:top w:val="single" w:sz="4" w:space="1" w:color="auto"/>
                                  <w:left w:val="single" w:sz="4" w:space="4" w:color="auto"/>
                                  <w:bottom w:val="single" w:sz="4" w:space="1" w:color="auto"/>
                                  <w:right w:val="single" w:sz="4" w:space="4" w:color="auto"/>
                                </w:pBdr>
                                <w:spacing w:after="0"/>
                                <w:ind w:left="0" w:firstLine="0"/>
                                <w:jc w:val="center"/>
                                <w:rPr>
                                  <w:b/>
                                  <w:sz w:val="22"/>
                                </w:rPr>
                              </w:pPr>
                              <w:r w:rsidRPr="00691233">
                                <w:rPr>
                                  <w:b/>
                                  <w:sz w:val="22"/>
                                </w:rPr>
                                <w:t>Cost Effectiveness Analysis</w:t>
                              </w:r>
                            </w:p>
                            <w:p w:rsidR="008C1B0F" w:rsidRPr="00691233" w:rsidRDefault="008C1B0F" w:rsidP="00691233">
                              <w:pPr>
                                <w:pBdr>
                                  <w:top w:val="single" w:sz="4" w:space="1" w:color="auto"/>
                                  <w:left w:val="single" w:sz="4" w:space="4" w:color="auto"/>
                                  <w:bottom w:val="single" w:sz="4" w:space="1" w:color="auto"/>
                                  <w:right w:val="single" w:sz="4" w:space="4" w:color="auto"/>
                                </w:pBdr>
                                <w:spacing w:after="0"/>
                                <w:ind w:left="0" w:firstLine="0"/>
                                <w:jc w:val="center"/>
                                <w:rPr>
                                  <w:b/>
                                </w:rPr>
                              </w:pPr>
                              <w:r w:rsidRPr="00691233">
                                <w:rPr>
                                  <w:b/>
                                  <w:sz w:val="22"/>
                                </w:rPr>
                                <w:t>Study Phase 3</w:t>
                              </w:r>
                            </w:p>
                            <w:p w:rsidR="008C1B0F" w:rsidRPr="00691233" w:rsidRDefault="008C1B0F">
                              <w:pPr>
                                <w:spacing w:after="160"/>
                                <w:ind w:left="0" w:firstLine="0"/>
                                <w:jc w:val="left"/>
                                <w:rPr>
                                  <w:b/>
                                </w:rPr>
                              </w:pPr>
                              <w:r w:rsidRPr="00691233">
                                <w:rPr>
                                  <w:b/>
                                  <w:sz w:val="22"/>
                                </w:rPr>
                                <w:t xml:space="preserve"> </w:t>
                              </w:r>
                            </w:p>
                          </w:txbxContent>
                        </wps:txbx>
                        <wps:bodyPr horzOverflow="overflow" vert="horz" lIns="0" tIns="0" rIns="0" bIns="0" rtlCol="0">
                          <a:noAutofit/>
                        </wps:bodyPr>
                      </wps:wsp>
                      <wps:wsp>
                        <wps:cNvPr id="2066" name="Rectangle 2066"/>
                        <wps:cNvSpPr/>
                        <wps:spPr>
                          <a:xfrm>
                            <a:off x="3312541" y="7849100"/>
                            <a:ext cx="46619" cy="206430"/>
                          </a:xfrm>
                          <a:prstGeom prst="rect">
                            <a:avLst/>
                          </a:prstGeom>
                          <a:ln>
                            <a:noFill/>
                          </a:ln>
                        </wps:spPr>
                        <wps:txbx>
                          <w:txbxContent>
                            <w:p w:rsidR="008C1B0F" w:rsidRDefault="008C1B0F">
                              <w:pPr>
                                <w:spacing w:after="160"/>
                                <w:ind w:left="0" w:firstLine="0"/>
                                <w:jc w:val="left"/>
                              </w:pPr>
                              <w:r>
                                <w:rPr>
                                  <w:sz w:val="22"/>
                                </w:rPr>
                                <w:t xml:space="preserve"> </w:t>
                              </w:r>
                            </w:p>
                          </w:txbxContent>
                        </wps:txbx>
                        <wps:bodyPr horzOverflow="overflow" vert="horz" lIns="0" tIns="0" rIns="0" bIns="0" rtlCol="0">
                          <a:noAutofit/>
                        </wps:bodyPr>
                      </wps:wsp>
                      <wps:wsp>
                        <wps:cNvPr id="2067" name="Shape 2067"/>
                        <wps:cNvSpPr/>
                        <wps:spPr>
                          <a:xfrm>
                            <a:off x="3923030" y="7009638"/>
                            <a:ext cx="915289" cy="649643"/>
                          </a:xfrm>
                          <a:custGeom>
                            <a:avLst/>
                            <a:gdLst/>
                            <a:ahLst/>
                            <a:cxnLst/>
                            <a:rect l="0" t="0" r="0" b="0"/>
                            <a:pathLst>
                              <a:path w="915289" h="649643">
                                <a:moveTo>
                                  <a:pt x="913511" y="0"/>
                                </a:moveTo>
                                <a:lnTo>
                                  <a:pt x="915289" y="2667"/>
                                </a:lnTo>
                                <a:lnTo>
                                  <a:pt x="63076" y="606858"/>
                                </a:lnTo>
                                <a:lnTo>
                                  <a:pt x="84201" y="636651"/>
                                </a:lnTo>
                                <a:lnTo>
                                  <a:pt x="0" y="649643"/>
                                </a:lnTo>
                                <a:lnTo>
                                  <a:pt x="40132" y="574498"/>
                                </a:lnTo>
                                <a:lnTo>
                                  <a:pt x="61259" y="604293"/>
                                </a:lnTo>
                                <a:lnTo>
                                  <a:pt x="91351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25727" o:spid="_x0000_s1060" style="width:495.3pt;height:642.15pt;mso-position-horizontal-relative:char;mso-position-vertical-relative:line" coordsize="62904,81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">
                <v:rect id="Rectangle 1954" o:spid="_x0000_s1061" style="position:absolute;left:33155;top:2142;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zVOcQA&#10;AADdAAAADwAAAGRycy9kb3ducmV2LnhtbERPS2vCQBC+C/6HZQRvuqmomOgq4gM9Vi3Y3obsmIRm&#10;Z0N2NbG/vlsQepuP7zmLVWtK8aDaFZYVvA0jEMSp1QVnCj4u+8EMhPPIGkvLpOBJDlbLbmeBibYN&#10;n+hx9pkIIewSVJB7XyVSujQng25oK+LA3Wxt0AdYZ1LX2IRwU8pRFE2lwYJDQ44VbXJKv893o+Aw&#10;q9afR/vTZOXu63B9v8bbS+yV6vfa9RyEp9b/i1/uow7z48kY/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1TnEAAAA3QAAAA8AAAAAAAAAAAAAAAAAmAIAAGRycy9k&#10;b3ducmV2LnhtbFBLBQYAAAAABAAEAPUAAACJAwAAAAA=&#10;" filled="f" stroked="f">
                  <v:textbox inset="0,0,0,0">
                    <w:txbxContent>
                      <w:p w:rsidR="008C1B0F" w:rsidRDefault="008C1B0F">
                        <w:pPr>
                          <w:spacing w:after="160"/>
                          <w:ind w:left="0" w:firstLine="0"/>
                          <w:jc w:val="left"/>
                        </w:pPr>
                        <w:r>
                          <w:rPr>
                            <w:b/>
                          </w:rPr>
                          <w:t xml:space="preserve"> </w:t>
                        </w:r>
                      </w:p>
                    </w:txbxContent>
                  </v:textbox>
                </v:rect>
                <v:rect id="Rectangle 1955" o:spid="_x0000_s1062" style="position:absolute;left:6860;top:7171;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BwosQA&#10;AADdAAAADwAAAGRycy9kb3ducmV2LnhtbERPTWvCQBC9F/wPywi91U0LiomuErRFj60R0t6G7JiE&#10;ZmdDdpuk/vpuQfA2j/c56+1oGtFT52rLCp5nEQjiwuqaSwXn7O1pCcJ5ZI2NZVLwSw62m8nDGhNt&#10;B/6g/uRLEULYJaig8r5NpHRFRQbdzLbEgbvYzqAPsCul7nAI4aaRL1G0kAZrDg0VtrSrqPg+/RgF&#10;h2Wbfh7tdSib169D/p7H+yz2Sj1Ox3QFwtPo7+Kb+6jD/Hg+h/9vwgl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QcKLEAAAA3QAAAA8AAAAAAAAAAAAAAAAAmAIAAGRycy9k&#10;b3ducmV2LnhtbFBLBQYAAAAABAAEAPUAAACJAwAAAAA=&#10;" filled="f" stroked="f">
                  <v:textbox inset="0,0,0,0">
                    <w:txbxContent>
                      <w:p w:rsidR="008C1B0F" w:rsidRDefault="008C1B0F">
                        <w:pPr>
                          <w:spacing w:after="160"/>
                          <w:ind w:left="0" w:firstLine="0"/>
                          <w:jc w:val="left"/>
                        </w:pPr>
                        <w:r>
                          <w:rPr>
                            <w:b/>
                          </w:rPr>
                          <w:t xml:space="preserve"> </w:t>
                        </w:r>
                      </w:p>
                    </w:txbxContent>
                  </v:textbox>
                </v:rect>
                <v:rect id="Rectangle 1956" o:spid="_x0000_s1063" style="position:absolute;left:6860;top:12200;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Lu1cMA&#10;AADdAAAADwAAAGRycy9kb3ducmV2LnhtbERPS4vCMBC+C/sfwix401RBsdUosuuiRx8L6m1oxrbY&#10;TEqTtdVfbwRhb/PxPWe2aE0pblS7wrKCQT8CQZxaXXCm4Pfw05uAcB5ZY2mZFNzJwWL+0Zlhom3D&#10;O7rtfSZCCLsEFeTeV4mULs3JoOvbijhwF1sb9AHWmdQ1NiHclHIYRWNpsODQkGNFXzml1/2fUbCe&#10;VMvTxj6arFyd18ftMf4+xF6p7me7nILw1Pp/8du90WF+PBrD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kLu1cMAAADdAAAADwAAAAAAAAAAAAAAAACYAgAAZHJzL2Rv&#10;d25yZXYueG1sUEsFBgAAAAAEAAQA9QAAAIgDAAAAAA==&#10;" filled="f" stroked="f">
                  <v:textbox inset="0,0,0,0">
                    <w:txbxContent>
                      <w:p w:rsidR="008C1B0F" w:rsidRDefault="008C1B0F">
                        <w:pPr>
                          <w:spacing w:after="160"/>
                          <w:ind w:left="0" w:firstLine="0"/>
                          <w:jc w:val="left"/>
                        </w:pPr>
                        <w:r>
                          <w:rPr>
                            <w:b/>
                          </w:rPr>
                          <w:t xml:space="preserve"> </w:t>
                        </w:r>
                      </w:p>
                    </w:txbxContent>
                  </v:textbox>
                </v:rect>
                <v:rect id="Rectangle 1957" o:spid="_x0000_s1064" style="position:absolute;left:6860;top:17229;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5LTsQA&#10;AADdAAAADwAAAGRycy9kb3ducmV2LnhtbERPS2vCQBC+C/6HZQRvuqngI9FVxAd6rFqwvQ3ZMQnN&#10;zobsamJ/fbcg9DYf33MWq9aU4kG1KywreBtGIIhTqwvOFHxc9oMZCOeRNZaWScGTHKyW3c4CE20b&#10;PtHj7DMRQtglqCD3vkqkdGlOBt3QVsSBu9naoA+wzqSusQnhppSjKJpIgwWHhhwr2uSUfp/vRsFh&#10;Vq0/j/anycrd1+H6fo23l9gr1e+16zkIT63/F7/cRx3mx+Mp/H0TTp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OS07EAAAA3QAAAA8AAAAAAAAAAAAAAAAAmAIAAGRycy9k&#10;b3ducmV2LnhtbFBLBQYAAAAABAAEAPUAAACJAwAAAAA=&#10;" filled="f" stroked="f">
                  <v:textbox inset="0,0,0,0">
                    <w:txbxContent>
                      <w:p w:rsidR="008C1B0F" w:rsidRDefault="008C1B0F">
                        <w:pPr>
                          <w:spacing w:after="160"/>
                          <w:ind w:left="0" w:firstLine="0"/>
                          <w:jc w:val="left"/>
                        </w:pPr>
                        <w:r>
                          <w:rPr>
                            <w:b/>
                          </w:rPr>
                          <w:t xml:space="preserve"> </w:t>
                        </w:r>
                      </w:p>
                    </w:txbxContent>
                  </v:textbox>
                </v:rect>
                <v:rect id="Rectangle 1958" o:spid="_x0000_s1065" style="position:absolute;left:6860;top:22262;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HfPMYA&#10;AADdAAAADwAAAGRycy9kb3ducmV2LnhtbESPQWvCQBCF74L/YZmCN920UDGpq4ht0aNVQXsbstMk&#10;NDsbslsT/fXOoeBthvfmvW/my97V6kJtqDwbeJ4koIhzbysuDBwPn+MZqBCRLdaeycCVAiwXw8Ec&#10;M+s7/qLLPhZKQjhkaKCMscm0DnlJDsPEN8Si/fjWYZS1LbRtsZNwV+uXJJlqhxVLQ4kNrUvKf/d/&#10;zsBm1qzOW3/rivrje3PandL3QxqNGT31qzdQkfr4MP9fb63gp6+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JHfPMYAAADdAAAADwAAAAAAAAAAAAAAAACYAgAAZHJz&#10;L2Rvd25yZXYueG1sUEsFBgAAAAAEAAQA9QAAAIsDAAAAAA==&#10;" filled="f" stroked="f">
                  <v:textbox inset="0,0,0,0">
                    <w:txbxContent>
                      <w:p w:rsidR="008C1B0F" w:rsidRDefault="008C1B0F">
                        <w:pPr>
                          <w:spacing w:after="160"/>
                          <w:ind w:left="0" w:firstLine="0"/>
                          <w:jc w:val="left"/>
                        </w:pPr>
                        <w:r>
                          <w:rPr>
                            <w:b/>
                          </w:rPr>
                          <w:t xml:space="preserve"> </w:t>
                        </w:r>
                      </w:p>
                    </w:txbxContent>
                  </v:textbox>
                </v:rect>
                <v:rect id="Rectangle 1959" o:spid="_x0000_s1066" style="position:absolute;left:6860;top:27292;width:507;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16p8MA&#10;AADdAAAADwAAAGRycy9kb3ducmV2LnhtbERPS4vCMBC+C/sfwgjeNFXYxVajyOqiR1+g3oZmbIvN&#10;pDTR1v31RljY23x8z5nOW1OKB9WusKxgOIhAEKdWF5wpOB5++mMQziNrLC2Tgic5mM8+OlNMtG14&#10;R4+9z0QIYZeggtz7KpHSpTkZdANbEQfuamuDPsA6k7rGJoSbUo6i6EsaLDg05FjRd07pbX83Ctbj&#10;anHe2N8mK1eX9Wl7ipeH2CvV67aLCQhPrf8X/7k3OsyPP2N4fxNO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16p8MAAADdAAAADwAAAAAAAAAAAAAAAACYAgAAZHJzL2Rv&#10;d25yZXYueG1sUEsFBgAAAAAEAAQA9QAAAIgDAAAAAA==&#10;" filled="f" stroked="f">
                  <v:textbox inset="0,0,0,0">
                    <w:txbxContent>
                      <w:p w:rsidR="008C1B0F" w:rsidRDefault="008C1B0F">
                        <w:pPr>
                          <w:spacing w:after="160"/>
                          <w:ind w:left="0" w:firstLine="0"/>
                          <w:jc w:val="left"/>
                        </w:pPr>
                        <w:r>
                          <w:rPr>
                            <w:b/>
                          </w:rPr>
                          <w:t xml:space="preserve"> </w:t>
                        </w:r>
                      </w:p>
                    </w:txbxContent>
                  </v:textbox>
                </v:rect>
                <v:rect id="Rectangle 1960" o:spid="_x0000_s1067" style="position:absolute;left:6860;top:32321;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sZh8cA&#10;AADdAAAADwAAAGRycy9kb3ducmV2LnhtbESPQW/CMAyF75P2HyIj7TZSdkC0kFaIbYLjBkjAzWpM&#10;W9E4VZPRbr9+PkzazdZ7fu/zqhhdq+7Uh8azgdk0AUVcettwZeB4eH9egAoR2WLrmQx8U4Aif3xY&#10;YWb9wJ9038dKSQiHDA3UMXaZ1qGsyWGY+o5YtKvvHUZZ+0rbHgcJd61+SZK5dtiwNNTY0aam8rb/&#10;cga2i2593vmfoWrfLtvTxyl9PaTRmKfJuF6CijTGf/Pf9c4KfjoXfvlGRtD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LGYfHAAAA3QAAAA8AAAAAAAAAAAAAAAAAmAIAAGRy&#10;cy9kb3ducmV2LnhtbFBLBQYAAAAABAAEAPUAAACMAwAAAAA=&#10;" filled="f" stroked="f">
                  <v:textbox inset="0,0,0,0">
                    <w:txbxContent>
                      <w:p w:rsidR="008C1B0F" w:rsidRDefault="008C1B0F">
                        <w:pPr>
                          <w:spacing w:after="160"/>
                          <w:ind w:left="0" w:firstLine="0"/>
                          <w:jc w:val="left"/>
                        </w:pPr>
                        <w:r>
                          <w:rPr>
                            <w:b/>
                          </w:rPr>
                          <w:t xml:space="preserve"> </w:t>
                        </w:r>
                      </w:p>
                    </w:txbxContent>
                  </v:textbox>
                </v:rect>
                <v:rect id="Rectangle 1961" o:spid="_x0000_s1068" style="position:absolute;left:6860;top:37350;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e8HMQA&#10;AADdAAAADwAAAGRycy9kb3ducmV2LnhtbERPTWvCQBC9F/wPywi91Y09BBPdBNEWc2y1YL0N2TEJ&#10;ZmdDdmvS/vquIHibx/ucVT6aVlypd41lBfNZBIK4tLrhSsHX4f1lAcJ5ZI2tZVLwSw7ybPK0wlTb&#10;gT/puveVCCHsUlRQe9+lUrqyJoNuZjviwJ1tb9AH2FdS9ziEcNPK1yiKpcGGQ0ONHW1qKi/7H6Ng&#10;t+jW34X9G6r27bQ7fhyT7SHxSj1Px/UShKfRP8R3d6HD/CSew+2bcILM/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HvBzEAAAA3QAAAA8AAAAAAAAAAAAAAAAAmAIAAGRycy9k&#10;b3ducmV2LnhtbFBLBQYAAAAABAAEAPUAAACJAwAAAAA=&#10;" filled="f" stroked="f">
                  <v:textbox inset="0,0,0,0">
                    <w:txbxContent>
                      <w:p w:rsidR="008C1B0F" w:rsidRDefault="008C1B0F">
                        <w:pPr>
                          <w:spacing w:after="160"/>
                          <w:ind w:left="0" w:firstLine="0"/>
                          <w:jc w:val="left"/>
                        </w:pPr>
                        <w:r>
                          <w:rPr>
                            <w:b/>
                          </w:rPr>
                          <w:t xml:space="preserve"> </w:t>
                        </w:r>
                      </w:p>
                    </w:txbxContent>
                  </v:textbox>
                </v:rect>
                <v:rect id="Rectangle 1962" o:spid="_x0000_s1069" style="position:absolute;left:6860;top:42382;width:507;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Uia8QA&#10;AADdAAAADwAAAGRycy9kb3ducmV2LnhtbERPTWvCQBC9F/wPywi91U1zEBPdhNBW9NiqoN6G7JgE&#10;s7Mhu5q0v75bKHibx/ucVT6aVtypd41lBa+zCARxaXXDlYLDfv2yAOE8ssbWMin4Jgd5NnlaYart&#10;wF903/lKhBB2KSqove9SKV1Zk0E3sx1x4C62N+gD7CupexxCuGllHEVzabDh0FBjR281ldfdzSjY&#10;LLritLU/Q9V+nDfHz2Pyvk+8Us/TsViC8DT6h/jfvdVhfjKP4e+bcIL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VImvEAAAA3QAAAA8AAAAAAAAAAAAAAAAAmAIAAGRycy9k&#10;b3ducmV2LnhtbFBLBQYAAAAABAAEAPUAAACJAwAAAAA=&#10;" filled="f" stroked="f">
                  <v:textbox inset="0,0,0,0">
                    <w:txbxContent>
                      <w:p w:rsidR="008C1B0F" w:rsidRDefault="008C1B0F">
                        <w:pPr>
                          <w:spacing w:after="160"/>
                          <w:ind w:left="0" w:firstLine="0"/>
                          <w:jc w:val="left"/>
                        </w:pPr>
                        <w:r>
                          <w:rPr>
                            <w:b/>
                          </w:rPr>
                          <w:t xml:space="preserve"> </w:t>
                        </w:r>
                      </w:p>
                    </w:txbxContent>
                  </v:textbox>
                </v:rect>
                <v:rect id="Rectangle 1963" o:spid="_x0000_s1070" style="position:absolute;left:6860;top:47411;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mH8MMA&#10;AADdAAAADwAAAGRycy9kb3ducmV2LnhtbERPS4vCMBC+C/sfwix401QFsdUosuuiRx8L6m1oxrbY&#10;TEqTtdVfbwRhb/PxPWe2aE0pblS7wrKCQT8CQZxaXXCm4Pfw05uAcB5ZY2mZFNzJwWL+0Zlhom3D&#10;O7rtfSZCCLsEFeTeV4mULs3JoOvbijhwF1sb9AHWmdQ1NiHclHIYRWNpsODQkGNFXzml1/2fUbCe&#10;VMvTxj6arFyd18ftMf4+xF6p7me7nILw1Pp/8du90WF+PB7B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FmH8MMAAADdAAAADwAAAAAAAAAAAAAAAACYAgAAZHJzL2Rv&#10;d25yZXYueG1sUEsFBgAAAAAEAAQA9QAAAIgDAAAAAA==&#10;" filled="f" stroked="f">
                  <v:textbox inset="0,0,0,0">
                    <w:txbxContent>
                      <w:p w:rsidR="008C1B0F" w:rsidRDefault="008C1B0F">
                        <w:pPr>
                          <w:spacing w:after="160"/>
                          <w:ind w:left="0" w:firstLine="0"/>
                          <w:jc w:val="left"/>
                        </w:pPr>
                        <w:r>
                          <w:rPr>
                            <w:b/>
                          </w:rPr>
                          <w:t xml:space="preserve"> </w:t>
                        </w:r>
                      </w:p>
                    </w:txbxContent>
                  </v:textbox>
                </v:rect>
                <v:rect id="Rectangle 1964" o:spid="_x0000_s1071" style="position:absolute;left:6860;top:52440;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AfhMMA&#10;AADdAAAADwAAAGRycy9kb3ducmV2LnhtbERPS4vCMBC+C/sfwix401QRsdUosuuiRx8L6m1oxrbY&#10;TEqTtdVfbwRhb/PxPWe2aE0pblS7wrKCQT8CQZxaXXCm4Pfw05uAcB5ZY2mZFNzJwWL+0Zlhom3D&#10;O7rtfSZCCLsEFeTeV4mULs3JoOvbijhwF1sb9AHWmdQ1NiHclHIYRWNpsODQkGNFXzml1/2fUbCe&#10;VMvTxj6arFyd18ftMf4+xF6p7me7nILw1Pp/8du90WF+PB7B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7AfhMMAAADdAAAADwAAAAAAAAAAAAAAAACYAgAAZHJzL2Rv&#10;d25yZXYueG1sUEsFBgAAAAAEAAQA9QAAAIgDAAAAAA==&#10;" filled="f" stroked="f">
                  <v:textbox inset="0,0,0,0">
                    <w:txbxContent>
                      <w:p w:rsidR="008C1B0F" w:rsidRDefault="008C1B0F">
                        <w:pPr>
                          <w:spacing w:after="160"/>
                          <w:ind w:left="0" w:firstLine="0"/>
                          <w:jc w:val="left"/>
                        </w:pPr>
                        <w:r>
                          <w:rPr>
                            <w:b/>
                          </w:rPr>
                          <w:t xml:space="preserve"> </w:t>
                        </w:r>
                      </w:p>
                    </w:txbxContent>
                  </v:textbox>
                </v:rect>
                <v:rect id="Rectangle 1965" o:spid="_x0000_s1072" style="position:absolute;left:3;top:57469;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y6H8MA&#10;AADdAAAADwAAAGRycy9kb3ducmV2LnhtbERPS4vCMBC+C/sfwix401RBsdUosuuiRx8L6m1oxrbY&#10;TEqTtdVfbwRhb/PxPWe2aE0pblS7wrKCQT8CQZxaXXCm4Pfw05uAcB5ZY2mZFNzJwWL+0Zlhom3D&#10;O7rtfSZCCLsEFeTeV4mULs3JoOvbijhwF1sb9AHWmdQ1NiHclHIYRWNpsODQkGNFXzml1/2fUbCe&#10;VMvTxj6arFyd18ftMf4+xF6p7me7nILw1Pp/8du90WF+PB7B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Py6H8MAAADdAAAADwAAAAAAAAAAAAAAAACYAgAAZHJzL2Rv&#10;d25yZXYueG1sUEsFBgAAAAAEAAQA9QAAAIgDAAAAAA==&#10;" filled="f" stroked="f">
                  <v:textbox inset="0,0,0,0">
                    <w:txbxContent>
                      <w:p w:rsidR="008C1B0F" w:rsidRDefault="008C1B0F">
                        <w:pPr>
                          <w:spacing w:after="160"/>
                          <w:ind w:left="0" w:firstLine="0"/>
                          <w:jc w:val="left"/>
                        </w:pPr>
                        <w:r>
                          <w:rPr>
                            <w:b/>
                          </w:rPr>
                          <w:t xml:space="preserve"> </w:t>
                        </w:r>
                      </w:p>
                    </w:txbxContent>
                  </v:textbox>
                </v:rect>
                <v:rect id="Rectangle 1966" o:spid="_x0000_s1073" style="position:absolute;left:3;top:60380;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4kaMMA&#10;AADdAAAADwAAAGRycy9kb3ducmV2LnhtbERPS4vCMBC+C/sfwizsTdP1UGw1irguevQF6m1oxrbY&#10;TEqTtV1/vREEb/PxPWcy60wlbtS40rKC70EEgjizuuRcwWH/2x+BcB5ZY2WZFPyTg9n0ozfBVNuW&#10;t3Tb+VyEEHYpKii8r1MpXVaQQTewNXHgLrYx6ANscqkbbEO4qeQwimJpsOTQUGBNi4Ky6+7PKFiN&#10;6vlpbe9tXi3Pq+PmmPzsE6/U12c3H4Pw1Pm3+OVe6zA/iWN4fhNOkN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C4kaMMAAADdAAAADwAAAAAAAAAAAAAAAACYAgAAZHJzL2Rv&#10;d25yZXYueG1sUEsFBgAAAAAEAAQA9QAAAIgDAAAAAA==&#10;" filled="f" stroked="f">
                  <v:textbox inset="0,0,0,0">
                    <w:txbxContent>
                      <w:p w:rsidR="008C1B0F" w:rsidRDefault="008C1B0F">
                        <w:pPr>
                          <w:spacing w:after="160"/>
                          <w:ind w:left="0" w:firstLine="0"/>
                          <w:jc w:val="left"/>
                        </w:pPr>
                        <w:r>
                          <w:rPr>
                            <w:b/>
                          </w:rPr>
                          <w:t xml:space="preserve"> </w:t>
                        </w:r>
                      </w:p>
                    </w:txbxContent>
                  </v:textbox>
                </v:rect>
                <v:rect id="Rectangle 1967" o:spid="_x0000_s1074" style="position:absolute;left:3;top:63280;width:20775;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KB88QA&#10;AADdAAAADwAAAGRycy9kb3ducmV2LnhtbERPTWvCQBC9F/wPywi91U17UBNdJWiLHlsjpL0N2TEJ&#10;zc6G7DZJ/fXdguBtHu9z1tvRNKKnztWWFTzPIhDEhdU1lwrO2dvTEoTzyBoby6TglxxsN5OHNSba&#10;DvxB/cmXIoSwS1BB5X2bSOmKigy6mW2JA3exnUEfYFdK3eEQwk0jX6JoLg3WHBoqbGlXUfF9+jEK&#10;Dss2/Tza61A2r1+H/D2P91nslXqcjukKhKfR38U391GH+fF8Af/fhB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igfPEAAAA3QAAAA8AAAAAAAAAAAAAAAAAmAIAAGRycy9k&#10;b3ducmV2LnhtbFBLBQYAAAAABAAEAPUAAACJAwAAAAA=&#10;" filled="f" stroked="f">
                  <v:textbox inset="0,0,0,0">
                    <w:txbxContent>
                      <w:p w:rsidR="008C1B0F" w:rsidRDefault="008C1B0F">
                        <w:pPr>
                          <w:spacing w:after="160"/>
                          <w:ind w:left="0" w:firstLine="0"/>
                          <w:jc w:val="left"/>
                        </w:pPr>
                        <w:r>
                          <w:rPr>
                            <w:b/>
                          </w:rPr>
                          <w:t xml:space="preserve">                                         </w:t>
                        </w:r>
                      </w:p>
                    </w:txbxContent>
                  </v:textbox>
                </v:rect>
                <v:rect id="Rectangle 1968" o:spid="_x0000_s1075" style="position:absolute;left:15627;top:63280;width:507;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0VgccA&#10;AADdAAAADwAAAGRycy9kb3ducmV2LnhtbESPQW/CMAyF75P2HyIj7TZSdkC0kFaIbYLjBkjAzWpM&#10;W9E4VZPRbr9+PkzazdZ7fu/zqhhdq+7Uh8azgdk0AUVcettwZeB4eH9egAoR2WLrmQx8U4Aif3xY&#10;YWb9wJ9038dKSQiHDA3UMXaZ1qGsyWGY+o5YtKvvHUZZ+0rbHgcJd61+SZK5dtiwNNTY0aam8rb/&#10;cga2i2593vmfoWrfLtvTxyl9PaTRmKfJuF6CijTGf/Pf9c4KfjoXXPlGRtD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9FYHHAAAA3QAAAA8AAAAAAAAAAAAAAAAAmAIAAGRy&#10;cy9kb3ducmV2LnhtbFBLBQYAAAAABAAEAPUAAACMAwAAAAA=&#10;" filled="f" stroked="f">
                  <v:textbox inset="0,0,0,0">
                    <w:txbxContent>
                      <w:p w:rsidR="008C1B0F" w:rsidRDefault="008C1B0F">
                        <w:pPr>
                          <w:spacing w:after="160"/>
                          <w:ind w:left="0" w:firstLine="0"/>
                          <w:jc w:val="left"/>
                        </w:pPr>
                        <w:r>
                          <w:rPr>
                            <w:b/>
                          </w:rPr>
                          <w:t xml:space="preserve"> </w:t>
                        </w:r>
                      </w:p>
                    </w:txbxContent>
                  </v:textbox>
                </v:rect>
                <v:rect id="Rectangle 1969" o:spid="_x0000_s1076" style="position:absolute;left:3;top:66190;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GwGsQA&#10;AADdAAAADwAAAGRycy9kb3ducmV2LnhtbERPTWvCQBC9F/wPywjemo09SBKzimjFHFstaG9DdpoE&#10;s7Mhu5rYX98tFHqbx/ucfD2aVtypd41lBfMoBkFcWt1wpeDjtH9OQDiPrLG1TAoe5GC9mjzlmGk7&#10;8Dvdj74SIYRdhgpq77tMSlfWZNBFtiMO3JftDfoA+0rqHocQblr5EscLabDh0FBjR9uayuvxZhQc&#10;km5zKez3ULWvn4fz2zndnVKv1Gw6bpYgPI3+X/znLnSYny5S+P0mnC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xsBrEAAAA3QAAAA8AAAAAAAAAAAAAAAAAmAIAAGRycy9k&#10;b3ducmV2LnhtbFBLBQYAAAAABAAEAPUAAACJAwAAAAA=&#10;" filled="f" stroked="f">
                  <v:textbox inset="0,0,0,0">
                    <w:txbxContent>
                      <w:p w:rsidR="008C1B0F" w:rsidRDefault="008C1B0F">
                        <w:pPr>
                          <w:spacing w:after="160"/>
                          <w:ind w:left="0" w:firstLine="0"/>
                          <w:jc w:val="left"/>
                        </w:pPr>
                        <w:r>
                          <w:rPr>
                            <w:b/>
                          </w:rPr>
                          <w:t xml:space="preserve"> </w:t>
                        </w:r>
                      </w:p>
                    </w:txbxContent>
                  </v:textbox>
                </v:rect>
                <v:rect id="Rectangle 1970" o:spid="_x0000_s1077" style="position:absolute;left:3;top:67943;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KPWsYA&#10;AADdAAAADwAAAGRycy9kb3ducmV2LnhtbESPQW/CMAyF70j8h8iTuEG6HQbtCAixTXBkgAS7WY3X&#10;Vmucqslo4dfjwyRutt7ze5/ny97V6kJtqDwbeJ4koIhzbysuDBwPn+MZqBCRLdaeycCVAiwXw8Ec&#10;M+s7/qLLPhZKQjhkaKCMscm0DnlJDsPEN8Si/fjWYZS1LbRtsZNwV+uXJHnVDiuWhhIbWpeU/+7/&#10;nIHNrFmdt/7WFfXH9+a0O6XvhzQaM3rqV2+gIvXxYf6/3lrBT6fCL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KPWsYAAADdAAAADwAAAAAAAAAAAAAAAACYAgAAZHJz&#10;L2Rvd25yZXYueG1sUEsFBgAAAAAEAAQA9QAAAIsDAAAAAA==&#10;" filled="f" stroked="f">
                  <v:textbox inset="0,0,0,0">
                    <w:txbxContent>
                      <w:p w:rsidR="008C1B0F" w:rsidRDefault="008C1B0F">
                        <w:pPr>
                          <w:spacing w:after="160"/>
                          <w:ind w:left="0" w:firstLine="0"/>
                          <w:jc w:val="left"/>
                        </w:pPr>
                        <w:r>
                          <w:rPr>
                            <w:b/>
                          </w:rPr>
                          <w:t xml:space="preserve"> </w:t>
                        </w:r>
                      </w:p>
                    </w:txbxContent>
                  </v:textbox>
                </v:rect>
                <v:rect id="Rectangle 1971" o:spid="_x0000_s1078" style="position:absolute;left:3;top:69696;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4qwcMA&#10;AADdAAAADwAAAGRycy9kb3ducmV2LnhtbERPS4vCMBC+C/sfwgjeNNXDaqtRZN1Fjz4W1NvQjG2x&#10;mZQma6u/3gjC3ubje85s0ZpS3Kh2hWUFw0EEgji1uuBMwe/hpz8B4TyyxtIyKbiTg8X8ozPDRNuG&#10;d3Tb+0yEEHYJKsi9rxIpXZqTQTewFXHgLrY26AOsM6lrbEK4KeUoij6lwYJDQ44VfeWUXvd/RsF6&#10;Ui1PG/tosvL7vD5uj/HqEHulet12OQXhqfX/4rd7o8P8eDyE1zfhBD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4qwcMAAADdAAAADwAAAAAAAAAAAAAAAACYAgAAZHJzL2Rv&#10;d25yZXYueG1sUEsFBgAAAAAEAAQA9QAAAIgDAAAAAA==&#10;" filled="f" stroked="f">
                  <v:textbox inset="0,0,0,0">
                    <w:txbxContent>
                      <w:p w:rsidR="008C1B0F" w:rsidRDefault="008C1B0F">
                        <w:pPr>
                          <w:spacing w:after="160"/>
                          <w:ind w:left="0" w:firstLine="0"/>
                          <w:jc w:val="left"/>
                        </w:pPr>
                        <w:r>
                          <w:rPr>
                            <w:b/>
                          </w:rPr>
                          <w:t xml:space="preserve"> </w:t>
                        </w:r>
                      </w:p>
                    </w:txbxContent>
                  </v:textbox>
                </v:rect>
                <v:rect id="Rectangle 1972" o:spid="_x0000_s1079" style="position:absolute;left:3;top:71448;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y0tsQA&#10;AADdAAAADwAAAGRycy9kb3ducmV2LnhtbERPTWvCQBC9F/wPywi91U1zsCa6imglObZRsL0N2TEJ&#10;zc6G7Nak/fXdguBtHu9zVpvRtOJKvWssK3ieRSCIS6sbrhScjoenBQjnkTW2lknBDznYrCcPK0y1&#10;HfidroWvRAhhl6KC2vsuldKVNRl0M9sRB+5ie4M+wL6SuschhJtWxlE0lwYbDg01drSrqfwqvo2C&#10;bNFtP3L7O1Tt62d2fjsn+2PilXqcjtslCE+jv4tv7lyH+clLDP/fhBP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MtLbEAAAA3QAAAA8AAAAAAAAAAAAAAAAAmAIAAGRycy9k&#10;b3ducmV2LnhtbFBLBQYAAAAABAAEAPUAAACJAwAAAAA=&#10;" filled="f" stroked="f">
                  <v:textbox inset="0,0,0,0">
                    <w:txbxContent>
                      <w:p w:rsidR="008C1B0F" w:rsidRDefault="008C1B0F">
                        <w:pPr>
                          <w:spacing w:after="160"/>
                          <w:ind w:left="0" w:firstLine="0"/>
                          <w:jc w:val="left"/>
                        </w:pPr>
                        <w:r>
                          <w:rPr>
                            <w:b/>
                          </w:rPr>
                          <w:t xml:space="preserve"> </w:t>
                        </w:r>
                      </w:p>
                    </w:txbxContent>
                  </v:textbox>
                </v:rect>
                <v:shape id="Shape 1974" o:spid="_x0000_s1080" style="position:absolute;left:12223;width:28804;height:5048;visibility:visible;mso-wrap-style:square;v-text-anchor:top" coordsize="2880360,5048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emMcMA&#10;AADdAAAADwAAAGRycy9kb3ducmV2LnhtbERPS27CMBDdV+odrKnUHTigtEDAIEQFoiu+BxjFQxKw&#10;x1FsQnr7uhJSd/P0vjNbdNaIlhpfOVYw6CcgiHOnKy4UnE/r3hiED8gajWNS8EMeFvPXlxlm2j34&#10;QO0xFCKGsM9QQRlCnUnp85Is+r6riSN3cY3FEGFTSN3gI4ZbI4dJ8iktVhwbSqxpVVJ+O96tgrHZ&#10;pF+rNrlPrrui3ptl+j382Cr1/tYtpyACdeFf/HRvdZw/GaXw9008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emMcMAAADdAAAADwAAAAAAAAAAAAAAAACYAgAAZHJzL2Rv&#10;d25yZXYueG1sUEsFBgAAAAAEAAQA9QAAAIgDAAAAAA==&#10;" path="m,504825r2880360,l2880360,,,,,504825xe" filled="f" strokeweight="1pt">
                  <v:stroke miterlimit="83231f" joinstyle="miter"/>
                  <v:path arrowok="t" textboxrect="0,0,2880360,504825"/>
                </v:shape>
                <v:rect id="Rectangle 1975" o:spid="_x0000_s1081" style="position:absolute;left:17776;top:833;width:27973;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UswsQA&#10;AADdAAAADwAAAGRycy9kb3ducmV2LnhtbERPS2vCQBC+C/6HZQRvuqngI9FVxAd6rFqwvQ3ZMQnN&#10;zobsamJ/fbcg9DYf33MWq9aU4kG1KywreBtGIIhTqwvOFHxc9oMZCOeRNZaWScGTHKyW3c4CE20b&#10;PtHj7DMRQtglqCD3vkqkdGlOBt3QVsSBu9naoA+wzqSusQnhppSjKJpIgwWHhhwr2uSUfp/vRsFh&#10;Vq0/j/anycrd1+H6fo23l9gr1e+16zkIT63/F7/cRx3mx9Mx/H0TTp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lLMLEAAAA3QAAAA8AAAAAAAAAAAAAAAAAmAIAAGRycy9k&#10;b3ducmV2LnhtbFBLBQYAAAAABAAEAPUAAACJAwAAAAA=&#10;" filled="f" stroked="f">
                  <v:textbox inset="0,0,0,0">
                    <w:txbxContent>
                      <w:p w:rsidR="008C1B0F" w:rsidRDefault="008C1B0F">
                        <w:pPr>
                          <w:spacing w:after="160"/>
                          <w:ind w:left="0" w:firstLine="0"/>
                          <w:jc w:val="left"/>
                        </w:pPr>
                        <w:r>
                          <w:rPr>
                            <w:b/>
                            <w:sz w:val="22"/>
                          </w:rPr>
                          <w:t xml:space="preserve">Retrospective Data collection from </w:t>
                        </w:r>
                      </w:p>
                    </w:txbxContent>
                  </v:textbox>
                </v:rect>
                <v:rect id="Rectangle 1976" o:spid="_x0000_s1082" style="position:absolute;left:17776;top:2555;width:24208;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eytcQA&#10;AADdAAAADwAAAGRycy9kb3ducmV2LnhtbERPTWvCQBC9F/wPywi91U17UBNdJWiLHlsjpL0N2TEJ&#10;zc6G7DZJ/fXdguBtHu9z1tvRNKKnztWWFTzPIhDEhdU1lwrO2dvTEoTzyBoby6TglxxsN5OHNSba&#10;DvxB/cmXIoSwS1BB5X2bSOmKigy6mW2JA3exnUEfYFdK3eEQwk0jX6JoLg3WHBoqbGlXUfF9+jEK&#10;Dss2/Tza61A2r1+H/D2P91nslXqcjukKhKfR38U391GH+fFiDv/fhB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3srXEAAAA3QAAAA8AAAAAAAAAAAAAAAAAmAIAAGRycy9k&#10;b3ducmV2LnhtbFBLBQYAAAAABAAEAPUAAACJAwAAAAA=&#10;" filled="f" stroked="f">
                  <v:textbox inset="0,0,0,0">
                    <w:txbxContent>
                      <w:p w:rsidR="008C1B0F" w:rsidRDefault="008C1B0F">
                        <w:pPr>
                          <w:spacing w:after="160"/>
                          <w:ind w:left="0" w:firstLine="0"/>
                          <w:jc w:val="left"/>
                        </w:pPr>
                        <w:r>
                          <w:rPr>
                            <w:b/>
                            <w:sz w:val="22"/>
                          </w:rPr>
                          <w:t>Hospital Management System.</w:t>
                        </w:r>
                      </w:p>
                    </w:txbxContent>
                  </v:textbox>
                </v:rect>
                <v:rect id="Rectangle 1977" o:spid="_x0000_s1083" style="position:absolute;left:35975;top:2555;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sXLsMA&#10;AADdAAAADwAAAGRycy9kb3ducmV2LnhtbERPS4vCMBC+C/sfwix401QPaqtRZNdFjz4W1NvQjG2x&#10;mZQma6u/3gjC3ubje85s0ZpS3Kh2hWUFg34Egji1uuBMwe/hpzcB4TyyxtIyKbiTg8X8ozPDRNuG&#10;d3Tb+0yEEHYJKsi9rxIpXZqTQde3FXHgLrY26AOsM6lrbEK4KeUwikbSYMGhIceKvnJKr/s/o2A9&#10;qZanjX00Wbk6r4/bY/x9iL1S3c92OQXhqfX/4rd7o8P8eDyG1zfhBD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rsXLsMAAADdAAAADwAAAAAAAAAAAAAAAACYAgAAZHJzL2Rv&#10;d25yZXYueG1sUEsFBgAAAAAEAAQA9QAAAIgDAAAAAA==&#10;" filled="f" stroked="f">
                  <v:textbox inset="0,0,0,0">
                    <w:txbxContent>
                      <w:p w:rsidR="008C1B0F" w:rsidRDefault="008C1B0F">
                        <w:pPr>
                          <w:spacing w:after="160"/>
                          <w:ind w:left="0" w:firstLine="0"/>
                          <w:jc w:val="left"/>
                        </w:pPr>
                        <w:r>
                          <w:rPr>
                            <w:sz w:val="22"/>
                          </w:rPr>
                          <w:t xml:space="preserve"> </w:t>
                        </w:r>
                      </w:p>
                    </w:txbxContent>
                  </v:textbox>
                </v:rect>
                <v:rect id="Rectangle 1978" o:spid="_x0000_s1084" style="position:absolute;left:13200;top:4505;width:421;height:1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SDXMYA&#10;AADdAAAADwAAAGRycy9kb3ducmV2LnhtbESPQW/CMAyF70j8h8iTuEG6HQbtCAixTXBkgAS7WY3X&#10;Vmucqslo4dfjwyRutt7ze5/ny97V6kJtqDwbeJ4koIhzbysuDBwPn+MZqBCRLdaeycCVAiwXw8Ec&#10;M+s7/qLLPhZKQjhkaKCMscm0DnlJDsPEN8Si/fjWYZS1LbRtsZNwV+uXJHnVDiuWhhIbWpeU/+7/&#10;nIHNrFmdt/7WFfXH9+a0O6XvhzQaM3rqV2+gIvXxYf6/3lrBT6e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ySDXMYAAADdAAAADwAAAAAAAAAAAAAAAACYAgAAZHJz&#10;L2Rvd25yZXYueG1sUEsFBgAAAAAEAAQA9QAAAIsDAAAAAA==&#10;" filled="f" stroked="f">
                  <v:textbox inset="0,0,0,0">
                    <w:txbxContent>
                      <w:p w:rsidR="008C1B0F" w:rsidRDefault="008C1B0F">
                        <w:pPr>
                          <w:spacing w:after="160"/>
                          <w:ind w:left="0" w:firstLine="0"/>
                          <w:jc w:val="left"/>
                        </w:pPr>
                        <w:r>
                          <w:rPr>
                            <w:rFonts w:ascii="Calibri" w:eastAsia="Calibri" w:hAnsi="Calibri" w:cs="Calibri"/>
                            <w:sz w:val="22"/>
                          </w:rPr>
                          <w:t xml:space="preserve"> </w:t>
                        </w:r>
                      </w:p>
                    </w:txbxContent>
                  </v:textbox>
                </v:rect>
                <v:shape id="Shape 1979" o:spid="_x0000_s1085" style="position:absolute;left:25835;top:5067;width:962;height:6121;visibility:visible;mso-wrap-style:square;v-text-anchor:top" coordsize="96139,612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xb7cUA&#10;AADdAAAADwAAAGRycy9kb3ducmV2LnhtbERPS2vCQBC+F/oflin0Vjf1UJuYVawQfByKsQV7HLKT&#10;B83Oxuyq8d+7hYK3+fiek84H04oz9a6xrOB1FIEgLqxuuFLw/ZW9vINwHllja5kUXMnBfPb4kGKi&#10;7YVzOu99JUIIuwQV1N53iZSuqMmgG9mOOHCl7Q36APtK6h4vIdy0chxFb9Jgw6Ghxo6WNRW/+5NR&#10;0O62+vizGtbX7LDdLPgjLz+zXKnnp2ExBeFp8Hfxv3utw/x4EsPfN+EEOb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DFvtxQAAAN0AAAAPAAAAAAAAAAAAAAAAAJgCAABkcnMv&#10;ZG93bnJldi54bWxQSwUGAAAAAAQABAD1AAAAigMAAAAA&#10;" path="m38354,r6350,l52054,594201,89789,527558v889,-1524,2794,-2032,4318,-1270c95631,527177,96139,529209,95377,530733l49149,612140,889,531876c,530352,508,528447,2032,527431v1524,-889,3429,-381,4318,1143l45701,594085,38354,xe" fillcolor="black" stroked="f" strokeweight="0">
                  <v:stroke miterlimit="83231f" joinstyle="miter"/>
                  <v:path arrowok="t" textboxrect="0,0,96139,612140"/>
                </v:shape>
                <v:shape id="Shape 29775" o:spid="_x0000_s1086" style="position:absolute;left:12439;top:9671;width:28918;height:5702;visibility:visible;mso-wrap-style:square;v-text-anchor:top" coordsize="2891790,5702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QevscA&#10;AADeAAAADwAAAGRycy9kb3ducmV2LnhtbESPUUvDQBCE34X+h2MLvoi9NNC0xl5LUQT7Zmt+wJJb&#10;k2huL+a2afTX94SCj8PMfMOst6Nr1UB9aDwbmM8SUMSltw1XBor3l/sVqCDIFlvPZOCHAmw3k5s1&#10;5taf+UDDUSoVIRxyNFCLdLnWoazJYZj5jjh6H753KFH2lbY9niPctTpNkkw7bDgu1NjRU03l1/Hk&#10;DNwtCiuHId2dijf5fd6vvrPPeWbM7XTcPYISGuU/fG2/WgPpw3K5gL878Qroz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AUHr7HAAAA3gAAAA8AAAAAAAAAAAAAAAAAmAIAAGRy&#10;cy9kb3ducmV2LnhtbFBLBQYAAAAABAAEAPUAAACMAwAAAAA=&#10;" path="m,l2891790,r,570230l,570230,,e" stroked="f" strokeweight="0">
                  <v:stroke miterlimit="83231f" joinstyle="miter"/>
                  <v:path arrowok="t" textboxrect="0,0,2891790,570230"/>
                </v:shape>
                <v:shape id="Shape 1981" o:spid="_x0000_s1087" style="position:absolute;left:12439;top:9671;width:28918;height:5702;visibility:visible;mso-wrap-style:square;v-text-anchor:top" coordsize="2891790,5702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QkcMA&#10;AADdAAAADwAAAGRycy9kb3ducmV2LnhtbERP22oCMRB9F/yHMIW+adZCRVejFKFUUWq9fMB0M00W&#10;N5Nlk67r3xuh0Lc5nOvMl52rREtNKD0rGA0zEMSF1yUbBefT+2ACIkRkjZVnUnCjAMtFvzfHXPsr&#10;H6g9RiNSCIccFdgY61zKUFhyGIa+Jk7cj28cxgQbI3WD1xTuKvmSZWPpsOTUYLGmlaXicvx1Crav&#10;3nxaczmsv+jj1vFm337v9ko9P3VvMxCRuvgv/nOvdZo/nYzg8U06QS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2QkcMAAADdAAAADwAAAAAAAAAAAAAAAACYAgAAZHJzL2Rv&#10;d25yZXYueG1sUEsFBgAAAAAEAAQA9QAAAIgDAAAAAA==&#10;" path="m,570230r2891790,l2891790,,,,,570230xe" filled="f" strokeweight="1pt">
                  <v:stroke miterlimit="83231f" joinstyle="miter"/>
                  <v:path arrowok="t" textboxrect="0,0,2891790,570230"/>
                </v:shape>
                <v:rect id="Rectangle 1982" o:spid="_x0000_s1088" style="position:absolute;left:17989;top:11867;width:22308;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nEkcQA&#10;AADdAAAADwAAAGRycy9kb3ducmV2LnhtbERPTWvCQBC9C/0PyxS86aY5lCR1FWmVeNSkYHsbstMk&#10;NDsbslsT/fVuodDbPN7nrDaT6cSFBtdaVvC0jEAQV1a3XCt4L/eLBITzyBo7y6TgSg4264fZCjNt&#10;Rz7RpfC1CCHsMlTQeN9nUrqqIYNuaXviwH3ZwaAPcKilHnAM4aaTcRQ9S4Mth4YGe3ptqPoufoyC&#10;POm3Hwd7G+tu95mfj+f0rUy9UvPHafsCwtPk/8V/7oMO89Mkht9vwglyf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ZxJHEAAAA3QAAAA8AAAAAAAAAAAAAAAAAmAIAAGRycy9k&#10;b3ducmV2LnhtbFBLBQYAAAAABAAEAPUAAACJAwAAAAA=&#10;" filled="f" stroked="f">
                  <v:textbox inset="0,0,0,0">
                    <w:txbxContent>
                      <w:p w:rsidR="008C1B0F" w:rsidRDefault="008C1B0F">
                        <w:pPr>
                          <w:spacing w:after="160"/>
                          <w:ind w:left="0" w:firstLine="0"/>
                          <w:jc w:val="left"/>
                        </w:pPr>
                        <w:r>
                          <w:rPr>
                            <w:b/>
                            <w:sz w:val="22"/>
                          </w:rPr>
                          <w:t>Enrollment of Study cohort.</w:t>
                        </w:r>
                      </w:p>
                    </w:txbxContent>
                  </v:textbox>
                </v:rect>
                <v:rect id="Rectangle 1983" o:spid="_x0000_s1089" style="position:absolute;left:34771;top:11867;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VhCsMA&#10;AADdAAAADwAAAGRycy9kb3ducmV2LnhtbERPS2vCQBC+C/6HZQRvulGhJNFVxAd6tFqw3obsNAnN&#10;zobsamJ/vVso9DYf33MWq85U4kGNKy0rmIwjEMSZ1SXnCj4u+1EMwnlkjZVlUvAkB6tlv7fAVNuW&#10;3+lx9rkIIexSVFB4X6dSuqwgg25sa+LAfdnGoA+wyaVusA3hppLTKHqTBksODQXWtCko+z7fjYJD&#10;XK8/j/anzavd7XA9XZPtJfFKDQfdeg7CU+f/xX/uow7zk3gGv9+EE+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FVhCsMAAADdAAAADwAAAAAAAAAAAAAAAACYAgAAZHJzL2Rv&#10;d25yZXYueG1sUEsFBgAAAAAEAAQA9QAAAIgDAAAAAA==&#10;" filled="f" stroked="f">
                  <v:textbox inset="0,0,0,0">
                    <w:txbxContent>
                      <w:p w:rsidR="008C1B0F" w:rsidRDefault="008C1B0F">
                        <w:pPr>
                          <w:spacing w:after="160"/>
                          <w:ind w:left="0" w:firstLine="0"/>
                          <w:jc w:val="left"/>
                        </w:pPr>
                        <w:r>
                          <w:rPr>
                            <w:b/>
                            <w:sz w:val="22"/>
                          </w:rPr>
                          <w:t xml:space="preserve"> </w:t>
                        </w:r>
                      </w:p>
                    </w:txbxContent>
                  </v:textbox>
                </v:rect>
                <v:rect id="Rectangle 1984" o:spid="_x0000_s1090" style="position:absolute;left:35106;top:11867;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5fsMA&#10;AADdAAAADwAAAGRycy9kb3ducmV2LnhtbERPS2vCQBC+C/6HZQRvulGkJNFVxAd6tFqw3obsNAnN&#10;zobsamJ/vVso9DYf33MWq85U4kGNKy0rmIwjEMSZ1SXnCj4u+1EMwnlkjZVlUvAkB6tlv7fAVNuW&#10;3+lx9rkIIexSVFB4X6dSuqwgg25sa+LAfdnGoA+wyaVusA3hppLTKHqTBksODQXWtCko+z7fjYJD&#10;XK8/j/anzavd7XA9XZPtJfFKDQfdeg7CU+f/xX/uow7zk3gGv9+EE+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z5fsMAAADdAAAADwAAAAAAAAAAAAAAAACYAgAAZHJzL2Rv&#10;d25yZXYueG1sUEsFBgAAAAAEAAQA9QAAAIgDAAAAAA==&#10;" filled="f" stroked="f">
                  <v:textbox inset="0,0,0,0">
                    <w:txbxContent>
                      <w:p w:rsidR="008C1B0F" w:rsidRDefault="008C1B0F">
                        <w:pPr>
                          <w:spacing w:after="160"/>
                          <w:ind w:left="0" w:firstLine="0"/>
                          <w:jc w:val="left"/>
                        </w:pPr>
                        <w:r>
                          <w:rPr>
                            <w:sz w:val="22"/>
                          </w:rPr>
                          <w:t xml:space="preserve"> </w:t>
                        </w:r>
                      </w:p>
                    </w:txbxContent>
                  </v:textbox>
                </v:rect>
                <v:shape id="Shape 1985" o:spid="_x0000_s1091" style="position:absolute;left:25769;top:15238;width:963;height:5087;visibility:visible;mso-wrap-style:square;v-text-anchor:top" coordsize="96266,508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uJ9cQA&#10;AADdAAAADwAAAGRycy9kb3ducmV2LnhtbERP22rCQBB9L/gPywh9qxuFthpdRRQl9KHi5QOG7JgE&#10;s7NLdhOjX98tFPo2h3Odxao3teio8ZVlBeNRAoI4t7riQsHlvHubgvABWWNtmRQ8yMNqOXhZYKrt&#10;nY/UnUIhYgj7FBWUIbhUSp+XZNCPrCOO3NU2BkOETSF1g/cYbmo5SZIPabDi2FCio01J+e3UGgXP&#10;y7bbPLIvt80OcnL7dO333rZKvQ779RxEoD78i//cmY7zZ9N3+P0mniC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47ifXEAAAA3QAAAA8AAAAAAAAAAAAAAAAAmAIAAGRycy9k&#10;b3ducmV2LnhtbFBLBQYAAAAABAAEAPUAAACJAwAAAAA=&#10;" path="m44958,r6350,l51308,490528,89789,424561v889,-1524,2921,-2033,4445,-1143c95758,424307,96266,426212,95377,427736l48133,508635,889,427736c,426212,508,424307,2032,423418v1524,-890,3556,-381,4445,1143l44958,490528,44958,xe" fillcolor="black" stroked="f" strokeweight="0">
                  <v:stroke miterlimit="83231f" joinstyle="miter"/>
                  <v:path arrowok="t" textboxrect="0,0,96266,508635"/>
                </v:shape>
                <v:shape id="Shape 29776" o:spid="_x0000_s1092" style="position:absolute;left:12439;top:19036;width:29128;height:6546;visibility:visible;mso-wrap-style:square;v-text-anchor:top" coordsize="2912745,6546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Qfr8UA&#10;AADeAAAADwAAAGRycy9kb3ducmV2LnhtbESPQWvCQBSE70L/w/IKvemmFoym2UiRCiIFMS09P7Kv&#10;SWj2bdjdJvHfu0LB4zAz3zD5djKdGMj51rKC50UCgriyuuVawdfnfr4G4QOyxs4yKbiQh23xMMsx&#10;03bkMw1lqEWEsM9QQRNCn0npq4YM+oXtiaP3Y53BEKWrpXY4Rrjp5DJJVtJgy3GhwZ52DVW/5Z9R&#10;8D2c3j8ObtQbTvfJ6BDbl91RqafH6e0VRKAp3MP/7YNWsNyk6Qpud+IVkM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JB+vxQAAAN4AAAAPAAAAAAAAAAAAAAAAAJgCAABkcnMv&#10;ZG93bnJldi54bWxQSwUGAAAAAAQABAD1AAAAigMAAAAA&#10;" path="m,l2912745,r,654685l,654685,,e" stroked="f" strokeweight="0">
                  <v:stroke miterlimit="83231f" joinstyle="miter"/>
                  <v:path arrowok="t" textboxrect="0,0,2912745,654685"/>
                </v:shape>
                <v:shape id="Shape 1987" o:spid="_x0000_s1093" style="position:absolute;left:12439;top:19036;width:29128;height:6546;visibility:visible;mso-wrap-style:square;v-text-anchor:top" coordsize="2912745,6546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FIP8MA&#10;AADdAAAADwAAAGRycy9kb3ducmV2LnhtbERPS2vCQBC+C/0PyxS86SYWfKSuIpaiJ0Fbeh6z02za&#10;7GzIbmPMr3cFobf5+J6zXHe2Ei01vnSsIB0nIIhzp0suFHx+vI/mIHxA1lg5JgVX8rBePQ2WmGl3&#10;4SO1p1CIGMI+QwUmhDqT0ueGLPqxq4kj9+0aiyHCppC6wUsMt5WcJMlUWiw5NhisaWso/z39WQVf&#10;Lz2lx/5seP9j093BvbWbQ6/U8LnbvIII1IV/8cO913H+Yj6D+zfxBLm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bFIP8MAAADdAAAADwAAAAAAAAAAAAAAAACYAgAAZHJzL2Rv&#10;d25yZXYueG1sUEsFBgAAAAAEAAQA9QAAAIgDAAAAAA==&#10;" path="m,654685r2912745,l2912745,,,,,654685xe" filled="f" strokeweight="1pt">
                  <v:stroke miterlimit="83231f" joinstyle="miter"/>
                  <v:path arrowok="t" textboxrect="0,0,2912745,654685"/>
                </v:shape>
                <v:rect id="Rectangle 1988" o:spid="_x0000_s1094" style="position:absolute;left:17989;top:19872;width:12202;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Hze8YA&#10;AADdAAAADwAAAGRycy9kb3ducmV2LnhtbESPQW/CMAyF75P4D5GRuI2UHVDbERACJjgymMR2sxqv&#10;rdY4VRNo4dfPh0m72XrP731erAbXqBt1ofZsYDZNQBEX3tZcGvg4vz2noEJEtth4JgN3CrBajp4W&#10;mFvf8zvdTrFUEsIhRwNVjG2udSgqchimviUW7dt3DqOsXalth72Eu0a/JMlcO6xZGipsaVNR8XO6&#10;OgP7tF1/HvyjL5vd1/5yvGTbcxaNmYyH9SuoSEP8N/9dH6zgZ6ngyjcygl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vHze8YAAADdAAAADwAAAAAAAAAAAAAAAACYAgAAZHJz&#10;L2Rvd25yZXYueG1sUEsFBgAAAAAEAAQA9QAAAIsDAAAAAA==&#10;" filled="f" stroked="f">
                  <v:textbox inset="0,0,0,0">
                    <w:txbxContent>
                      <w:p w:rsidR="008C1B0F" w:rsidRDefault="008C1B0F">
                        <w:pPr>
                          <w:spacing w:after="160"/>
                          <w:ind w:left="0" w:firstLine="0"/>
                          <w:jc w:val="left"/>
                        </w:pPr>
                        <w:r>
                          <w:rPr>
                            <w:b/>
                            <w:sz w:val="22"/>
                          </w:rPr>
                          <w:t>Randomization</w:t>
                        </w:r>
                      </w:p>
                    </w:txbxContent>
                  </v:textbox>
                </v:rect>
                <v:rect id="Rectangle 1989" o:spid="_x0000_s1095" style="position:absolute;left:27164;top:19872;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1W4MMA&#10;AADdAAAADwAAAGRycy9kb3ducmV2LnhtbERPS4vCMBC+C/6HMMLeNNWDtF2jiA/0uOqCu7ehGdti&#10;MylNtN399UYQvM3H95zZojOVuFPjSssKxqMIBHFmdcm5gu/TdhiDcB5ZY2WZFPyRg8W835thqm3L&#10;B7offS5CCLsUFRTe16mULivIoBvZmjhwF9sY9AE2udQNtiHcVHISRVNpsOTQUGBNq4Ky6/FmFOzi&#10;evmzt/9tXm1+d+evc7I+JV6pj0G3/AThqfNv8cu912F+Eifw/Cac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b1W4MMAAADdAAAADwAAAAAAAAAAAAAAAACYAgAAZHJzL2Rv&#10;d25yZXYueG1sUEsFBgAAAAAEAAQA9QAAAIgDAAAAAA==&#10;" filled="f" stroked="f">
                  <v:textbox inset="0,0,0,0">
                    <w:txbxContent>
                      <w:p w:rsidR="008C1B0F" w:rsidRDefault="008C1B0F">
                        <w:pPr>
                          <w:spacing w:after="160"/>
                          <w:ind w:left="0" w:firstLine="0"/>
                          <w:jc w:val="left"/>
                        </w:pPr>
                        <w:r>
                          <w:rPr>
                            <w:b/>
                            <w:sz w:val="22"/>
                          </w:rPr>
                          <w:t xml:space="preserve"> </w:t>
                        </w:r>
                      </w:p>
                    </w:txbxContent>
                  </v:textbox>
                </v:rect>
                <v:rect id="Rectangle 1990" o:spid="_x0000_s1096" style="position:absolute;left:27499;top:19872;width:11627;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5poMYA&#10;AADdAAAADwAAAGRycy9kb3ducmV2LnhtbESPQW/CMAyF75P2HyJP4jZSdkC0EBBim+DIYBLjZjWm&#10;rWicqgm08OvnAxI3W+/5vc+zRe9qdaU2VJ4NjIYJKOLc24oLA7/77/cJqBCRLdaeycCNAizmry8z&#10;zKzv+Ieuu1goCeGQoYEyxibTOuQlOQxD3xCLdvKtwyhrW2jbYifhrtYfSTLWDiuWhhIbWpWUn3cX&#10;Z2A9aZZ/G3/vivrruD5sD+nnPo3GDN765RRUpD4+zY/rjRX8NBV++UZG0P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5poMYAAADdAAAADwAAAAAAAAAAAAAAAACYAgAAZHJz&#10;L2Rvd25yZXYueG1sUEsFBgAAAAAEAAQA9QAAAIsDAAAAAA==&#10;" filled="f" stroked="f">
                  <v:textbox inset="0,0,0,0">
                    <w:txbxContent>
                      <w:p w:rsidR="008C1B0F" w:rsidRDefault="008C1B0F">
                        <w:pPr>
                          <w:spacing w:after="160"/>
                          <w:ind w:left="0" w:firstLine="0"/>
                          <w:jc w:val="left"/>
                        </w:pPr>
                        <w:r>
                          <w:rPr>
                            <w:b/>
                            <w:sz w:val="22"/>
                          </w:rPr>
                          <w:t xml:space="preserve">for analysis of </w:t>
                        </w:r>
                      </w:p>
                    </w:txbxContent>
                  </v:textbox>
                </v:rect>
                <v:rect id="Rectangle 1991" o:spid="_x0000_s1097" style="position:absolute;left:17989;top:21594;width:9419;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LMO8IA&#10;AADdAAAADwAAAGRycy9kb3ducmV2LnhtbERPS4vCMBC+L/gfwgh7W1M9iK1GER/o0Rfo3oZmti02&#10;k9JE2/XXG0HwNh/fcyaz1pTiTrUrLCvo9yIQxKnVBWcKTsf1zwiE88gaS8uk4J8czKadrwkm2ja8&#10;p/vBZyKEsEtQQe59lUjp0pwMup6tiAP3Z2uDPsA6k7rGJoSbUg6iaCgNFhwacqxokVN6PdyMgs2o&#10;ml+29tFk5ep3c96d4+Ux9kp9d9v5GISn1n/Eb/dWh/lx3IfXN+EEO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Esw7wgAAAN0AAAAPAAAAAAAAAAAAAAAAAJgCAABkcnMvZG93&#10;bnJldi54bWxQSwUGAAAAAAQABAD1AAAAhwMAAAAA&#10;" filled="f" stroked="f">
                  <v:textbox inset="0,0,0,0">
                    <w:txbxContent>
                      <w:p w:rsidR="008C1B0F" w:rsidRDefault="008C1B0F">
                        <w:pPr>
                          <w:spacing w:after="160"/>
                          <w:ind w:left="0" w:firstLine="0"/>
                          <w:jc w:val="left"/>
                        </w:pPr>
                        <w:r>
                          <w:rPr>
                            <w:b/>
                            <w:sz w:val="22"/>
                          </w:rPr>
                          <w:t xml:space="preserve">knowledge, </w:t>
                        </w:r>
                      </w:p>
                    </w:txbxContent>
                  </v:textbox>
                </v:rect>
                <v:rect id="Rectangle 1992" o:spid="_x0000_s1098" style="position:absolute;left:25060;top:21594;width:933;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BSTMQA&#10;AADdAAAADwAAAGRycy9kb3ducmV2LnhtbERPTWvCQBC9F/wPywi91Y05SBJdJWiLOVotaG9DdpoE&#10;s7Mhu5rUX98tFHqbx/uc1WY0rbhT7xrLCuazCARxaXXDlYKP09tLAsJ5ZI2tZVLwTQ4268nTCjNt&#10;B36n+9FXIoSwy1BB7X2XSenKmgy6me2IA/dle4M+wL6SuschhJtWxlG0kAYbDg01drStqbweb0bB&#10;PunyS2EfQ9W+fu7Ph3O6O6VeqefpmC9BeBr9v/jPXegwP01j+P0mnC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7AUkzEAAAA3QAAAA8AAAAAAAAAAAAAAAAAmAIAAGRycy9k&#10;b3ducmV2LnhtbFBLBQYAAAAABAAEAPUAAACJAwAAAAA=&#10;" filled="f" stroked="f">
                  <v:textbox inset="0,0,0,0">
                    <w:txbxContent>
                      <w:p w:rsidR="008C1B0F" w:rsidRDefault="008C1B0F">
                        <w:pPr>
                          <w:spacing w:after="160"/>
                          <w:ind w:left="0" w:firstLine="0"/>
                          <w:jc w:val="left"/>
                        </w:pPr>
                        <w:r>
                          <w:rPr>
                            <w:b/>
                            <w:sz w:val="22"/>
                          </w:rPr>
                          <w:t>a</w:t>
                        </w:r>
                      </w:p>
                    </w:txbxContent>
                  </v:textbox>
                </v:rect>
                <v:rect id="Rectangle 1993" o:spid="_x0000_s1099" style="position:absolute;left:25761;top:21594;width:15482;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z318MA&#10;AADdAAAADwAAAGRycy9kb3ducmV2LnhtbERPS4vCMBC+C/sfwgjeNNWFxVajyOqiR1+g3oZmbIvN&#10;pDTR1v31RljY23x8z5nOW1OKB9WusKxgOIhAEKdWF5wpOB5++mMQziNrLC2Tgic5mM8+OlNMtG14&#10;R4+9z0QIYZeggtz7KpHSpTkZdANbEQfuamuDPsA6k7rGJoSbUo6i6EsaLDg05FjRd07pbX83Ctbj&#10;anHe2N8mK1eX9Wl7ipeH2CvV67aLCQhPrf8X/7k3OsyP4094fxNO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z318MAAADdAAAADwAAAAAAAAAAAAAAAACYAgAAZHJzL2Rv&#10;d25yZXYueG1sUEsFBgAAAAAEAAQA9QAAAIgDAAAAAA==&#10;" filled="f" stroked="f">
                  <v:textbox inset="0,0,0,0">
                    <w:txbxContent>
                      <w:p w:rsidR="008C1B0F" w:rsidRDefault="008C1B0F">
                        <w:pPr>
                          <w:spacing w:after="160"/>
                          <w:ind w:left="0" w:firstLine="0"/>
                          <w:jc w:val="left"/>
                        </w:pPr>
                        <w:r>
                          <w:rPr>
                            <w:b/>
                            <w:sz w:val="22"/>
                          </w:rPr>
                          <w:t xml:space="preserve">dherence, HRQoL, </w:t>
                        </w:r>
                      </w:p>
                    </w:txbxContent>
                  </v:textbox>
                </v:rect>
                <v:rect id="Rectangle 1994" o:spid="_x0000_s1100" style="position:absolute;left:17989;top:23331;width:5590;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Vvo8MA&#10;AADdAAAADwAAAGRycy9kb3ducmV2LnhtbERPS4vCMBC+C/sfwgjeNFWWxVajyOqiR1+g3oZmbIvN&#10;pDTR1v31RljY23x8z5nOW1OKB9WusKxgOIhAEKdWF5wpOB5++mMQziNrLC2Tgic5mM8+OlNMtG14&#10;R4+9z0QIYZeggtz7KpHSpTkZdANbEQfuamuDPsA6k7rGJoSbUo6i6EsaLDg05FjRd07pbX83Ctbj&#10;anHe2N8mK1eX9Wl7ipeH2CvV67aLCQhPrf8X/7k3OsyP4094fxNO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Vvo8MAAADdAAAADwAAAAAAAAAAAAAAAACYAgAAZHJzL2Rv&#10;d25yZXYueG1sUEsFBgAAAAAEAAQA9QAAAIgDAAAAAA==&#10;" filled="f" stroked="f">
                  <v:textbox inset="0,0,0,0">
                    <w:txbxContent>
                      <w:p w:rsidR="008C1B0F" w:rsidRDefault="008C1B0F">
                        <w:pPr>
                          <w:spacing w:after="160"/>
                          <w:ind w:left="0" w:firstLine="0"/>
                          <w:jc w:val="left"/>
                        </w:pPr>
                        <w:r>
                          <w:rPr>
                            <w:b/>
                            <w:sz w:val="22"/>
                          </w:rPr>
                          <w:t>HbA1c</w:t>
                        </w:r>
                      </w:p>
                    </w:txbxContent>
                  </v:textbox>
                </v:rect>
                <v:rect id="Rectangle 1995" o:spid="_x0000_s1101" style="position:absolute;left:22195;top:23331;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nKOMMA&#10;AADdAAAADwAAAGRycy9kb3ducmV2LnhtbERPS4vCMBC+C/sfwgjeNFXYxVajyOqiR1+g3oZmbIvN&#10;pDTR1v31RljY23x8z5nOW1OKB9WusKxgOIhAEKdWF5wpOB5++mMQziNrLC2Tgic5mM8+OlNMtG14&#10;R4+9z0QIYZeggtz7KpHSpTkZdANbEQfuamuDPsA6k7rGJoSbUo6i6EsaLDg05FjRd07pbX83Ctbj&#10;anHe2N8mK1eX9Wl7ipeH2CvV67aLCQhPrf8X/7k3OsyP4094fxNO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nKOMMAAADdAAAADwAAAAAAAAAAAAAAAACYAgAAZHJzL2Rv&#10;d25yZXYueG1sUEsFBgAAAAAEAAQA9QAAAIgDAAAAAA==&#10;" filled="f" stroked="f">
                  <v:textbox inset="0,0,0,0">
                    <w:txbxContent>
                      <w:p w:rsidR="008C1B0F" w:rsidRDefault="008C1B0F">
                        <w:pPr>
                          <w:spacing w:after="160"/>
                          <w:ind w:left="0" w:firstLine="0"/>
                          <w:jc w:val="left"/>
                        </w:pPr>
                        <w:r>
                          <w:rPr>
                            <w:sz w:val="22"/>
                          </w:rPr>
                          <w:t xml:space="preserve"> </w:t>
                        </w:r>
                      </w:p>
                    </w:txbxContent>
                  </v:textbox>
                </v:rect>
                <v:shape id="Shape 1997" o:spid="_x0000_s1102" style="position:absolute;left:25849;top:25391;width:961;height:5881;visibility:visible;mso-wrap-style:square;v-text-anchor:top" coordsize="96139,588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rgoMUA&#10;AADdAAAADwAAAGRycy9kb3ducmV2LnhtbERPS2vCQBC+F/oflil4qxsftDV1lSAIikhb2x56m2bH&#10;JJidjbtrjP/eFQq9zcf3nOm8M7VoyfnKsoJBPwFBnFtdcaHg63P5+ALCB2SNtWVScCEP89n93RRT&#10;bc/8Qe0uFCKGsE9RQRlCk0rp85IM+r5tiCO3t85giNAVUjs8x3BTy2GSPEmDFceGEhtalJQfdiej&#10;4LvdnjZt9juyP+sM3y9jdNnbUaneQ5e9ggjUhX/xn3ul4/zJ5Blu38QT5O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2uCgxQAAAN0AAAAPAAAAAAAAAAAAAAAAAJgCAABkcnMv&#10;ZG93bnJldi54bWxQSwUGAAAAAAQABAD1AAAAigMAAAAA&#10;" path="m37592,l53019,569933,89662,502920v889,-1524,2794,-2032,4318,-1270c95504,502539,96139,504444,95250,505968l50292,588137,889,508508c,506984,508,505079,1905,504190v1524,-1016,3556,-508,4445,1016l46673,570207,31242,254,37592,xe" fillcolor="black" stroked="f" strokeweight="0">
                  <v:stroke miterlimit="83231f" joinstyle="miter"/>
                  <v:path arrowok="t" textboxrect="0,0,96139,588137"/>
                </v:shape>
                <v:shape id="Shape 1999" o:spid="_x0000_s1103" style="position:absolute;top:37519;width:22326;height:5455;visibility:visible;mso-wrap-style:square;v-text-anchor:top" coordsize="2232660,545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kW7L4A&#10;AADdAAAADwAAAGRycy9kb3ducmV2LnhtbERPSwrCMBDdC94hjOBOU12IrUbxC4K48HOAoRnbYjOp&#10;TdR6eyMI7ubxvjOdN6YUT6pdYVnBoB+BIE6tLjhTcDlve2MQziNrLC2Tgjc5mM/arSkm2r74SM+T&#10;z0QIYZeggtz7KpHSpTkZdH1bEQfuamuDPsA6k7rGVwg3pRxG0UgaLDg05FjRKqf0dnoYBXx53Ed7&#10;22x0hrfz2B8P9+VaK9XtNIsJCE+N/4t/7p0O8+M4hu834QQ5+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2JFuy+AAAA3QAAAA8AAAAAAAAAAAAAAAAAmAIAAGRycy9kb3ducmV2&#10;LnhtbFBLBQYAAAAABAAEAPUAAACDAwAAAAA=&#10;" path="m,545465r2232660,l2232660,,,,,545465xe" filled="f" strokeweight="1pt">
                  <v:stroke miterlimit="83231f" joinstyle="miter"/>
                  <v:path arrowok="t" textboxrect="0,0,2232660,545465"/>
                </v:shape>
                <v:rect id="Rectangle 2000" o:spid="_x0000_s1104" style="position:absolute;left:3035;top:38693;width:15141;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HXmMUA&#10;AADdAAAADwAAAGRycy9kb3ducmV2LnhtbESPTW/CMAyG75P4D5GRuI10HCboCAgNEBz5kmA3q/Ha&#10;ao1TNRkt/Hp8QOJovX4f+5nOO1epKzWh9GzgY5iAIs68LTk3cDqu38egQkS2WHkmAzcKMJ/13qaY&#10;Wt/ynq6HmCuBcEjRQBFjnWodsoIchqGviSX79Y3DKGOTa9tgK3BX6VGSfGqHJcuFAmv6Lij7O/w7&#10;A5txvbhs/b3Nq9XP5rw7T5bHSTRm0O8WX6AidfG1/GxvrQEhyv9iIya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wdeYxQAAAN0AAAAPAAAAAAAAAAAAAAAAAJgCAABkcnMv&#10;ZG93bnJldi54bWxQSwUGAAAAAAQABAD1AAAAigMAAAAA&#10;" filled="f" stroked="f">
                  <v:textbox inset="0,0,0,0">
                    <w:txbxContent>
                      <w:p w:rsidR="008C1B0F" w:rsidRDefault="008C1B0F">
                        <w:pPr>
                          <w:spacing w:after="160"/>
                          <w:ind w:left="0" w:firstLine="0"/>
                          <w:jc w:val="left"/>
                        </w:pPr>
                        <w:r>
                          <w:rPr>
                            <w:b/>
                            <w:sz w:val="22"/>
                          </w:rPr>
                          <w:t>Intervention group</w:t>
                        </w:r>
                      </w:p>
                    </w:txbxContent>
                  </v:textbox>
                </v:rect>
                <v:rect id="Rectangle 2001" o:spid="_x0000_s1105" style="position:absolute;left:14419;top:38693;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1yA8YA&#10;AADdAAAADwAAAGRycy9kb3ducmV2LnhtbESPQWvCQBSE70L/w/IK3nQTD0XTbEKoSjxaLdjeHtnX&#10;JDT7NmS3Jvrru4VCj8PMfMOk+WQ6caXBtZYVxMsIBHFldcu1grfzfrEG4Tyyxs4yKbiRgzx7mKWY&#10;aDvyK11PvhYBwi5BBY33fSKlqxoy6Ja2Jw7epx0M+iCHWuoBxwA3nVxF0ZM02HJYaLCnl4aqr9O3&#10;UVCu++L9YO9j3e0+ysvxstmeN16p+eNUPIPwNPn/8F/7oBUEYgy/b8ITkN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41yA8YAAADdAAAADwAAAAAAAAAAAAAAAACYAgAAZHJz&#10;L2Rvd25yZXYueG1sUEsFBgAAAAAEAAQA9QAAAIsDAAAAAA==&#10;" filled="f" stroked="f">
                  <v:textbox inset="0,0,0,0">
                    <w:txbxContent>
                      <w:p w:rsidR="008C1B0F" w:rsidRDefault="008C1B0F">
                        <w:pPr>
                          <w:spacing w:after="160"/>
                          <w:ind w:left="0" w:firstLine="0"/>
                          <w:jc w:val="left"/>
                        </w:pPr>
                        <w:r>
                          <w:rPr>
                            <w:b/>
                            <w:sz w:val="22"/>
                          </w:rPr>
                          <w:t xml:space="preserve"> </w:t>
                        </w:r>
                      </w:p>
                    </w:txbxContent>
                  </v:textbox>
                </v:rect>
                <v:rect id="Rectangle 25341" o:spid="_x0000_s1106" style="position:absolute;left:14770;top:38693;width:2472;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CKEMcA&#10;AADeAAAADwAAAGRycy9kb3ducmV2LnhtbESPQWvCQBSE74X+h+UJvdWNVouJriJa0WOrQvT2yD6T&#10;0OzbkN2a6K/vFoQeh5n5hpktOlOJKzWutKxg0I9AEGdWl5wrOB42rxMQziNrrCyTghs5WMyfn2aY&#10;aNvyF133PhcBwi5BBYX3dSKlywoy6Pq2Jg7exTYGfZBNLnWDbYCbSg6j6F0aLDksFFjTqqDse/9j&#10;FGwn9fK0s/c2rz7O2/QzjdeH2Cv10uuWUxCeOv8ffrR3WsFw/DYawN+dc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8gihDHAAAA3gAAAA8AAAAAAAAAAAAAAAAAmAIAAGRy&#10;cy9kb3ducmV2LnhtbFBLBQYAAAAABAAEAPUAAACMAwAAAAA=&#10;" filled="f" stroked="f">
                  <v:textbox inset="0,0,0,0">
                    <w:txbxContent>
                      <w:p w:rsidR="008C1B0F" w:rsidRDefault="008C1B0F">
                        <w:pPr>
                          <w:spacing w:after="160"/>
                          <w:ind w:left="0" w:firstLine="0"/>
                          <w:jc w:val="left"/>
                        </w:pPr>
                        <w:r>
                          <w:rPr>
                            <w:b/>
                            <w:sz w:val="22"/>
                          </w:rPr>
                          <w:t>(15</w:t>
                        </w:r>
                      </w:p>
                    </w:txbxContent>
                  </v:textbox>
                </v:rect>
                <v:rect id="Rectangle 25342" o:spid="_x0000_s1107" style="position:absolute;left:16629;top:38693;width:401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Z8cA&#10;AADeAAAADwAAAGRycy9kb3ducmV2LnhtbESPT2vCQBTE70K/w/IKvemmqRaNriL+QY9WC7a3R/aZ&#10;hGbfhuxqop/eFYQeh5n5DTOZtaYUF6pdYVnBey8CQZxaXXCm4Puw7g5BOI+ssbRMCq7kYDZ96Uww&#10;0bbhL7rsfSYChF2CCnLvq0RKl+Zk0PVsRRy8k60N+iDrTOoamwA3pYyj6FMaLDgs5FjRIqf0b382&#10;CjbDav6ztbcmK1e/m+PuOFoeRl6pt9d2PgbhqfX/4Wd7qxXEg49+DI874QrI6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FGfHAAAA3gAAAA8AAAAAAAAAAAAAAAAAmAIAAGRy&#10;cy9kb3ducmV2LnhtbFBLBQYAAAAABAAEAPUAAACMAwAAAAA=&#10;" filled="f" stroked="f">
                  <v:textbox inset="0,0,0,0">
                    <w:txbxContent>
                      <w:p w:rsidR="008C1B0F" w:rsidRDefault="008C1B0F">
                        <w:pPr>
                          <w:spacing w:after="160"/>
                          <w:ind w:left="0" w:firstLine="0"/>
                          <w:jc w:val="left"/>
                        </w:pPr>
                        <w:r>
                          <w:rPr>
                            <w:b/>
                            <w:sz w:val="22"/>
                          </w:rPr>
                          <w:t xml:space="preserve"> min </w:t>
                        </w:r>
                      </w:p>
                    </w:txbxContent>
                  </v:textbox>
                </v:rect>
                <v:rect id="Rectangle 2003" o:spid="_x0000_s1108" style="position:absolute;left:2776;top:40476;width:22307;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NJ78QA&#10;AADdAAAADwAAAGRycy9kb3ducmV2LnhtbESPS4vCQBCE74L/YWhhbzpRYdHoKOIDPfoC9dZk2iSY&#10;6QmZ0WT31zvCwh6LqvqKms4bU4gXVS63rKDfi0AQJ1bnnCo4nzbdEQjnkTUWlknBDzmYz9qtKcba&#10;1nyg19GnIkDYxagg876MpXRJRgZdz5bEwbvbyqAPskqlrrAOcFPIQRR9S4M5h4UMS1pmlDyOT6Ng&#10;OyoX1539rdNifdte9pfx6jT2Sn11msUEhKfG/4f/2jutIBCH8HkTnoCc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TSe/EAAAA3QAAAA8AAAAAAAAAAAAAAAAAmAIAAGRycy9k&#10;b3ducmV2LnhtbFBLBQYAAAAABAAEAPUAAACJAwAAAAA=&#10;" filled="f" stroked="f">
                  <v:textbox inset="0,0,0,0">
                    <w:txbxContent>
                      <w:p w:rsidR="008C1B0F" w:rsidRDefault="008C1B0F">
                        <w:pPr>
                          <w:spacing w:after="160"/>
                          <w:ind w:left="0" w:firstLine="0"/>
                          <w:jc w:val="left"/>
                        </w:pPr>
                        <w:r>
                          <w:rPr>
                            <w:b/>
                            <w:sz w:val="22"/>
                          </w:rPr>
                          <w:t>Diabetes Education Session)</w:t>
                        </w:r>
                      </w:p>
                    </w:txbxContent>
                  </v:textbox>
                </v:rect>
                <v:rect id="Rectangle 2004" o:spid="_x0000_s1109" style="position:absolute;left:19559;top:40476;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Rm8QA&#10;AADdAAAADwAAAGRycy9kb3ducmV2LnhtbESPS4vCQBCE74L/YWhhbzpRZNHoKOIDPfoC9dZk2iSY&#10;6QmZ0WT31zvCwh6LqvqKms4bU4gXVS63rKDfi0AQJ1bnnCo4nzbdEQjnkTUWlknBDzmYz9qtKcba&#10;1nyg19GnIkDYxagg876MpXRJRgZdz5bEwbvbyqAPskqlrrAOcFPIQRR9S4M5h4UMS1pmlDyOT6Ng&#10;OyoX1539rdNifdte9pfx6jT2Sn11msUEhKfG/4f/2jutIBCH8HkTnoCc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60ZvEAAAA3QAAAA8AAAAAAAAAAAAAAAAAmAIAAGRycy9k&#10;b3ducmV2LnhtbFBLBQYAAAAABAAEAPUAAACJAwAAAAA=&#10;" filled="f" stroked="f">
                  <v:textbox inset="0,0,0,0">
                    <w:txbxContent>
                      <w:p w:rsidR="008C1B0F" w:rsidRDefault="008C1B0F">
                        <w:pPr>
                          <w:spacing w:after="160"/>
                          <w:ind w:left="0" w:firstLine="0"/>
                          <w:jc w:val="left"/>
                        </w:pPr>
                        <w:r>
                          <w:rPr>
                            <w:sz w:val="22"/>
                          </w:rPr>
                          <w:t xml:space="preserve"> </w:t>
                        </w:r>
                      </w:p>
                    </w:txbxContent>
                  </v:textbox>
                </v:rect>
                <v:shape id="Shape 2006" o:spid="_x0000_s1110" style="position:absolute;left:31896;top:37519;width:26257;height:5182;visibility:visible;mso-wrap-style:square;v-text-anchor:top" coordsize="2625726,518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9MosQA&#10;AADdAAAADwAAAGRycy9kb3ducmV2LnhtbESPQWvCQBSE7wX/w/IEb3WjB9HUVUpFEIoFY6E9vmZf&#10;k7TZt2H3VdN/7wqCx2FmvmGW69616kQhNp4NTMYZKOLS24YrA+/H7eMcVBRki61nMvBPEdarwcMS&#10;c+vPfKBTIZVKEI45GqhFulzrWNbkMI59R5y8bx8cSpKh0jbgOcFdq6dZNtMOG04LNXb0UlP5W/w5&#10;A5vP/gO3bYxfP2/Ffr543csxiDGjYf/8BEqol3v41t5ZA1ciXN+kJ6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PTKLEAAAA3QAAAA8AAAAAAAAAAAAAAAAAmAIAAGRycy9k&#10;b3ducmV2LnhtbFBLBQYAAAAABAAEAPUAAACJAwAAAAA=&#10;" path="m,518160r2625726,l2625726,,,,,518160xe" filled="f" strokeweight="1pt">
                  <v:stroke miterlimit="83231f" joinstyle="miter"/>
                  <v:path arrowok="t" textboxrect="0,0,2625726,518160"/>
                </v:shape>
                <v:rect id="Rectangle 2007" o:spid="_x0000_s1111" style="position:absolute;left:34039;top:38402;width:12434;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hP7MQA&#10;AADdAAAADwAAAGRycy9kb3ducmV2LnhtbESPS4vCQBCE74L/YWhhbzrRg6vRUcQHevQF6q3JtEkw&#10;0xMyo8nur3eEhT0WVfUVNZ03phAvqlxuWUG/F4EgTqzOOVVwPm26IxDOI2ssLJOCH3Iwn7VbU4y1&#10;rflAr6NPRYCwi1FB5n0ZS+mSjAy6ni2Jg3e3lUEfZJVKXWEd4KaQgygaSoM5h4UMS1pmlDyOT6Ng&#10;OyoX1539rdNifdte9pfx6jT2Sn11msUEhKfG/4f/2jutIBC/4fMmPAE5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oT+zEAAAA3QAAAA8AAAAAAAAAAAAAAAAAmAIAAGRycy9k&#10;b3ducmV2LnhtbFBLBQYAAAAABAAEAPUAAACJAwAAAAA=&#10;" filled="f" stroked="f">
                  <v:textbox inset="0,0,0,0">
                    <w:txbxContent>
                      <w:p w:rsidR="008C1B0F" w:rsidRDefault="008C1B0F">
                        <w:pPr>
                          <w:spacing w:after="160"/>
                          <w:ind w:left="0" w:firstLine="0"/>
                          <w:jc w:val="left"/>
                        </w:pPr>
                        <w:r>
                          <w:rPr>
                            <w:b/>
                          </w:rPr>
                          <w:t>Control group</w:t>
                        </w:r>
                      </w:p>
                    </w:txbxContent>
                  </v:textbox>
                </v:rect>
                <v:rect id="Rectangle 2008" o:spid="_x0000_s1112" style="position:absolute;left:43397;top:38402;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bnsUA&#10;AADdAAAADwAAAGRycy9kb3ducmV2LnhtbESPTW/CMAyG75P4D5GRuI10HCboCAgNEBz5kmA3q/Ha&#10;ao1TNRkt/Hp8QOJovX4f+5nOO1epKzWh9GzgY5iAIs68LTk3cDqu38egQkS2WHkmAzcKMJ/13qaY&#10;Wt/ynq6HmCuBcEjRQBFjnWodsoIchqGviSX79Y3DKGOTa9tgK3BX6VGSfGqHJcuFAmv6Lij7O/w7&#10;A5txvbhs/b3Nq9XP5rw7T5bHSTRm0O8WX6AidfG1/GxvrQEhyrtiIya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t9uexQAAAN0AAAAPAAAAAAAAAAAAAAAAAJgCAABkcnMv&#10;ZG93bnJldi54bWxQSwUGAAAAAAQABAD1AAAAigMAAAAA&#10;" filled="f" stroked="f">
                  <v:textbox inset="0,0,0,0">
                    <w:txbxContent>
                      <w:p w:rsidR="008C1B0F" w:rsidRDefault="008C1B0F">
                        <w:pPr>
                          <w:spacing w:after="160"/>
                          <w:ind w:left="0" w:firstLine="0"/>
                          <w:jc w:val="left"/>
                        </w:pPr>
                        <w:r>
                          <w:rPr>
                            <w:b/>
                          </w:rPr>
                          <w:t xml:space="preserve"> </w:t>
                        </w:r>
                      </w:p>
                    </w:txbxContent>
                  </v:textbox>
                </v:rect>
                <v:rect id="Rectangle 25344" o:spid="_x0000_s1113" style="position:absolute;left:44285;top:38402;width:16102;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cpiMgA&#10;AADeAAAADwAAAGRycy9kb3ducmV2LnhtbESPQWvCQBSE74L/YXlCb7qpWjHRVaS26FFjIfX2yL4m&#10;odm3Ibs1aX99t1DwOMzMN8x625ta3Kh1lWUFj5MIBHFudcWFgrfL63gJwnlkjbVlUvBNDrab4WCN&#10;ibYdn+mW+kIECLsEFZTeN4mULi/JoJvYhjh4H7Y16INsC6lb7ALc1HIaRQtpsOKwUGJDzyXln+mX&#10;UXBYNrv3o/3pivrleshOWby/xF6ph1G/W4Hw1Pt7+L991AqmT7P5HP7uhCsgN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VymIyAAAAN4AAAAPAAAAAAAAAAAAAAAAAJgCAABk&#10;cnMvZG93bnJldi54bWxQSwUGAAAAAAQABAD1AAAAjQMAAAAA&#10;" filled="f" stroked="f">
                  <v:textbox inset="0,0,0,0">
                    <w:txbxContent>
                      <w:p w:rsidR="008C1B0F" w:rsidRDefault="008C1B0F">
                        <w:pPr>
                          <w:spacing w:after="160"/>
                          <w:ind w:left="0" w:firstLine="0"/>
                          <w:jc w:val="left"/>
                        </w:pPr>
                        <w:r>
                          <w:rPr>
                            <w:b/>
                          </w:rPr>
                          <w:t xml:space="preserve">Standard Medical </w:t>
                        </w:r>
                      </w:p>
                    </w:txbxContent>
                  </v:textbox>
                </v:rect>
                <v:rect id="Rectangle 25343" o:spid="_x0000_s1114" style="position:absolute;left:43778;top:38402;width:675;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6x/MgA&#10;AADeAAAADwAAAGRycy9kb3ducmV2LnhtbESPQWvCQBSE74L/YXlCb7qptmKiq0hr0aPGQurtkX1N&#10;QrNvQ3Y1aX99t1DwOMzMN8xq05ta3Kh1lWUFj5MIBHFudcWFgvfz23gBwnlkjbVlUvBNDjbr4WCF&#10;ibYdn+iW+kIECLsEFZTeN4mULi/JoJvYhjh4n7Y16INsC6lb7ALc1HIaRXNpsOKwUGJDLyXlX+nV&#10;KNgvmu3Hwf50Rb277LNjFr+eY6/Uw6jfLkF46v09/N8+aAXT59nTDP7uhCsg1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vrH8yAAAAN4AAAAPAAAAAAAAAAAAAAAAAJgCAABk&#10;cnMvZG93bnJldi54bWxQSwUGAAAAAAQABAD1AAAAjQMAAAAA&#10;" filled="f" stroked="f">
                  <v:textbox inset="0,0,0,0">
                    <w:txbxContent>
                      <w:p w:rsidR="008C1B0F" w:rsidRDefault="008C1B0F">
                        <w:pPr>
                          <w:spacing w:after="160"/>
                          <w:ind w:left="0" w:firstLine="0"/>
                          <w:jc w:val="left"/>
                        </w:pPr>
                        <w:r>
                          <w:rPr>
                            <w:b/>
                          </w:rPr>
                          <w:t>(</w:t>
                        </w:r>
                      </w:p>
                    </w:txbxContent>
                  </v:textbox>
                </v:rect>
                <v:rect id="Rectangle 2010" o:spid="_x0000_s1115" style="position:absolute;left:34451;top:40337;width:28121;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hBRcMA&#10;AADdAAAADwAAAGRycy9kb3ducmV2LnhtbERPy2rCQBTdC/7DcIXudKKLEtNMRLTFLH2BdnfJXJNg&#10;5k7ITE3q1zuLQpeH805Xg2nEgzpXW1Ywn0UgiAuray4VnE9f0xiE88gaG8uk4JccrLLxKMVE254P&#10;9Dj6UoQQdgkqqLxvEyldUZFBN7MtceButjPoA+xKqTvsQ7hp5CKK3qXBmkNDhS1tKiruxx+jYBe3&#10;62tun33ZfH7vLvvLcntaeqXeJsP6A4Snwf+L/9y5VrCI5mF/eBOegMx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RhBRcMAAADdAAAADwAAAAAAAAAAAAAAAACYAgAAZHJzL2Rv&#10;d25yZXYueG1sUEsFBgAAAAAEAAQA9QAAAIgDAAAAAA==&#10;" filled="f" stroked="f">
                  <v:textbox inset="0,0,0,0">
                    <w:txbxContent>
                      <w:p w:rsidR="008C1B0F" w:rsidRDefault="008C1B0F">
                        <w:pPr>
                          <w:spacing w:after="160"/>
                          <w:ind w:left="0" w:firstLine="0"/>
                          <w:jc w:val="left"/>
                        </w:pPr>
                        <w:r>
                          <w:rPr>
                            <w:b/>
                          </w:rPr>
                          <w:t>Treatment without intervention)</w:t>
                        </w:r>
                      </w:p>
                    </w:txbxContent>
                  </v:textbox>
                </v:rect>
                <v:rect id="Rectangle 2011" o:spid="_x0000_s1116" style="position:absolute;left:55608;top:40337;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Tk3sUA&#10;AADdAAAADwAAAGRycy9kb3ducmV2LnhtbESPQYvCMBSE78L+h/AWvGlaD6LVKLKr6HHVha63R/Ns&#10;i81LaaKt++uNIHgcZuYbZr7sTCVu1LjSsoJ4GIEgzqwuOVfwe9wMJiCcR9ZYWSYFd3KwXHz05pho&#10;2/KebgefiwBhl6CCwvs6kdJlBRl0Q1sTB+9sG4M+yCaXusE2wE0lR1E0lgZLDgsF1vRVUHY5XI2C&#10;7aRe/e3sf5tX69M2/Umn38epV6r/2a1mIDx1/h1+tXdawSiKY3i+CU9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VOTexQAAAN0AAAAPAAAAAAAAAAAAAAAAAJgCAABkcnMv&#10;ZG93bnJldi54bWxQSwUGAAAAAAQABAD1AAAAigMAAAAA&#10;" filled="f" stroked="f">
                  <v:textbox inset="0,0,0,0">
                    <w:txbxContent>
                      <w:p w:rsidR="008C1B0F" w:rsidRDefault="008C1B0F">
                        <w:pPr>
                          <w:spacing w:after="160"/>
                          <w:ind w:left="0" w:firstLine="0"/>
                          <w:jc w:val="left"/>
                        </w:pPr>
                        <w:r>
                          <w:t xml:space="preserve"> </w:t>
                        </w:r>
                      </w:p>
                    </w:txbxContent>
                  </v:textbox>
                </v:rect>
                <v:shape id="Shape 2012" o:spid="_x0000_s1117" style="position:absolute;left:8604;top:31184;width:37763;height:0;visibility:visible;mso-wrap-style:square;v-text-anchor:top" coordsize="37763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ThXcQA&#10;AADdAAAADwAAAGRycy9kb3ducmV2LnhtbESPT2vCQBTE7wW/w/IEb3VjhFZSVykhihehUfH8yL4m&#10;odm3Ibvmz7d3C4Ueh5n5DbPdj6YRPXWutqxgtYxAEBdW11wquF0PrxsQziNrbCyTgokc7Hezly0m&#10;2g6cU3/xpQgQdgkqqLxvEyldUZFBt7QtcfC+bWfQB9mVUnc4BLhpZBxFb9JgzWGhwpbSioqfy8Mo&#10;oGyY7PvX/Yz5tZhs6o/ZWt+VWszHzw8Qnkb/H/5rn7SCOFrF8PsmPAG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U4V3EAAAA3QAAAA8AAAAAAAAAAAAAAAAAmAIAAGRycy9k&#10;b3ducmV2LnhtbFBLBQYAAAAABAAEAPUAAACJAwAAAAA=&#10;" path="m3776345,l,e" filled="f" strokeweight=".5pt">
                  <v:stroke miterlimit="83231f" joinstyle="miter"/>
                  <v:path arrowok="t" textboxrect="0,0,3776345,0"/>
                </v:shape>
                <v:shape id="Shape 2013" o:spid="_x0000_s1118" style="position:absolute;left:8122;top:31146;width:963;height:6439;visibility:visible;mso-wrap-style:square;v-text-anchor:top" coordsize="96266,643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DC+8YA&#10;AADdAAAADwAAAGRycy9kb3ducmV2LnhtbESPT2vCQBTE7wW/w/KEXoruxmKx0TXYgrTgyT9Qe3vN&#10;PpNg9m3IbjT99l1B6HGYmd8wi6y3tbhQ6yvHGpKxAkGcO1NxoeGwX49mIHxANlg7Jg2/5CFbDh4W&#10;mBp35S1ddqEQEcI+RQ1lCE0qpc9LsujHriGO3sm1FkOUbSFNi9cIt7WcKPUiLVYcF0ps6L2k/Lzr&#10;rIb12/S12HRB/TjC76/k6fjBfNT6cdiv5iAC9eE/fG9/Gg0TlTzD7U18AnL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8DC+8YAAADdAAAADwAAAAAAAAAAAAAAAACYAgAAZHJz&#10;L2Rvd25yZXYueG1sUEsFBgAAAAAEAAQA9QAAAIsDAAAAAA==&#10;" path="m44958,r6350,l51308,625783,89789,559816v889,-1524,2921,-2032,4445,-1143c95758,559562,96266,561467,95377,562991l48133,643890,889,562991c,561467,508,559562,2032,558673v1524,-889,3556,-381,4445,1143l44958,625783,44958,xe" fillcolor="black" stroked="f" strokeweight="0">
                  <v:stroke miterlimit="83231f" joinstyle="miter"/>
                  <v:path arrowok="t" textboxrect="0,0,96266,643890"/>
                </v:shape>
                <v:shape id="Shape 2014" o:spid="_x0000_s1119" style="position:absolute;left:46102;top:31145;width:961;height:6440;visibility:visible;mso-wrap-style:square;v-text-anchor:top" coordsize="96139,644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voncQA&#10;AADdAAAADwAAAGRycy9kb3ducmV2LnhtbESP0YrCMBRE3wX/IVzBN00r4ko1iujKyj6t1Q+4NNe2&#10;tLmpTbZ2/94sCD4OM3OGWW97U4uOWldaVhBPIxDEmdUl5wqul+NkCcJ5ZI21ZVLwRw62m+FgjYm2&#10;Dz5Tl/pcBAi7BBUU3jeJlC4ryKCb2oY4eDfbGvRBtrnULT4C3NRyFkULabDksFBgQ/uCsir9NQqa&#10;+71cfHy76pD56ive293nvPtRajzqdysQnnr/Dr/aJ61gFsVz+H8TnoD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L6J3EAAAA3QAAAA8AAAAAAAAAAAAAAAAAmAIAAGRycy9k&#10;b3ducmV2LnhtbFBLBQYAAAAABAAEAPUAAACJAwAAAAA=&#10;" path="m37973,l52806,625849,89789,558927v762,-1524,2794,-2032,4318,-1143c95631,558546,96139,560451,95250,561975l50038,644017,889,564261c,562737,508,560832,2032,559943v1397,-1016,3429,-508,4318,1016l46458,626080,31623,254,37973,xe" fillcolor="black" stroked="f" strokeweight="0">
                  <v:stroke miterlimit="83231f" joinstyle="miter"/>
                  <v:path arrowok="t" textboxrect="0,0,96139,644017"/>
                </v:shape>
                <v:shape id="Shape 2015" o:spid="_x0000_s1120" style="position:absolute;left:8122;top:42037;width:963;height:9696;visibility:visible;mso-wrap-style:square;v-text-anchor:top" coordsize="96266,9696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iJtcYA&#10;AADdAAAADwAAAGRycy9kb3ducmV2LnhtbESPW2sCMRSE3wv+h3AKfdNExdtqFCmU9qV4Fx8Pm9Pd&#10;1c3Jskl1/feNIPRxmJlvmNmisaW4Uu0Lxxq6HQWCOHWm4EzDfvfRHoPwAdlg6Zg03MnDYt56mWFi&#10;3I03dN2GTEQI+wQ15CFUiZQ+zcmi77iKOHo/rrYYoqwzaWq8RbgtZU+pobRYcFzIsaL3nNLL9tdq&#10;GF3u59Xar47nw0n1y8mp/x0Gn1q/vTbLKYhATfgPP9tfRkNPdQfweBOf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iJtcYAAADdAAAADwAAAAAAAAAAAAAAAACYAgAAZHJz&#10;L2Rvd25yZXYueG1sUEsFBgAAAAAEAAQA9QAAAIsDAAAAAA==&#10;" path="m44958,r6350,l51308,951538,89789,885571v889,-1524,2921,-2032,4445,-1143c95758,885317,96266,887222,95377,888746l48133,969645,889,888746c,887222,508,885317,2032,884428v1524,-889,3556,-381,4445,1143l44958,951538,44958,xe" fillcolor="black" stroked="f" strokeweight="0">
                  <v:stroke miterlimit="83231f" joinstyle="miter"/>
                  <v:path arrowok="t" textboxrect="0,0,96266,969645"/>
                </v:shape>
                <v:shape id="Shape 2016" o:spid="_x0000_s1121" style="position:absolute;left:46356;top:42037;width:961;height:9696;visibility:visible;mso-wrap-style:square;v-text-anchor:top" coordsize="96139,9696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xh8cA&#10;AADdAAAADwAAAGRycy9kb3ducmV2LnhtbESPQWvCQBSE70L/w/IKvZmNgYqkWaUKltKD1KS010f2&#10;mQSzb0N2E9P+ercgeBxm5hsm20ymFSP1rrGsYBHFIIhLqxuuFHwV+/kKhPPIGlvLpOCXHGzWD7MM&#10;U20vfKQx95UIEHYpKqi971IpXVmTQRfZjjh4J9sb9EH2ldQ9XgLctDKJ46U02HBYqLGjXU3lOR+M&#10;gmn7/VENn7vjPv95a/4OOBbb51Gpp8fp9QWEp8nfw7f2u1aQxIsl/L8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xpcYfHAAAA3QAAAA8AAAAAAAAAAAAAAAAAmAIAAGRy&#10;cy9kb3ducmV2LnhtbFBLBQYAAAAABAAEAPUAAACMAwAAAAA=&#10;" path="m37973,r6350,l51850,951501,89789,885190v889,-1524,2794,-2032,4318,-1143c95631,884936,96139,886841,95377,888365l48768,969645,889,889127c,887603,508,885698,2032,884809v1524,-889,3429,-381,4318,1016l45501,951775,37973,xe" fillcolor="black" stroked="f" strokeweight="0">
                  <v:stroke miterlimit="83231f" joinstyle="miter"/>
                  <v:path arrowok="t" textboxrect="0,0,96139,969645"/>
                </v:shape>
                <v:shape id="Shape 29777" o:spid="_x0000_s1122" style="position:absolute;left:508;top:51711;width:18605;height:4610;visibility:visible;mso-wrap-style:square;v-text-anchor:top" coordsize="1860550,461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rV3sUA&#10;AADeAAAADwAAAGRycy9kb3ducmV2LnhtbESP0YrCMBRE34X9h3AX9k1TfWi1GsVdEFZBqO5+wLW5&#10;tsXmpjTR1r83guDjMDNnmMWqN7W4UesqywrGowgEcW51xYWC/7/NcArCeWSNtWVScCcHq+XHYIGp&#10;th0f6Hb0hQgQdikqKL1vUildXpJBN7INcfDOtjXog2wLqVvsAtzUchJFsTRYcVgosaGfkvLL8WoU&#10;ZHFi6/19e85m3+NuF8kuPh0ypb4++/UchKfev8Ov9q9WMJklSQLPO+EK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StXexQAAAN4AAAAPAAAAAAAAAAAAAAAAAJgCAABkcnMv&#10;ZG93bnJldi54bWxQSwUGAAAAAAQABAD1AAAAigMAAAAA&#10;" path="m,l1860550,r,461010l,461010,,e" stroked="f" strokeweight="0">
                  <v:stroke miterlimit="83231f" joinstyle="miter"/>
                  <v:path arrowok="t" textboxrect="0,0,1860550,461010"/>
                </v:shape>
                <v:shape id="Shape 2018" o:spid="_x0000_s1123" style="position:absolute;left:508;top:51711;width:18605;height:4610;visibility:visible;mso-wrap-style:square;v-text-anchor:top" coordsize="1860550,461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Q9QsIA&#10;AADdAAAADwAAAGRycy9kb3ducmV2LnhtbERPy4rCMBTdC/MP4QruNG1B0Y6pyODAqCu1H3Bp7vRh&#10;c1OaqJ35erMQXB7Oe70ZTCvu1LvasoJ4FoEgLqyuuVSQX76nSxDOI2tsLZOCP3KwyT5Ga0y1ffCJ&#10;7mdfihDCLkUFlfddKqUrKjLoZrYjDtyv7Q36APtS6h4fIdy0MomihTRYc2iosKOviorr+WYU7N0+&#10;Xp3y42pxSObNf95c/aB3Sk3Gw/YThKfBv8Uv949WkERxmBvehCcgs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5D1CwgAAAN0AAAAPAAAAAAAAAAAAAAAAAJgCAABkcnMvZG93&#10;bnJldi54bWxQSwUGAAAAAAQABAD1AAAAhwMAAAAA&#10;" path="m,461010r1860550,l1860550,,,,,461010xe" filled="f" strokeweight="1pt">
                  <v:stroke miterlimit="83231f" joinstyle="miter"/>
                  <v:path arrowok="t" textboxrect="0,0,1860550,461010"/>
                </v:shape>
                <v:rect id="Rectangle 2019" o:spid="_x0000_s1124" style="position:absolute;left:1572;top:52549;width:5377;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Lo2MYA&#10;AADdAAAADwAAAGRycy9kb3ducmV2LnhtbESPQWvCQBSE74X+h+UJ3pqNHoqJWUVsizlaLVhvj+wz&#10;CWbfhuw2if76bqHgcZiZb5hsPZpG9NS52rKCWRSDIC6srrlU8HX8eFmAcB5ZY2OZFNzIwXr1/JRh&#10;qu3An9QffCkChF2KCirv21RKV1Rk0EW2JQ7exXYGfZBdKXWHQ4CbRs7j+FUarDksVNjStqLievgx&#10;CnaLdvOd2/tQNu/n3Wl/St6OiVdqOhk3SxCeRv8I/7dzrWAezxL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CLo2MYAAADdAAAADwAAAAAAAAAAAAAAAACYAgAAZHJz&#10;L2Rvd25yZXYueG1sUEsFBgAAAAAEAAQA9QAAAIsDAAAAAA==&#10;" filled="f" stroked="f">
                  <v:textbox inset="0,0,0,0">
                    <w:txbxContent>
                      <w:p w:rsidR="008C1B0F" w:rsidRDefault="008C1B0F">
                        <w:pPr>
                          <w:spacing w:after="160"/>
                          <w:ind w:left="0" w:firstLine="0"/>
                          <w:jc w:val="left"/>
                        </w:pPr>
                        <w:r>
                          <w:rPr>
                            <w:b/>
                            <w:sz w:val="22"/>
                          </w:rPr>
                          <w:t>Follow</w:t>
                        </w:r>
                      </w:p>
                    </w:txbxContent>
                  </v:textbox>
                </v:rect>
                <v:rect id="Rectangle 2020" o:spid="_x0000_s1125" style="position:absolute;left:5626;top:52549;width:621;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SL+MMA&#10;AADdAAAADwAAAGRycy9kb3ducmV2LnhtbERPTWvCQBC9C/0Pywi96cYcSoyuIq2iR02E2NuQnSah&#10;2dmQ3ZrUX+8eCj0+3vd6O5pW3Kl3jWUFi3kEgri0uuFKwTU/zBIQziNrbC2Tgl9ysN28TNaYajvw&#10;he6Zr0QIYZeigtr7LpXSlTUZdHPbEQfuy/YGfYB9JXWPQwg3rYyj6E0abDg01NjRe03ld/ZjFByT&#10;bnc72cdQtfvPY3Eulh/50iv1Oh13KxCeRv8v/nOftII4isP+8CY8Ab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3SL+MMAAADdAAAADwAAAAAAAAAAAAAAAACYAgAAZHJzL2Rv&#10;d25yZXYueG1sUEsFBgAAAAAEAAQA9QAAAIgDAAAAAA==&#10;" filled="f" stroked="f">
                  <v:textbox inset="0,0,0,0">
                    <w:txbxContent>
                      <w:p w:rsidR="008C1B0F" w:rsidRDefault="008C1B0F">
                        <w:pPr>
                          <w:spacing w:after="160"/>
                          <w:ind w:left="0" w:firstLine="0"/>
                          <w:jc w:val="left"/>
                        </w:pPr>
                        <w:r>
                          <w:rPr>
                            <w:b/>
                            <w:sz w:val="22"/>
                          </w:rPr>
                          <w:t>-</w:t>
                        </w:r>
                      </w:p>
                    </w:txbxContent>
                  </v:textbox>
                </v:rect>
                <v:rect id="Rectangle 2021" o:spid="_x0000_s1126" style="position:absolute;left:6083;top:52549;width:16352;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guY8YA&#10;AADdAAAADwAAAGRycy9kb3ducmV2LnhtbESPQWvCQBSE74X+h+UJ3uomOZQYXSXYFnO0WrDeHtln&#10;Esy+Ddmtif76bqHgcZiZb5jlejStuFLvGssK4lkEgri0uuFKwdfh4yUF4TyyxtYyKbiRg/Xq+WmJ&#10;mbYDf9J17ysRIOwyVFB732VSurImg25mO+LgnW1v0AfZV1L3OAS4aWUSRa/SYMNhocaONjWVl/2P&#10;UbBNu/y7sPehat9P2+PuOH87zL1S08mYL0B4Gv0j/N8utIIkSmL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DguY8YAAADdAAAADwAAAAAAAAAAAAAAAACYAgAAZHJz&#10;L2Rvd25yZXYueG1sUEsFBgAAAAAEAAQA9QAAAIsDAAAAAA==&#10;" filled="f" stroked="f">
                  <v:textbox inset="0,0,0,0">
                    <w:txbxContent>
                      <w:p w:rsidR="008C1B0F" w:rsidRDefault="008C1B0F">
                        <w:pPr>
                          <w:spacing w:after="160"/>
                          <w:ind w:left="0" w:firstLine="0"/>
                          <w:jc w:val="left"/>
                        </w:pPr>
                        <w:r>
                          <w:rPr>
                            <w:b/>
                            <w:sz w:val="22"/>
                          </w:rPr>
                          <w:t xml:space="preserve">up Intervention and </w:t>
                        </w:r>
                      </w:p>
                    </w:txbxContent>
                  </v:textbox>
                </v:rect>
                <v:rect id="Rectangle 2022" o:spid="_x0000_s1127" style="position:absolute;left:4391;top:54271;width:14434;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qwFMUA&#10;AADdAAAADwAAAGRycy9kb3ducmV2LnhtbESPT4vCMBTE74LfITzBm6b2sGjXKLIqelz/QNfbo3m2&#10;ZZuX0mRt3U9vBMHjMDO/YebLzlTiRo0rLSuYjCMQxJnVJecKzqftaArCeWSNlWVScCcHy0W/N8dE&#10;25YPdDv6XAQIuwQVFN7XiZQuK8igG9uaOHhX2xj0QTa51A22AW4qGUfRhzRYclgosKavgrLf459R&#10;sJvWq5+9/W/zanPZpd/pbH2aeaWGg271CcJT59/hV3uvFcRRHMPzTXg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6rAUxQAAAN0AAAAPAAAAAAAAAAAAAAAAAJgCAABkcnMv&#10;ZG93bnJldi54bWxQSwUGAAAAAAQABAD1AAAAigMAAAAA&#10;" filled="f" stroked="f">
                  <v:textbox inset="0,0,0,0">
                    <w:txbxContent>
                      <w:p w:rsidR="008C1B0F" w:rsidRDefault="008C1B0F">
                        <w:pPr>
                          <w:spacing w:after="160"/>
                          <w:ind w:left="0" w:firstLine="0"/>
                          <w:jc w:val="left"/>
                        </w:pPr>
                        <w:r>
                          <w:rPr>
                            <w:b/>
                            <w:sz w:val="22"/>
                          </w:rPr>
                          <w:t>Education Session</w:t>
                        </w:r>
                      </w:p>
                    </w:txbxContent>
                  </v:textbox>
                </v:rect>
                <v:rect id="Rectangle 2023" o:spid="_x0000_s1128" style="position:absolute;left:15231;top:54271;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YVj8UA&#10;AADdAAAADwAAAGRycy9kb3ducmV2LnhtbESPT4vCMBTE74LfITxhb5paYdFqFPEPetxVQb09mmdb&#10;bF5KE213P/1mQfA4zMxvmNmiNaV4Uu0KywqGgwgEcWp1wZmC03HbH4NwHlljaZkU/JCDxbzbmWGi&#10;bcPf9Dz4TAQIuwQV5N5XiZQuzcmgG9iKOHg3Wxv0QdaZ1DU2AW5KGUfRpzRYcFjIsaJVTun98DAK&#10;duNqednb3yYrN9fd+es8WR8nXqmPXrucgvDU+nf41d5rBXEUj+D/TXgC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phWPxQAAAN0AAAAPAAAAAAAAAAAAAAAAAJgCAABkcnMv&#10;ZG93bnJldi54bWxQSwUGAAAAAAQABAD1AAAAigMAAAAA&#10;" filled="f" stroked="f">
                  <v:textbox inset="0,0,0,0">
                    <w:txbxContent>
                      <w:p w:rsidR="008C1B0F" w:rsidRDefault="008C1B0F">
                        <w:pPr>
                          <w:spacing w:after="160"/>
                          <w:ind w:left="0" w:firstLine="0"/>
                          <w:jc w:val="left"/>
                        </w:pPr>
                        <w:r>
                          <w:rPr>
                            <w:sz w:val="22"/>
                          </w:rPr>
                          <w:t xml:space="preserve"> </w:t>
                        </w:r>
                      </w:p>
                    </w:txbxContent>
                  </v:textbox>
                </v:rect>
                <v:shape id="Shape 29778" o:spid="_x0000_s1129" style="position:absolute;left:35299;top:51711;width:21152;height:4610;visibility:visible;mso-wrap-style:square;v-text-anchor:top" coordsize="2115185,461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1QssQA&#10;AADeAAAADwAAAGRycy9kb3ducmV2LnhtbERPPW/CMBDdkfgP1iGxgQMDKSlOhBCRYEECunQ7xdck&#10;bXwOsYHAr8cDUsen973KetOIG3WutqxgNo1AEBdW11wq+Drnkw8QziNrbCyTggc5yNLhYIWJtnc+&#10;0u3kSxFC2CWooPK+TaR0RUUG3dS2xIH7sZ1BH2BXSt3hPYSbRs6jaCEN1hwaKmxpU1Hxd7oaBXKb&#10;u/2l2JzL3+fVr7/z2WEZN0qNR/36E4Sn3v+L3+6dVjBfxnHYG+6EKy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ZtULLEAAAA3gAAAA8AAAAAAAAAAAAAAAAAmAIAAGRycy9k&#10;b3ducmV2LnhtbFBLBQYAAAAABAAEAPUAAACJAwAAAAA=&#10;" path="m,l2115185,r,461010l,461010,,e" stroked="f" strokeweight="0">
                  <v:stroke miterlimit="83231f" joinstyle="miter"/>
                  <v:path arrowok="t" textboxrect="0,0,2115185,461010"/>
                </v:shape>
                <v:shape id="Shape 2026" o:spid="_x0000_s1130" style="position:absolute;left:35299;top:51711;width:21152;height:4610;visibility:visible;mso-wrap-style:square;v-text-anchor:top" coordsize="2115185,461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3uw8IA&#10;AADdAAAADwAAAGRycy9kb3ducmV2LnhtbESPwWrDMBBE74H+g9hAb4kcH5LUjWyCoJBrbX/AYm1t&#10;U2vlWKrt/n1VCOQ4zMwb5lKsdhAzTb53rOCwT0AQN8703Cqoq4/dGYQPyAYHx6TglzwU+cvmgplx&#10;C3/SXIZWRAj7DBV0IYyZlL7pyKLfu5E4el9ushiinFppJlwi3A4yTZKjtNhzXOhwJN1R813+WAXL&#10;rb6/6dM8DqjrnupFr77SSr1u1+s7iEBreIYf7ZtRkCbpEf7fxCcg8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re7DwgAAAN0AAAAPAAAAAAAAAAAAAAAAAJgCAABkcnMvZG93&#10;bnJldi54bWxQSwUGAAAAAAQABAD1AAAAhwMAAAAA&#10;" path="m,461010r2115185,l2115185,,,,,461010xe" filled="f" strokeweight="1pt">
                  <v:stroke miterlimit="83231f" joinstyle="miter"/>
                  <v:path arrowok="t" textboxrect="0,0,2115185,461010"/>
                </v:shape>
                <v:rect id="Rectangle 2027" o:spid="_x0000_s1131" style="position:absolute;left:37133;top:53387;width:13389;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0TjMUA&#10;AADdAAAADwAAAGRycy9kb3ducmV2LnhtbESPT4vCMBTE74LfITxhb5rag6vVKOIf9Lirgnp7NM+2&#10;2LyUJtrufvrNguBxmJnfMLNFa0rxpNoVlhUMBxEI4tTqgjMFp+O2PwbhPLLG0jIp+CEHi3m3M8NE&#10;24a/6XnwmQgQdgkqyL2vEildmpNBN7AVcfButjbog6wzqWtsAtyUMo6ikTRYcFjIsaJVTun98DAK&#10;duNqednb3yYrN9fd+es8WR8nXqmPXrucgvDU+nf41d5rBXEUf8L/m/AE5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nROMxQAAAN0AAAAPAAAAAAAAAAAAAAAAAJgCAABkcnMv&#10;ZG93bnJldi54bWxQSwUGAAAAAAQABAD1AAAAigMAAAAA&#10;" filled="f" stroked="f">
                  <v:textbox inset="0,0,0,0">
                    <w:txbxContent>
                      <w:p w:rsidR="008C1B0F" w:rsidRDefault="008C1B0F">
                        <w:pPr>
                          <w:spacing w:after="160"/>
                          <w:ind w:left="0" w:firstLine="0"/>
                          <w:jc w:val="left"/>
                        </w:pPr>
                        <w:r>
                          <w:rPr>
                            <w:b/>
                            <w:sz w:val="22"/>
                          </w:rPr>
                          <w:t xml:space="preserve">Usual Follow up </w:t>
                        </w:r>
                      </w:p>
                    </w:txbxContent>
                  </v:textbox>
                </v:rect>
                <v:rect id="Rectangle 2028" o:spid="_x0000_s1132" style="position:absolute;left:47191;top:53387;width:9905;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KH/sMA&#10;AADdAAAADwAAAGRycy9kb3ducmV2LnhtbERPTWvCQBC9C/0Pywi96cYcSoyuIq2iR02E2NuQnSah&#10;2dmQ3ZrUX+8eCj0+3vd6O5pW3Kl3jWUFi3kEgri0uuFKwTU/zBIQziNrbC2Tgl9ysN28TNaYajvw&#10;he6Zr0QIYZeigtr7LpXSlTUZdHPbEQfuy/YGfYB9JXWPQwg3rYyj6E0abDg01NjRe03ld/ZjFByT&#10;bnc72cdQtfvPY3Eulh/50iv1Oh13KxCeRv8v/nOftII4isPc8CY8Ab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KH/sMAAADdAAAADwAAAAAAAAAAAAAAAACYAgAAZHJzL2Rv&#10;d25yZXYueG1sUEsFBgAAAAAEAAQA9QAAAIgDAAAAAA==&#10;" filled="f" stroked="f">
                  <v:textbox inset="0,0,0,0">
                    <w:txbxContent>
                      <w:p w:rsidR="008C1B0F" w:rsidRDefault="008C1B0F">
                        <w:pPr>
                          <w:spacing w:after="160"/>
                          <w:ind w:left="0" w:firstLine="0"/>
                          <w:jc w:val="left"/>
                        </w:pPr>
                        <w:r>
                          <w:rPr>
                            <w:b/>
                            <w:sz w:val="22"/>
                          </w:rPr>
                          <w:t>for 24 weeks</w:t>
                        </w:r>
                      </w:p>
                    </w:txbxContent>
                  </v:textbox>
                </v:rect>
                <v:rect id="Rectangle 2029" o:spid="_x0000_s1133" style="position:absolute;left:54632;top:53387;width:467;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4iZcYA&#10;AADdAAAADwAAAGRycy9kb3ducmV2LnhtbESPQWvCQBSE7wX/w/IEb83GHEoSXUVqizlaLcTeHtnX&#10;JDT7NmS3Jvrru4VCj8PMfMOst5PpxJUG11pWsIxiEMSV1S3XCt7Pr48pCOeRNXaWScGNHGw3s4c1&#10;5tqO/EbXk69FgLDLUUHjfZ9L6aqGDLrI9sTB+7SDQR/kUEs94BjgppNJHD9Jgy2HhQZ7em6o+jp9&#10;GwWHtN9dCnsf6+7l41Aey2x/zrxSi/m0W4HwNPn/8F+70AqSOMng9014An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k4iZcYAAADdAAAADwAAAAAAAAAAAAAAAACYAgAAZHJz&#10;L2Rvd25yZXYueG1sUEsFBgAAAAAEAAQA9QAAAIsDAAAAAA==&#10;" filled="f" stroked="f">
                  <v:textbox inset="0,0,0,0">
                    <w:txbxContent>
                      <w:p w:rsidR="008C1B0F" w:rsidRDefault="008C1B0F">
                        <w:pPr>
                          <w:spacing w:after="160"/>
                          <w:ind w:left="0" w:firstLine="0"/>
                          <w:jc w:val="left"/>
                        </w:pPr>
                        <w:r>
                          <w:rPr>
                            <w:sz w:val="22"/>
                          </w:rPr>
                          <w:t xml:space="preserve"> </w:t>
                        </w:r>
                      </w:p>
                    </w:txbxContent>
                  </v:textbox>
                </v:rect>
                <v:shape id="Shape 2030" o:spid="_x0000_s1134" style="position:absolute;left:8604;top:46102;width:7791;height:962;visibility:visible;mso-wrap-style:square;v-text-anchor:top" coordsize="779145,962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2BycEA&#10;AADdAAAADwAAAGRycy9kb3ducmV2LnhtbERPTYvCMBC9L+x/CLOwtzVdC0WqUcRFcA8e1EqvQzOm&#10;xWZSmljrvzcHwePjfS9Wo23FQL1vHCv4nSQgiCunGzYKitP2ZwbCB2SNrWNS8CAPq+XnxwJz7e58&#10;oOEYjIgh7HNUUIfQ5VL6qiaLfuI64shdXG8xRNgbqXu8x3DbymmSZNJiw7Ghxo42NVXX480qGP5m&#10;/5iarBib1OzLMtseyvKs1PfXuJ6DCDSGt/jl3mkF0ySN++Ob+ATk8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5NgcnBAAAA3QAAAA8AAAAAAAAAAAAAAAAAmAIAAGRycy9kb3du&#10;cmV2LnhtbFBLBQYAAAAABAAEAPUAAACGAwAAAAA=&#10;" path="m80899,889c82423,,84328,508,85217,2032v889,1524,381,3556,-1143,4445l18106,44958r761039,l779145,51308r-761039,l84074,89789v1524,889,2032,2921,1143,4445c84328,95758,82423,96266,80899,95377l,48133,80899,889xe" fillcolor="black" stroked="f" strokeweight="0">
                  <v:stroke miterlimit="83231f" joinstyle="miter"/>
                  <v:path arrowok="t" textboxrect="0,0,779145,96266"/>
                </v:shape>
                <v:shape id="Shape 2032" o:spid="_x0000_s1135" style="position:absolute;left:16567;top:44250;width:9645;height:4572;visibility:visible;mso-wrap-style:square;v-text-anchor:top" coordsize="964565,4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xXKsQA&#10;AADdAAAADwAAAGRycy9kb3ducmV2LnhtbESP3YrCMBSE7xd8h3CEvVtTK8hajVKEBUUQ/IHeHppj&#10;W2xOSpLVuk9vBGEvh5n5hlmsetOKGznfWFYwHiUgiEurG64UnE8/X98gfEDW2FomBQ/ysFoOPhaY&#10;aXvnA92OoRIRwj5DBXUIXSalL2sy6Ee2I47exTqDIUpXSe3wHuGmlWmSTKXBhuNCjR2tayqvx1+j&#10;oNjJwu2KPP2bOC3349n28sg7pT6HfT4HEagP/+F3e6MVpMkkhdeb+ATk8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cVyrEAAAA3QAAAA8AAAAAAAAAAAAAAAAAmAIAAGRycy9k&#10;b3ducmV2LnhtbFBLBQYAAAAABAAEAPUAAACJAwAAAAA=&#10;" path="m,457200r964565,l964565,,,,,457200xe" filled="f" strokeweight="1pt">
                  <v:stroke miterlimit="83231f" joinstyle="miter"/>
                  <v:path arrowok="t" textboxrect="0,0,964565,457200"/>
                </v:shape>
                <v:rect id="Rectangle 2033" o:spid="_x0000_s1136" style="position:absolute;left:17547;top:45081;width:10398;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DUsUA&#10;AADdAAAADwAAAGRycy9kb3ducmV2LnhtbESPT4vCMBTE74LfIbwFb5qugmjXKOIf9Kh2wd3bo3nb&#10;lm1eShNt9dMbQfA4zMxvmNmiNaW4Uu0Kywo+BxEI4tTqgjMF38m2PwHhPLLG0jIpuJGDxbzbmWGs&#10;bcNHup58JgKEXYwKcu+rWEqX5mTQDWxFHLw/Wxv0QdaZ1DU2AW5KOYyisTRYcFjIsaJVTun/6WIU&#10;7CbV8mdv701Wbn5358N5uk6mXqneR7v8AuGp9e/wq73XCobRaAT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f4NSxQAAAN0AAAAPAAAAAAAAAAAAAAAAAJgCAABkcnMv&#10;ZG93bnJldi54bWxQSwUGAAAAAAQABAD1AAAAigMAAAAA&#10;" filled="f" stroked="f">
                  <v:textbox inset="0,0,0,0">
                    <w:txbxContent>
                      <w:p w:rsidR="008C1B0F" w:rsidRDefault="008C1B0F">
                        <w:pPr>
                          <w:spacing w:after="160"/>
                          <w:ind w:left="0" w:firstLine="0"/>
                          <w:jc w:val="left"/>
                        </w:pPr>
                        <w:r>
                          <w:rPr>
                            <w:b/>
                            <w:sz w:val="22"/>
                          </w:rPr>
                          <w:t xml:space="preserve">Intervention </w:t>
                        </w:r>
                      </w:p>
                    </w:txbxContent>
                  </v:textbox>
                </v:rect>
                <v:rect id="Rectangle 2034" o:spid="_x0000_s1137" style="position:absolute;left:17547;top:46818;width:723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YbJscA&#10;AADdAAAADwAAAGRycy9kb3ducmV2LnhtbESPQWvCQBSE74L/YXlCb7rRFtHUVUQtydHGgu3tkX1N&#10;QrNvQ3abpP31XUHocZiZb5jNbjC16Kh1lWUF81kEgji3uuJCwdvlZboC4TyyxtoyKfghB7vteLTB&#10;WNueX6nLfCEChF2MCkrvm1hKl5dk0M1sQxy8T9sa9EG2hdQt9gFuarmIoqU0WHFYKLGhQ0n5V/Zt&#10;FCSrZv+e2t++qE8fyfV8XR8va6/Uw2TYP4PwNPj/8L2dagWL6PEJ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GWGybHAAAA3QAAAA8AAAAAAAAAAAAAAAAAmAIAAGRy&#10;cy9kb3ducmV2LnhtbFBLBQYAAAAABAAEAPUAAACMAwAAAAA=&#10;" filled="f" stroked="f">
                  <v:textbox inset="0,0,0,0">
                    <w:txbxContent>
                      <w:p w:rsidR="008C1B0F" w:rsidRDefault="008C1B0F">
                        <w:pPr>
                          <w:spacing w:after="160"/>
                          <w:ind w:left="0" w:firstLine="0"/>
                          <w:jc w:val="left"/>
                        </w:pPr>
                        <w:r>
                          <w:rPr>
                            <w:b/>
                            <w:sz w:val="22"/>
                          </w:rPr>
                          <w:t>Provided</w:t>
                        </w:r>
                      </w:p>
                    </w:txbxContent>
                  </v:textbox>
                </v:rect>
                <v:rect id="Rectangle 2035" o:spid="_x0000_s1138" style="position:absolute;left:22988;top:46818;width:466;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q+vccA&#10;AADdAAAADwAAAGRycy9kb3ducmV2LnhtbESPQWvCQBSE74L/YXlCb7rRUtHUVUQtydHGgu3tkX1N&#10;QrNvQ3abpP31XUHocZiZb5jNbjC16Kh1lWUF81kEgji3uuJCwdvlZboC4TyyxtoyKfghB7vteLTB&#10;WNueX6nLfCEChF2MCkrvm1hKl5dk0M1sQxy8T9sa9EG2hdQt9gFuarmIoqU0WHFYKLGhQ0n5V/Zt&#10;FCSrZv+e2t++qE8fyfV8XR8va6/Uw2TYP4PwNPj/8L2dagWL6PEJ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7avr3HAAAA3QAAAA8AAAAAAAAAAAAAAAAAmAIAAGRy&#10;cy9kb3ducmV2LnhtbFBLBQYAAAAABAAEAPUAAACMAwAAAAA=&#10;" filled="f" stroked="f">
                  <v:textbox inset="0,0,0,0">
                    <w:txbxContent>
                      <w:p w:rsidR="008C1B0F" w:rsidRDefault="008C1B0F">
                        <w:pPr>
                          <w:spacing w:after="160"/>
                          <w:ind w:left="0" w:firstLine="0"/>
                          <w:jc w:val="left"/>
                        </w:pPr>
                        <w:r>
                          <w:rPr>
                            <w:sz w:val="22"/>
                          </w:rPr>
                          <w:t xml:space="preserve"> </w:t>
                        </w:r>
                      </w:p>
                    </w:txbxContent>
                  </v:textbox>
                </v:rect>
                <v:shape id="Shape 2036" o:spid="_x0000_s1139" style="position:absolute;left:8122;top:56432;width:963;height:10096;visibility:visible;mso-wrap-style:square;v-text-anchor:top" coordsize="96266,1009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2q5MYA&#10;AADdAAAADwAAAGRycy9kb3ducmV2LnhtbESPQUvDQBSE70L/w/IK3uxuU6ghdlukUCqealoUb4/s&#10;M4lm34bdbRP7611B8DjMzDfMajPaTlzIh9axhvlMgSCunGm51nA67u5yECEiG+wck4ZvCrBZT25W&#10;WBg38AtdyliLBOFQoIYmxr6QMlQNWQwz1xMn78N5izFJX0vjcUhw28lMqaW02HJaaLCnbUPVV3m2&#10;GsqB8716f26dz0x8vd99vi0OV61vp+PjA4hIY/wP/7WfjIZMLZbw+yY9Abn+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32q5MYAAADdAAAADwAAAAAAAAAAAAAAAACYAgAAZHJz&#10;L2Rvd25yZXYueG1sUEsFBgAAAAAEAAQA9QAAAIsDAAAAAA==&#10;" path="m44958,r6350,l51308,991543,89789,925576v889,-1524,2921,-2032,4445,-1143c95758,925322,96266,927227,95377,928751r-47244,80899l889,928751c,927227,508,925322,2032,924433v1524,-889,3556,-381,4445,1143l44958,991543,44958,xe" fillcolor="black" stroked="f" strokeweight="0">
                  <v:stroke miterlimit="83231f" joinstyle="miter"/>
                  <v:path arrowok="t" textboxrect="0,0,96266,1009650"/>
                </v:shape>
                <v:shape id="Shape 2037" o:spid="_x0000_s1140" style="position:absolute;left:46515;top:56432;width:961;height:10096;visibility:visible;mso-wrap-style:square;v-text-anchor:top" coordsize="96139,1009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rS6sgA&#10;AADdAAAADwAAAGRycy9kb3ducmV2LnhtbESPQWvCQBSE70L/w/IKXqRutFLbmFVEESzYQ23F5vbI&#10;PpNo9m3Irhr/fbcg9DjMzDdMMmtNJS7UuNKygkE/AkGcWV1yruD7a/X0CsJ5ZI2VZVJwIwez6UMn&#10;wVjbK3/SZetzESDsYlRQeF/HUrqsIIOub2vi4B1sY9AH2eRSN3gNcFPJYRS9SIMlh4UCa1oUlJ22&#10;Z6PALPfvm/ly95be0l5bZ8fRGD9+lOo+tvMJCE+t/w/f22utYBg9j+HvTXgCcvo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mtLqyAAAAN0AAAAPAAAAAAAAAAAAAAAAAJgCAABk&#10;cnMvZG93bnJldi54bWxQSwUGAAAAAAQABAD1AAAAjQMAAAAA&#10;" path="m30353,r6350,l52266,991514,89789,924941v889,-1524,2794,-2159,4318,-1270c95631,924560,96139,926465,95377,927989r-45974,81661l889,929513c,927989,508,926084,2032,925195v1524,-889,3429,-508,4318,1016l45915,991605,30353,xe" fillcolor="black" stroked="f" strokeweight="0">
                  <v:stroke miterlimit="83231f" joinstyle="miter"/>
                  <v:path arrowok="t" textboxrect="0,0,96139,1009650"/>
                </v:shape>
                <v:shape id="Shape 29779" o:spid="_x0000_s1141" style="position:absolute;left:1885;top:66274;width:17825;height:3061;visibility:visible;mso-wrap-style:square;v-text-anchor:top" coordsize="1782445,3060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aWvMQA&#10;AADeAAAADwAAAGRycy9kb3ducmV2LnhtbESP3YrCMBSE7wXfIRzBO03thdpqKuIiiLAX/jzAoTm2&#10;xeakJNla394sLOzlMDPfMNvdYFrRk/ONZQWLeQKCuLS64UrB/XacrUH4gKyxtUwK3uRhV4xHW8y1&#10;ffGF+muoRISwz1FBHUKXS+nLmgz6ue2Io/ewzmCI0lVSO3xFuGllmiRLabDhuFBjR4eayuf1x0RK&#10;4u/rofui4/mdZs5cvpulzJSaTob9BkSgIfyH/9onrSDNVqsMfu/EKyC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mlrzEAAAA3gAAAA8AAAAAAAAAAAAAAAAAmAIAAGRycy9k&#10;b3ducmV2LnhtbFBLBQYAAAAABAAEAPUAAACJAwAAAAA=&#10;" path="m,l1782445,r,306070l,306070,,e" stroked="f" strokeweight="0">
                  <v:stroke miterlimit="83231f" joinstyle="miter"/>
                  <v:path arrowok="t" textboxrect="0,0,1782445,306070"/>
                </v:shape>
                <v:shape id="Shape 2039" o:spid="_x0000_s1142" style="position:absolute;left:1885;top:66274;width:17825;height:3061;visibility:visible;mso-wrap-style:square;v-text-anchor:top" coordsize="1782445,3060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uo0ccA&#10;AADdAAAADwAAAGRycy9kb3ducmV2LnhtbESPW2sCMRSE3wv9D+EIfSmarYKX1SilVFwKPnj38bA5&#10;7i5uTpYk6vbfN4VCH4eZ+YaZLVpTizs5X1lW8NZLQBDnVldcKNjvlt0xCB+QNdaWScE3eVjMn59m&#10;mGr74A3dt6EQEcI+RQVlCE0qpc9LMuh7tiGO3sU6gyFKV0jt8BHhppb9JBlKgxXHhRIb+igpv25v&#10;RsHn6mwOx+utyc6ndfWa5aOv4dIp9dJp36cgArXhP/zXzrSCfjKYwO+b+ATk/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VrqNHHAAAA3QAAAA8AAAAAAAAAAAAAAAAAmAIAAGRy&#10;cy9kb3ducmV2LnhtbFBLBQYAAAAABAAEAPUAAACMAwAAAAA=&#10;" path="m,306070r1782445,l1782445,,,,,306070xe" filled="f" strokeweight="1pt">
                  <v:stroke miterlimit="83231f" joinstyle="miter"/>
                  <v:path arrowok="t" textboxrect="0,0,1782445,306070"/>
                </v:shape>
                <v:rect id="Rectangle 2040" o:spid="_x0000_s1143" style="position:absolute;left:2868;top:67152;width:20559;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tuWMQA&#10;AADdAAAADwAAAGRycy9kb3ducmV2LnhtbERPTWvCQBC9C/6HZYTedNNQionZiGiLHqsp2N6G7JiE&#10;ZmdDdpuk/fXdg9Dj431n28m0YqDeNZYVPK4iEMSl1Q1XCt6L1+UahPPIGlvLpOCHHGzz+SzDVNuR&#10;zzRcfCVCCLsUFdTed6mUrqzJoFvZjjhwN9sb9AH2ldQ9jiHctDKOomdpsOHQUGNH+5rKr8u3UXBc&#10;d7uPk/0dq/bl83h9uyaHIvFKPSym3QaEp8n/i+/uk1YQR09hf3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rbljEAAAA3QAAAA8AAAAAAAAAAAAAAAAAmAIAAGRycy9k&#10;b3ducmV2LnhtbFBLBQYAAAAABAAEAPUAAACJAwAAAAA=&#10;" filled="f" stroked="f">
                  <v:textbox inset="0,0,0,0">
                    <w:txbxContent>
                      <w:p w:rsidR="008C1B0F" w:rsidRDefault="008C1B0F">
                        <w:pPr>
                          <w:spacing w:after="160"/>
                          <w:ind w:left="0" w:firstLine="0"/>
                          <w:jc w:val="left"/>
                        </w:pPr>
                        <w:r>
                          <w:rPr>
                            <w:b/>
                            <w:sz w:val="22"/>
                          </w:rPr>
                          <w:t>Post Intervention analysis</w:t>
                        </w:r>
                      </w:p>
                    </w:txbxContent>
                  </v:textbox>
                </v:rect>
                <v:rect id="Rectangle 2041" o:spid="_x0000_s1144" style="position:absolute;left:18324;top:67152;width:467;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fLw8UA&#10;AADdAAAADwAAAGRycy9kb3ducmV2LnhtbESPQYvCMBSE74L/ITxhb5oqIlqNIrqix10rqLdH82yL&#10;zUtpsrbrr98sCB6HmfmGWaxaU4oH1a6wrGA4iEAQp1YXnCk4Jbv+FITzyBpLy6Tglxyslt3OAmNt&#10;G/6mx9FnIkDYxagg976KpXRpTgbdwFbEwbvZ2qAPss6krrEJcFPKURRNpMGCw0KOFW1ySu/HH6Ng&#10;P63Wl4N9Nln5ed2fv86zbTLzSn302vUchKfWv8Ov9kErGEXjIfy/C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58vDxQAAAN0AAAAPAAAAAAAAAAAAAAAAAJgCAABkcnMv&#10;ZG93bnJldi54bWxQSwUGAAAAAAQABAD1AAAAigMAAAAA&#10;" filled="f" stroked="f">
                  <v:textbox inset="0,0,0,0">
                    <w:txbxContent>
                      <w:p w:rsidR="008C1B0F" w:rsidRDefault="008C1B0F">
                        <w:pPr>
                          <w:spacing w:after="160"/>
                          <w:ind w:left="0" w:firstLine="0"/>
                          <w:jc w:val="left"/>
                        </w:pPr>
                        <w:r>
                          <w:rPr>
                            <w:sz w:val="22"/>
                          </w:rPr>
                          <w:t xml:space="preserve"> </w:t>
                        </w:r>
                      </w:p>
                    </w:txbxContent>
                  </v:textbox>
                </v:rect>
                <v:shape id="Shape 29780" o:spid="_x0000_s1145" style="position:absolute;left:40614;top:66281;width:18923;height:2870;visibility:visible;mso-wrap-style:square;v-text-anchor:top" coordsize="1892300,287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CmysIA&#10;AADeAAAADwAAAGRycy9kb3ducmV2LnhtbESPy4rCMBSG94LvEI7gTlOF8VKNUh0c3Liw6v7QHNti&#10;c1KaWOvbTxaCy5//xrfedqYSLTWutKxgMo5AEGdWl5wruF4OowUI55E1VpZJwZscbDf93hpjbV98&#10;pjb1uQgj7GJUUHhfx1K6rCCDbmxr4uDdbWPQB9nkUjf4CuOmktMomkmDJYeHAmvaF5Q90qdRQIfb&#10;Lfo7paWl9JEkP22+2/8mSg0HXbIC4anz3/CnfdQKpsv5IgAEnIACcvM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wKbKwgAAAN4AAAAPAAAAAAAAAAAAAAAAAJgCAABkcnMvZG93&#10;bnJldi54bWxQSwUGAAAAAAQABAD1AAAAhwMAAAAA&#10;" path="m,l1892300,r,287020l,287020,,e" stroked="f" strokeweight="0">
                  <v:stroke miterlimit="83231f" joinstyle="miter"/>
                  <v:path arrowok="t" textboxrect="0,0,1892300,287020"/>
                </v:shape>
                <v:shape id="Shape 2043" o:spid="_x0000_s1146" style="position:absolute;left:40614;top:66281;width:18923;height:2870;visibility:visible;mso-wrap-style:square;v-text-anchor:top" coordsize="1892300,287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fQYscA&#10;AADdAAAADwAAAGRycy9kb3ducmV2LnhtbESPW2vCQBSE3wX/w3IKvtVNorUldRXxQgWfvLTQt0P2&#10;NIlmz4bsGtN/7xYKPg4z8w0znXemEi01rrSsIB5GIIgzq0vOFZyOm+c3EM4ja6wsk4JfcjCf9XtT&#10;TLW98Z7ag89FgLBLUUHhfZ1K6bKCDLqhrYmD92Mbgz7IJpe6wVuAm0omUTSRBksOCwXWtCwouxyu&#10;RsFifR6v3C6Jv1/i80d7leb0+fql1OCpW7yD8NT5R/i/vdUKkmg8gr834QnI2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en0GLHAAAA3QAAAA8AAAAAAAAAAAAAAAAAmAIAAGRy&#10;cy9kb3ducmV2LnhtbFBLBQYAAAAABAAEAPUAAACMAwAAAAA=&#10;" path="m,287020r1892300,l1892300,,,,,287020xe" filled="f" strokeweight="1pt">
                  <v:stroke miterlimit="83231f" joinstyle="miter"/>
                  <v:path arrowok="t" textboxrect="0,0,1892300,287020"/>
                </v:shape>
                <v:rect id="Rectangle 2044" o:spid="_x0000_s1147" style="position:absolute;left:42345;top:67122;width:20559;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BoW8UA&#10;AADdAAAADwAAAGRycy9kb3ducmV2LnhtbESPT4vCMBTE74LfIbwFb5quiGjXKOIf9Kh2wd3bo3nb&#10;lm1eShNt9dMbQfA4zMxvmNmiNaW4Uu0Kywo+BxEI4tTqgjMF38m2PwHhPLLG0jIpuJGDxbzbmWGs&#10;bcNHup58JgKEXYwKcu+rWEqX5mTQDWxFHLw/Wxv0QdaZ1DU2AW5KOYyisTRYcFjIsaJVTun/6WIU&#10;7CbV8mdv701Wbn5358N5uk6mXqneR7v8AuGp9e/wq73XCobRaAT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kGhbxQAAAN0AAAAPAAAAAAAAAAAAAAAAAJgCAABkcnMv&#10;ZG93bnJldi54bWxQSwUGAAAAAAQABAD1AAAAigMAAAAA&#10;" filled="f" stroked="f">
                  <v:textbox inset="0,0,0,0">
                    <w:txbxContent>
                      <w:p w:rsidR="008C1B0F" w:rsidRDefault="008C1B0F">
                        <w:pPr>
                          <w:spacing w:after="160"/>
                          <w:ind w:left="0" w:firstLine="0"/>
                          <w:jc w:val="left"/>
                        </w:pPr>
                        <w:r>
                          <w:rPr>
                            <w:b/>
                            <w:sz w:val="22"/>
                          </w:rPr>
                          <w:t>Post Intervention analysis</w:t>
                        </w:r>
                      </w:p>
                    </w:txbxContent>
                  </v:textbox>
                </v:rect>
                <v:rect id="Rectangle 2045" o:spid="_x0000_s1148" style="position:absolute;left:57802;top:67122;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zNwMcA&#10;AADdAAAADwAAAGRycy9kb3ducmV2LnhtbESPQWvCQBSE74L/YXlCb7pRWtHUVUQtydHGgu3tkX1N&#10;QrNvQ3abpP31XUHocZiZb5jNbjC16Kh1lWUF81kEgji3uuJCwdvlZboC4TyyxtoyKfghB7vteLTB&#10;WNueX6nLfCEChF2MCkrvm1hKl5dk0M1sQxy8T9sa9EG2hdQt9gFuarmIoqU0WHFYKLGhQ0n5V/Zt&#10;FCSrZv+e2t++qE8fyfV8XR8va6/Uw2TYP4PwNPj/8L2dagWL6PEJ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bczcDHAAAA3QAAAA8AAAAAAAAAAAAAAAAAmAIAAGRy&#10;cy9kb3ducmV2LnhtbFBLBQYAAAAABAAEAPUAAACMAwAAAAA=&#10;" filled="f" stroked="f">
                  <v:textbox inset="0,0,0,0">
                    <w:txbxContent>
                      <w:p w:rsidR="008C1B0F" w:rsidRDefault="008C1B0F">
                        <w:pPr>
                          <w:spacing w:after="160"/>
                          <w:ind w:left="0" w:firstLine="0"/>
                          <w:jc w:val="left"/>
                        </w:pPr>
                        <w:r>
                          <w:rPr>
                            <w:sz w:val="22"/>
                          </w:rPr>
                          <w:t xml:space="preserve"> </w:t>
                        </w:r>
                      </w:p>
                    </w:txbxContent>
                  </v:textbox>
                </v:rect>
                <v:shape id="Shape 2047" o:spid="_x0000_s1149" style="position:absolute;left:30657;top:44250;width:9983;height:4572;visibility:visible;mso-wrap-style:square;v-text-anchor:top" coordsize="998220,4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lcAMYA&#10;AADdAAAADwAAAGRycy9kb3ducmV2LnhtbESPUWvCMBSF3wf7D+EO9jYTZbPSGcUNBHEwWB3q46W5&#10;a4rNTWmi7f79MhB8PJxzvsOZLwfXiAt1ofasYTxSIIhLb2quNHzv1k8zECEiG2w8k4ZfCrBc3N/N&#10;MTe+5y+6FLESCcIhRw02xjaXMpSWHIaRb4mT9+M7hzHJrpKmwz7BXSMnSk2lw5rTgsWW3i2Vp+Ls&#10;NHz0h2O2kmq/fmldYd+G7ecu22r9+DCsXkFEGuItfG1vjIaJes7g/016AnL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2lcAMYAAADdAAAADwAAAAAAAAAAAAAAAACYAgAAZHJz&#10;L2Rvd25yZXYueG1sUEsFBgAAAAAEAAQA9QAAAIsDAAAAAA==&#10;" path="m,457200r998220,l998220,,,,,457200xe" filled="f" strokeweight="1pt">
                  <v:stroke miterlimit="83231f" joinstyle="miter"/>
                  <v:path arrowok="t" textboxrect="0,0,998220,457200"/>
                </v:shape>
                <v:rect id="Rectangle 2048" o:spid="_x0000_s1150" style="position:absolute;left:31647;top:45081;width:8893;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1iXsQA&#10;AADdAAAADwAAAGRycy9kb3ducmV2LnhtbERPTWvCQBC9C/6HZYTedNNQionZiGiLHqsp2N6G7JiE&#10;ZmdDdpuk/fXdg9Dj431n28m0YqDeNZYVPK4iEMSl1Q1XCt6L1+UahPPIGlvLpOCHHGzz+SzDVNuR&#10;zzRcfCVCCLsUFdTed6mUrqzJoFvZjjhwN9sb9AH2ldQ9jiHctDKOomdpsOHQUGNH+5rKr8u3UXBc&#10;d7uPk/0dq/bl83h9uyaHIvFKPSym3QaEp8n/i+/uk1YQR09hbn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dYl7EAAAA3QAAAA8AAAAAAAAAAAAAAAAAmAIAAGRycy9k&#10;b3ducmV2LnhtbFBLBQYAAAAABAAEAPUAAACJAwAAAAA=&#10;" filled="f" stroked="f">
                  <v:textbox inset="0,0,0,0">
                    <w:txbxContent>
                      <w:p w:rsidR="008C1B0F" w:rsidRDefault="008C1B0F">
                        <w:pPr>
                          <w:spacing w:after="160"/>
                          <w:ind w:left="0" w:firstLine="0"/>
                          <w:jc w:val="left"/>
                        </w:pPr>
                        <w:r>
                          <w:rPr>
                            <w:b/>
                            <w:sz w:val="22"/>
                          </w:rPr>
                          <w:t xml:space="preserve">Usual care </w:t>
                        </w:r>
                      </w:p>
                    </w:txbxContent>
                  </v:textbox>
                </v:rect>
                <v:rect id="Rectangle 2049" o:spid="_x0000_s1151" style="position:absolute;left:31647;top:46818;width:7133;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HHxcUA&#10;AADdAAAADwAAAGRycy9kb3ducmV2LnhtbESPT4vCMBTE78J+h/AWvGmqLGKrUWTXRY/+WVBvj+bZ&#10;FpuX0kRb/fRGEPY4zMxvmOm8NaW4Ue0KywoG/QgEcWp1wZmCv/1vbwzCeWSNpWVScCcH89lHZ4qJ&#10;tg1v6bbzmQgQdgkqyL2vEildmpNB17cVcfDOtjbog6wzqWtsAtyUchhFI2mw4LCQY0XfOaWX3dUo&#10;WI2rxXFtH01WLk+rw+YQ/+xjr1T3s11MQHhq/X/43V5rBcPoK4b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kcfFxQAAAN0AAAAPAAAAAAAAAAAAAAAAAJgCAABkcnMv&#10;ZG93bnJldi54bWxQSwUGAAAAAAQABAD1AAAAigMAAAAA&#10;" filled="f" stroked="f">
                  <v:textbox inset="0,0,0,0">
                    <w:txbxContent>
                      <w:p w:rsidR="008C1B0F" w:rsidRDefault="008C1B0F">
                        <w:pPr>
                          <w:spacing w:after="160"/>
                          <w:ind w:left="0" w:firstLine="0"/>
                          <w:jc w:val="left"/>
                        </w:pPr>
                        <w:r>
                          <w:rPr>
                            <w:b/>
                            <w:sz w:val="22"/>
                          </w:rPr>
                          <w:t>provided</w:t>
                        </w:r>
                      </w:p>
                    </w:txbxContent>
                  </v:textbox>
                </v:rect>
                <v:rect id="Rectangle 2050" o:spid="_x0000_s1152" style="position:absolute;left:37011;top:46818;width:466;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L4hcQA&#10;AADdAAAADwAAAGRycy9kb3ducmV2LnhtbERPTWvCQBC9C/6HZYTedNNAi4nZiGiLHqsp2N6G7JiE&#10;ZmdDdpuk/fXdg9Dj431n28m0YqDeNZYVPK4iEMSl1Q1XCt6L1+UahPPIGlvLpOCHHGzz+SzDVNuR&#10;zzRcfCVCCLsUFdTed6mUrqzJoFvZjjhwN9sb9AH2ldQ9jiHctDKOomdpsOHQUGNH+5rKr8u3UXBc&#10;d7uPk/0dq/bl83h9uyaHIvFKPSym3QaEp8n/i+/uk1YQR09hf3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Ny+IXEAAAA3QAAAA8AAAAAAAAAAAAAAAAAmAIAAGRycy9k&#10;b3ducmV2LnhtbFBLBQYAAAAABAAEAPUAAACJAwAAAAA=&#10;" filled="f" stroked="f">
                  <v:textbox inset="0,0,0,0">
                    <w:txbxContent>
                      <w:p w:rsidR="008C1B0F" w:rsidRDefault="008C1B0F">
                        <w:pPr>
                          <w:spacing w:after="160"/>
                          <w:ind w:left="0" w:firstLine="0"/>
                          <w:jc w:val="left"/>
                        </w:pPr>
                        <w:r>
                          <w:rPr>
                            <w:sz w:val="22"/>
                          </w:rPr>
                          <w:t xml:space="preserve"> </w:t>
                        </w:r>
                      </w:p>
                    </w:txbxContent>
                  </v:textbox>
                </v:rect>
                <v:shape id="Shape 2051" o:spid="_x0000_s1153" style="position:absolute;left:40640;top:46118;width:6121;height:962;visibility:visible;mso-wrap-style:square;v-text-anchor:top" coordsize="612140,961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lyFcgA&#10;AADdAAAADwAAAGRycy9kb3ducmV2LnhtbESPQWvCQBSE74X+h+UVvIhuDLTY1FWkRVHoQVMP7e01&#10;+0yC2bcxu03iv3eFgsdhZr5hZoveVKKlxpWWFUzGEQjizOqScwWHr9VoCsJ5ZI2VZVJwIQeL+ePD&#10;DBNtO95Tm/pcBAi7BBUU3teJlC4ryKAb25o4eEfbGPRBNrnUDXYBbioZR9GLNFhyWCiwpveCslP6&#10;ZxTsXofdz/Rz+xEPMf0+nltrftcbpQZP/fINhKfe38P/7Y1WEEfPE7i9CU9Az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uXIVyAAAAN0AAAAPAAAAAAAAAAAAAAAAAJgCAABk&#10;cnMvZG93bnJldi54bWxQSwUGAAAAAAQABAD1AAAAjQMAAAAA&#10;" path="m531241,889r80899,47244l531241,95250v-1524,889,-3429,381,-4318,-1143c526034,92710,526542,90678,528066,89789l594033,51308,,51308,,44958r594251,l528066,6350v-1524,-762,-2032,-2794,-1143,-4318c527812,508,529717,,531241,889xe" fillcolor="black" stroked="f" strokeweight="0">
                  <v:stroke miterlimit="83231f" joinstyle="miter"/>
                  <v:path arrowok="t" textboxrect="0,0,612140,96139"/>
                </v:shape>
                <v:shape id="Shape 2052" o:spid="_x0000_s1154" style="position:absolute;left:8566;top:60558;width:7791;height:962;visibility:visible;mso-wrap-style:square;v-text-anchor:top" coordsize="779145,961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kQv8QA&#10;AADdAAAADwAAAGRycy9kb3ducmV2LnhtbESP3YrCMBSE74V9h3AWvNN0iyulGmVZKSgI4u/1oTm2&#10;xeakNFmtPv1GELwcZuYbZjrvTC2u1LrKsoKvYQSCOLe64kLBYZ8NEhDOI2usLZOCOzmYzz56U0y1&#10;vfGWrjtfiABhl6KC0vsmldLlJRl0Q9sQB+9sW4M+yLaQusVbgJtaxlE0lgYrDgslNvRbUn7Z/RkF&#10;ZrEZ22yxWl8eo2OWFGjyZXJSqv/Z/UxAeOr8O/xqL7WCOPqO4fkmPAE5+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p5EL/EAAAA3QAAAA8AAAAAAAAAAAAAAAAAmAIAAGRycy9k&#10;b3ducmV2LnhtbFBLBQYAAAAABAAEAPUAAACJAwAAAAA=&#10;" path="m80899,889c82423,,84328,508,85217,2032v889,1524,381,3429,-1143,4318l18107,44831r761038,l779145,51181r-761257,l84074,89789v1524,889,2032,2794,1143,4318c84328,95631,82423,96139,80899,95250l,48006,80899,889xe" fillcolor="black" stroked="f" strokeweight="0">
                  <v:stroke miterlimit="83231f" joinstyle="miter"/>
                  <v:path arrowok="t" textboxrect="0,0,779145,96139"/>
                </v:shape>
                <v:shape id="Shape 2054" o:spid="_x0000_s1155" style="position:absolute;left:16884;top:58708;width:23495;height:4572;visibility:visible;mso-wrap-style:square;v-text-anchor:top" coordsize="2349500,4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LUT8UA&#10;AADdAAAADwAAAGRycy9kb3ducmV2LnhtbESPQWsCMRSE70L/Q3iCN00ULWVrlFIt1L11W3p+bp6b&#10;pZuXdZO6239vBKHHYWa+YdbbwTXiQl2oPWuYzxQI4tKbmisNX59v0ycQISIbbDyThj8KsN08jNaY&#10;Gd/zB12KWIkE4ZChBhtjm0kZSksOw8y3xMk7+c5hTLKrpOmwT3DXyIVSj9JhzWnBYkuvlsqf4tdp&#10;UN94bO2pr/fHfmeLPD/ku/NB68l4eHkGEWmI/+F7+91oWKjVEm5v0hOQm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stRPxQAAAN0AAAAPAAAAAAAAAAAAAAAAAJgCAABkcnMv&#10;ZG93bnJldi54bWxQSwUGAAAAAAQABAD1AAAAigMAAAAA&#10;" path="m,457200r2349500,l2349500,,,,,457200xe" filled="f" strokeweight="1pt">
                  <v:stroke miterlimit="83231f" joinstyle="miter"/>
                  <v:path arrowok="t" textboxrect="0,0,2349500,457200"/>
                </v:shape>
                <v:rect id="Rectangle 2055" o:spid="_x0000_s1156" style="position:absolute;left:18355;top:59544;width:21260;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VbHcUA&#10;AADdAAAADwAAAGRycy9kb3ducmV2LnhtbESPT4vCMBTE74LfIbwFb5quoGjXKOIf9Kh2wd3bo3nb&#10;lm1eShNt9dMbQfA4zMxvmNmiNaW4Uu0Kywo+BxEI4tTqgjMF38m2PwHhPLLG0jIpuJGDxbzbmWGs&#10;bcNHup58JgKEXYwKcu+rWEqX5mTQDWxFHLw/Wxv0QdaZ1DU2AW5KOYyisTRYcFjIsaJVTun/6WIU&#10;7CbV8mdv701Wbn5358N5uk6mXqneR7v8AuGp9e/wq73XCobRaAT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BVsdxQAAAN0AAAAPAAAAAAAAAAAAAAAAAJgCAABkcnMv&#10;ZG93bnJldi54bWxQSwUGAAAAAAQABAD1AAAAigMAAAAA&#10;" filled="f" stroked="f">
                  <v:textbox inset="0,0,0,0">
                    <w:txbxContent>
                      <w:p w:rsidR="008C1B0F" w:rsidRDefault="008C1B0F">
                        <w:pPr>
                          <w:spacing w:after="160"/>
                          <w:ind w:left="0" w:firstLine="0"/>
                          <w:jc w:val="left"/>
                        </w:pPr>
                        <w:r>
                          <w:rPr>
                            <w:b/>
                            <w:sz w:val="22"/>
                          </w:rPr>
                          <w:t>Any Patient Lost to Follow</w:t>
                        </w:r>
                      </w:p>
                    </w:txbxContent>
                  </v:textbox>
                </v:rect>
                <v:rect id="Rectangle 2056" o:spid="_x0000_s1157" style="position:absolute;left:34359;top:59544;width:621;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fFasYA&#10;AADdAAAADwAAAGRycy9kb3ducmV2LnhtbESPQWvCQBSE74L/YXlCb7pRaNDoKmJbkmMbBfX2yD6T&#10;YPZtyG5N2l/fLRR6HGbmG2azG0wjHtS52rKC+SwCQVxYXXOp4HR8my5BOI+ssbFMCr7IwW47Hm0w&#10;0bbnD3rkvhQBwi5BBZX3bSKlKyoy6Ga2JQ7ezXYGfZBdKXWHfYCbRi6iKJYGaw4LFbZ0qKi4559G&#10;Qbps95fMfvdl83pNz+/n1ctx5ZV6mgz7NQhPg/8P/7UzrWARPcfw+yY8Ab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9fFasYAAADdAAAADwAAAAAAAAAAAAAAAACYAgAAZHJz&#10;L2Rvd25yZXYueG1sUEsFBgAAAAAEAAQA9QAAAIsDAAAAAA==&#10;" filled="f" stroked="f">
                  <v:textbox inset="0,0,0,0">
                    <w:txbxContent>
                      <w:p w:rsidR="008C1B0F" w:rsidRDefault="008C1B0F">
                        <w:pPr>
                          <w:spacing w:after="160"/>
                          <w:ind w:left="0" w:firstLine="0"/>
                          <w:jc w:val="left"/>
                        </w:pPr>
                        <w:r>
                          <w:rPr>
                            <w:b/>
                            <w:sz w:val="22"/>
                          </w:rPr>
                          <w:t>-</w:t>
                        </w:r>
                      </w:p>
                    </w:txbxContent>
                  </v:textbox>
                </v:rect>
                <v:rect id="Rectangle 2057" o:spid="_x0000_s1158" style="position:absolute;left:34832;top:59544;width:587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tg8ccA&#10;AADdAAAADwAAAGRycy9kb3ducmV2LnhtbESPQWvCQBSE74L/YXlCb7pRaNXUVUQtydHGgu3tkX1N&#10;QrNvQ3abpP31XUHocZiZb5jNbjC16Kh1lWUF81kEgji3uuJCwdvlZboC4TyyxtoyKfghB7vteLTB&#10;WNueX6nLfCEChF2MCkrvm1hKl5dk0M1sQxy8T9sa9EG2hdQt9gFuarmIoidpsOKwUGJDh5Lyr+zb&#10;KEhWzf49tb99UZ8+kuv5uj5e1l6ph8mwfwbhafD/4Xs71QoW0eMS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bYPHHAAAA3QAAAA8AAAAAAAAAAAAAAAAAmAIAAGRy&#10;cy9kb3ducmV2LnhtbFBLBQYAAAAABAAEAPUAAACMAwAAAAA=&#10;" filled="f" stroked="f">
                  <v:textbox inset="0,0,0,0">
                    <w:txbxContent>
                      <w:p w:rsidR="008C1B0F" w:rsidRDefault="008C1B0F">
                        <w:pPr>
                          <w:spacing w:after="160"/>
                          <w:ind w:left="0" w:firstLine="0"/>
                          <w:jc w:val="left"/>
                        </w:pPr>
                        <w:r>
                          <w:rPr>
                            <w:b/>
                            <w:sz w:val="22"/>
                          </w:rPr>
                          <w:t xml:space="preserve">up will </w:t>
                        </w:r>
                      </w:p>
                    </w:txbxContent>
                  </v:textbox>
                </v:rect>
                <v:rect id="Rectangle 2058" o:spid="_x0000_s1159" style="position:absolute;left:25121;top:61266;width:9364;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T0g8QA&#10;AADdAAAADwAAAGRycy9kb3ducmV2LnhtbERPTWvCQBC9C/6HZYTedNNAi4nZiGiLHqsp2N6G7JiE&#10;ZmdDdpuk/fXdg9Dj431n28m0YqDeNZYVPK4iEMSl1Q1XCt6L1+UahPPIGlvLpOCHHGzz+SzDVNuR&#10;zzRcfCVCCLsUFdTed6mUrqzJoFvZjjhwN9sb9AH2ldQ9jiHctDKOomdpsOHQUGNH+5rKr8u3UXBc&#10;d7uPk/0dq/bl83h9uyaHIvFKPSym3QaEp8n/i+/uk1YQR09hbn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0E9IPEAAAA3QAAAA8AAAAAAAAAAAAAAAAAmAIAAGRycy9k&#10;b3ducmV2LnhtbFBLBQYAAAAABAAEAPUAAACJAwAAAAA=&#10;" filled="f" stroked="f">
                  <v:textbox inset="0,0,0,0">
                    <w:txbxContent>
                      <w:p w:rsidR="008C1B0F" w:rsidRDefault="008C1B0F">
                        <w:pPr>
                          <w:spacing w:after="160"/>
                          <w:ind w:left="0" w:firstLine="0"/>
                          <w:jc w:val="left"/>
                        </w:pPr>
                        <w:r>
                          <w:rPr>
                            <w:b/>
                            <w:sz w:val="22"/>
                          </w:rPr>
                          <w:t>be excluded</w:t>
                        </w:r>
                      </w:p>
                    </w:txbxContent>
                  </v:textbox>
                </v:rect>
                <v:rect id="Rectangle 2059" o:spid="_x0000_s1160" style="position:absolute;left:32150;top:61266;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hRGMUA&#10;AADdAAAADwAAAGRycy9kb3ducmV2LnhtbESPT4vCMBTE78J+h/AWvGmqsGKrUWTXRY/+WVBvj+bZ&#10;FpuX0kRb/fRGEPY4zMxvmOm8NaW4Ue0KywoG/QgEcWp1wZmCv/1vbwzCeWSNpWVScCcH89lHZ4qJ&#10;tg1v6bbzmQgQdgkqyL2vEildmpNB17cVcfDOtjbog6wzqWtsAtyUchhFI2mw4LCQY0XfOaWX3dUo&#10;WI2rxXFtH01WLk+rw+YQ/+xjr1T3s11MQHhq/X/43V5rBcPoK4b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SFEYxQAAAN0AAAAPAAAAAAAAAAAAAAAAAJgCAABkcnMv&#10;ZG93bnJldi54bWxQSwUGAAAAAAQABAD1AAAAigMAAAAA&#10;" filled="f" stroked="f">
                  <v:textbox inset="0,0,0,0">
                    <w:txbxContent>
                      <w:p w:rsidR="008C1B0F" w:rsidRDefault="008C1B0F">
                        <w:pPr>
                          <w:spacing w:after="160"/>
                          <w:ind w:left="0" w:firstLine="0"/>
                          <w:jc w:val="left"/>
                        </w:pPr>
                        <w:r>
                          <w:rPr>
                            <w:sz w:val="22"/>
                          </w:rPr>
                          <w:t xml:space="preserve"> </w:t>
                        </w:r>
                      </w:p>
                    </w:txbxContent>
                  </v:textbox>
                </v:rect>
                <v:shape id="Shape 2060" o:spid="_x0000_s1161" style="position:absolute;left:40601;top:60577;width:6122;height:962;visibility:visible;mso-wrap-style:square;v-text-anchor:top" coordsize="612140,961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k60r8A&#10;AADdAAAADwAAAGRycy9kb3ducmV2LnhtbERPuwrCMBTdBf8hXMFNUx1UqlGkoIjg4GPQ7dJc22pz&#10;U5pY69+bQXA8nPdi1ZpSNFS7wrKC0TACQZxaXXCm4HLeDGYgnEfWWFomBR9ysFp2OwuMtX3zkZqT&#10;z0QIYRejgtz7KpbSpTkZdENbEQfubmuDPsA6k7rGdwg3pRxH0UQaLDg05FhRklP6PL2MgvM02R72&#10;SXV314+xt+LWpI+1VKrfa9dzEJ5a/xf/3DutYBxNwv7wJjwBuf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GTrSvwAAAN0AAAAPAAAAAAAAAAAAAAAAAJgCAABkcnMvZG93bnJl&#10;di54bWxQSwUGAAAAAAQABAD1AAAAhAMAAAAA&#10;" path="m531241,890r80899,47116l531241,95250v-1524,890,-3429,381,-4318,-1143c526034,92584,526542,90678,528066,89790l594252,51181,,51181,,44831r594034,l528066,6350v-1524,-888,-2032,-2794,-1143,-4318c527812,508,529717,,531241,890xe" fillcolor="black" stroked="f" strokeweight="0">
                  <v:stroke miterlimit="83231f" joinstyle="miter"/>
                  <v:path arrowok="t" textboxrect="0,0,612140,96140"/>
                </v:shape>
                <v:shape id="Shape 2061" o:spid="_x0000_s1162" style="position:absolute;left:9554;top:70096;width:9896;height:6179;visibility:visible;mso-wrap-style:square;v-text-anchor:top" coordsize="989584,617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PUqcQA&#10;AADdAAAADwAAAGRycy9kb3ducmV2LnhtbESPQYvCMBSE74L/ITxhL6KpIiLVKEtlYS+CVhGPj+bZ&#10;lm1eShJt99+bhQWPw8x8w2x2vWnEk5yvLSuYTRMQxIXVNZcKLuevyQqED8gaG8uk4Jc87LbDwQZT&#10;bTs+0TMPpYgQ9ikqqEJoUyl9UZFBP7UtcfTu1hkMUbpSaoddhJtGzpNkKQ3WHBcqbCmrqPjJH0aB&#10;XVzKvMjc9TbO+LHvFsc9HY5KfYz6zzWIQH14h//b31rBPFnO4O9NfAJy+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D1KnEAAAA3QAAAA8AAAAAAAAAAAAAAAAAmAIAAGRycy9k&#10;b3ducmV2LnhtbFBLBQYAAAAABAAEAPUAAACJAwAAAAA=&#10;" path="m1778,l925760,576246r19374,-31035l989584,617893r-84836,-7988l924082,578934,,2667,1778,xe" fillcolor="black" stroked="f" strokeweight="0">
                  <v:stroke miterlimit="83231f" joinstyle="miter"/>
                  <v:path arrowok="t" textboxrect="0,0,989584,617893"/>
                </v:shape>
                <v:rect id="Rectangle 2064" o:spid="_x0000_s1163" style="position:absolute;left:21310;top:76758;width:21307;height:4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U0O8YA&#10;AADdAAAADwAAAGRycy9kb3ducmV2LnhtbESPQWvCQBSE74L/YXlCb7pRStDoKmJbkmMbBfX2yD6T&#10;YPZtyG5N2l/fLRR6HGbmG2azG0wjHtS52rKC+SwCQVxYXXOp4HR8my5BOI+ssbFMCr7IwW47Hm0w&#10;0bbnD3rkvhQBwi5BBZX3bSKlKyoy6Ga2JQ7ezXYGfZBdKXWHfYCbRi6iKJYGaw4LFbZ0qKi4559G&#10;Qbps95fMfvdl83pNz+/n1ctx5ZV6mgz7NQhPg/8P/7UzrWARxc/w+yY8Ab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iU0O8YAAADdAAAADwAAAAAAAAAAAAAAAACYAgAAZHJz&#10;L2Rvd25yZXYueG1sUEsFBgAAAAAEAAQA9QAAAIsDAAAAAA==&#10;" filled="f" stroked="f">
                  <v:textbox inset="0,0,0,0">
                    <w:txbxContent>
                      <w:p w:rsidR="008C1B0F" w:rsidRDefault="008C1B0F" w:rsidP="00691233">
                        <w:pPr>
                          <w:pBdr>
                            <w:top w:val="single" w:sz="4" w:space="1" w:color="auto"/>
                            <w:left w:val="single" w:sz="4" w:space="4" w:color="auto"/>
                            <w:bottom w:val="single" w:sz="4" w:space="1" w:color="auto"/>
                            <w:right w:val="single" w:sz="4" w:space="4" w:color="auto"/>
                          </w:pBdr>
                          <w:spacing w:after="0"/>
                          <w:ind w:left="0" w:firstLine="0"/>
                          <w:jc w:val="center"/>
                          <w:rPr>
                            <w:b/>
                            <w:sz w:val="22"/>
                          </w:rPr>
                        </w:pPr>
                        <w:r w:rsidRPr="00691233">
                          <w:rPr>
                            <w:b/>
                            <w:sz w:val="22"/>
                          </w:rPr>
                          <w:t>Cost Effectiveness Analysis</w:t>
                        </w:r>
                      </w:p>
                      <w:p w:rsidR="008C1B0F" w:rsidRPr="00691233" w:rsidRDefault="008C1B0F" w:rsidP="00691233">
                        <w:pPr>
                          <w:pBdr>
                            <w:top w:val="single" w:sz="4" w:space="1" w:color="auto"/>
                            <w:left w:val="single" w:sz="4" w:space="4" w:color="auto"/>
                            <w:bottom w:val="single" w:sz="4" w:space="1" w:color="auto"/>
                            <w:right w:val="single" w:sz="4" w:space="4" w:color="auto"/>
                          </w:pBdr>
                          <w:spacing w:after="0"/>
                          <w:ind w:left="0" w:firstLine="0"/>
                          <w:jc w:val="center"/>
                          <w:rPr>
                            <w:b/>
                          </w:rPr>
                        </w:pPr>
                        <w:r w:rsidRPr="00691233">
                          <w:rPr>
                            <w:b/>
                            <w:sz w:val="22"/>
                          </w:rPr>
                          <w:t>Study Phase 3</w:t>
                        </w:r>
                      </w:p>
                      <w:p w:rsidR="008C1B0F" w:rsidRPr="00691233" w:rsidRDefault="008C1B0F">
                        <w:pPr>
                          <w:spacing w:after="160"/>
                          <w:ind w:left="0" w:firstLine="0"/>
                          <w:jc w:val="left"/>
                          <w:rPr>
                            <w:b/>
                          </w:rPr>
                        </w:pPr>
                        <w:r w:rsidRPr="00691233">
                          <w:rPr>
                            <w:b/>
                            <w:sz w:val="22"/>
                          </w:rPr>
                          <w:t xml:space="preserve"> </w:t>
                        </w:r>
                      </w:p>
                    </w:txbxContent>
                  </v:textbox>
                </v:rect>
                <v:rect id="Rectangle 2066" o:spid="_x0000_s1164" style="position:absolute;left:33125;top:78491;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sP18YA&#10;AADdAAAADwAAAGRycy9kb3ducmV2LnhtbESPT2vCQBTE74LfYXlCb7qphxCjq0j/kBxbFdTbI/tM&#10;gtm3IbtN0n76bqHgcZiZ3zCb3Wga0VPnassKnhcRCOLC6ppLBafj+zwB4TyyxsYyKfgmB7vtdLLB&#10;VNuBP6k/+FIECLsUFVTet6mUrqjIoFvYljh4N9sZ9EF2pdQdDgFuGrmMolgarDksVNjSS0XF/fBl&#10;FGRJu7/k9mcom7drdv44r16PK6/U02zcr0F4Gv0j/N/OtYJlFMfw9yY8Ab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bsP18YAAADdAAAADwAAAAAAAAAAAAAAAACYAgAAZHJz&#10;L2Rvd25yZXYueG1sUEsFBgAAAAAEAAQA9QAAAIsDAAAAAA==&#10;" filled="f" stroked="f">
                  <v:textbox inset="0,0,0,0">
                    <w:txbxContent>
                      <w:p w:rsidR="008C1B0F" w:rsidRDefault="008C1B0F">
                        <w:pPr>
                          <w:spacing w:after="160"/>
                          <w:ind w:left="0" w:firstLine="0"/>
                          <w:jc w:val="left"/>
                        </w:pPr>
                        <w:r>
                          <w:rPr>
                            <w:sz w:val="22"/>
                          </w:rPr>
                          <w:t xml:space="preserve"> </w:t>
                        </w:r>
                      </w:p>
                    </w:txbxContent>
                  </v:textbox>
                </v:rect>
                <v:shape id="Shape 2067" o:spid="_x0000_s1165" style="position:absolute;left:39230;top:70096;width:9153;height:6496;visibility:visible;mso-wrap-style:square;v-text-anchor:top" coordsize="915289,649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X3bcQA&#10;AADdAAAADwAAAGRycy9kb3ducmV2LnhtbESPT2vCQBTE7wW/w/IKvdVNg1hJsxERKtKTGvH8zL78&#10;odm3IbtN4rd3BaHHYWZ+w6TrybRioN41lhV8zCMQxIXVDVcKzvn3+wqE88gaW8uk4EYO1tnsJcVE&#10;25GPNJx8JQKEXYIKau+7REpX1GTQzW1HHLzS9gZ9kH0ldY9jgJtWxlG0lAYbDgs1drStqfg9/RkF&#10;/jaU5YI3+eLwk1927epwZayUenudNl8gPE3+P/xs77WCOFp+wuNNeAI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1923EAAAA3QAAAA8AAAAAAAAAAAAAAAAAmAIAAGRycy9k&#10;b3ducmV2LnhtbFBLBQYAAAAABAAEAPUAAACJAwAAAAA=&#10;" path="m913511,r1778,2667l63076,606858r21125,29793l,649643,40132,574498r21127,29795l913511,xe" fillcolor="black" stroked="f" strokeweight="0">
                  <v:stroke miterlimit="83231f" joinstyle="miter"/>
                  <v:path arrowok="t" textboxrect="0,0,915289,649643"/>
                </v:shape>
                <w10:anchorlock/>
              </v:group>
            </w:pict>
          </mc:Fallback>
        </mc:AlternateContent>
      </w:r>
    </w:p>
    <w:p w:rsidR="004E2501" w:rsidRDefault="00937B23">
      <w:pPr>
        <w:pStyle w:val="Heading1"/>
        <w:spacing w:after="95"/>
        <w:ind w:left="821"/>
      </w:pPr>
      <w:bookmarkStart w:id="29" w:name="_Toc28703"/>
      <w:r>
        <w:lastRenderedPageBreak/>
        <w:t>5.</w:t>
      </w:r>
      <w:r>
        <w:rPr>
          <w:rFonts w:ascii="Arial" w:eastAsia="Arial" w:hAnsi="Arial" w:cs="Arial"/>
        </w:rPr>
        <w:t xml:space="preserve"> </w:t>
      </w:r>
      <w:r>
        <w:t xml:space="preserve">RESULT </w:t>
      </w:r>
      <w:bookmarkEnd w:id="29"/>
    </w:p>
    <w:p w:rsidR="004E2501" w:rsidRDefault="00937B23">
      <w:pPr>
        <w:pStyle w:val="Heading4"/>
        <w:spacing w:after="0"/>
        <w:ind w:left="-5"/>
      </w:pPr>
      <w:r>
        <w:t xml:space="preserve">Table 2: Socio-demographic and clinical characteristics distribution </w:t>
      </w:r>
    </w:p>
    <w:tbl>
      <w:tblPr>
        <w:tblStyle w:val="TableGrid"/>
        <w:tblW w:w="7333" w:type="dxa"/>
        <w:tblInd w:w="1272" w:type="dxa"/>
        <w:tblCellMar>
          <w:top w:w="8" w:type="dxa"/>
          <w:right w:w="115" w:type="dxa"/>
        </w:tblCellMar>
        <w:tblLook w:val="04A0" w:firstRow="1" w:lastRow="0" w:firstColumn="1" w:lastColumn="0" w:noHBand="0" w:noVBand="1"/>
      </w:tblPr>
      <w:tblGrid>
        <w:gridCol w:w="2552"/>
        <w:gridCol w:w="2417"/>
        <w:gridCol w:w="2364"/>
      </w:tblGrid>
      <w:tr w:rsidR="004E2501">
        <w:trPr>
          <w:trHeight w:val="547"/>
        </w:trPr>
        <w:tc>
          <w:tcPr>
            <w:tcW w:w="2552" w:type="dxa"/>
            <w:tcBorders>
              <w:top w:val="single" w:sz="4" w:space="0" w:color="000000"/>
              <w:left w:val="nil"/>
              <w:bottom w:val="single" w:sz="4" w:space="0" w:color="000000"/>
              <w:right w:val="nil"/>
            </w:tcBorders>
          </w:tcPr>
          <w:p w:rsidR="004E2501" w:rsidRDefault="00937B23">
            <w:pPr>
              <w:spacing w:after="0"/>
              <w:ind w:left="118" w:firstLine="0"/>
              <w:jc w:val="left"/>
            </w:pPr>
            <w:r>
              <w:rPr>
                <w:b/>
                <w:sz w:val="23"/>
              </w:rPr>
              <w:t xml:space="preserve">Variable </w:t>
            </w:r>
          </w:p>
        </w:tc>
        <w:tc>
          <w:tcPr>
            <w:tcW w:w="2417" w:type="dxa"/>
            <w:tcBorders>
              <w:top w:val="single" w:sz="4" w:space="0" w:color="000000"/>
              <w:left w:val="nil"/>
              <w:bottom w:val="single" w:sz="4" w:space="0" w:color="000000"/>
              <w:right w:val="nil"/>
            </w:tcBorders>
          </w:tcPr>
          <w:p w:rsidR="004E2501" w:rsidRDefault="00937B23">
            <w:pPr>
              <w:spacing w:after="0"/>
              <w:ind w:left="0" w:firstLine="0"/>
              <w:jc w:val="left"/>
            </w:pPr>
            <w:r>
              <w:rPr>
                <w:b/>
                <w:sz w:val="23"/>
              </w:rPr>
              <w:t xml:space="preserve">Number </w:t>
            </w:r>
          </w:p>
        </w:tc>
        <w:tc>
          <w:tcPr>
            <w:tcW w:w="2364" w:type="dxa"/>
            <w:tcBorders>
              <w:top w:val="single" w:sz="4" w:space="0" w:color="000000"/>
              <w:left w:val="nil"/>
              <w:bottom w:val="single" w:sz="4" w:space="0" w:color="000000"/>
              <w:right w:val="nil"/>
            </w:tcBorders>
          </w:tcPr>
          <w:p w:rsidR="004E2501" w:rsidRDefault="00937B23">
            <w:pPr>
              <w:spacing w:after="0"/>
              <w:ind w:left="0" w:firstLine="0"/>
              <w:jc w:val="left"/>
            </w:pPr>
            <w:r>
              <w:rPr>
                <w:b/>
                <w:sz w:val="23"/>
              </w:rPr>
              <w:t xml:space="preserve">Percentage </w:t>
            </w:r>
          </w:p>
        </w:tc>
      </w:tr>
      <w:tr w:rsidR="004E2501">
        <w:trPr>
          <w:trHeight w:val="3497"/>
        </w:trPr>
        <w:tc>
          <w:tcPr>
            <w:tcW w:w="2552" w:type="dxa"/>
            <w:tcBorders>
              <w:top w:val="single" w:sz="4" w:space="0" w:color="000000"/>
              <w:left w:val="nil"/>
              <w:bottom w:val="single" w:sz="4" w:space="0" w:color="000000"/>
              <w:right w:val="nil"/>
            </w:tcBorders>
          </w:tcPr>
          <w:p w:rsidR="004E2501" w:rsidRDefault="00937B23">
            <w:pPr>
              <w:spacing w:after="280"/>
              <w:ind w:left="14" w:firstLine="0"/>
              <w:jc w:val="left"/>
            </w:pPr>
            <w:r>
              <w:rPr>
                <w:rFonts w:ascii="Calibri" w:eastAsia="Calibri" w:hAnsi="Calibri" w:cs="Calibri"/>
                <w:b/>
                <w:sz w:val="23"/>
              </w:rPr>
              <w:t xml:space="preserve">Age </w:t>
            </w:r>
          </w:p>
          <w:p w:rsidR="004E2501" w:rsidRDefault="00937B23">
            <w:pPr>
              <w:spacing w:after="277"/>
              <w:ind w:left="14" w:firstLine="0"/>
              <w:jc w:val="left"/>
            </w:pPr>
            <w:r>
              <w:rPr>
                <w:rFonts w:ascii="Calibri" w:eastAsia="Calibri" w:hAnsi="Calibri" w:cs="Calibri"/>
                <w:b/>
                <w:sz w:val="23"/>
              </w:rPr>
              <w:t>Gender</w:t>
            </w:r>
            <w:r>
              <w:rPr>
                <w:rFonts w:ascii="Calibri" w:eastAsia="Calibri" w:hAnsi="Calibri" w:cs="Calibri"/>
                <w:sz w:val="22"/>
              </w:rPr>
              <w:t xml:space="preserve"> </w:t>
            </w:r>
          </w:p>
          <w:p w:rsidR="004E2501" w:rsidRDefault="00937B23">
            <w:pPr>
              <w:spacing w:after="277"/>
              <w:ind w:left="14" w:firstLine="0"/>
              <w:jc w:val="left"/>
            </w:pPr>
            <w:r>
              <w:rPr>
                <w:rFonts w:ascii="Calibri" w:eastAsia="Calibri" w:hAnsi="Calibri" w:cs="Calibri"/>
                <w:b/>
                <w:sz w:val="23"/>
              </w:rPr>
              <w:t xml:space="preserve">Residence  </w:t>
            </w:r>
          </w:p>
          <w:p w:rsidR="004E2501" w:rsidRDefault="00937B23">
            <w:pPr>
              <w:spacing w:after="278"/>
              <w:ind w:left="14" w:firstLine="0"/>
              <w:jc w:val="left"/>
            </w:pPr>
            <w:r>
              <w:rPr>
                <w:rFonts w:ascii="Calibri" w:eastAsia="Calibri" w:hAnsi="Calibri" w:cs="Calibri"/>
                <w:b/>
                <w:sz w:val="23"/>
              </w:rPr>
              <w:t>Education status</w:t>
            </w:r>
            <w:r>
              <w:rPr>
                <w:rFonts w:ascii="Calibri" w:eastAsia="Calibri" w:hAnsi="Calibri" w:cs="Calibri"/>
                <w:sz w:val="22"/>
              </w:rPr>
              <w:t xml:space="preserve"> </w:t>
            </w:r>
          </w:p>
          <w:p w:rsidR="004E2501" w:rsidRDefault="00937B23">
            <w:pPr>
              <w:spacing w:after="277"/>
              <w:ind w:left="14" w:firstLine="0"/>
              <w:jc w:val="left"/>
            </w:pPr>
            <w:r>
              <w:rPr>
                <w:rFonts w:ascii="Calibri" w:eastAsia="Calibri" w:hAnsi="Calibri" w:cs="Calibri"/>
                <w:b/>
                <w:sz w:val="23"/>
              </w:rPr>
              <w:t>Employment status</w:t>
            </w:r>
            <w:r>
              <w:rPr>
                <w:rFonts w:ascii="Calibri" w:eastAsia="Calibri" w:hAnsi="Calibri" w:cs="Calibri"/>
                <w:sz w:val="22"/>
              </w:rPr>
              <w:t xml:space="preserve"> </w:t>
            </w:r>
          </w:p>
          <w:p w:rsidR="004E2501" w:rsidRDefault="00937B23">
            <w:pPr>
              <w:spacing w:after="0"/>
              <w:ind w:left="14" w:firstLine="0"/>
              <w:jc w:val="left"/>
            </w:pPr>
            <w:r>
              <w:rPr>
                <w:rFonts w:ascii="Calibri" w:eastAsia="Calibri" w:hAnsi="Calibri" w:cs="Calibri"/>
                <w:b/>
                <w:sz w:val="23"/>
              </w:rPr>
              <w:t>Monthly Household</w:t>
            </w:r>
            <w:r>
              <w:rPr>
                <w:rFonts w:ascii="Calibri" w:eastAsia="Calibri" w:hAnsi="Calibri" w:cs="Calibri"/>
                <w:sz w:val="22"/>
              </w:rPr>
              <w:t xml:space="preserve"> </w:t>
            </w:r>
          </w:p>
        </w:tc>
        <w:tc>
          <w:tcPr>
            <w:tcW w:w="2417" w:type="dxa"/>
            <w:tcBorders>
              <w:top w:val="single" w:sz="4" w:space="0" w:color="000000"/>
              <w:left w:val="nil"/>
              <w:bottom w:val="single" w:sz="4" w:space="0" w:color="000000"/>
              <w:right w:val="nil"/>
            </w:tcBorders>
          </w:tcPr>
          <w:p w:rsidR="004E2501" w:rsidRDefault="00937B23">
            <w:pPr>
              <w:spacing w:after="0"/>
              <w:ind w:left="0" w:firstLine="0"/>
              <w:jc w:val="left"/>
            </w:pPr>
            <w:r>
              <w:rPr>
                <w:sz w:val="23"/>
              </w:rPr>
              <w:t xml:space="preserve"> </w:t>
            </w:r>
          </w:p>
        </w:tc>
        <w:tc>
          <w:tcPr>
            <w:tcW w:w="2364" w:type="dxa"/>
            <w:tcBorders>
              <w:top w:val="single" w:sz="4" w:space="0" w:color="000000"/>
              <w:left w:val="nil"/>
              <w:bottom w:val="single" w:sz="4" w:space="0" w:color="000000"/>
              <w:right w:val="nil"/>
            </w:tcBorders>
          </w:tcPr>
          <w:p w:rsidR="004E2501" w:rsidRDefault="00937B23">
            <w:pPr>
              <w:spacing w:after="0"/>
              <w:ind w:left="0" w:firstLine="0"/>
              <w:jc w:val="left"/>
            </w:pPr>
            <w:r>
              <w:rPr>
                <w:sz w:val="23"/>
              </w:rPr>
              <w:t xml:space="preserve"> </w:t>
            </w:r>
          </w:p>
        </w:tc>
      </w:tr>
    </w:tbl>
    <w:p w:rsidR="004E2501" w:rsidRDefault="00937B23">
      <w:pPr>
        <w:spacing w:after="156"/>
        <w:ind w:left="720" w:firstLine="0"/>
        <w:jc w:val="left"/>
      </w:pPr>
      <w:r>
        <w:rPr>
          <w:b/>
        </w:rPr>
        <w:t xml:space="preserve"> </w:t>
      </w:r>
    </w:p>
    <w:p w:rsidR="004E2501" w:rsidRDefault="00937B23">
      <w:pPr>
        <w:pStyle w:val="Heading3"/>
        <w:tabs>
          <w:tab w:val="center" w:pos="960"/>
          <w:tab w:val="center" w:pos="2075"/>
        </w:tabs>
        <w:spacing w:after="154"/>
        <w:ind w:left="0" w:firstLine="0"/>
      </w:pPr>
      <w:bookmarkStart w:id="30" w:name="_Toc28704"/>
      <w:r>
        <w:rPr>
          <w:rFonts w:ascii="Calibri" w:eastAsia="Calibri" w:hAnsi="Calibri" w:cs="Calibri"/>
          <w:b w:val="0"/>
          <w:sz w:val="22"/>
        </w:rPr>
        <w:tab/>
      </w:r>
      <w:r>
        <w:t xml:space="preserve">4.1.1 </w:t>
      </w:r>
      <w:r>
        <w:tab/>
        <w:t xml:space="preserve">Direct costs: </w:t>
      </w:r>
      <w:bookmarkEnd w:id="30"/>
    </w:p>
    <w:p w:rsidR="004E2501" w:rsidRDefault="00937B23">
      <w:pPr>
        <w:pStyle w:val="Heading3"/>
        <w:tabs>
          <w:tab w:val="center" w:pos="960"/>
          <w:tab w:val="center" w:pos="2129"/>
        </w:tabs>
        <w:ind w:left="0" w:firstLine="0"/>
      </w:pPr>
      <w:bookmarkStart w:id="31" w:name="_Toc28705"/>
      <w:r>
        <w:rPr>
          <w:rFonts w:ascii="Calibri" w:eastAsia="Calibri" w:hAnsi="Calibri" w:cs="Calibri"/>
          <w:b w:val="0"/>
          <w:sz w:val="22"/>
        </w:rPr>
        <w:tab/>
      </w:r>
      <w:r>
        <w:t xml:space="preserve">4.1.2 </w:t>
      </w:r>
      <w:r>
        <w:tab/>
        <w:t xml:space="preserve">Indirect costs </w:t>
      </w:r>
      <w:bookmarkEnd w:id="31"/>
    </w:p>
    <w:p w:rsidR="004E2501" w:rsidRDefault="00937B23">
      <w:pPr>
        <w:spacing w:after="289"/>
        <w:ind w:left="0" w:firstLine="0"/>
        <w:jc w:val="left"/>
      </w:pPr>
      <w:r>
        <w:rPr>
          <w:rFonts w:ascii="Calibri" w:eastAsia="Calibri" w:hAnsi="Calibri" w:cs="Calibri"/>
          <w:sz w:val="22"/>
        </w:rPr>
        <w:t xml:space="preserve"> </w:t>
      </w:r>
    </w:p>
    <w:p w:rsidR="004E2501" w:rsidRDefault="00937B23">
      <w:pPr>
        <w:pStyle w:val="Heading4"/>
        <w:spacing w:after="161"/>
        <w:ind w:left="132"/>
      </w:pPr>
      <w:r>
        <w:t>Table 3: Direct and indirect cost in USD of patients with diabetes</w:t>
      </w:r>
      <w:r>
        <w:rPr>
          <w:sz w:val="23"/>
        </w:rPr>
        <w:t xml:space="preserve"> in Pakistan</w:t>
      </w:r>
      <w:r>
        <w:t xml:space="preserve"> </w:t>
      </w:r>
    </w:p>
    <w:p w:rsidR="004E2501" w:rsidRDefault="00937B23">
      <w:pPr>
        <w:spacing w:after="6"/>
        <w:ind w:left="122" w:firstLine="0"/>
        <w:jc w:val="left"/>
      </w:pPr>
      <w:r>
        <w:rPr>
          <w:rFonts w:ascii="Calibri" w:eastAsia="Calibri" w:hAnsi="Calibri" w:cs="Calibri"/>
          <w:noProof/>
          <w:sz w:val="22"/>
        </w:rPr>
        <mc:AlternateContent>
          <mc:Choice Requires="wpg">
            <w:drawing>
              <wp:inline distT="0" distB="0" distL="0" distR="0">
                <wp:extent cx="5914086" cy="339852"/>
                <wp:effectExtent l="0" t="0" r="0" b="0"/>
                <wp:docPr id="22970" name="Group 22970"/>
                <wp:cNvGraphicFramePr/>
                <a:graphic xmlns:a="http://schemas.openxmlformats.org/drawingml/2006/main">
                  <a:graphicData uri="http://schemas.microsoft.com/office/word/2010/wordprocessingGroup">
                    <wpg:wgp>
                      <wpg:cNvGrpSpPr/>
                      <wpg:grpSpPr>
                        <a:xfrm>
                          <a:off x="0" y="0"/>
                          <a:ext cx="5914086" cy="339852"/>
                          <a:chOff x="0" y="0"/>
                          <a:chExt cx="5914086" cy="339852"/>
                        </a:xfrm>
                      </wpg:grpSpPr>
                      <wps:wsp>
                        <wps:cNvPr id="2138" name="Rectangle 2138"/>
                        <wps:cNvSpPr/>
                        <wps:spPr>
                          <a:xfrm>
                            <a:off x="67056" y="11375"/>
                            <a:ext cx="800326" cy="215405"/>
                          </a:xfrm>
                          <a:prstGeom prst="rect">
                            <a:avLst/>
                          </a:prstGeom>
                          <a:ln>
                            <a:noFill/>
                          </a:ln>
                        </wps:spPr>
                        <wps:txbx>
                          <w:txbxContent>
                            <w:p w:rsidR="008C1B0F" w:rsidRDefault="008C1B0F">
                              <w:pPr>
                                <w:spacing w:after="160"/>
                                <w:ind w:left="0" w:firstLine="0"/>
                                <w:jc w:val="left"/>
                              </w:pPr>
                              <w:r>
                                <w:rPr>
                                  <w:b/>
                                  <w:sz w:val="23"/>
                                </w:rPr>
                                <w:t>Variables</w:t>
                              </w:r>
                            </w:p>
                          </w:txbxContent>
                        </wps:txbx>
                        <wps:bodyPr horzOverflow="overflow" vert="horz" lIns="0" tIns="0" rIns="0" bIns="0" rtlCol="0">
                          <a:noAutofit/>
                        </wps:bodyPr>
                      </wps:wsp>
                      <wps:wsp>
                        <wps:cNvPr id="2139" name="Rectangle 2139"/>
                        <wps:cNvSpPr/>
                        <wps:spPr>
                          <a:xfrm>
                            <a:off x="667461" y="11375"/>
                            <a:ext cx="48646" cy="215405"/>
                          </a:xfrm>
                          <a:prstGeom prst="rect">
                            <a:avLst/>
                          </a:prstGeom>
                          <a:ln>
                            <a:noFill/>
                          </a:ln>
                        </wps:spPr>
                        <wps:txbx>
                          <w:txbxContent>
                            <w:p w:rsidR="008C1B0F" w:rsidRDefault="008C1B0F">
                              <w:pPr>
                                <w:spacing w:after="160"/>
                                <w:ind w:left="0" w:firstLine="0"/>
                                <w:jc w:val="left"/>
                              </w:pPr>
                              <w:r>
                                <w:rPr>
                                  <w:b/>
                                  <w:sz w:val="23"/>
                                </w:rPr>
                                <w:t xml:space="preserve"> </w:t>
                              </w:r>
                            </w:p>
                          </w:txbxContent>
                        </wps:txbx>
                        <wps:bodyPr horzOverflow="overflow" vert="horz" lIns="0" tIns="0" rIns="0" bIns="0" rtlCol="0">
                          <a:noAutofit/>
                        </wps:bodyPr>
                      </wps:wsp>
                      <wps:wsp>
                        <wps:cNvPr id="2140" name="Rectangle 2140"/>
                        <wps:cNvSpPr/>
                        <wps:spPr>
                          <a:xfrm>
                            <a:off x="3023946" y="11375"/>
                            <a:ext cx="1274334" cy="215405"/>
                          </a:xfrm>
                          <a:prstGeom prst="rect">
                            <a:avLst/>
                          </a:prstGeom>
                          <a:ln>
                            <a:noFill/>
                          </a:ln>
                        </wps:spPr>
                        <wps:txbx>
                          <w:txbxContent>
                            <w:p w:rsidR="008C1B0F" w:rsidRDefault="008C1B0F">
                              <w:pPr>
                                <w:spacing w:after="160"/>
                                <w:ind w:left="0" w:firstLine="0"/>
                                <w:jc w:val="left"/>
                              </w:pPr>
                              <w:r>
                                <w:rPr>
                                  <w:b/>
                                  <w:sz w:val="23"/>
                                </w:rPr>
                                <w:t>Mean cost (SD)</w:t>
                              </w:r>
                            </w:p>
                          </w:txbxContent>
                        </wps:txbx>
                        <wps:bodyPr horzOverflow="overflow" vert="horz" lIns="0" tIns="0" rIns="0" bIns="0" rtlCol="0">
                          <a:noAutofit/>
                        </wps:bodyPr>
                      </wps:wsp>
                      <wps:wsp>
                        <wps:cNvPr id="2141" name="Rectangle 2141"/>
                        <wps:cNvSpPr/>
                        <wps:spPr>
                          <a:xfrm>
                            <a:off x="3981273" y="11375"/>
                            <a:ext cx="48646" cy="215405"/>
                          </a:xfrm>
                          <a:prstGeom prst="rect">
                            <a:avLst/>
                          </a:prstGeom>
                          <a:ln>
                            <a:noFill/>
                          </a:ln>
                        </wps:spPr>
                        <wps:txbx>
                          <w:txbxContent>
                            <w:p w:rsidR="008C1B0F" w:rsidRDefault="008C1B0F">
                              <w:pPr>
                                <w:spacing w:after="160"/>
                                <w:ind w:left="0" w:firstLine="0"/>
                                <w:jc w:val="left"/>
                              </w:pPr>
                              <w:r>
                                <w:rPr>
                                  <w:b/>
                                  <w:sz w:val="23"/>
                                </w:rPr>
                                <w:t xml:space="preserve"> </w:t>
                              </w:r>
                            </w:p>
                          </w:txbxContent>
                        </wps:txbx>
                        <wps:bodyPr horzOverflow="overflow" vert="horz" lIns="0" tIns="0" rIns="0" bIns="0" rtlCol="0">
                          <a:noAutofit/>
                        </wps:bodyPr>
                      </wps:wsp>
                      <wps:wsp>
                        <wps:cNvPr id="29781" name="Shape 29781"/>
                        <wps:cNvSpPr/>
                        <wps:spPr>
                          <a:xfrm>
                            <a:off x="0" y="0"/>
                            <a:ext cx="2557526" cy="9144"/>
                          </a:xfrm>
                          <a:custGeom>
                            <a:avLst/>
                            <a:gdLst/>
                            <a:ahLst/>
                            <a:cxnLst/>
                            <a:rect l="0" t="0" r="0" b="0"/>
                            <a:pathLst>
                              <a:path w="2557526" h="9144">
                                <a:moveTo>
                                  <a:pt x="0" y="0"/>
                                </a:moveTo>
                                <a:lnTo>
                                  <a:pt x="2557526" y="0"/>
                                </a:lnTo>
                                <a:lnTo>
                                  <a:pt x="255752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82" name="Shape 29782"/>
                        <wps:cNvSpPr/>
                        <wps:spPr>
                          <a:xfrm>
                            <a:off x="255760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83" name="Shape 29783"/>
                        <wps:cNvSpPr/>
                        <wps:spPr>
                          <a:xfrm>
                            <a:off x="2563698" y="0"/>
                            <a:ext cx="3350387" cy="9144"/>
                          </a:xfrm>
                          <a:custGeom>
                            <a:avLst/>
                            <a:gdLst/>
                            <a:ahLst/>
                            <a:cxnLst/>
                            <a:rect l="0" t="0" r="0" b="0"/>
                            <a:pathLst>
                              <a:path w="3350387" h="9144">
                                <a:moveTo>
                                  <a:pt x="0" y="0"/>
                                </a:moveTo>
                                <a:lnTo>
                                  <a:pt x="3350387" y="0"/>
                                </a:lnTo>
                                <a:lnTo>
                                  <a:pt x="335038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84" name="Shape 29784"/>
                        <wps:cNvSpPr/>
                        <wps:spPr>
                          <a:xfrm>
                            <a:off x="0" y="333756"/>
                            <a:ext cx="2557526" cy="9144"/>
                          </a:xfrm>
                          <a:custGeom>
                            <a:avLst/>
                            <a:gdLst/>
                            <a:ahLst/>
                            <a:cxnLst/>
                            <a:rect l="0" t="0" r="0" b="0"/>
                            <a:pathLst>
                              <a:path w="2557526" h="9144">
                                <a:moveTo>
                                  <a:pt x="0" y="0"/>
                                </a:moveTo>
                                <a:lnTo>
                                  <a:pt x="2557526" y="0"/>
                                </a:lnTo>
                                <a:lnTo>
                                  <a:pt x="255752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85" name="Shape 29785"/>
                        <wps:cNvSpPr/>
                        <wps:spPr>
                          <a:xfrm>
                            <a:off x="2557602" y="3337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86" name="Shape 29786"/>
                        <wps:cNvSpPr/>
                        <wps:spPr>
                          <a:xfrm>
                            <a:off x="2563698" y="333756"/>
                            <a:ext cx="3350387" cy="9144"/>
                          </a:xfrm>
                          <a:custGeom>
                            <a:avLst/>
                            <a:gdLst/>
                            <a:ahLst/>
                            <a:cxnLst/>
                            <a:rect l="0" t="0" r="0" b="0"/>
                            <a:pathLst>
                              <a:path w="3350387" h="9144">
                                <a:moveTo>
                                  <a:pt x="0" y="0"/>
                                </a:moveTo>
                                <a:lnTo>
                                  <a:pt x="3350387" y="0"/>
                                </a:lnTo>
                                <a:lnTo>
                                  <a:pt x="335038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22970" o:spid="_x0000_s1166" style="width:465.7pt;height:26.75pt;mso-position-horizontal-relative:char;mso-position-vertical-relative:line" coordsize="59140,33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">
                <v:rect id="Rectangle 2138" o:spid="_x0000_s1167" style="position:absolute;left:670;top:113;width:8003;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oevsEA&#10;AADdAAAADwAAAGRycy9kb3ducmV2LnhtbERPy4rCMBTdC/5DuMLsNFVBtBpFdESXvkDdXZprW2xu&#10;SpOxHb/eLASXh/OeLRpTiCdVLresoN+LQBAnVuecKjifNt0xCOeRNRaWScE/OVjM260ZxtrWfKDn&#10;0acihLCLUUHmfRlL6ZKMDLqeLYkDd7eVQR9glUpdYR3CTSEHUTSSBnMODRmWtMooeRz/jILtuFxe&#10;d/ZVp8XvbXvZXybr08Qr9dNpllMQnhr/FX/cO61g0B+GueFNeAJ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Y6Hr7BAAAA3QAAAA8AAAAAAAAAAAAAAAAAmAIAAGRycy9kb3du&#10;cmV2LnhtbFBLBQYAAAAABAAEAPUAAACGAwAAAAA=&#10;" filled="f" stroked="f">
                  <v:textbox inset="0,0,0,0">
                    <w:txbxContent>
                      <w:p w:rsidR="008C1B0F" w:rsidRDefault="008C1B0F">
                        <w:pPr>
                          <w:spacing w:after="160"/>
                          <w:ind w:left="0" w:firstLine="0"/>
                          <w:jc w:val="left"/>
                        </w:pPr>
                        <w:r>
                          <w:rPr>
                            <w:b/>
                            <w:sz w:val="23"/>
                          </w:rPr>
                          <w:t>Variables</w:t>
                        </w:r>
                      </w:p>
                    </w:txbxContent>
                  </v:textbox>
                </v:rect>
                <v:rect id="Rectangle 2139" o:spid="_x0000_s1168" style="position:absolute;left:6674;top:113;width:487;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7JccA&#10;AADdAAAADwAAAGRycy9kb3ducmV2LnhtbESPQWvCQBSE7wX/w/KE3upGC8VE1xC0RY+tEaK3R/aZ&#10;BLNvQ3Zr0v76bqHQ4zAz3zDrdDStuFPvGssK5rMIBHFpdcOVglP+9rQE4TyyxtYyKfgiB+lm8rDG&#10;RNuBP+h+9JUIEHYJKqi97xIpXVmTQTezHXHwrrY36IPsK6l7HALctHIRRS/SYMNhocaOtjWVt+On&#10;UbBfdtn5YL+Hqn297Iv3It7lsVfqcTpmKxCeRv8f/msftILF/DmG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l2uyXHAAAA3QAAAA8AAAAAAAAAAAAAAAAAmAIAAGRy&#10;cy9kb3ducmV2LnhtbFBLBQYAAAAABAAEAPUAAACMAwAAAAA=&#10;" filled="f" stroked="f">
                  <v:textbox inset="0,0,0,0">
                    <w:txbxContent>
                      <w:p w:rsidR="008C1B0F" w:rsidRDefault="008C1B0F">
                        <w:pPr>
                          <w:spacing w:after="160"/>
                          <w:ind w:left="0" w:firstLine="0"/>
                          <w:jc w:val="left"/>
                        </w:pPr>
                        <w:r>
                          <w:rPr>
                            <w:b/>
                            <w:sz w:val="23"/>
                          </w:rPr>
                          <w:t xml:space="preserve"> </w:t>
                        </w:r>
                      </w:p>
                    </w:txbxContent>
                  </v:textbox>
                </v:rect>
                <v:rect id="Rectangle 2140" o:spid="_x0000_s1169" style="position:absolute;left:30239;top:113;width:12743;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phxcEA&#10;AADdAAAADwAAAGRycy9kb3ducmV2LnhtbERPy4rCMBTdC/5DuMLsNFVEtBpFdESXvkDdXZprW2xu&#10;SpOxHb/eLASXh/OeLRpTiCdVLresoN+LQBAnVuecKjifNt0xCOeRNRaWScE/OVjM260ZxtrWfKDn&#10;0acihLCLUUHmfRlL6ZKMDLqeLYkDd7eVQR9glUpdYR3CTSEHUTSSBnMODRmWtMooeRz/jILtuFxe&#10;d/ZVp8XvbXvZXybr08Qr9dNpllMQnhr/FX/cO61g0B+G/eFNeAJ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BKYcXBAAAA3QAAAA8AAAAAAAAAAAAAAAAAmAIAAGRycy9kb3du&#10;cmV2LnhtbFBLBQYAAAAABAAEAPUAAACGAwAAAAA=&#10;" filled="f" stroked="f">
                  <v:textbox inset="0,0,0,0">
                    <w:txbxContent>
                      <w:p w:rsidR="008C1B0F" w:rsidRDefault="008C1B0F">
                        <w:pPr>
                          <w:spacing w:after="160"/>
                          <w:ind w:left="0" w:firstLine="0"/>
                          <w:jc w:val="left"/>
                        </w:pPr>
                        <w:r>
                          <w:rPr>
                            <w:b/>
                            <w:sz w:val="23"/>
                          </w:rPr>
                          <w:t>Mean cost (SD)</w:t>
                        </w:r>
                      </w:p>
                    </w:txbxContent>
                  </v:textbox>
                </v:rect>
                <v:rect id="Rectangle 2141" o:spid="_x0000_s1170" style="position:absolute;left:39812;top:113;width:487;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bEXscA&#10;AADdAAAADwAAAGRycy9kb3ducmV2LnhtbESPzWrDMBCE74W8g9hAb43sEEriRDEmP8TH1imkuS3W&#10;1ja1VsZSYrdPXxUKPQ4z8w2zSUfTijv1rrGsIJ5FIIhLqxuuFLydj09LEM4ja2wtk4IvcpBuJw8b&#10;TLQd+JXuha9EgLBLUEHtfZdI6cqaDLqZ7YiD92F7gz7IvpK6xyHATSvnUfQsDTYcFmrsaFdT+Vnc&#10;jILTssvec/s9VO3herq8XFb788or9TgdszUIT6P/D/+1c61gHi9i+H0TnoD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8GxF7HAAAA3QAAAA8AAAAAAAAAAAAAAAAAmAIAAGRy&#10;cy9kb3ducmV2LnhtbFBLBQYAAAAABAAEAPUAAACMAwAAAAA=&#10;" filled="f" stroked="f">
                  <v:textbox inset="0,0,0,0">
                    <w:txbxContent>
                      <w:p w:rsidR="008C1B0F" w:rsidRDefault="008C1B0F">
                        <w:pPr>
                          <w:spacing w:after="160"/>
                          <w:ind w:left="0" w:firstLine="0"/>
                          <w:jc w:val="left"/>
                        </w:pPr>
                        <w:r>
                          <w:rPr>
                            <w:b/>
                            <w:sz w:val="23"/>
                          </w:rPr>
                          <w:t xml:space="preserve"> </w:t>
                        </w:r>
                      </w:p>
                    </w:txbxContent>
                  </v:textbox>
                </v:rect>
                <v:shape id="Shape 29781" o:spid="_x0000_s1171" style="position:absolute;width:25575;height:91;visibility:visible;mso-wrap-style:square;v-text-anchor:top" coordsize="255752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GX08UA&#10;AADeAAAADwAAAGRycy9kb3ducmV2LnhtbESPT4vCMBTE74LfITzBm6aK+KdrFBFWPLlYRfb4aN62&#10;XZuXkmS1fvuNIHgcZuY3zHLdmlrcyPnKsoLRMAFBnFtdcaHgfPoczEH4gKyxtkwKHuRhvep2lphq&#10;e+cj3bJQiAhhn6KCMoQmldLnJRn0Q9sQR+/HOoMhSldI7fAe4aaW4ySZSoMVx4USG9qWlF+zP6Mg&#10;O+wXR729TMJjt8u/JLns93umVL/Xbj5ABGrDO/xq77WC8WI2H8HzTrwCcvU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kZfTxQAAAN4AAAAPAAAAAAAAAAAAAAAAAJgCAABkcnMv&#10;ZG93bnJldi54bWxQSwUGAAAAAAQABAD1AAAAigMAAAAA&#10;" path="m,l2557526,r,9144l,9144,,e" fillcolor="black" stroked="f" strokeweight="0">
                  <v:stroke miterlimit="83231f" joinstyle="miter"/>
                  <v:path arrowok="t" textboxrect="0,0,2557526,9144"/>
                </v:shape>
                <v:shape id="Shape 29782" o:spid="_x0000_s1172" style="position:absolute;left:25576;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eo4sYA&#10;AADeAAAADwAAAGRycy9kb3ducmV2LnhtbESPQWvCQBSE74X+h+UVvNVNg6iNrtIKgghCjT14fGaf&#10;SWj2bdxdNf57Vyh4HGbmG2Y670wjLuR8bVnBRz8BQVxYXXOp4He3fB+D8AFZY2OZFNzIw3z2+jLF&#10;TNsrb+mSh1JECPsMFVQhtJmUvqjIoO/bljh6R+sMhihdKbXDa4SbRqZJMpQGa44LFba0qKj4y89G&#10;QXsq3f7k9Tcfzj/rEScr6jYDpXpv3dcERKAuPMP/7ZVWkH6Oxik87sQrIG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ueo4sYAAADeAAAADwAAAAAAAAAAAAAAAACYAgAAZHJz&#10;L2Rvd25yZXYueG1sUEsFBgAAAAAEAAQA9QAAAIsDAAAAAA==&#10;" path="m,l9144,r,9144l,9144,,e" fillcolor="black" stroked="f" strokeweight="0">
                  <v:stroke miterlimit="83231f" joinstyle="miter"/>
                  <v:path arrowok="t" textboxrect="0,0,9144,9144"/>
                </v:shape>
                <v:shape id="Shape 29783" o:spid="_x0000_s1173" style="position:absolute;left:25636;width:33504;height:91;visibility:visible;mso-wrap-style:square;v-text-anchor:top" coordsize="3350387,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SX8gA&#10;AADeAAAADwAAAGRycy9kb3ducmV2LnhtbESPT2vCQBTE74LfYXkFb7qp4r/UTSjFqOChNO2hx0f2&#10;NUnNvg3ZNcZv3y0Uehxm5jfMLh1MI3rqXG1ZweMsAkFcWF1zqeDjPZtuQDiPrLGxTAru5CBNxqMd&#10;xtre+I363JciQNjFqKDyvo2ldEVFBt3MtsTB+7KdQR9kV0rd4S3ATSPnUbSSBmsOCxW29FJRccmv&#10;RoHV5+338b7ODlmfL8/LV97zJys1eRien0B4Gvx/+K990grm2/VmAb93whWQy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8VJfyAAAAN4AAAAPAAAAAAAAAAAAAAAAAJgCAABk&#10;cnMvZG93bnJldi54bWxQSwUGAAAAAAQABAD1AAAAjQMAAAAA&#10;" path="m,l3350387,r,9144l,9144,,e" fillcolor="black" stroked="f" strokeweight="0">
                  <v:stroke miterlimit="83231f" joinstyle="miter"/>
                  <v:path arrowok="t" textboxrect="0,0,3350387,9144"/>
                </v:shape>
                <v:shape id="Shape 29784" o:spid="_x0000_s1174" style="position:absolute;top:3337;width:25575;height:92;visibility:visible;mso-wrap-style:square;v-text-anchor:top" coordsize="255752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Y0S8cA&#10;AADeAAAADwAAAGRycy9kb3ducmV2LnhtbESPQWvCQBSE7wX/w/IEb3VTCVVTVylCQ04tpiI9PrLP&#10;JDb7Nuyumvz7bqHQ4zAz3zCb3WA6cSPnW8sKnuYJCOLK6pZrBcfPt8cVCB+QNXaWScFIHnbbycMG&#10;M23vfKBbGWoRIewzVNCE0GdS+qohg35ue+Lona0zGKJ0tdQO7xFuOrlIkmdpsOW40GBP+4aq7/Jq&#10;FJTvxfqg96c0jHlefUhy5eVrqdRsOry+gAg0hP/wX7vQChbr5SqF3zvxCsjt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LmNEvHAAAA3gAAAA8AAAAAAAAAAAAAAAAAmAIAAGRy&#10;cy9kb3ducmV2LnhtbFBLBQYAAAAABAAEAPUAAACMAwAAAAA=&#10;" path="m,l2557526,r,9144l,9144,,e" fillcolor="black" stroked="f" strokeweight="0">
                  <v:stroke miterlimit="83231f" joinstyle="miter"/>
                  <v:path arrowok="t" textboxrect="0,0,2557526,9144"/>
                </v:shape>
                <v:shape id="Shape 29785" o:spid="_x0000_s1175" style="position:absolute;left:25576;top:3337;width:91;height:92;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wlscA&#10;AADeAAAADwAAAGRycy9kb3ducmV2LnhtbESPQWvCQBSE7wX/w/IEb3WjtFVjNtIWBCkIberB4zP7&#10;TILZt3F31fTfd4VCj8PMfMNkq9604krON5YVTMYJCOLS6oYrBbvv9eMchA/IGlvLpOCHPKzywUOG&#10;qbY3/qJrESoRIexTVFCH0KVS+rImg35sO+LoHa0zGKJ0ldQObxFuWjlNkhdpsOG4UGNH7zWVp+Ji&#10;FHTnyu3PXr/x4fL5MeNkQ/32SanRsH9dggjUh//wX3ujFUwXs/kz3O/EKy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EOMJbHAAAA3gAAAA8AAAAAAAAAAAAAAAAAmAIAAGRy&#10;cy9kb3ducmV2LnhtbFBLBQYAAAAABAAEAPUAAACMAwAAAAA=&#10;" path="m,l9144,r,9144l,9144,,e" fillcolor="black" stroked="f" strokeweight="0">
                  <v:stroke miterlimit="83231f" joinstyle="miter"/>
                  <v:path arrowok="t" textboxrect="0,0,9144,9144"/>
                </v:shape>
                <v:shape id="Shape 29786" o:spid="_x0000_s1176" style="position:absolute;left:25636;top:3337;width:33504;height:92;visibility:visible;mso-wrap-style:square;v-text-anchor:top" coordsize="3350387,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bxx8YA&#10;AADeAAAADwAAAGRycy9kb3ducmV2LnhtbESPT2vCQBTE7wW/w/KE3nSj4L/UVUQaFTyUpj30+Mg+&#10;k2j2bciuMX57VxB6HGbmN8xy3ZlKtNS40rKC0TACQZxZXXKu4PcnGcxBOI+ssbJMCu7kYL3qvS0x&#10;1vbG39SmPhcBwi5GBYX3dSylywoy6Ia2Jg7eyTYGfZBNLnWDtwA3lRxH0VQaLDksFFjTtqDskl6N&#10;AquPi/P+Pkt2SZtOjpMv/uQ/Vuq9320+QHjq/H/41T5oBePFbD6F551wBeTq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4bxx8YAAADeAAAADwAAAAAAAAAAAAAAAACYAgAAZHJz&#10;L2Rvd25yZXYueG1sUEsFBgAAAAAEAAQA9QAAAIsDAAAAAA==&#10;" path="m,l3350387,r,9144l,9144,,e" fillcolor="black" stroked="f" strokeweight="0">
                  <v:stroke miterlimit="83231f" joinstyle="miter"/>
                  <v:path arrowok="t" textboxrect="0,0,3350387,9144"/>
                </v:shape>
                <w10:anchorlock/>
              </v:group>
            </w:pict>
          </mc:Fallback>
        </mc:AlternateContent>
      </w:r>
    </w:p>
    <w:p w:rsidR="004E2501" w:rsidRDefault="00937B23">
      <w:pPr>
        <w:tabs>
          <w:tab w:val="center" w:pos="1030"/>
          <w:tab w:val="center" w:pos="4885"/>
        </w:tabs>
        <w:spacing w:after="251"/>
        <w:ind w:left="0" w:firstLine="0"/>
        <w:jc w:val="left"/>
      </w:pPr>
      <w:r>
        <w:rPr>
          <w:rFonts w:ascii="Calibri" w:eastAsia="Calibri" w:hAnsi="Calibri" w:cs="Calibri"/>
          <w:sz w:val="22"/>
        </w:rPr>
        <w:tab/>
      </w:r>
      <w:r>
        <w:rPr>
          <w:sz w:val="23"/>
        </w:rPr>
        <w:t xml:space="preserve">Consultation cost </w:t>
      </w:r>
      <w:r>
        <w:rPr>
          <w:sz w:val="23"/>
        </w:rPr>
        <w:tab/>
        <w:t xml:space="preserve"> </w:t>
      </w:r>
    </w:p>
    <w:p w:rsidR="004E2501" w:rsidRDefault="00937B23">
      <w:pPr>
        <w:tabs>
          <w:tab w:val="center" w:pos="966"/>
          <w:tab w:val="center" w:pos="4885"/>
        </w:tabs>
        <w:spacing w:after="251"/>
        <w:ind w:left="0" w:firstLine="0"/>
        <w:jc w:val="left"/>
      </w:pPr>
      <w:r>
        <w:rPr>
          <w:rFonts w:ascii="Calibri" w:eastAsia="Calibri" w:hAnsi="Calibri" w:cs="Calibri"/>
          <w:sz w:val="22"/>
        </w:rPr>
        <w:tab/>
      </w:r>
      <w:r>
        <w:rPr>
          <w:sz w:val="23"/>
        </w:rPr>
        <w:t xml:space="preserve">Medication cost </w:t>
      </w:r>
      <w:r>
        <w:rPr>
          <w:sz w:val="23"/>
        </w:rPr>
        <w:tab/>
        <w:t xml:space="preserve"> </w:t>
      </w:r>
    </w:p>
    <w:p w:rsidR="004E2501" w:rsidRDefault="00937B23">
      <w:pPr>
        <w:tabs>
          <w:tab w:val="center" w:pos="1043"/>
          <w:tab w:val="center" w:pos="4885"/>
        </w:tabs>
        <w:spacing w:after="251"/>
        <w:ind w:left="0" w:firstLine="0"/>
        <w:jc w:val="left"/>
      </w:pPr>
      <w:r>
        <w:rPr>
          <w:rFonts w:ascii="Calibri" w:eastAsia="Calibri" w:hAnsi="Calibri" w:cs="Calibri"/>
          <w:sz w:val="22"/>
        </w:rPr>
        <w:tab/>
      </w:r>
      <w:r>
        <w:rPr>
          <w:sz w:val="23"/>
        </w:rPr>
        <w:t xml:space="preserve">Investigation cost </w:t>
      </w:r>
      <w:r>
        <w:rPr>
          <w:sz w:val="23"/>
        </w:rPr>
        <w:tab/>
        <w:t xml:space="preserve"> </w:t>
      </w:r>
    </w:p>
    <w:p w:rsidR="004E2501" w:rsidRDefault="00937B23">
      <w:pPr>
        <w:tabs>
          <w:tab w:val="center" w:pos="742"/>
          <w:tab w:val="center" w:pos="4885"/>
        </w:tabs>
        <w:spacing w:after="251"/>
        <w:ind w:left="0" w:firstLine="0"/>
        <w:jc w:val="left"/>
      </w:pPr>
      <w:r>
        <w:rPr>
          <w:rFonts w:ascii="Calibri" w:eastAsia="Calibri" w:hAnsi="Calibri" w:cs="Calibri"/>
          <w:sz w:val="22"/>
        </w:rPr>
        <w:tab/>
      </w:r>
      <w:r>
        <w:rPr>
          <w:sz w:val="23"/>
        </w:rPr>
        <w:t xml:space="preserve">Travel cost </w:t>
      </w:r>
      <w:r>
        <w:rPr>
          <w:sz w:val="23"/>
        </w:rPr>
        <w:tab/>
        <w:t xml:space="preserve"> </w:t>
      </w:r>
    </w:p>
    <w:p w:rsidR="004E2501" w:rsidRDefault="00937B23">
      <w:pPr>
        <w:tabs>
          <w:tab w:val="center" w:pos="1400"/>
          <w:tab w:val="center" w:pos="4885"/>
        </w:tabs>
        <w:spacing w:after="341"/>
        <w:ind w:left="0" w:firstLine="0"/>
        <w:jc w:val="left"/>
      </w:pPr>
      <w:r>
        <w:rPr>
          <w:rFonts w:ascii="Calibri" w:eastAsia="Calibri" w:hAnsi="Calibri" w:cs="Calibri"/>
          <w:sz w:val="22"/>
        </w:rPr>
        <w:tab/>
      </w:r>
      <w:r>
        <w:rPr>
          <w:sz w:val="23"/>
        </w:rPr>
        <w:t xml:space="preserve">Food on the way to clinic </w:t>
      </w:r>
      <w:r>
        <w:rPr>
          <w:sz w:val="23"/>
        </w:rPr>
        <w:tab/>
        <w:t xml:space="preserve"> </w:t>
      </w:r>
    </w:p>
    <w:p w:rsidR="004E2501" w:rsidRDefault="00937B23">
      <w:pPr>
        <w:tabs>
          <w:tab w:val="center" w:pos="844"/>
          <w:tab w:val="center" w:pos="4150"/>
        </w:tabs>
        <w:spacing w:after="180"/>
        <w:ind w:left="0" w:firstLine="0"/>
        <w:jc w:val="left"/>
      </w:pPr>
      <w:r>
        <w:rPr>
          <w:rFonts w:ascii="Calibri" w:eastAsia="Calibri" w:hAnsi="Calibri" w:cs="Calibri"/>
          <w:sz w:val="22"/>
        </w:rPr>
        <w:tab/>
      </w:r>
      <w:r>
        <w:rPr>
          <w:b/>
          <w:sz w:val="23"/>
        </w:rPr>
        <w:t xml:space="preserve">Indirect cost </w:t>
      </w:r>
      <w:r>
        <w:rPr>
          <w:b/>
          <w:sz w:val="23"/>
        </w:rPr>
        <w:tab/>
      </w:r>
      <w:r>
        <w:rPr>
          <w:sz w:val="37"/>
          <w:vertAlign w:val="superscript"/>
        </w:rPr>
        <w:t xml:space="preserve"> </w:t>
      </w:r>
    </w:p>
    <w:p w:rsidR="004E2501" w:rsidRDefault="00937B23">
      <w:pPr>
        <w:tabs>
          <w:tab w:val="center" w:pos="1178"/>
          <w:tab w:val="center" w:pos="4885"/>
        </w:tabs>
        <w:spacing w:after="0"/>
        <w:ind w:left="0" w:firstLine="0"/>
        <w:jc w:val="left"/>
      </w:pPr>
      <w:r>
        <w:rPr>
          <w:rFonts w:ascii="Calibri" w:eastAsia="Calibri" w:hAnsi="Calibri" w:cs="Calibri"/>
          <w:sz w:val="22"/>
        </w:rPr>
        <w:tab/>
      </w:r>
      <w:r>
        <w:rPr>
          <w:b/>
          <w:sz w:val="23"/>
        </w:rPr>
        <w:t xml:space="preserve">Loss of production. </w:t>
      </w:r>
      <w:r>
        <w:rPr>
          <w:b/>
          <w:sz w:val="23"/>
        </w:rPr>
        <w:tab/>
      </w:r>
      <w:r>
        <w:rPr>
          <w:sz w:val="35"/>
          <w:vertAlign w:val="superscript"/>
        </w:rPr>
        <w:t xml:space="preserve"> </w:t>
      </w:r>
    </w:p>
    <w:p w:rsidR="004E2501" w:rsidRDefault="00937B23">
      <w:pPr>
        <w:spacing w:after="110"/>
        <w:ind w:left="122" w:firstLine="0"/>
        <w:jc w:val="left"/>
      </w:pPr>
      <w:r>
        <w:rPr>
          <w:b/>
          <w:sz w:val="22"/>
        </w:rPr>
        <w:t xml:space="preserve"> </w:t>
      </w:r>
    </w:p>
    <w:p w:rsidR="004E2501" w:rsidRDefault="00937B23">
      <w:pPr>
        <w:spacing w:after="251"/>
        <w:ind w:left="223"/>
        <w:jc w:val="left"/>
      </w:pPr>
      <w:r>
        <w:rPr>
          <w:sz w:val="23"/>
        </w:rPr>
        <w:t xml:space="preserve">Office job/Businessman </w:t>
      </w:r>
    </w:p>
    <w:p w:rsidR="004E2501" w:rsidRDefault="00937B23">
      <w:pPr>
        <w:tabs>
          <w:tab w:val="center" w:pos="636"/>
          <w:tab w:val="center" w:pos="4885"/>
        </w:tabs>
        <w:spacing w:after="251"/>
        <w:ind w:left="0" w:firstLine="0"/>
        <w:jc w:val="left"/>
      </w:pPr>
      <w:r>
        <w:rPr>
          <w:rFonts w:ascii="Calibri" w:eastAsia="Calibri" w:hAnsi="Calibri" w:cs="Calibri"/>
          <w:sz w:val="22"/>
        </w:rPr>
        <w:tab/>
      </w:r>
      <w:r>
        <w:rPr>
          <w:sz w:val="23"/>
        </w:rPr>
        <w:t xml:space="preserve">Laborers </w:t>
      </w:r>
      <w:r>
        <w:rPr>
          <w:sz w:val="23"/>
        </w:rPr>
        <w:tab/>
        <w:t xml:space="preserve"> </w:t>
      </w:r>
    </w:p>
    <w:p w:rsidR="004E2501" w:rsidRDefault="00937B23">
      <w:pPr>
        <w:tabs>
          <w:tab w:val="center" w:pos="790"/>
          <w:tab w:val="center" w:pos="4885"/>
        </w:tabs>
        <w:spacing w:after="353"/>
        <w:ind w:left="0" w:firstLine="0"/>
        <w:jc w:val="left"/>
      </w:pPr>
      <w:r>
        <w:rPr>
          <w:rFonts w:ascii="Calibri" w:eastAsia="Calibri" w:hAnsi="Calibri" w:cs="Calibri"/>
          <w:sz w:val="22"/>
        </w:rPr>
        <w:tab/>
      </w:r>
      <w:r>
        <w:rPr>
          <w:sz w:val="23"/>
        </w:rPr>
        <w:t xml:space="preserve">Housewives </w:t>
      </w:r>
      <w:r>
        <w:rPr>
          <w:sz w:val="23"/>
        </w:rPr>
        <w:tab/>
        <w:t xml:space="preserve"> </w:t>
      </w:r>
    </w:p>
    <w:p w:rsidR="004E2501" w:rsidRDefault="00937B23">
      <w:pPr>
        <w:tabs>
          <w:tab w:val="center" w:pos="1799"/>
          <w:tab w:val="center" w:pos="4150"/>
        </w:tabs>
        <w:spacing w:after="103"/>
        <w:ind w:left="0" w:firstLine="0"/>
        <w:jc w:val="left"/>
      </w:pPr>
      <w:r>
        <w:rPr>
          <w:rFonts w:ascii="Calibri" w:eastAsia="Calibri" w:hAnsi="Calibri" w:cs="Calibri"/>
          <w:sz w:val="22"/>
        </w:rPr>
        <w:lastRenderedPageBreak/>
        <w:tab/>
      </w:r>
      <w:r>
        <w:rPr>
          <w:b/>
          <w:sz w:val="23"/>
        </w:rPr>
        <w:t xml:space="preserve">Loss of production of Attendant </w:t>
      </w:r>
      <w:r>
        <w:rPr>
          <w:b/>
          <w:sz w:val="23"/>
        </w:rPr>
        <w:tab/>
      </w:r>
      <w:r>
        <w:rPr>
          <w:sz w:val="37"/>
          <w:vertAlign w:val="superscript"/>
        </w:rPr>
        <w:t xml:space="preserve"> </w:t>
      </w:r>
    </w:p>
    <w:p w:rsidR="004E2501" w:rsidRDefault="00937B23">
      <w:pPr>
        <w:tabs>
          <w:tab w:val="center" w:pos="1337"/>
          <w:tab w:val="center" w:pos="4885"/>
        </w:tabs>
        <w:spacing w:after="251"/>
        <w:ind w:left="0" w:firstLine="0"/>
        <w:jc w:val="left"/>
      </w:pPr>
      <w:r>
        <w:rPr>
          <w:rFonts w:ascii="Calibri" w:eastAsia="Calibri" w:hAnsi="Calibri" w:cs="Calibri"/>
          <w:sz w:val="22"/>
        </w:rPr>
        <w:tab/>
      </w:r>
      <w:r>
        <w:rPr>
          <w:sz w:val="23"/>
        </w:rPr>
        <w:t xml:space="preserve">Office job/Businessman </w:t>
      </w:r>
      <w:r>
        <w:rPr>
          <w:sz w:val="23"/>
        </w:rPr>
        <w:tab/>
        <w:t xml:space="preserve"> </w:t>
      </w:r>
    </w:p>
    <w:p w:rsidR="004E2501" w:rsidRDefault="00937B23">
      <w:pPr>
        <w:tabs>
          <w:tab w:val="center" w:pos="636"/>
          <w:tab w:val="center" w:pos="4885"/>
        </w:tabs>
        <w:spacing w:after="251"/>
        <w:ind w:left="0" w:firstLine="0"/>
        <w:jc w:val="left"/>
      </w:pPr>
      <w:r>
        <w:rPr>
          <w:rFonts w:ascii="Calibri" w:eastAsia="Calibri" w:hAnsi="Calibri" w:cs="Calibri"/>
          <w:sz w:val="22"/>
        </w:rPr>
        <w:tab/>
      </w:r>
      <w:r>
        <w:rPr>
          <w:sz w:val="23"/>
        </w:rPr>
        <w:t xml:space="preserve">Laborers </w:t>
      </w:r>
      <w:r>
        <w:rPr>
          <w:sz w:val="23"/>
        </w:rPr>
        <w:tab/>
        <w:t xml:space="preserve"> </w:t>
      </w:r>
    </w:p>
    <w:p w:rsidR="004E2501" w:rsidRDefault="00937B23">
      <w:pPr>
        <w:tabs>
          <w:tab w:val="center" w:pos="790"/>
          <w:tab w:val="center" w:pos="4885"/>
        </w:tabs>
        <w:spacing w:after="251"/>
        <w:ind w:left="0" w:firstLine="0"/>
        <w:jc w:val="left"/>
      </w:pPr>
      <w:r>
        <w:rPr>
          <w:rFonts w:ascii="Calibri" w:eastAsia="Calibri" w:hAnsi="Calibri" w:cs="Calibri"/>
          <w:sz w:val="22"/>
        </w:rPr>
        <w:tab/>
      </w:r>
      <w:r>
        <w:rPr>
          <w:sz w:val="23"/>
        </w:rPr>
        <w:t xml:space="preserve">Housewives </w:t>
      </w:r>
      <w:r>
        <w:rPr>
          <w:sz w:val="23"/>
        </w:rPr>
        <w:tab/>
        <w:t xml:space="preserve"> </w:t>
      </w:r>
    </w:p>
    <w:p w:rsidR="004E2501" w:rsidRDefault="00937B23">
      <w:pPr>
        <w:spacing w:after="243"/>
        <w:ind w:left="0" w:right="202" w:firstLine="0"/>
        <w:jc w:val="center"/>
      </w:pPr>
      <w:r>
        <w:rPr>
          <w:sz w:val="23"/>
        </w:rPr>
        <w:t xml:space="preserve"> </w:t>
      </w:r>
    </w:p>
    <w:p w:rsidR="004E2501" w:rsidRDefault="00937B23">
      <w:pPr>
        <w:spacing w:after="105"/>
        <w:ind w:left="0" w:right="202" w:firstLine="0"/>
        <w:jc w:val="center"/>
      </w:pPr>
      <w:r>
        <w:rPr>
          <w:sz w:val="23"/>
        </w:rPr>
        <w:t xml:space="preserve"> </w:t>
      </w:r>
    </w:p>
    <w:p w:rsidR="004E2501" w:rsidRDefault="00937B23">
      <w:pPr>
        <w:spacing w:after="287"/>
        <w:ind w:left="811" w:firstLine="0"/>
        <w:jc w:val="left"/>
      </w:pPr>
      <w:r>
        <w:rPr>
          <w:rFonts w:ascii="Calibri" w:eastAsia="Calibri" w:hAnsi="Calibri" w:cs="Calibri"/>
          <w:sz w:val="22"/>
        </w:rPr>
        <w:t xml:space="preserve"> </w:t>
      </w:r>
    </w:p>
    <w:p w:rsidR="004E2501" w:rsidRDefault="00937B23">
      <w:pPr>
        <w:pStyle w:val="Heading2"/>
        <w:tabs>
          <w:tab w:val="center" w:pos="4515"/>
        </w:tabs>
        <w:spacing w:after="0" w:line="364" w:lineRule="auto"/>
        <w:ind w:left="-15" w:firstLine="0"/>
      </w:pPr>
      <w:bookmarkStart w:id="32" w:name="_Toc28706"/>
      <w:r>
        <w:t xml:space="preserve">4.2 </w:t>
      </w:r>
      <w:r>
        <w:tab/>
        <w:t xml:space="preserve">Determinants of health-related quality of life among persons with diabetes </w:t>
      </w:r>
      <w:bookmarkEnd w:id="32"/>
    </w:p>
    <w:p w:rsidR="004E2501" w:rsidRDefault="00937B23">
      <w:pPr>
        <w:spacing w:after="0" w:line="364" w:lineRule="auto"/>
        <w:ind w:left="-5" w:right="1064"/>
        <w:jc w:val="left"/>
      </w:pPr>
      <w:r>
        <w:rPr>
          <w:b/>
        </w:rPr>
        <w:t xml:space="preserve">Table 4: Description of HRQoL scores </w:t>
      </w:r>
    </w:p>
    <w:p w:rsidR="004E2501" w:rsidRDefault="00937B23">
      <w:pPr>
        <w:spacing w:after="9"/>
        <w:ind w:left="0" w:firstLine="0"/>
        <w:jc w:val="left"/>
      </w:pPr>
      <w:r>
        <w:rPr>
          <w:rFonts w:ascii="Calibri" w:eastAsia="Calibri" w:hAnsi="Calibri" w:cs="Calibri"/>
          <w:noProof/>
          <w:sz w:val="22"/>
        </w:rPr>
        <mc:AlternateContent>
          <mc:Choice Requires="wpg">
            <w:drawing>
              <wp:inline distT="0" distB="0" distL="0" distR="0">
                <wp:extent cx="5944565" cy="6096"/>
                <wp:effectExtent l="0" t="0" r="0" b="0"/>
                <wp:docPr id="21714" name="Group 21714"/>
                <wp:cNvGraphicFramePr/>
                <a:graphic xmlns:a="http://schemas.openxmlformats.org/drawingml/2006/main">
                  <a:graphicData uri="http://schemas.microsoft.com/office/word/2010/wordprocessingGroup">
                    <wpg:wgp>
                      <wpg:cNvGrpSpPr/>
                      <wpg:grpSpPr>
                        <a:xfrm>
                          <a:off x="0" y="0"/>
                          <a:ext cx="5944565" cy="6096"/>
                          <a:chOff x="0" y="0"/>
                          <a:chExt cx="5944565" cy="6096"/>
                        </a:xfrm>
                      </wpg:grpSpPr>
                      <wps:wsp>
                        <wps:cNvPr id="29787" name="Shape 29787"/>
                        <wps:cNvSpPr/>
                        <wps:spPr>
                          <a:xfrm>
                            <a:off x="0" y="0"/>
                            <a:ext cx="1359408" cy="9144"/>
                          </a:xfrm>
                          <a:custGeom>
                            <a:avLst/>
                            <a:gdLst/>
                            <a:ahLst/>
                            <a:cxnLst/>
                            <a:rect l="0" t="0" r="0" b="0"/>
                            <a:pathLst>
                              <a:path w="1359408" h="9144">
                                <a:moveTo>
                                  <a:pt x="0" y="0"/>
                                </a:moveTo>
                                <a:lnTo>
                                  <a:pt x="1359408" y="0"/>
                                </a:lnTo>
                                <a:lnTo>
                                  <a:pt x="135940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88" name="Shape 29788"/>
                        <wps:cNvSpPr/>
                        <wps:spPr>
                          <a:xfrm>
                            <a:off x="135935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89" name="Shape 29789"/>
                        <wps:cNvSpPr/>
                        <wps:spPr>
                          <a:xfrm>
                            <a:off x="1365453" y="0"/>
                            <a:ext cx="395021" cy="9144"/>
                          </a:xfrm>
                          <a:custGeom>
                            <a:avLst/>
                            <a:gdLst/>
                            <a:ahLst/>
                            <a:cxnLst/>
                            <a:rect l="0" t="0" r="0" b="0"/>
                            <a:pathLst>
                              <a:path w="395021" h="9144">
                                <a:moveTo>
                                  <a:pt x="0" y="0"/>
                                </a:moveTo>
                                <a:lnTo>
                                  <a:pt x="395021" y="0"/>
                                </a:lnTo>
                                <a:lnTo>
                                  <a:pt x="39502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0" name="Shape 29790"/>
                        <wps:cNvSpPr/>
                        <wps:spPr>
                          <a:xfrm>
                            <a:off x="176055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1" name="Shape 29791"/>
                        <wps:cNvSpPr/>
                        <wps:spPr>
                          <a:xfrm>
                            <a:off x="1766646" y="0"/>
                            <a:ext cx="883920" cy="9144"/>
                          </a:xfrm>
                          <a:custGeom>
                            <a:avLst/>
                            <a:gdLst/>
                            <a:ahLst/>
                            <a:cxnLst/>
                            <a:rect l="0" t="0" r="0" b="0"/>
                            <a:pathLst>
                              <a:path w="883920" h="9144">
                                <a:moveTo>
                                  <a:pt x="0" y="0"/>
                                </a:moveTo>
                                <a:lnTo>
                                  <a:pt x="883920" y="0"/>
                                </a:lnTo>
                                <a:lnTo>
                                  <a:pt x="8839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2" name="Shape 29792"/>
                        <wps:cNvSpPr/>
                        <wps:spPr>
                          <a:xfrm>
                            <a:off x="265056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3" name="Shape 29793"/>
                        <wps:cNvSpPr/>
                        <wps:spPr>
                          <a:xfrm>
                            <a:off x="2656662" y="0"/>
                            <a:ext cx="833933" cy="9144"/>
                          </a:xfrm>
                          <a:custGeom>
                            <a:avLst/>
                            <a:gdLst/>
                            <a:ahLst/>
                            <a:cxnLst/>
                            <a:rect l="0" t="0" r="0" b="0"/>
                            <a:pathLst>
                              <a:path w="833933" h="9144">
                                <a:moveTo>
                                  <a:pt x="0" y="0"/>
                                </a:moveTo>
                                <a:lnTo>
                                  <a:pt x="833933" y="0"/>
                                </a:lnTo>
                                <a:lnTo>
                                  <a:pt x="83393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4" name="Shape 29794"/>
                        <wps:cNvSpPr/>
                        <wps:spPr>
                          <a:xfrm>
                            <a:off x="34905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5" name="Shape 29795"/>
                        <wps:cNvSpPr/>
                        <wps:spPr>
                          <a:xfrm>
                            <a:off x="3496640" y="0"/>
                            <a:ext cx="722376" cy="9144"/>
                          </a:xfrm>
                          <a:custGeom>
                            <a:avLst/>
                            <a:gdLst/>
                            <a:ahLst/>
                            <a:cxnLst/>
                            <a:rect l="0" t="0" r="0" b="0"/>
                            <a:pathLst>
                              <a:path w="722376" h="9144">
                                <a:moveTo>
                                  <a:pt x="0" y="0"/>
                                </a:moveTo>
                                <a:lnTo>
                                  <a:pt x="722376" y="0"/>
                                </a:lnTo>
                                <a:lnTo>
                                  <a:pt x="7223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6" name="Shape 29796"/>
                        <wps:cNvSpPr/>
                        <wps:spPr>
                          <a:xfrm>
                            <a:off x="42190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7" name="Shape 29797"/>
                        <wps:cNvSpPr/>
                        <wps:spPr>
                          <a:xfrm>
                            <a:off x="4225112" y="0"/>
                            <a:ext cx="872033" cy="9144"/>
                          </a:xfrm>
                          <a:custGeom>
                            <a:avLst/>
                            <a:gdLst/>
                            <a:ahLst/>
                            <a:cxnLst/>
                            <a:rect l="0" t="0" r="0" b="0"/>
                            <a:pathLst>
                              <a:path w="872033" h="9144">
                                <a:moveTo>
                                  <a:pt x="0" y="0"/>
                                </a:moveTo>
                                <a:lnTo>
                                  <a:pt x="872033" y="0"/>
                                </a:lnTo>
                                <a:lnTo>
                                  <a:pt x="87203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8" name="Shape 29798"/>
                        <wps:cNvSpPr/>
                        <wps:spPr>
                          <a:xfrm>
                            <a:off x="509722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799" name="Shape 29799"/>
                        <wps:cNvSpPr/>
                        <wps:spPr>
                          <a:xfrm>
                            <a:off x="5103317" y="0"/>
                            <a:ext cx="841248" cy="9144"/>
                          </a:xfrm>
                          <a:custGeom>
                            <a:avLst/>
                            <a:gdLst/>
                            <a:ahLst/>
                            <a:cxnLst/>
                            <a:rect l="0" t="0" r="0" b="0"/>
                            <a:pathLst>
                              <a:path w="841248" h="9144">
                                <a:moveTo>
                                  <a:pt x="0" y="0"/>
                                </a:moveTo>
                                <a:lnTo>
                                  <a:pt x="841248" y="0"/>
                                </a:lnTo>
                                <a:lnTo>
                                  <a:pt x="841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C168B8D" id="Group 21714" o:spid="_x0000_s1026" style="width:468.1pt;height:.5pt;mso-position-horizontal-relative:char;mso-position-vertical-relative:line" coordsize="5944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">
                <v:shape id="Shape 29787" o:spid="_x0000_s1027" style="position:absolute;width:13594;height:91;visibility:visible;mso-wrap-style:square;v-text-anchor:top" coordsize="135940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5w+8UA&#10;AADeAAAADwAAAGRycy9kb3ducmV2LnhtbESPwWrDMBBE74H8g9hCLyGRk0PjuFZCCBR6KTROKPS2&#10;WBtL2FoZS43dv68KhR6HmXnDlIfJdeJOQ7CeFaxXGQji2mvLjYLr5WWZgwgRWWPnmRR8U4DDfj4r&#10;sdB+5DPdq9iIBOFQoAITY19IGWpDDsPK98TJu/nBYUxyaKQecExw18lNlj1Jh5bTgsGeTobqtvpy&#10;CgjdIpqPT5uN+Bbez211Q7RKPT5Mx2cQkab4H/5rv2oFm90238LvnXQF5P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znD7xQAAAN4AAAAPAAAAAAAAAAAAAAAAAJgCAABkcnMv&#10;ZG93bnJldi54bWxQSwUGAAAAAAQABAD1AAAAigMAAAAA&#10;" path="m,l1359408,r,9144l,9144,,e" fillcolor="black" stroked="f" strokeweight="0">
                  <v:stroke miterlimit="83231f" joinstyle="miter"/>
                  <v:path arrowok="t" textboxrect="0,0,1359408,9144"/>
                </v:shape>
                <v:shape id="Shape 29788" o:spid="_x0000_s1028" style="position:absolute;left:1359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fCMIA&#10;AADeAAAADwAAAGRycy9kb3ducmV2LnhtbERPy4rCMBTdC/MP4QruNFXER8cooyCIIGhnFi7vNHfa&#10;Ms1NTaLWvzcLweXhvBer1tTiRs5XlhUMBwkI4tzqigsFP9/b/gyED8gaa8uk4EEeVsuPzgJTbe98&#10;olsWChFD2KeooAyhSaX0eUkG/cA2xJH7s85giNAVUju8x3BTy1GSTKTBimNDiQ1tSsr/s6tR0FwK&#10;d754vebf63E/5WRH7WGsVK/bfn2CCNSGt/jl3mkFo/l0FvfGO/EKyO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D58IwgAAAN4AAAAPAAAAAAAAAAAAAAAAAJgCAABkcnMvZG93&#10;bnJldi54bWxQSwUGAAAAAAQABAD1AAAAhwMAAAAA&#10;" path="m,l9144,r,9144l,9144,,e" fillcolor="black" stroked="f" strokeweight="0">
                  <v:stroke miterlimit="83231f" joinstyle="miter"/>
                  <v:path arrowok="t" textboxrect="0,0,9144,9144"/>
                </v:shape>
                <v:shape id="Shape 29789" o:spid="_x0000_s1029" style="position:absolute;left:13654;width:3950;height:91;visibility:visible;mso-wrap-style:square;v-text-anchor:top" coordsize="395021,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jXrckA&#10;AADeAAAADwAAAGRycy9kb3ducmV2LnhtbESPT2vCQBTE74V+h+UVehHdmEPU1FVEKxSkh/qH9vjI&#10;vibB7Nu4u5r023eFQo/DzPyGmS9704gbOV9bVjAeJSCIC6trLhUcD9vhFIQPyBoby6TghzwsF48P&#10;c8y17fiDbvtQighhn6OCKoQ2l9IXFRn0I9sSR+/bOoMhSldK7bCLcNPINEkyabDmuFBhS+uKivP+&#10;ahQMNu+rz1N6dtlk0GWva7qMd1+o1PNTv3oBEagP/+G/9ptWkM4m0xnc78QrIB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2QjXrckAAADeAAAADwAAAAAAAAAAAAAAAACYAgAA&#10;ZHJzL2Rvd25yZXYueG1sUEsFBgAAAAAEAAQA9QAAAI4DAAAAAA==&#10;" path="m,l395021,r,9144l,9144,,e" fillcolor="black" stroked="f" strokeweight="0">
                  <v:stroke miterlimit="83231f" joinstyle="miter"/>
                  <v:path arrowok="t" textboxrect="0,0,395021,9144"/>
                </v:shape>
                <v:shape id="Shape 29790" o:spid="_x0000_s1030" style="position:absolute;left:17605;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AF08QA&#10;AADeAAAADwAAAGRycy9kb3ducmV2LnhtbESPzYrCMBSF98K8Q7gD7jQdkVGrUVQQZGBAqwuX1+ba&#10;lmluahK1vr1ZDLg8nD++2aI1tbiT85VlBV/9BARxbnXFhYLjYdMbg/ABWWNtmRQ8ycNi/tGZYart&#10;g/d0z0Ih4gj7FBWUITSplD4vyaDv24Y4ehfrDIYoXSG1w0ccN7UcJMm3NFhxfCixoXVJ+V92Mwqa&#10;a+FOV69XfL7tfkacbKn9HSrV/WyXUxCB2vAO/7e3WsFgMppEgIgTUUD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gBdPEAAAA3gAAAA8AAAAAAAAAAAAAAAAAmAIAAGRycy9k&#10;b3ducmV2LnhtbFBLBQYAAAAABAAEAPUAAACJAwAAAAA=&#10;" path="m,l9144,r,9144l,9144,,e" fillcolor="black" stroked="f" strokeweight="0">
                  <v:stroke miterlimit="83231f" joinstyle="miter"/>
                  <v:path arrowok="t" textboxrect="0,0,9144,9144"/>
                </v:shape>
                <v:shape id="Shape 29791" o:spid="_x0000_s1031" style="position:absolute;left:17666;width:8839;height:91;visibility:visible;mso-wrap-style:square;v-text-anchor:top" coordsize="88392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WWK8UA&#10;AADeAAAADwAAAGRycy9kb3ducmV2LnhtbESPwWrDMBBE74H+g9hCLqGRnENqu1FCKIT0Wjf4vFhb&#10;y9RaGUuNnXx9VSj0OMzMG2Z3mF0vrjSGzrOGbK1AEDfedNxquHycnnIQISIb7D2ThhsFOOwfFjss&#10;jZ/4na5VbEWCcChRg41xKKUMjSWHYe0H4uR9+tFhTHJspRlxSnDXy41SW+mw47RgcaBXS81X9e00&#10;HIvc1tupUXWlwpCF+61enTutl4/z8QVEpDn+h//ab0bDpnguMvi9k66A3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5ZYrxQAAAN4AAAAPAAAAAAAAAAAAAAAAAJgCAABkcnMv&#10;ZG93bnJldi54bWxQSwUGAAAAAAQABAD1AAAAigMAAAAA&#10;" path="m,l883920,r,9144l,9144,,e" fillcolor="black" stroked="f" strokeweight="0">
                  <v:stroke miterlimit="83231f" joinstyle="miter"/>
                  <v:path arrowok="t" textboxrect="0,0,883920,9144"/>
                </v:shape>
                <v:shape id="Shape 29792" o:spid="_x0000_s1032" style="position:absolute;left:26505;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4+P8YA&#10;AADeAAAADwAAAGRycy9kb3ducmV2LnhtbESPQWvCQBSE7wX/w/KE3urGUGqNWUWFghQKmvbQ4zP7&#10;TILZt3F3o+m/7wqFHoeZ+YbJV4NpxZWcbywrmE4SEMSl1Q1XCr4+355eQfiArLG1TAp+yMNqOXrI&#10;MdP2xge6FqESEcI+QwV1CF0mpS9rMugntiOO3sk6gyFKV0nt8BbhppVpkrxIgw3HhRo72tZUnove&#10;KOgulfu+eL3hY79/n3Gyo+HjWanH8bBegAg0hP/wX3unFaTz2TyF+514Be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z4+P8YAAADeAAAADwAAAAAAAAAAAAAAAACYAgAAZHJz&#10;L2Rvd25yZXYueG1sUEsFBgAAAAAEAAQA9QAAAIsDAAAAAA==&#10;" path="m,l9144,r,9144l,9144,,e" fillcolor="black" stroked="f" strokeweight="0">
                  <v:stroke miterlimit="83231f" joinstyle="miter"/>
                  <v:path arrowok="t" textboxrect="0,0,9144,9144"/>
                </v:shape>
                <v:shape id="Shape 29793" o:spid="_x0000_s1033" style="position:absolute;left:26566;width:8339;height:91;visibility:visible;mso-wrap-style:square;v-text-anchor:top" coordsize="83393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27sMcA&#10;AADeAAAADwAAAGRycy9kb3ducmV2LnhtbESPQWsCMRSE74X+h/AK3jRbS213a5S2IBSqh9r14O2x&#10;eZsNbl6WTdT135uC0OMwM98w8+XgWnGiPljPCh4nGQjiymvLRkH5uxq/gggRWWPrmRRcKMBycX83&#10;x0L7M//QaRuNSBAOBSpoYuwKKUPVkMMw8R1x8mrfO4xJ9kbqHs8J7lo5zbKZdGg5LTTY0WdD1WF7&#10;dApq036XH/tnWlN52KxyY3c1W6VGD8P7G4hIQ/wP39pfWsE0f8mf4O9OugJyc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Wtu7DHAAAA3gAAAA8AAAAAAAAAAAAAAAAAmAIAAGRy&#10;cy9kb3ducmV2LnhtbFBLBQYAAAAABAAEAPUAAACMAwAAAAA=&#10;" path="m,l833933,r,9144l,9144,,e" fillcolor="black" stroked="f" strokeweight="0">
                  <v:stroke miterlimit="83231f" joinstyle="miter"/>
                  <v:path arrowok="t" textboxrect="0,0,833933,9144"/>
                </v:shape>
                <v:shape id="Shape 29794" o:spid="_x0000_s1034" style="position:absolute;left:34905;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sD0McA&#10;AADeAAAADwAAAGRycy9kb3ducmV2LnhtbESPQWvCQBSE74L/YXlCb7ppEK2pq7SCEAoFa3vo8TX7&#10;moRm38bdTYz/visIHoeZ+YZZbwfTiJ6cry0reJwlIIgLq2suFXx97qdPIHxA1thYJgUX8rDdjEdr&#10;zLQ98wf1x1CKCGGfoYIqhDaT0hcVGfQz2xJH79c6gyFKV0rt8BzhppFpkiykwZrjQoUt7Soq/o6d&#10;UdCeSvd98vqVf7rD25KTnIb3uVIPk+HlGUSgIdzDt3auFaSr5WoO1zvxCsjN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ubA9DHAAAA3gAAAA8AAAAAAAAAAAAAAAAAmAIAAGRy&#10;cy9kb3ducmV2LnhtbFBLBQYAAAAABAAEAPUAAACMAwAAAAA=&#10;" path="m,l9144,r,9144l,9144,,e" fillcolor="black" stroked="f" strokeweight="0">
                  <v:stroke miterlimit="83231f" joinstyle="miter"/>
                  <v:path arrowok="t" textboxrect="0,0,9144,9144"/>
                </v:shape>
                <v:shape id="Shape 29795" o:spid="_x0000_s1035" style="position:absolute;left:34966;width:7224;height:91;visibility:visible;mso-wrap-style:square;v-text-anchor:top" coordsize="72237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pT8YA&#10;AADeAAAADwAAAGRycy9kb3ducmV2LnhtbESPQWvCQBSE74L/YXkFL1I3CtqauoqIgh5NpbS3R/Y1&#10;G8y+jdk1pv++Kwgeh5n5hlmsOluJlhpfOlYwHiUgiHOnSy4UnD53r+8gfEDWWDkmBX/kYbXs9xaY&#10;anfjI7VZKESEsE9RgQmhTqX0uSGLfuRq4uj9usZiiLIppG7wFuG2kpMkmUmLJccFgzVtDOXn7GoV&#10;rM8/28MOx9evCx32pj1lQ/wulRq8dOsPEIG68Aw/2nutYDJ/m0/hfideAbn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VQpT8YAAADeAAAADwAAAAAAAAAAAAAAAACYAgAAZHJz&#10;L2Rvd25yZXYueG1sUEsFBgAAAAAEAAQA9QAAAIsDAAAAAA==&#10;" path="m,l722376,r,9144l,9144,,e" fillcolor="black" stroked="f" strokeweight="0">
                  <v:stroke miterlimit="83231f" joinstyle="miter"/>
                  <v:path arrowok="t" textboxrect="0,0,722376,9144"/>
                </v:shape>
                <v:shape id="Shape 29796" o:spid="_x0000_s1036" style="position:absolute;left:42190;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U4PMcA&#10;AADeAAAADwAAAGRycy9kb3ducmV2LnhtbESPQWvCQBSE7wX/w/KE3nTTULSmrqKCIAXB2h56fM2+&#10;JqHZt8nuJqb/3hWEHoeZ+YZZrgdTi56crywreJomIIhzqysuFHx+7CcvIHxA1lhbJgV/5GG9Gj0s&#10;MdP2wu/Un0MhIoR9hgrKEJpMSp+XZNBPbUMcvR/rDIYoXSG1w0uEm1qmSTKTBiuOCyU2tCsp/z13&#10;RkHTFu6r9XrL393pbc7JgYbjs1KP42HzCiLQEP7D9/ZBK0gX88UMbnfiFZC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FODzHAAAA3gAAAA8AAAAAAAAAAAAAAAAAmAIAAGRy&#10;cy9kb3ducmV2LnhtbFBLBQYAAAAABAAEAPUAAACMAwAAAAA=&#10;" path="m,l9144,r,9144l,9144,,e" fillcolor="black" stroked="f" strokeweight="0">
                  <v:stroke miterlimit="83231f" joinstyle="miter"/>
                  <v:path arrowok="t" textboxrect="0,0,9144,9144"/>
                </v:shape>
                <v:shape id="Shape 29797" o:spid="_x0000_s1037" style="position:absolute;left:42251;width:8720;height:91;visibility:visible;mso-wrap-style:square;v-text-anchor:top" coordsize="87203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CRv8cA&#10;AADeAAAADwAAAGRycy9kb3ducmV2LnhtbESPX0vDQBDE3wW/w7GCb/ZiH4xNey0iKP7Bamvp85Jb&#10;k5jcXsiubfz2niD4OMzMb5jFagydOdAgTWQHl5MMDHEZfcOVg9373cU1GFFkj11kcvBNAqvl6ckC&#10;Cx+PvKHDViuTICwFOqhV+8JaKWsKKJPYEyfvIw4BNcmhsn7AY4KHzk6z7MoGbDgt1NjTbU1lu/0K&#10;DnTdfnbPovcvr/vN29O+lfyxFOfOz8abORilUf/Df+0H72A6y2c5/N5JV8Au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Mgkb/HAAAA3gAAAA8AAAAAAAAAAAAAAAAAmAIAAGRy&#10;cy9kb3ducmV2LnhtbFBLBQYAAAAABAAEAPUAAACMAwAAAAA=&#10;" path="m,l872033,r,9144l,9144,,e" fillcolor="black" stroked="f" strokeweight="0">
                  <v:stroke miterlimit="83231f" joinstyle="miter"/>
                  <v:path arrowok="t" textboxrect="0,0,872033,9144"/>
                </v:shape>
                <v:shape id="Shape 29798" o:spid="_x0000_s1038" style="position:absolute;left:50972;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YJ1cIA&#10;AADeAAAADwAAAGRycy9kb3ducmV2LnhtbERPTYvCMBC9C/sfwix403RFVq1GUUGQhQWtHjyOzdiW&#10;bSY1iVr/vTkseHy879miNbW4k/OVZQVf/QQEcW51xYWC42HTG4PwAVljbZkUPMnDYv7RmWGq7YP3&#10;dM9CIWII+xQVlCE0qZQ+L8mg79uGOHIX6wyGCF0htcNHDDe1HCTJtzRYcWwosaF1SflfdjMKmmvh&#10;TlevV3y+7X5GnGyp/R0q1f1sl1MQgdrwFv+7t1rBYDKaxL3xTrwCcv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1gnVwgAAAN4AAAAPAAAAAAAAAAAAAAAAAJgCAABkcnMvZG93&#10;bnJldi54bWxQSwUGAAAAAAQABAD1AAAAhwMAAAAA&#10;" path="m,l9144,r,9144l,9144,,e" fillcolor="black" stroked="f" strokeweight="0">
                  <v:stroke miterlimit="83231f" joinstyle="miter"/>
                  <v:path arrowok="t" textboxrect="0,0,9144,9144"/>
                </v:shape>
                <v:shape id="Shape 29799" o:spid="_x0000_s1039" style="position:absolute;left:51033;width:8412;height:91;visibility:visible;mso-wrap-style:square;v-text-anchor:top" coordsize="84124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dHaskA&#10;AADeAAAADwAAAGRycy9kb3ducmV2LnhtbESPT0vDQBTE7wW/w/IEb+2uRdTEbIt/UNJDD9aS9vjI&#10;vibB7NuYXdvET+8WBI/DzPyGyZaDbcWRet841nA9UyCIS2carjRsP16n9yB8QDbYOiYNI3lYLi4m&#10;GabGnfidjptQiQhhn6KGOoQuldKXNVn0M9cRR+/geoshyr6SpsdThNtWzpW6lRYbjgs1dvRcU/m5&#10;+bYavta5Ukjbw8v4M+arp12xL27etL66HB4fQAQawn/4r50bDfPkLkngfCdeAbn4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ndHaskAAADeAAAADwAAAAAAAAAAAAAAAACYAgAA&#10;ZHJzL2Rvd25yZXYueG1sUEsFBgAAAAAEAAQA9QAAAI4DAAAAAA==&#10;" path="m,l841248,r,9144l,9144,,e" fillcolor="black" stroked="f" strokeweight="0">
                  <v:stroke miterlimit="83231f" joinstyle="miter"/>
                  <v:path arrowok="t" textboxrect="0,0,841248,9144"/>
                </v:shape>
                <w10:anchorlock/>
              </v:group>
            </w:pict>
          </mc:Fallback>
        </mc:AlternateContent>
      </w:r>
    </w:p>
    <w:p w:rsidR="004E2501" w:rsidRDefault="00937B23">
      <w:pPr>
        <w:pStyle w:val="Heading4"/>
        <w:spacing w:after="0"/>
        <w:ind w:left="118"/>
      </w:pPr>
      <w:r>
        <w:t xml:space="preserve">Description </w:t>
      </w:r>
      <w:r>
        <w:tab/>
        <w:t xml:space="preserve">N </w:t>
      </w:r>
      <w:r>
        <w:tab/>
        <w:t>Mean EQ-</w:t>
      </w:r>
      <w:r>
        <w:tab/>
      </w:r>
      <w:proofErr w:type="spellStart"/>
      <w:proofErr w:type="gramStart"/>
      <w:r>
        <w:t>Std</w:t>
      </w:r>
      <w:proofErr w:type="spellEnd"/>
      <w:proofErr w:type="gramEnd"/>
      <w:r>
        <w:t xml:space="preserve"> </w:t>
      </w:r>
      <w:r>
        <w:tab/>
        <w:t xml:space="preserve">Mean </w:t>
      </w:r>
      <w:r>
        <w:tab/>
      </w:r>
      <w:proofErr w:type="spellStart"/>
      <w:r>
        <w:t>Std</w:t>
      </w:r>
      <w:proofErr w:type="spellEnd"/>
      <w:r>
        <w:t xml:space="preserve"> </w:t>
      </w:r>
      <w:r>
        <w:tab/>
        <w:t xml:space="preserve">P-Value 5D Score </w:t>
      </w:r>
      <w:r>
        <w:tab/>
        <w:t xml:space="preserve">Deviation </w:t>
      </w:r>
      <w:r>
        <w:tab/>
        <w:t xml:space="preserve">EQ-VAS </w:t>
      </w:r>
      <w:r>
        <w:tab/>
        <w:t xml:space="preserve">Deviation Score </w:t>
      </w:r>
    </w:p>
    <w:p w:rsidR="004E2501" w:rsidRDefault="00937B23">
      <w:pPr>
        <w:spacing w:after="10"/>
        <w:ind w:left="0" w:firstLine="0"/>
        <w:jc w:val="left"/>
      </w:pPr>
      <w:r>
        <w:rPr>
          <w:rFonts w:ascii="Calibri" w:eastAsia="Calibri" w:hAnsi="Calibri" w:cs="Calibri"/>
          <w:noProof/>
          <w:sz w:val="22"/>
        </w:rPr>
        <mc:AlternateContent>
          <mc:Choice Requires="wpg">
            <w:drawing>
              <wp:inline distT="0" distB="0" distL="0" distR="0">
                <wp:extent cx="5944565" cy="6096"/>
                <wp:effectExtent l="0" t="0" r="0" b="0"/>
                <wp:docPr id="21715" name="Group 21715"/>
                <wp:cNvGraphicFramePr/>
                <a:graphic xmlns:a="http://schemas.openxmlformats.org/drawingml/2006/main">
                  <a:graphicData uri="http://schemas.microsoft.com/office/word/2010/wordprocessingGroup">
                    <wpg:wgp>
                      <wpg:cNvGrpSpPr/>
                      <wpg:grpSpPr>
                        <a:xfrm>
                          <a:off x="0" y="0"/>
                          <a:ext cx="5944565" cy="6096"/>
                          <a:chOff x="0" y="0"/>
                          <a:chExt cx="5944565" cy="6096"/>
                        </a:xfrm>
                      </wpg:grpSpPr>
                      <wps:wsp>
                        <wps:cNvPr id="29800" name="Shape 29800"/>
                        <wps:cNvSpPr/>
                        <wps:spPr>
                          <a:xfrm>
                            <a:off x="0" y="0"/>
                            <a:ext cx="1359408" cy="9144"/>
                          </a:xfrm>
                          <a:custGeom>
                            <a:avLst/>
                            <a:gdLst/>
                            <a:ahLst/>
                            <a:cxnLst/>
                            <a:rect l="0" t="0" r="0" b="0"/>
                            <a:pathLst>
                              <a:path w="1359408" h="9144">
                                <a:moveTo>
                                  <a:pt x="0" y="0"/>
                                </a:moveTo>
                                <a:lnTo>
                                  <a:pt x="1359408" y="0"/>
                                </a:lnTo>
                                <a:lnTo>
                                  <a:pt x="135940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01" name="Shape 29801"/>
                        <wps:cNvSpPr/>
                        <wps:spPr>
                          <a:xfrm>
                            <a:off x="135935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02" name="Shape 29802"/>
                        <wps:cNvSpPr/>
                        <wps:spPr>
                          <a:xfrm>
                            <a:off x="1365453" y="0"/>
                            <a:ext cx="395021" cy="9144"/>
                          </a:xfrm>
                          <a:custGeom>
                            <a:avLst/>
                            <a:gdLst/>
                            <a:ahLst/>
                            <a:cxnLst/>
                            <a:rect l="0" t="0" r="0" b="0"/>
                            <a:pathLst>
                              <a:path w="395021" h="9144">
                                <a:moveTo>
                                  <a:pt x="0" y="0"/>
                                </a:moveTo>
                                <a:lnTo>
                                  <a:pt x="395021" y="0"/>
                                </a:lnTo>
                                <a:lnTo>
                                  <a:pt x="39502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03" name="Shape 29803"/>
                        <wps:cNvSpPr/>
                        <wps:spPr>
                          <a:xfrm>
                            <a:off x="176055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04" name="Shape 29804"/>
                        <wps:cNvSpPr/>
                        <wps:spPr>
                          <a:xfrm>
                            <a:off x="1766646" y="0"/>
                            <a:ext cx="883920" cy="9144"/>
                          </a:xfrm>
                          <a:custGeom>
                            <a:avLst/>
                            <a:gdLst/>
                            <a:ahLst/>
                            <a:cxnLst/>
                            <a:rect l="0" t="0" r="0" b="0"/>
                            <a:pathLst>
                              <a:path w="883920" h="9144">
                                <a:moveTo>
                                  <a:pt x="0" y="0"/>
                                </a:moveTo>
                                <a:lnTo>
                                  <a:pt x="883920" y="0"/>
                                </a:lnTo>
                                <a:lnTo>
                                  <a:pt x="8839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05" name="Shape 29805"/>
                        <wps:cNvSpPr/>
                        <wps:spPr>
                          <a:xfrm>
                            <a:off x="265056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06" name="Shape 29806"/>
                        <wps:cNvSpPr/>
                        <wps:spPr>
                          <a:xfrm>
                            <a:off x="2656662" y="0"/>
                            <a:ext cx="833933" cy="9144"/>
                          </a:xfrm>
                          <a:custGeom>
                            <a:avLst/>
                            <a:gdLst/>
                            <a:ahLst/>
                            <a:cxnLst/>
                            <a:rect l="0" t="0" r="0" b="0"/>
                            <a:pathLst>
                              <a:path w="833933" h="9144">
                                <a:moveTo>
                                  <a:pt x="0" y="0"/>
                                </a:moveTo>
                                <a:lnTo>
                                  <a:pt x="833933" y="0"/>
                                </a:lnTo>
                                <a:lnTo>
                                  <a:pt x="83393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07" name="Shape 29807"/>
                        <wps:cNvSpPr/>
                        <wps:spPr>
                          <a:xfrm>
                            <a:off x="34905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08" name="Shape 29808"/>
                        <wps:cNvSpPr/>
                        <wps:spPr>
                          <a:xfrm>
                            <a:off x="3496640" y="0"/>
                            <a:ext cx="722376" cy="9144"/>
                          </a:xfrm>
                          <a:custGeom>
                            <a:avLst/>
                            <a:gdLst/>
                            <a:ahLst/>
                            <a:cxnLst/>
                            <a:rect l="0" t="0" r="0" b="0"/>
                            <a:pathLst>
                              <a:path w="722376" h="9144">
                                <a:moveTo>
                                  <a:pt x="0" y="0"/>
                                </a:moveTo>
                                <a:lnTo>
                                  <a:pt x="722376" y="0"/>
                                </a:lnTo>
                                <a:lnTo>
                                  <a:pt x="7223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09" name="Shape 29809"/>
                        <wps:cNvSpPr/>
                        <wps:spPr>
                          <a:xfrm>
                            <a:off x="42190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10" name="Shape 29810"/>
                        <wps:cNvSpPr/>
                        <wps:spPr>
                          <a:xfrm>
                            <a:off x="4225112" y="0"/>
                            <a:ext cx="872033" cy="9144"/>
                          </a:xfrm>
                          <a:custGeom>
                            <a:avLst/>
                            <a:gdLst/>
                            <a:ahLst/>
                            <a:cxnLst/>
                            <a:rect l="0" t="0" r="0" b="0"/>
                            <a:pathLst>
                              <a:path w="872033" h="9144">
                                <a:moveTo>
                                  <a:pt x="0" y="0"/>
                                </a:moveTo>
                                <a:lnTo>
                                  <a:pt x="872033" y="0"/>
                                </a:lnTo>
                                <a:lnTo>
                                  <a:pt x="87203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11" name="Shape 29811"/>
                        <wps:cNvSpPr/>
                        <wps:spPr>
                          <a:xfrm>
                            <a:off x="509722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12" name="Shape 29812"/>
                        <wps:cNvSpPr/>
                        <wps:spPr>
                          <a:xfrm>
                            <a:off x="5103317" y="0"/>
                            <a:ext cx="841248" cy="9144"/>
                          </a:xfrm>
                          <a:custGeom>
                            <a:avLst/>
                            <a:gdLst/>
                            <a:ahLst/>
                            <a:cxnLst/>
                            <a:rect l="0" t="0" r="0" b="0"/>
                            <a:pathLst>
                              <a:path w="841248" h="9144">
                                <a:moveTo>
                                  <a:pt x="0" y="0"/>
                                </a:moveTo>
                                <a:lnTo>
                                  <a:pt x="841248" y="0"/>
                                </a:lnTo>
                                <a:lnTo>
                                  <a:pt x="8412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61E59D5" id="Group 21715" o:spid="_x0000_s1026" style="width:468.1pt;height:.5pt;mso-position-horizontal-relative:char;mso-position-vertical-relative:line" coordsize="5944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">
                <v:shape id="Shape 29800" o:spid="_x0000_s1027" style="position:absolute;width:13594;height:91;visibility:visible;mso-wrap-style:square;v-text-anchor:top" coordsize="135940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B/g8QA&#10;AADeAAAADwAAAGRycy9kb3ducmV2LnhtbESPvWrDMBSF90LfQdxCl1JLzVASJ4oJgUCXQuOEQLeL&#10;dWOJWFfGUm337auhkPFw/vg21ew7MdIQXWANb4UCQdwE47jVcD4dXpcgYkI22AUmDb8Uodo+Pmyw&#10;NGHiI411akUe4ViiBptSX0oZG0seYxF64uxdw+AxZTm00gw45XHfyYVS79Kj4/xgsae9peZW/3gN&#10;hP4l2cu3UxN+xq/jrb4iOq2fn+bdGkSiOd3D/+0Po2GxWqoMkHEyCsjt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f4PEAAAA3gAAAA8AAAAAAAAAAAAAAAAAmAIAAGRycy9k&#10;b3ducmV2LnhtbFBLBQYAAAAABAAEAPUAAACJAwAAAAA=&#10;" path="m,l1359408,r,9144l,9144,,e" fillcolor="black" stroked="f" strokeweight="0">
                  <v:stroke miterlimit="83231f" joinstyle="miter"/>
                  <v:path arrowok="t" textboxrect="0,0,1359408,9144"/>
                </v:shape>
                <v:shape id="Shape 29801" o:spid="_x0000_s1028" style="position:absolute;left:1359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KhmcYA&#10;AADeAAAADwAAAGRycy9kb3ducmV2LnhtbESPT2sCMRTE74V+h/AK3mqiiH9Wo7QFQQShtR48PjfP&#10;3aWblzWJun57UxA8DjPzG2a2aG0tLuRD5VhDr6tAEOfOVFxo2P0u38cgQkQ2WDsmDTcKsJi/vsww&#10;M+7KP3TZxkIkCIcMNZQxNpmUIS/JYui6hjh5R+ctxiR9IY3Ha4LbWvaVGkqLFaeFEhv6Kin/256t&#10;huZU+P0pmE8+nL/XI1YrajcDrTtv7ccURKQ2PsOP9spo6E/Gqgf/d9IVkP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KhmcYAAADeAAAADwAAAAAAAAAAAAAAAACYAgAAZHJz&#10;L2Rvd25yZXYueG1sUEsFBgAAAAAEAAQA9QAAAIsDAAAAAA==&#10;" path="m,l9144,r,9144l,9144,,e" fillcolor="black" stroked="f" strokeweight="0">
                  <v:stroke miterlimit="83231f" joinstyle="miter"/>
                  <v:path arrowok="t" textboxrect="0,0,9144,9144"/>
                </v:shape>
                <v:shape id="Shape 29802" o:spid="_x0000_s1029" style="position:absolute;left:13654;width:3950;height:91;visibility:visible;mso-wrap-style:square;v-text-anchor:top" coordsize="395021,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vS0MkA&#10;AADeAAAADwAAAGRycy9kb3ducmV2LnhtbESPT2vCQBTE7wW/w/IEL1I35pDa1FXEVhBKD/UP9vjI&#10;PpNg9m3cXU367buFQo/DzPyGmS9704g7OV9bVjCdJCCIC6trLhUc9pvHGQgfkDU2lknBN3lYLgYP&#10;c8y17fiT7rtQighhn6OCKoQ2l9IXFRn0E9sSR+9sncEQpSuldthFuGlkmiSZNFhzXKiwpXVFxWV3&#10;MwrGrx+r0zG9uOxp3GVva7pO379QqdGwX72ACNSH//Bfe6sVpM+zJIXfO/EKyMUP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TMvS0MkAAADeAAAADwAAAAAAAAAAAAAAAACYAgAA&#10;ZHJzL2Rvd25yZXYueG1sUEsFBgAAAAAEAAQA9QAAAI4DAAAAAA==&#10;" path="m,l395021,r,9144l,9144,,e" fillcolor="black" stroked="f" strokeweight="0">
                  <v:stroke miterlimit="83231f" joinstyle="miter"/>
                  <v:path arrowok="t" textboxrect="0,0,395021,9144"/>
                </v:shape>
                <v:shape id="Shape 29803" o:spid="_x0000_s1030" style="position:absolute;left:17605;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yadcYA&#10;AADeAAAADwAAAGRycy9kb3ducmV2LnhtbESPQWsCMRSE74L/IbyCt5pUS9WtUWyhIEJBVw8eXzev&#10;u0s3L2sSdf33TaHgcZiZb5j5srONuJAPtWMNT0MFgrhwpuZSw2H/8TgFESKywcYxabhRgOWi35tj&#10;ZtyVd3TJYykShEOGGqoY20zKUFRkMQxdS5y8b+ctxiR9KY3Ha4LbRo6UepEWa04LFbb0XlHxk5+t&#10;hvZU+uMpmDf+Om83E1Zr6j6ftR48dKtXEJG6eA//t9dGw2g2VWP4u5OugF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syadcYAAADeAAAADwAAAAAAAAAAAAAAAACYAgAAZHJz&#10;L2Rvd25yZXYueG1sUEsFBgAAAAAEAAQA9QAAAIsDAAAAAA==&#10;" path="m,l9144,r,9144l,9144,,e" fillcolor="black" stroked="f" strokeweight="0">
                  <v:stroke miterlimit="83231f" joinstyle="miter"/>
                  <v:path arrowok="t" textboxrect="0,0,9144,9144"/>
                </v:shape>
                <v:shape id="Shape 29804" o:spid="_x0000_s1031" style="position:absolute;left:17666;width:8839;height:91;visibility:visible;mso-wrap-style:square;v-text-anchor:top" coordsize="88392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w0YsUA&#10;AADeAAAADwAAAGRycy9kb3ducmV2LnhtbESPwWrDMBBE74H+g9hCL6GREkpwXMshFEpzjRt8Xqyt&#10;ZWqtjKXGTr8+ChR6HGbmDVPsZ9eLC42h86xhvVIgiBtvOm41nD/fnzMQISIb7D2ThisF2JcPiwJz&#10;4yc+0aWKrUgQDjlqsDEOuZShseQwrPxAnLwvPzqMSY6tNCNOCe56uVFqKx12nBYsDvRmqfmufpyG&#10;wy6z9XZqVF2pMKzD77VefnRaPz3Oh1cQkeb4H/5rH42GzS5TL3C/k66AL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LDRixQAAAN4AAAAPAAAAAAAAAAAAAAAAAJgCAABkcnMv&#10;ZG93bnJldi54bWxQSwUGAAAAAAQABAD1AAAAigMAAAAA&#10;" path="m,l883920,r,9144l,9144,,e" fillcolor="black" stroked="f" strokeweight="0">
                  <v:stroke miterlimit="83231f" joinstyle="miter"/>
                  <v:path arrowok="t" textboxrect="0,0,883920,9144"/>
                </v:shape>
                <v:shape id="Shape 29805" o:spid="_x0000_s1032" style="position:absolute;left:26505;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nmsYA&#10;AADeAAAADwAAAGRycy9kb3ducmV2LnhtbESPQWsCMRSE74L/IbyCt5pUbNWtUWyhIEJBVw8eXzev&#10;u0s3L2sSdf33TaHgcZiZb5j5srONuJAPtWMNT0MFgrhwpuZSw2H/8TgFESKywcYxabhRgOWi35tj&#10;ZtyVd3TJYykShEOGGqoY20zKUFRkMQxdS5y8b+ctxiR9KY3Ha4LbRo6UepEWa04LFbb0XlHxk5+t&#10;hvZU+uMpmDf+Om83E1Zr6j7HWg8eutUriEhdvIf/22ujYTSbqmf4u5OugF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nmsYAAADeAAAADwAAAAAAAAAAAAAAAACYAgAAZHJz&#10;L2Rvd25yZXYueG1sUEsFBgAAAAAEAAQA9QAAAIsDAAAAAA==&#10;" path="m,l9144,r,9144l,9144,,e" fillcolor="black" stroked="f" strokeweight="0">
                  <v:stroke miterlimit="83231f" joinstyle="miter"/>
                  <v:path arrowok="t" textboxrect="0,0,9144,9144"/>
                </v:shape>
                <v:shape id="Shape 29806" o:spid="_x0000_s1033" style="position:absolute;left:26566;width:8339;height:91;visibility:visible;mso-wrap-style:square;v-text-anchor:top" coordsize="83393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QZ+cYA&#10;AADeAAAADwAAAGRycy9kb3ducmV2LnhtbESPQWsCMRSE74L/IbxCb5qtoOjWKLUgCLWH6nrw9ti8&#10;zQY3L8sm1fXfG6HQ4zAz3zDLde8acaUuWM8K3sYZCOLSa8tGQXHcjuYgQkTW2HgmBXcKsF4NB0vM&#10;tb/xD10P0YgE4ZCjgjrGNpcylDU5DGPfEiev8p3DmGRnpO7wluCukZMsm0mHltNCjS191lReDr9O&#10;QWWar2JzntKeisv3dmHsqWKr1OtL//EOIlIf/8N/7Z1WMFnMsxk876QrIF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2QZ+cYAAADeAAAADwAAAAAAAAAAAAAAAACYAgAAZHJz&#10;L2Rvd25yZXYueG1sUEsFBgAAAAAEAAQA9QAAAIsDAAAAAA==&#10;" path="m,l833933,r,9144l,9144,,e" fillcolor="black" stroked="f" strokeweight="0">
                  <v:stroke miterlimit="83231f" joinstyle="miter"/>
                  <v:path arrowok="t" textboxrect="0,0,833933,9144"/>
                </v:shape>
                <v:shape id="Shape 29807" o:spid="_x0000_s1034" style="position:absolute;left:34905;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ecdsYA&#10;AADeAAAADwAAAGRycy9kb3ducmV2LnhtbESPQWsCMRSE7wX/Q3hCbzVxKdVujaKFghSEqj30+Lp5&#10;3V3cvKxJVtd/b4SCx2FmvmFmi9424kQ+1I41jEcKBHHhTM2lhu/9x9MURIjIBhvHpOFCARbzwcMM&#10;c+POvKXTLpYiQTjkqKGKsc2lDEVFFsPItcTJ+3PeYkzSl9J4PCe4bWSm1Iu0WHNaqLCl94qKw66z&#10;Gtpj6X+Owaz4t/v6nLBaU7951vpx2C/fQETq4z38314bDdnrVE3gdiddATm/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fecdsYAAADeAAAADwAAAAAAAAAAAAAAAACYAgAAZHJz&#10;L2Rvd25yZXYueG1sUEsFBgAAAAAEAAQA9QAAAIsDAAAAAA==&#10;" path="m,l9144,r,9144l,9144,,e" fillcolor="black" stroked="f" strokeweight="0">
                  <v:stroke miterlimit="83231f" joinstyle="miter"/>
                  <v:path arrowok="t" textboxrect="0,0,9144,9144"/>
                </v:shape>
                <v:shape id="Shape 29808" o:spid="_x0000_s1035" style="position:absolute;left:34966;width:7224;height:91;visibility:visible;mso-wrap-style:square;v-text-anchor:top" coordsize="72237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uHAMMA&#10;AADeAAAADwAAAGRycy9kb3ducmV2LnhtbERPz2vCMBS+D/wfwht4GTPVg7jOKCIT6nGdDL09mrcm&#10;2Lx0TVrrf78chB0/vt/r7egaMVAXrGcF81kGgrjy2nKt4PR1eF2BCBFZY+OZFNwpwHYzeVpjrv2N&#10;P2koYy1SCIccFZgY21zKUBlyGGa+JU7cj+8cxgS7WuoObyncNXKRZUvp0HJqMNjS3lB1LXunYHe9&#10;fBwPOO+/f+lYmOFUvuDZKjV9HnfvICKN8V/8cBdaweJtlaW96U66An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euHAMMAAADeAAAADwAAAAAAAAAAAAAAAACYAgAAZHJzL2Rv&#10;d25yZXYueG1sUEsFBgAAAAAEAAQA9QAAAIgDAAAAAA==&#10;" path="m,l722376,r,9144l,9144,,e" fillcolor="black" stroked="f" strokeweight="0">
                  <v:stroke miterlimit="83231f" joinstyle="miter"/>
                  <v:path arrowok="t" textboxrect="0,0,722376,9144"/>
                </v:shape>
                <v:shape id="Shape 29809" o:spid="_x0000_s1036" style="position:absolute;left:42190;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Stn8YA&#10;AADeAAAADwAAAGRycy9kb3ducmV2LnhtbESPQWsCMRSE70L/Q3hCb5ooperWrFShIIWCtT30+Lp5&#10;7i5uXtYkq9t/3wiCx2FmvmGWq9424kw+1I41TMYKBHHhTM2lhu+vt9EcRIjIBhvHpOGPAqzyh8ES&#10;M+Mu/EnnfSxFgnDIUEMVY5tJGYqKLIaxa4mTd3DeYkzSl9J4vCS4beRUqWdpsea0UGFLm4qK476z&#10;GtpT6X9Owaz5t9u9z1htqf940vpx2L++gIjUx3v41t4aDdPFXC3geiddAZ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Stn8YAAADeAAAADwAAAAAAAAAAAAAAAACYAgAAZHJz&#10;L2Rvd25yZXYueG1sUEsFBgAAAAAEAAQA9QAAAIsDAAAAAA==&#10;" path="m,l9144,r,9144l,9144,,e" fillcolor="black" stroked="f" strokeweight="0">
                  <v:stroke miterlimit="83231f" joinstyle="miter"/>
                  <v:path arrowok="t" textboxrect="0,0,9144,9144"/>
                </v:shape>
                <v:shape id="Shape 29810" o:spid="_x0000_s1037" style="position:absolute;left:42251;width:8720;height:91;visibility:visible;mso-wrap-style:square;v-text-anchor:top" coordsize="87203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66ex8YA&#10;AADeAAAADwAAAGRycy9kb3ducmV2LnhtbESPTU/CQBCG7yb+h82YcJMtHBArCzEmEtT4ARLOk+7Q&#10;1nZnm84I9d+7BxOPb96vPIvVEFpzol7qyA4m4wwMcRF9zaWD/efj9RyMKLLHNjI5+CGB1fLyYoG5&#10;j2fe0mmnpUkjLDk6qFS73FopKgoo49gRJ+8Y+4CaZF9a3+M5jYfWTrNsZgPWnB4q7OihoqLZfQcH&#10;+tZ8tS+i69f3w/bj+dDIzVMhzo2uhvs7MEqD/of/2hvvYHo7nySAhJNQ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66ex8YAAADeAAAADwAAAAAAAAAAAAAAAACYAgAAZHJz&#10;L2Rvd25yZXYueG1sUEsFBgAAAAAEAAQA9QAAAIsDAAAAAA==&#10;" path="m,l872033,r,9144l,9144,,e" fillcolor="black" stroked="f" strokeweight="0">
                  <v:stroke miterlimit="83231f" joinstyle="miter"/>
                  <v:path arrowok="t" textboxrect="0,0,872033,9144"/>
                </v:shape>
                <v:shape id="Shape 29811" o:spid="_x0000_s1038" style="position:absolute;left:50972;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s3RMYA&#10;AADeAAAADwAAAGRycy9kb3ducmV2LnhtbESPQWvCQBSE74L/YXlCb7qJlFZTV7GFghQEjR48PrOv&#10;STD7Nu6umv57Vyh4HGbmG2a26EwjruR8bVlBOkpAEBdW11wq2O++hxMQPiBrbCyTgj/ysJj3ezPM&#10;tL3xlq55KEWEsM9QQRVCm0npi4oM+pFtiaP3a53BEKUrpXZ4i3DTyHGSvEmDNceFClv6qqg45Rej&#10;oD2X7nD2+pOPl83POycr6tavSr0MuuUHiEBdeIb/2yutYDydpCk87sQrIO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Is3RMYAAADeAAAADwAAAAAAAAAAAAAAAACYAgAAZHJz&#10;L2Rvd25yZXYueG1sUEsFBgAAAAAEAAQA9QAAAIsDAAAAAA==&#10;" path="m,l9144,r,9144l,9144,,e" fillcolor="black" stroked="f" strokeweight="0">
                  <v:stroke miterlimit="83231f" joinstyle="miter"/>
                  <v:path arrowok="t" textboxrect="0,0,9144,9144"/>
                </v:shape>
                <v:shape id="Shape 29812" o:spid="_x0000_s1039" style="position:absolute;left:51033;width:8412;height:91;visibility:visible;mso-wrap-style:square;v-text-anchor:top" coordsize="84124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RCF8kA&#10;AADeAAAADwAAAGRycy9kb3ducmV2LnhtbESPzUvDQBTE74L/w/IEb3a3QaSm2RY/UOKhh9ZQe3xk&#10;Xz4w+zZm1zbxr3eFgsdhZn7DZOvRduJIg28da5jPFAji0pmWaw3F+8vNAoQPyAY7x6RhIg/r1eVF&#10;hqlxJ97ScRdqESHsU9TQhNCnUvqyIYt+5nri6FVusBiiHGppBjxFuO1kotSdtNhyXGiwp6eGys/d&#10;t9XwtcmVQiqq5+lnyt8eP/aH/e2r1tdX48MSRKAx/IfP7dxoSO4X8wT+7sQrIF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7RCF8kAAADeAAAADwAAAAAAAAAAAAAAAACYAgAA&#10;ZHJzL2Rvd25yZXYueG1sUEsFBgAAAAAEAAQA9QAAAI4DAAAAAA==&#10;" path="m,l841248,r,9144l,9144,,e" fillcolor="black" stroked="f" strokeweight="0">
                  <v:stroke miterlimit="83231f" joinstyle="miter"/>
                  <v:path arrowok="t" textboxrect="0,0,841248,9144"/>
                </v:shape>
                <w10:anchorlock/>
              </v:group>
            </w:pict>
          </mc:Fallback>
        </mc:AlternateContent>
      </w:r>
    </w:p>
    <w:p w:rsidR="004E2501" w:rsidRDefault="00937B23">
      <w:pPr>
        <w:spacing w:after="109"/>
        <w:ind w:left="103" w:right="2697"/>
        <w:jc w:val="left"/>
      </w:pPr>
      <w:r>
        <w:rPr>
          <w:b/>
          <w:i/>
        </w:rPr>
        <w:t>Age (50.77 ± 9.671)</w:t>
      </w:r>
      <w:r>
        <w:rPr>
          <w:b/>
        </w:rPr>
        <w:t xml:space="preserve"> </w:t>
      </w:r>
    </w:p>
    <w:p w:rsidR="004E2501" w:rsidRDefault="00937B23">
      <w:pPr>
        <w:tabs>
          <w:tab w:val="center" w:pos="2249"/>
          <w:tab w:val="center" w:pos="2881"/>
          <w:tab w:val="center" w:pos="4282"/>
          <w:tab w:val="center" w:pos="5605"/>
          <w:tab w:val="center" w:pos="6752"/>
          <w:tab w:val="center" w:pos="8694"/>
        </w:tabs>
        <w:ind w:left="0" w:firstLine="0"/>
        <w:jc w:val="left"/>
      </w:pPr>
      <w:r>
        <w:t xml:space="preserve">30-40 </w:t>
      </w:r>
      <w:r>
        <w:tab/>
        <w:t xml:space="preserve"> </w:t>
      </w:r>
      <w:r>
        <w:tab/>
        <w:t xml:space="preserve"> </w:t>
      </w:r>
      <w:r>
        <w:tab/>
        <w:t xml:space="preserve"> </w:t>
      </w:r>
      <w:r>
        <w:tab/>
        <w:t xml:space="preserve"> </w:t>
      </w:r>
      <w:r>
        <w:tab/>
        <w:t xml:space="preserve"> </w:t>
      </w:r>
      <w:r>
        <w:tab/>
      </w:r>
      <w:r>
        <w:rPr>
          <w:b/>
        </w:rPr>
        <w:t xml:space="preserve"> </w:t>
      </w:r>
    </w:p>
    <w:p w:rsidR="004E2501" w:rsidRDefault="00937B23">
      <w:pPr>
        <w:tabs>
          <w:tab w:val="center" w:pos="2249"/>
          <w:tab w:val="center" w:pos="2881"/>
          <w:tab w:val="center" w:pos="4282"/>
          <w:tab w:val="center" w:pos="5605"/>
          <w:tab w:val="center" w:pos="6752"/>
        </w:tabs>
        <w:ind w:left="0" w:firstLine="0"/>
        <w:jc w:val="left"/>
      </w:pPr>
      <w:r>
        <w:t xml:space="preserve">41-50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51-60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61-70 </w:t>
      </w:r>
      <w:r>
        <w:tab/>
        <w:t xml:space="preserve"> </w:t>
      </w:r>
      <w:r>
        <w:tab/>
        <w:t xml:space="preserve"> </w:t>
      </w:r>
      <w:r>
        <w:tab/>
        <w:t xml:space="preserve"> </w:t>
      </w:r>
      <w:r>
        <w:tab/>
        <w:t xml:space="preserve"> </w:t>
      </w:r>
      <w:r>
        <w:tab/>
        <w:t xml:space="preserve"> </w:t>
      </w:r>
    </w:p>
    <w:p w:rsidR="004E2501" w:rsidRDefault="00937B23">
      <w:pPr>
        <w:spacing w:after="109"/>
        <w:ind w:left="103" w:right="2697"/>
        <w:jc w:val="left"/>
      </w:pPr>
      <w:r>
        <w:rPr>
          <w:b/>
          <w:i/>
        </w:rPr>
        <w:t>Gender</w:t>
      </w:r>
      <w:r>
        <w:rPr>
          <w:b/>
        </w:rPr>
        <w:t xml:space="preserve"> </w:t>
      </w:r>
    </w:p>
    <w:p w:rsidR="004E2501" w:rsidRDefault="00937B23">
      <w:pPr>
        <w:tabs>
          <w:tab w:val="center" w:pos="2249"/>
          <w:tab w:val="center" w:pos="2881"/>
          <w:tab w:val="center" w:pos="4282"/>
          <w:tab w:val="center" w:pos="5605"/>
          <w:tab w:val="center" w:pos="6752"/>
          <w:tab w:val="center" w:pos="8694"/>
        </w:tabs>
        <w:spacing w:after="187"/>
        <w:ind w:left="0" w:firstLine="0"/>
        <w:jc w:val="left"/>
      </w:pPr>
      <w:r>
        <w:t xml:space="preserve">Male </w:t>
      </w:r>
      <w:r>
        <w:tab/>
        <w:t xml:space="preserve">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Female </w:t>
      </w:r>
      <w:r>
        <w:tab/>
        <w:t xml:space="preserve"> </w:t>
      </w:r>
      <w:r>
        <w:tab/>
        <w:t xml:space="preserve"> </w:t>
      </w:r>
      <w:r>
        <w:tab/>
        <w:t xml:space="preserve"> </w:t>
      </w:r>
      <w:r>
        <w:tab/>
        <w:t xml:space="preserve"> </w:t>
      </w:r>
      <w:r>
        <w:tab/>
        <w:t xml:space="preserve"> </w:t>
      </w:r>
    </w:p>
    <w:p w:rsidR="004E2501" w:rsidRDefault="00937B23">
      <w:pPr>
        <w:spacing w:after="109"/>
        <w:ind w:left="103" w:right="2697"/>
        <w:jc w:val="left"/>
      </w:pPr>
      <w:r>
        <w:rPr>
          <w:b/>
          <w:i/>
        </w:rPr>
        <w:t>Marital Status</w:t>
      </w:r>
      <w:r>
        <w:rPr>
          <w:b/>
        </w:rPr>
        <w:t xml:space="preserve"> </w:t>
      </w:r>
    </w:p>
    <w:p w:rsidR="004E2501" w:rsidRDefault="00937B23">
      <w:pPr>
        <w:tabs>
          <w:tab w:val="center" w:pos="2249"/>
          <w:tab w:val="center" w:pos="2881"/>
          <w:tab w:val="center" w:pos="4282"/>
          <w:tab w:val="center" w:pos="5605"/>
          <w:tab w:val="center" w:pos="6752"/>
          <w:tab w:val="center" w:pos="8694"/>
        </w:tabs>
        <w:ind w:left="0" w:firstLine="0"/>
        <w:jc w:val="left"/>
      </w:pPr>
      <w:r>
        <w:t xml:space="preserve">Married </w:t>
      </w:r>
      <w:r>
        <w:tab/>
        <w:t xml:space="preserve"> </w:t>
      </w:r>
      <w:r>
        <w:tab/>
        <w:t xml:space="preserve"> </w:t>
      </w:r>
      <w:r>
        <w:tab/>
        <w:t xml:space="preserve"> </w:t>
      </w:r>
      <w:r>
        <w:tab/>
        <w:t xml:space="preserve"> </w:t>
      </w:r>
      <w:r>
        <w:tab/>
        <w:t xml:space="preserve"> </w:t>
      </w:r>
      <w:r>
        <w:tab/>
      </w:r>
      <w:r>
        <w:rPr>
          <w:b/>
        </w:rPr>
        <w:t xml:space="preserve"> </w:t>
      </w:r>
    </w:p>
    <w:p w:rsidR="004E2501" w:rsidRDefault="00937B23">
      <w:pPr>
        <w:tabs>
          <w:tab w:val="center" w:pos="2249"/>
          <w:tab w:val="center" w:pos="2881"/>
          <w:tab w:val="center" w:pos="4282"/>
          <w:tab w:val="center" w:pos="5605"/>
          <w:tab w:val="center" w:pos="6752"/>
        </w:tabs>
        <w:ind w:left="0" w:firstLine="0"/>
        <w:jc w:val="left"/>
      </w:pPr>
      <w:r>
        <w:t xml:space="preserve">Unmarried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Widow </w:t>
      </w:r>
      <w:r>
        <w:tab/>
        <w:t xml:space="preserve"> </w:t>
      </w:r>
      <w:r>
        <w:tab/>
        <w:t xml:space="preserve"> </w:t>
      </w:r>
      <w:r>
        <w:tab/>
        <w:t xml:space="preserve"> </w:t>
      </w:r>
      <w:r>
        <w:tab/>
        <w:t xml:space="preserve"> </w:t>
      </w:r>
      <w:r>
        <w:tab/>
        <w:t xml:space="preserve"> </w:t>
      </w:r>
    </w:p>
    <w:p w:rsidR="004E2501" w:rsidRDefault="00937B23">
      <w:pPr>
        <w:spacing w:after="109"/>
        <w:ind w:left="103" w:right="2697"/>
        <w:jc w:val="left"/>
      </w:pPr>
      <w:r>
        <w:rPr>
          <w:b/>
          <w:i/>
        </w:rPr>
        <w:t>Education</w:t>
      </w:r>
      <w:r>
        <w:rPr>
          <w:b/>
        </w:rPr>
        <w:t xml:space="preserve"> </w:t>
      </w:r>
    </w:p>
    <w:p w:rsidR="004E2501" w:rsidRDefault="00937B23">
      <w:pPr>
        <w:ind w:left="103" w:right="660"/>
      </w:pPr>
      <w:r>
        <w:t xml:space="preserve">Illiterate </w:t>
      </w:r>
      <w:r>
        <w:tab/>
        <w:t xml:space="preserve"> </w:t>
      </w:r>
      <w:r>
        <w:tab/>
        <w:t xml:space="preserve"> </w:t>
      </w:r>
      <w:r>
        <w:tab/>
        <w:t xml:space="preserve"> </w:t>
      </w:r>
      <w:r>
        <w:tab/>
        <w:t xml:space="preserve"> </w:t>
      </w:r>
      <w:r>
        <w:tab/>
        <w:t xml:space="preserve"> </w:t>
      </w:r>
      <w:r>
        <w:tab/>
      </w:r>
      <w:r>
        <w:rPr>
          <w:b/>
        </w:rPr>
        <w:t xml:space="preserve"> </w:t>
      </w:r>
      <w:r>
        <w:t xml:space="preserve">Primary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Middle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Matriculation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Intermediate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Graduate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lastRenderedPageBreak/>
        <w:t xml:space="preserve">Masters </w:t>
      </w:r>
      <w:r>
        <w:tab/>
        <w:t xml:space="preserve"> </w:t>
      </w:r>
      <w:r>
        <w:tab/>
        <w:t xml:space="preserve"> </w:t>
      </w:r>
      <w:r>
        <w:tab/>
        <w:t xml:space="preserve"> </w:t>
      </w:r>
      <w:r>
        <w:tab/>
        <w:t xml:space="preserve"> </w:t>
      </w:r>
      <w:r>
        <w:tab/>
        <w:t xml:space="preserve"> </w:t>
      </w:r>
    </w:p>
    <w:p w:rsidR="004E2501" w:rsidRDefault="00937B23">
      <w:pPr>
        <w:spacing w:after="109"/>
        <w:ind w:left="103" w:right="2697"/>
        <w:jc w:val="left"/>
      </w:pPr>
      <w:r>
        <w:rPr>
          <w:b/>
          <w:i/>
        </w:rPr>
        <w:t>Occupation</w:t>
      </w:r>
      <w:r>
        <w:rPr>
          <w:b/>
        </w:rPr>
        <w:t xml:space="preserve"> </w:t>
      </w:r>
    </w:p>
    <w:p w:rsidR="004E2501" w:rsidRDefault="00937B23">
      <w:pPr>
        <w:tabs>
          <w:tab w:val="center" w:pos="2249"/>
          <w:tab w:val="center" w:pos="2881"/>
          <w:tab w:val="center" w:pos="4282"/>
          <w:tab w:val="center" w:pos="5605"/>
          <w:tab w:val="center" w:pos="6752"/>
          <w:tab w:val="center" w:pos="8694"/>
        </w:tabs>
        <w:ind w:left="0" w:firstLine="0"/>
        <w:jc w:val="left"/>
      </w:pPr>
      <w:r>
        <w:t xml:space="preserve">Private Job </w:t>
      </w:r>
      <w:r>
        <w:tab/>
        <w:t xml:space="preserve"> </w:t>
      </w:r>
      <w:r>
        <w:tab/>
        <w:t xml:space="preserve"> </w:t>
      </w:r>
      <w:r>
        <w:tab/>
        <w:t xml:space="preserve"> </w:t>
      </w:r>
      <w:r>
        <w:tab/>
        <w:t xml:space="preserve"> </w:t>
      </w:r>
      <w:r>
        <w:tab/>
        <w:t xml:space="preserve"> </w:t>
      </w:r>
      <w:r>
        <w:tab/>
      </w:r>
      <w:r>
        <w:rPr>
          <w:b/>
        </w:rPr>
        <w:t xml:space="preserve"> </w:t>
      </w:r>
    </w:p>
    <w:p w:rsidR="004E2501" w:rsidRDefault="00937B23">
      <w:pPr>
        <w:tabs>
          <w:tab w:val="center" w:pos="2249"/>
          <w:tab w:val="center" w:pos="2881"/>
          <w:tab w:val="center" w:pos="4282"/>
          <w:tab w:val="center" w:pos="5605"/>
          <w:tab w:val="center" w:pos="6752"/>
        </w:tabs>
        <w:ind w:left="0" w:firstLine="0"/>
        <w:jc w:val="left"/>
      </w:pPr>
      <w:r>
        <w:t xml:space="preserve">Government Job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Business Man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House Wife / </w:t>
      </w:r>
      <w:r>
        <w:tab/>
        <w:t xml:space="preserve"> </w:t>
      </w:r>
      <w:r>
        <w:tab/>
        <w:t xml:space="preserve"> </w:t>
      </w:r>
      <w:r>
        <w:tab/>
        <w:t xml:space="preserve"> </w:t>
      </w:r>
      <w:r>
        <w:tab/>
        <w:t xml:space="preserve"> </w:t>
      </w:r>
      <w:r>
        <w:tab/>
        <w:t xml:space="preserve"> </w:t>
      </w:r>
    </w:p>
    <w:p w:rsidR="004E2501" w:rsidRDefault="00937B23">
      <w:pPr>
        <w:ind w:left="103" w:right="660"/>
      </w:pPr>
      <w:r>
        <w:t xml:space="preserve">Home Maker </w:t>
      </w:r>
    </w:p>
    <w:p w:rsidR="004E2501" w:rsidRDefault="00937B23">
      <w:pPr>
        <w:tabs>
          <w:tab w:val="center" w:pos="2249"/>
          <w:tab w:val="center" w:pos="2881"/>
          <w:tab w:val="center" w:pos="4282"/>
          <w:tab w:val="center" w:pos="5605"/>
          <w:tab w:val="center" w:pos="6752"/>
        </w:tabs>
        <w:ind w:left="0" w:firstLine="0"/>
        <w:jc w:val="left"/>
      </w:pPr>
      <w:r>
        <w:t xml:space="preserve">Retired </w:t>
      </w:r>
      <w:r>
        <w:tab/>
        <w:t xml:space="preserve"> </w:t>
      </w:r>
      <w:r>
        <w:tab/>
        <w:t xml:space="preserve"> </w:t>
      </w:r>
      <w:r>
        <w:tab/>
        <w:t xml:space="preserve"> </w:t>
      </w:r>
      <w:r>
        <w:tab/>
        <w:t xml:space="preserve"> </w:t>
      </w:r>
      <w:r>
        <w:tab/>
        <w:t xml:space="preserve"> </w:t>
      </w:r>
    </w:p>
    <w:p w:rsidR="004E2501" w:rsidRDefault="00937B23">
      <w:pPr>
        <w:spacing w:after="109"/>
        <w:ind w:left="103" w:right="2697"/>
        <w:jc w:val="left"/>
      </w:pPr>
      <w:r>
        <w:rPr>
          <w:b/>
          <w:i/>
        </w:rPr>
        <w:t>*Monthly Income</w:t>
      </w:r>
      <w:r>
        <w:rPr>
          <w:b/>
        </w:rPr>
        <w:t xml:space="preserve"> </w:t>
      </w:r>
    </w:p>
    <w:p w:rsidR="004E2501" w:rsidRDefault="00937B23">
      <w:pPr>
        <w:tabs>
          <w:tab w:val="center" w:pos="2249"/>
          <w:tab w:val="center" w:pos="2881"/>
          <w:tab w:val="center" w:pos="4282"/>
          <w:tab w:val="center" w:pos="5605"/>
          <w:tab w:val="center" w:pos="6752"/>
          <w:tab w:val="center" w:pos="8694"/>
        </w:tabs>
        <w:ind w:left="0" w:firstLine="0"/>
        <w:jc w:val="left"/>
      </w:pPr>
      <w:r>
        <w:t xml:space="preserve">Nil </w:t>
      </w:r>
      <w:r>
        <w:tab/>
        <w:t xml:space="preserve"> </w:t>
      </w:r>
      <w:r>
        <w:tab/>
        <w:t xml:space="preserve"> </w:t>
      </w:r>
      <w:r>
        <w:tab/>
        <w:t xml:space="preserve"> </w:t>
      </w:r>
      <w:r>
        <w:tab/>
        <w:t xml:space="preserve"> </w:t>
      </w:r>
      <w:r>
        <w:tab/>
        <w:t xml:space="preserve"> </w:t>
      </w:r>
      <w:r>
        <w:tab/>
      </w:r>
      <w:r>
        <w:rPr>
          <w:b/>
        </w:rPr>
        <w:t xml:space="preserve"> </w:t>
      </w:r>
    </w:p>
    <w:p w:rsidR="004E2501" w:rsidRDefault="00937B23">
      <w:pPr>
        <w:tabs>
          <w:tab w:val="center" w:pos="2249"/>
          <w:tab w:val="center" w:pos="2881"/>
          <w:tab w:val="center" w:pos="4282"/>
          <w:tab w:val="center" w:pos="5605"/>
          <w:tab w:val="center" w:pos="6752"/>
        </w:tabs>
        <w:ind w:left="0" w:firstLine="0"/>
        <w:jc w:val="left"/>
      </w:pPr>
      <w:r>
        <w:t xml:space="preserve">5000-10000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10000-15000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gt;15000 </w:t>
      </w:r>
      <w:r>
        <w:tab/>
        <w:t xml:space="preserve"> </w:t>
      </w:r>
      <w:r>
        <w:tab/>
        <w:t xml:space="preserve"> </w:t>
      </w:r>
      <w:r>
        <w:tab/>
        <w:t xml:space="preserve"> </w:t>
      </w:r>
      <w:r>
        <w:tab/>
        <w:t xml:space="preserve"> </w:t>
      </w:r>
      <w:r>
        <w:tab/>
        <w:t xml:space="preserve"> </w:t>
      </w:r>
    </w:p>
    <w:p w:rsidR="004E2501" w:rsidRDefault="00937B23">
      <w:pPr>
        <w:spacing w:after="109"/>
        <w:ind w:left="103" w:right="2697"/>
        <w:jc w:val="left"/>
      </w:pPr>
      <w:r>
        <w:rPr>
          <w:b/>
          <w:i/>
        </w:rPr>
        <w:t>Location</w:t>
      </w:r>
      <w:r>
        <w:rPr>
          <w:b/>
        </w:rPr>
        <w:t xml:space="preserve"> </w:t>
      </w:r>
    </w:p>
    <w:p w:rsidR="004E2501" w:rsidRDefault="00937B23">
      <w:pPr>
        <w:tabs>
          <w:tab w:val="center" w:pos="2249"/>
          <w:tab w:val="center" w:pos="2881"/>
          <w:tab w:val="center" w:pos="4282"/>
          <w:tab w:val="center" w:pos="5605"/>
          <w:tab w:val="center" w:pos="6752"/>
          <w:tab w:val="center" w:pos="8694"/>
        </w:tabs>
        <w:ind w:left="0" w:firstLine="0"/>
        <w:jc w:val="left"/>
      </w:pPr>
      <w:r>
        <w:t xml:space="preserve">Urban </w:t>
      </w:r>
      <w:r>
        <w:tab/>
        <w:t xml:space="preserve"> </w:t>
      </w:r>
      <w:r>
        <w:tab/>
        <w:t xml:space="preserve"> </w:t>
      </w:r>
      <w:r>
        <w:tab/>
        <w:t xml:space="preserve"> </w:t>
      </w:r>
      <w:r>
        <w:tab/>
        <w:t xml:space="preserve"> </w:t>
      </w:r>
      <w:r>
        <w:tab/>
        <w:t xml:space="preserve"> </w:t>
      </w:r>
      <w:r>
        <w:tab/>
      </w:r>
      <w:r>
        <w:rPr>
          <w:b/>
        </w:rPr>
        <w:t xml:space="preserve"> </w:t>
      </w:r>
    </w:p>
    <w:p w:rsidR="004E2501" w:rsidRDefault="00937B23">
      <w:pPr>
        <w:tabs>
          <w:tab w:val="center" w:pos="2249"/>
          <w:tab w:val="center" w:pos="2881"/>
          <w:tab w:val="center" w:pos="4282"/>
          <w:tab w:val="center" w:pos="5605"/>
          <w:tab w:val="center" w:pos="6752"/>
        </w:tabs>
        <w:ind w:left="0" w:firstLine="0"/>
        <w:jc w:val="left"/>
      </w:pPr>
      <w:r>
        <w:t xml:space="preserve">Rural </w:t>
      </w:r>
      <w:r>
        <w:tab/>
        <w:t xml:space="preserve"> </w:t>
      </w:r>
      <w:r>
        <w:tab/>
        <w:t xml:space="preserve"> </w:t>
      </w:r>
      <w:r>
        <w:tab/>
        <w:t xml:space="preserve"> </w:t>
      </w:r>
      <w:r>
        <w:tab/>
        <w:t xml:space="preserve"> </w:t>
      </w:r>
      <w:r>
        <w:tab/>
        <w:t xml:space="preserve"> </w:t>
      </w:r>
    </w:p>
    <w:p w:rsidR="004E2501" w:rsidRDefault="00937B23">
      <w:pPr>
        <w:spacing w:after="109"/>
        <w:ind w:left="103" w:right="2697"/>
        <w:jc w:val="left"/>
      </w:pPr>
      <w:r>
        <w:rPr>
          <w:b/>
          <w:i/>
        </w:rPr>
        <w:t>Duration of Disease</w:t>
      </w:r>
      <w:r>
        <w:rPr>
          <w:b/>
        </w:rPr>
        <w:t xml:space="preserve"> </w:t>
      </w:r>
    </w:p>
    <w:p w:rsidR="004E2501" w:rsidRDefault="00937B23">
      <w:pPr>
        <w:tabs>
          <w:tab w:val="center" w:pos="2249"/>
          <w:tab w:val="center" w:pos="2881"/>
          <w:tab w:val="center" w:pos="4282"/>
          <w:tab w:val="center" w:pos="5605"/>
          <w:tab w:val="center" w:pos="6752"/>
          <w:tab w:val="center" w:pos="8694"/>
        </w:tabs>
        <w:ind w:left="0" w:firstLine="0"/>
        <w:jc w:val="left"/>
      </w:pPr>
      <w:r>
        <w:t xml:space="preserve">&lt; 1 Year </w:t>
      </w:r>
      <w:r>
        <w:tab/>
        <w:t xml:space="preserve"> </w:t>
      </w:r>
      <w:r>
        <w:tab/>
        <w:t xml:space="preserve"> </w:t>
      </w:r>
      <w:r>
        <w:tab/>
        <w:t xml:space="preserve"> </w:t>
      </w:r>
      <w:r>
        <w:tab/>
        <w:t xml:space="preserve"> </w:t>
      </w:r>
      <w:r>
        <w:tab/>
        <w:t xml:space="preserve"> </w:t>
      </w:r>
      <w:r>
        <w:tab/>
      </w:r>
      <w:r>
        <w:rPr>
          <w:b/>
        </w:rPr>
        <w:t xml:space="preserve"> </w:t>
      </w:r>
    </w:p>
    <w:p w:rsidR="004E2501" w:rsidRDefault="00937B23">
      <w:pPr>
        <w:tabs>
          <w:tab w:val="center" w:pos="2249"/>
          <w:tab w:val="center" w:pos="2881"/>
          <w:tab w:val="center" w:pos="4282"/>
          <w:tab w:val="center" w:pos="5605"/>
          <w:tab w:val="center" w:pos="6752"/>
        </w:tabs>
        <w:ind w:left="0" w:firstLine="0"/>
        <w:jc w:val="left"/>
      </w:pPr>
      <w:r>
        <w:t xml:space="preserve">1-3 Years </w:t>
      </w:r>
      <w:r>
        <w:tab/>
        <w:t xml:space="preserve"> </w:t>
      </w:r>
      <w:r>
        <w:tab/>
        <w:t xml:space="preserve"> </w:t>
      </w:r>
      <w:r>
        <w:tab/>
        <w:t xml:space="preserve"> </w:t>
      </w:r>
      <w:r>
        <w:tab/>
        <w:t xml:space="preserve"> </w:t>
      </w:r>
      <w:r>
        <w:tab/>
        <w:t xml:space="preserve"> </w:t>
      </w:r>
    </w:p>
    <w:p w:rsidR="004E2501" w:rsidRDefault="00937B23">
      <w:pPr>
        <w:tabs>
          <w:tab w:val="center" w:pos="2249"/>
          <w:tab w:val="center" w:pos="2881"/>
          <w:tab w:val="center" w:pos="4282"/>
          <w:tab w:val="center" w:pos="5605"/>
          <w:tab w:val="center" w:pos="6752"/>
        </w:tabs>
        <w:ind w:left="0" w:firstLine="0"/>
        <w:jc w:val="left"/>
      </w:pPr>
      <w:r>
        <w:t xml:space="preserve">3-5 Years </w:t>
      </w:r>
      <w:r>
        <w:tab/>
        <w:t xml:space="preserve"> </w:t>
      </w:r>
      <w:r>
        <w:tab/>
        <w:t xml:space="preserve"> </w:t>
      </w:r>
      <w:r>
        <w:tab/>
        <w:t xml:space="preserve"> </w:t>
      </w:r>
      <w:r>
        <w:tab/>
        <w:t xml:space="preserve"> </w:t>
      </w:r>
      <w:r>
        <w:tab/>
        <w:t xml:space="preserve"> </w:t>
      </w:r>
    </w:p>
    <w:p w:rsidR="004E2501" w:rsidRDefault="00937B23">
      <w:pPr>
        <w:spacing w:after="0" w:line="369" w:lineRule="auto"/>
        <w:ind w:left="103" w:right="2697"/>
        <w:jc w:val="left"/>
      </w:pPr>
      <w:r>
        <w:t xml:space="preserve">&gt; 5 Years </w:t>
      </w:r>
      <w:r>
        <w:tab/>
        <w:t xml:space="preserve"> </w:t>
      </w:r>
      <w:r>
        <w:tab/>
        <w:t xml:space="preserve"> </w:t>
      </w:r>
      <w:r>
        <w:tab/>
        <w:t xml:space="preserve"> </w:t>
      </w:r>
      <w:r>
        <w:tab/>
        <w:t xml:space="preserve"> </w:t>
      </w:r>
      <w:r>
        <w:tab/>
        <w:t xml:space="preserve"> </w:t>
      </w:r>
      <w:r>
        <w:rPr>
          <w:b/>
          <w:i/>
        </w:rPr>
        <w:t xml:space="preserve">Total Sample </w:t>
      </w:r>
      <w:r>
        <w:rPr>
          <w:b/>
          <w:i/>
        </w:rPr>
        <w:tab/>
      </w:r>
      <w:r>
        <w:t xml:space="preserve"> </w:t>
      </w:r>
      <w:r>
        <w:tab/>
        <w:t xml:space="preserve"> </w:t>
      </w:r>
      <w:r>
        <w:tab/>
        <w:t xml:space="preserve"> </w:t>
      </w:r>
      <w:r>
        <w:tab/>
        <w:t xml:space="preserve"> </w:t>
      </w:r>
      <w:r>
        <w:tab/>
        <w:t xml:space="preserve"> </w:t>
      </w:r>
      <w:r>
        <w:tab/>
      </w:r>
      <w:r>
        <w:rPr>
          <w:b/>
        </w:rPr>
        <w:t xml:space="preserve"> </w:t>
      </w:r>
    </w:p>
    <w:p w:rsidR="004E2501" w:rsidRDefault="00937B23">
      <w:pPr>
        <w:spacing w:after="40"/>
        <w:ind w:left="-14" w:firstLine="0"/>
        <w:jc w:val="left"/>
      </w:pPr>
      <w:r>
        <w:rPr>
          <w:rFonts w:ascii="Calibri" w:eastAsia="Calibri" w:hAnsi="Calibri" w:cs="Calibri"/>
          <w:noProof/>
          <w:sz w:val="22"/>
        </w:rPr>
        <mc:AlternateContent>
          <mc:Choice Requires="wpg">
            <w:drawing>
              <wp:inline distT="0" distB="0" distL="0" distR="0">
                <wp:extent cx="5953710" cy="6096"/>
                <wp:effectExtent l="0" t="0" r="0" b="0"/>
                <wp:docPr id="21411" name="Group 21411"/>
                <wp:cNvGraphicFramePr/>
                <a:graphic xmlns:a="http://schemas.openxmlformats.org/drawingml/2006/main">
                  <a:graphicData uri="http://schemas.microsoft.com/office/word/2010/wordprocessingGroup">
                    <wpg:wgp>
                      <wpg:cNvGrpSpPr/>
                      <wpg:grpSpPr>
                        <a:xfrm>
                          <a:off x="0" y="0"/>
                          <a:ext cx="5953710" cy="6096"/>
                          <a:chOff x="0" y="0"/>
                          <a:chExt cx="5953710" cy="6096"/>
                        </a:xfrm>
                      </wpg:grpSpPr>
                      <wps:wsp>
                        <wps:cNvPr id="29813" name="Shape 29813"/>
                        <wps:cNvSpPr/>
                        <wps:spPr>
                          <a:xfrm>
                            <a:off x="0" y="0"/>
                            <a:ext cx="1368552" cy="9144"/>
                          </a:xfrm>
                          <a:custGeom>
                            <a:avLst/>
                            <a:gdLst/>
                            <a:ahLst/>
                            <a:cxnLst/>
                            <a:rect l="0" t="0" r="0" b="0"/>
                            <a:pathLst>
                              <a:path w="1368552" h="9144">
                                <a:moveTo>
                                  <a:pt x="0" y="0"/>
                                </a:moveTo>
                                <a:lnTo>
                                  <a:pt x="1368552" y="0"/>
                                </a:lnTo>
                                <a:lnTo>
                                  <a:pt x="136855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14" name="Shape 29814"/>
                        <wps:cNvSpPr/>
                        <wps:spPr>
                          <a:xfrm>
                            <a:off x="135935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15" name="Shape 29815"/>
                        <wps:cNvSpPr/>
                        <wps:spPr>
                          <a:xfrm>
                            <a:off x="1365453" y="0"/>
                            <a:ext cx="404165" cy="9144"/>
                          </a:xfrm>
                          <a:custGeom>
                            <a:avLst/>
                            <a:gdLst/>
                            <a:ahLst/>
                            <a:cxnLst/>
                            <a:rect l="0" t="0" r="0" b="0"/>
                            <a:pathLst>
                              <a:path w="404165" h="9144">
                                <a:moveTo>
                                  <a:pt x="0" y="0"/>
                                </a:moveTo>
                                <a:lnTo>
                                  <a:pt x="404165" y="0"/>
                                </a:lnTo>
                                <a:lnTo>
                                  <a:pt x="4041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16" name="Shape 29816"/>
                        <wps:cNvSpPr/>
                        <wps:spPr>
                          <a:xfrm>
                            <a:off x="176055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17" name="Shape 29817"/>
                        <wps:cNvSpPr/>
                        <wps:spPr>
                          <a:xfrm>
                            <a:off x="1766646" y="0"/>
                            <a:ext cx="893064" cy="9144"/>
                          </a:xfrm>
                          <a:custGeom>
                            <a:avLst/>
                            <a:gdLst/>
                            <a:ahLst/>
                            <a:cxnLst/>
                            <a:rect l="0" t="0" r="0" b="0"/>
                            <a:pathLst>
                              <a:path w="893064" h="9144">
                                <a:moveTo>
                                  <a:pt x="0" y="0"/>
                                </a:moveTo>
                                <a:lnTo>
                                  <a:pt x="893064" y="0"/>
                                </a:lnTo>
                                <a:lnTo>
                                  <a:pt x="89306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18" name="Shape 29818"/>
                        <wps:cNvSpPr/>
                        <wps:spPr>
                          <a:xfrm>
                            <a:off x="265056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19" name="Shape 29819"/>
                        <wps:cNvSpPr/>
                        <wps:spPr>
                          <a:xfrm>
                            <a:off x="2656662" y="0"/>
                            <a:ext cx="843077" cy="9144"/>
                          </a:xfrm>
                          <a:custGeom>
                            <a:avLst/>
                            <a:gdLst/>
                            <a:ahLst/>
                            <a:cxnLst/>
                            <a:rect l="0" t="0" r="0" b="0"/>
                            <a:pathLst>
                              <a:path w="843077" h="9144">
                                <a:moveTo>
                                  <a:pt x="0" y="0"/>
                                </a:moveTo>
                                <a:lnTo>
                                  <a:pt x="843077" y="0"/>
                                </a:lnTo>
                                <a:lnTo>
                                  <a:pt x="84307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20" name="Shape 29820"/>
                        <wps:cNvSpPr/>
                        <wps:spPr>
                          <a:xfrm>
                            <a:off x="34905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21" name="Shape 29821"/>
                        <wps:cNvSpPr/>
                        <wps:spPr>
                          <a:xfrm>
                            <a:off x="3496640" y="0"/>
                            <a:ext cx="731520" cy="9144"/>
                          </a:xfrm>
                          <a:custGeom>
                            <a:avLst/>
                            <a:gdLst/>
                            <a:ahLst/>
                            <a:cxnLst/>
                            <a:rect l="0" t="0" r="0" b="0"/>
                            <a:pathLst>
                              <a:path w="731520" h="9144">
                                <a:moveTo>
                                  <a:pt x="0" y="0"/>
                                </a:moveTo>
                                <a:lnTo>
                                  <a:pt x="731520" y="0"/>
                                </a:lnTo>
                                <a:lnTo>
                                  <a:pt x="7315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22" name="Shape 29822"/>
                        <wps:cNvSpPr/>
                        <wps:spPr>
                          <a:xfrm>
                            <a:off x="42190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23" name="Shape 29823"/>
                        <wps:cNvSpPr/>
                        <wps:spPr>
                          <a:xfrm>
                            <a:off x="4225112" y="0"/>
                            <a:ext cx="881177" cy="9144"/>
                          </a:xfrm>
                          <a:custGeom>
                            <a:avLst/>
                            <a:gdLst/>
                            <a:ahLst/>
                            <a:cxnLst/>
                            <a:rect l="0" t="0" r="0" b="0"/>
                            <a:pathLst>
                              <a:path w="881177" h="9144">
                                <a:moveTo>
                                  <a:pt x="0" y="0"/>
                                </a:moveTo>
                                <a:lnTo>
                                  <a:pt x="881177" y="0"/>
                                </a:lnTo>
                                <a:lnTo>
                                  <a:pt x="88117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24" name="Shape 29824"/>
                        <wps:cNvSpPr/>
                        <wps:spPr>
                          <a:xfrm>
                            <a:off x="509722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25" name="Shape 29825"/>
                        <wps:cNvSpPr/>
                        <wps:spPr>
                          <a:xfrm>
                            <a:off x="5103317" y="0"/>
                            <a:ext cx="850392" cy="9144"/>
                          </a:xfrm>
                          <a:custGeom>
                            <a:avLst/>
                            <a:gdLst/>
                            <a:ahLst/>
                            <a:cxnLst/>
                            <a:rect l="0" t="0" r="0" b="0"/>
                            <a:pathLst>
                              <a:path w="850392" h="9144">
                                <a:moveTo>
                                  <a:pt x="0" y="0"/>
                                </a:moveTo>
                                <a:lnTo>
                                  <a:pt x="850392" y="0"/>
                                </a:lnTo>
                                <a:lnTo>
                                  <a:pt x="85039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0211AE6" id="Group 21411" o:spid="_x0000_s1026" style="width:468.8pt;height:.5pt;mso-position-horizontal-relative:char;mso-position-vertical-relative:line" coordsize="5953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">
                <v:shape id="Shape 29813" o:spid="_x0000_s1027" style="position:absolute;width:13685;height:91;visibility:visible;mso-wrap-style:square;v-text-anchor:top" coordsize="136855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O3L8cA&#10;AADeAAAADwAAAGRycy9kb3ducmV2LnhtbESPT2vCQBTE74V+h+UVeqsb/zRqdJVFWvDgQWOh10f2&#10;mQSzb0N21fTbu4LQ4zAzv2GW69424kqdrx0rGA4SEMSFMzWXCn6O3x8zED4gG2wck4I/8rBevb4s&#10;MTPuxge65qEUEcI+QwVVCG0mpS8qsugHriWO3sl1FkOUXSlNh7cIt40cJUkqLdYcFypsaVNRcc4v&#10;VsHUXr5Sff5svZ6ynpyM/s13e6Xe33q9ABGoD//hZ3trFIzms+EYHnfiFZCr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Tty/HAAAA3gAAAA8AAAAAAAAAAAAAAAAAmAIAAGRy&#10;cy9kb3ducmV2LnhtbFBLBQYAAAAABAAEAPUAAACMAwAAAAA=&#10;" path="m,l1368552,r,9144l,9144,,e" fillcolor="black" stroked="f" strokeweight="0">
                  <v:stroke miterlimit="83231f" joinstyle="miter"/>
                  <v:path arrowok="t" textboxrect="0,0,1368552,9144"/>
                </v:shape>
                <v:shape id="Shape 29814" o:spid="_x0000_s1028" style="position:absolute;left:1359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yU3McA&#10;AADeAAAADwAAAGRycy9kb3ducmV2LnhtbESPQWvCQBSE70L/w/IKvekmQdSmrqKCEAoFa3vo8TX7&#10;moRm38bdNcZ/3xWEHoeZ+YZZrgfTip6cbywrSCcJCOLS6oYrBZ8f+/EChA/IGlvLpOBKHtarh9ES&#10;c20v/E79MVQiQtjnqKAOocul9GVNBv3EdsTR+7HOYIjSVVI7vES4aWWWJDNpsOG4UGNHu5rK3+PZ&#10;KOhOlfs6eb3l7/Phdc5JQcPbVKmnx2HzAiLQEP7D93ahFWTPi3QKtzvxCsjV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D8lNzHAAAA3gAAAA8AAAAAAAAAAAAAAAAAmAIAAGRy&#10;cy9kb3ducmV2LnhtbFBLBQYAAAAABAAEAPUAAACMAwAAAAA=&#10;" path="m,l9144,r,9144l,9144,,e" fillcolor="black" stroked="f" strokeweight="0">
                  <v:stroke miterlimit="83231f" joinstyle="miter"/>
                  <v:path arrowok="t" textboxrect="0,0,9144,9144"/>
                </v:shape>
                <v:shape id="Shape 29815" o:spid="_x0000_s1029" style="position:absolute;left:13654;width:4042;height:91;visibility:visible;mso-wrap-style:square;v-text-anchor:top" coordsize="4041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itckA&#10;AADeAAAADwAAAGRycy9kb3ducmV2LnhtbESPW2vCQBSE3wv9D8sRfCm6UbRodJXWC/Wp4AX08Zg9&#10;JqnZsyG7xvTfu4WCj8PMfMNM540pRE2Vyy0r6HUjEMSJ1TmnCg77dWcEwnlkjYVlUvBLDuaz15cp&#10;xtreeUv1zqciQNjFqCDzvoyldElGBl3XlsTBu9jKoA+ySqWu8B7gppD9KHqXBnMOCxmWtMgoue5u&#10;RsFpcNy8rT4Hy5/z5SpP0ZDqr/JbqXar+ZiA8NT4Z/i/vdEK+uNRbwh/d8IVkLMH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5DaitckAAADeAAAADwAAAAAAAAAAAAAAAACYAgAA&#10;ZHJzL2Rvd25yZXYueG1sUEsFBgAAAAAEAAQA9QAAAI4DAAAAAA==&#10;" path="m,l404165,r,9144l,9144,,e" fillcolor="black" stroked="f" strokeweight="0">
                  <v:stroke miterlimit="83231f" joinstyle="miter"/>
                  <v:path arrowok="t" textboxrect="0,0,404165,9144"/>
                </v:shape>
                <v:shape id="Shape 29816" o:spid="_x0000_s1030" style="position:absolute;left:17605;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KvMMUA&#10;AADeAAAADwAAAGRycy9kb3ducmV2LnhtbESPT4vCMBTE74LfITzBm6aKuFqNogsLIiysfw4en82z&#10;LTYvNYlav/1mYcHjMDO/YebLxlTiQc6XlhUM+gkI4szqknMFx8NXbwLCB2SNlWVS8CIPy0W7NcdU&#10;2yfv6LEPuYgQ9ikqKEKoUyl9VpBB37c1cfQu1hkMUbpcaofPCDeVHCbJWBosOS4UWNNnQdl1fzcK&#10;6lvuTjev13y+/2w/ONlQ8z1SqttpVjMQgZrwDv+3N1rBcDoZjOHvTrw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Yq8wxQAAAN4AAAAPAAAAAAAAAAAAAAAAAJgCAABkcnMv&#10;ZG93bnJldi54bWxQSwUGAAAAAAQABAD1AAAAigMAAAAA&#10;" path="m,l9144,r,9144l,9144,,e" fillcolor="black" stroked="f" strokeweight="0">
                  <v:stroke miterlimit="83231f" joinstyle="miter"/>
                  <v:path arrowok="t" textboxrect="0,0,9144,9144"/>
                </v:shape>
                <v:shape id="Shape 29817" o:spid="_x0000_s1031" style="position:absolute;left:17666;width:8931;height:91;visibility:visible;mso-wrap-style:square;v-text-anchor:top" coordsize="89306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RhnsYA&#10;AADeAAAADwAAAGRycy9kb3ducmV2LnhtbESPS2vDMBCE74X8B7GB3ho5JjiJGyXkQSE9lSS99LZY&#10;W8vEWhlLfvTfV4FCj8PMfMNsdqOtRU+trxwrmM8SEMSF0xWXCj5vby8rED4ga6wdk4If8rDbTp42&#10;mGs38IX6ayhFhLDPUYEJocml9IUhi37mGuLofbvWYoiyLaVucYhwW8s0STJpseK4YLCho6Hifu2s&#10;gsV7ow+c3pbdKT2Y7OsePtCulXqejvtXEIHG8B/+a5+1gnS9mi/hcSdeAb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RhnsYAAADeAAAADwAAAAAAAAAAAAAAAACYAgAAZHJz&#10;L2Rvd25yZXYueG1sUEsFBgAAAAAEAAQA9QAAAIsDAAAAAA==&#10;" path="m,l893064,r,9144l,9144,,e" fillcolor="black" stroked="f" strokeweight="0">
                  <v:stroke miterlimit="83231f" joinstyle="miter"/>
                  <v:path arrowok="t" textboxrect="0,0,893064,9144"/>
                </v:shape>
                <v:shape id="Shape 29818" o:spid="_x0000_s1032" style="position:absolute;left:26505;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Ge2cIA&#10;AADeAAAADwAAAGRycy9kb3ducmV2LnhtbERPTYvCMBC9C/6HMII3TRVZtRplVxBkYUGrB49jM9uW&#10;bSY1iVr/vTkseHy87+W6NbW4k/OVZQWjYQKCOLe64kLB6bgdzED4gKyxtkwKnuRhvep2lphq++AD&#10;3bNQiBjCPkUFZQhNKqXPSzLoh7YhjtyvdQZDhK6Q2uEjhptajpPkQxqsODaU2NCmpPwvuxkFzbVw&#10;56vXX3y57b+nnOyo/Zko1e+1nwsQgdrwFv+7d1rBeD4bxb3xTrwC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sZ7ZwgAAAN4AAAAPAAAAAAAAAAAAAAAAAJgCAABkcnMvZG93&#10;bnJldi54bWxQSwUGAAAAAAQABAD1AAAAhwMAAAAA&#10;" path="m,l9144,r,9144l,9144,,e" fillcolor="black" stroked="f" strokeweight="0">
                  <v:stroke miterlimit="83231f" joinstyle="miter"/>
                  <v:path arrowok="t" textboxrect="0,0,9144,9144"/>
                </v:shape>
                <v:shape id="Shape 29819" o:spid="_x0000_s1033" style="position:absolute;left:26566;width:8431;height:91;visibility:visible;mso-wrap-style:square;v-text-anchor:top" coordsize="843077,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ktHcYA&#10;AADeAAAADwAAAGRycy9kb3ducmV2LnhtbESPQYvCMBSE7wv+h/CEvSyaVkG0GkUKyrLgYasevD2a&#10;Z1tsXmoTtfvvjbDgcZiZb5jFqjO1uFPrKssK4mEEgji3uuJCwWG/GUxBOI+ssbZMCv7IwWrZ+1hg&#10;ou2Df+me+UIECLsEFZTeN4mULi/JoBvahjh4Z9sa9EG2hdQtPgLc1HIURRNpsOKwUGJDaUn5JbsZ&#10;Bbsvq+NT9zOR1TXKj1m6Tfdjo9Rnv1vPQXjq/Dv83/7WCkazaTyD151wBeTy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xktHcYAAADeAAAADwAAAAAAAAAAAAAAAACYAgAAZHJz&#10;L2Rvd25yZXYueG1sUEsFBgAAAAAEAAQA9QAAAIsDAAAAAA==&#10;" path="m,l843077,r,9144l,9144,,e" fillcolor="black" stroked="f" strokeweight="0">
                  <v:stroke miterlimit="83231f" joinstyle="miter"/>
                  <v:path arrowok="t" textboxrect="0,0,843077,9144"/>
                </v:shape>
                <v:shape id="Shape 29820" o:spid="_x0000_s1034" style="position:absolute;left:34905;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tYYsQA&#10;AADeAAAADwAAAGRycy9kb3ducmV2LnhtbESPy4rCMBSG94LvEI7gTlOLONoxigqCCMJ4WczyTHOm&#10;LTYnNYnaefvJQnD589/45svW1OJBzleWFYyGCQji3OqKCwWX83YwBeEDssbaMin4Iw/LRbczx0zb&#10;Jx/pcQqFiCPsM1RQhtBkUvq8JIN+aBvi6P1aZzBE6QqpHT7juKllmiQTabDi+FBiQ5uS8uvpbhQ0&#10;t8J937xe88/9a//ByY7aw1ipfq9dfYII1IZ3+NXeaQXpbJpGgIgTUUA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rWGLEAAAA3gAAAA8AAAAAAAAAAAAAAAAAmAIAAGRycy9k&#10;b3ducmV2LnhtbFBLBQYAAAAABAAEAPUAAACJAwAAAAA=&#10;" path="m,l9144,r,9144l,9144,,e" fillcolor="black" stroked="f" strokeweight="0">
                  <v:stroke miterlimit="83231f" joinstyle="miter"/>
                  <v:path arrowok="t" textboxrect="0,0,9144,9144"/>
                </v:shape>
                <v:shape id="Shape 29821" o:spid="_x0000_s1035" style="position:absolute;left:34966;width:7315;height:91;visibility:visible;mso-wrap-style:square;v-text-anchor:top" coordsize="73152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XpVsUA&#10;AADeAAAADwAAAGRycy9kb3ducmV2LnhtbESPQWuDQBSE74X8h+UFcgl1jQcxxk1oAoWA0NIkvT/c&#10;F5W6b8XdRv333UKhx2FmvmGKw2Q68aDBtZYVbKIYBHFldcu1gtv19TkD4Tyyxs4yKZjJwWG/eCow&#10;13bkD3pcfC0ChF2OChrv+1xKVzVk0EW2Jw7e3Q4GfZBDLfWAY4CbTiZxnEqDLYeFBns6NVR9Xb6N&#10;gk/5nh3n9K2Ubr02ZWJbSvWs1Go5vexAeJr8f/ivfdYKkm2WbOD3TrgCc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ZelWxQAAAN4AAAAPAAAAAAAAAAAAAAAAAJgCAABkcnMv&#10;ZG93bnJldi54bWxQSwUGAAAAAAQABAD1AAAAigMAAAAA&#10;" path="m,l731520,r,9144l,9144,,e" fillcolor="black" stroked="f" strokeweight="0">
                  <v:stroke miterlimit="83231f" joinstyle="miter"/>
                  <v:path arrowok="t" textboxrect="0,0,731520,9144"/>
                </v:shape>
                <v:shape id="Shape 29822" o:spid="_x0000_s1036" style="position:absolute;left:42190;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VjjsYA&#10;AADeAAAADwAAAGRycy9kb3ducmV2LnhtbESPQWvCQBSE74X+h+UJ3urGIK2mbqQtCCIUbPTg8TX7&#10;TILZt3F3o+m/7wqFHoeZ+YZZrgbTiis531hWMJ0kIIhLqxuuFBz266c5CB+QNbaWScEPeVjljw9L&#10;zLS98Rddi1CJCGGfoYI6hC6T0pc1GfQT2xFH72SdwRClq6R2eItw08o0SZ6lwYbjQo0dfdRUnove&#10;KOgulTtevH7n7363feFkQ8PnTKnxaHh7BRFoCP/hv/ZGK0gX8zSF+514BWT+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jVjjsYAAADeAAAADwAAAAAAAAAAAAAAAACYAgAAZHJz&#10;L2Rvd25yZXYueG1sUEsFBgAAAAAEAAQA9QAAAIsDAAAAAA==&#10;" path="m,l9144,r,9144l,9144,,e" fillcolor="black" stroked="f" strokeweight="0">
                  <v:stroke miterlimit="83231f" joinstyle="miter"/>
                  <v:path arrowok="t" textboxrect="0,0,9144,9144"/>
                </v:shape>
                <v:shape id="Shape 29823" o:spid="_x0000_s1037" style="position:absolute;left:42251;width:8811;height:91;visibility:visible;mso-wrap-style:square;v-text-anchor:top" coordsize="881177,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Yq9cgA&#10;AADeAAAADwAAAGRycy9kb3ducmV2LnhtbESPT2vCQBTE7wW/w/IKvRTdNIUSU1cRq9CDh/rn4u2R&#10;fc2mZt+G7Jqk394VBI/DzPyGmS0GW4uOWl85VvA2SUAQF05XXCo4HjbjDIQPyBprx6Tgnzws5qOn&#10;Geba9byjbh9KESHsc1RgQmhyKX1hyKKfuIY4er+utRiibEupW+wj3NYyTZIPabHiuGCwoZWh4ry/&#10;WAXFsau/fk6vffd3DpuTX/p1ZrZKvTwPy08QgYbwCN/b31pBOs3Sd7jdiVdAz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Nir1yAAAAN4AAAAPAAAAAAAAAAAAAAAAAJgCAABk&#10;cnMvZG93bnJldi54bWxQSwUGAAAAAAQABAD1AAAAjQMAAAAA&#10;" path="m,l881177,r,9144l,9144,,e" fillcolor="black" stroked="f" strokeweight="0">
                  <v:stroke miterlimit="83231f" joinstyle="miter"/>
                  <v:path arrowok="t" textboxrect="0,0,881177,9144"/>
                </v:shape>
                <v:shape id="Shape 29824" o:spid="_x0000_s1038" style="position:absolute;left:50972;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BeYcYA&#10;AADeAAAADwAAAGRycy9kb3ducmV2LnhtbESPQWvCQBSE7wX/w/KE3urGIK2mbkJbKEihoNGDx2f2&#10;NQlm38bdVdN/3xUKHoeZ+YZZFoPpxIWcby0rmE4SEMSV1S3XCnbbz6c5CB+QNXaWScEveSjy0cMS&#10;M22vvKFLGWoRIewzVNCE0GdS+qohg35ie+Lo/VhnMETpaqkdXiPcdDJNkmdpsOW40GBPHw1Vx/Js&#10;FPSn2u1PXr/z4bz+euFkRcP3TKnH8fD2CiLQEO7h//ZKK0gX83QGtzvxCsj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pBeYcYAAADeAAAADwAAAAAAAAAAAAAAAACYAgAAZHJz&#10;L2Rvd25yZXYueG1sUEsFBgAAAAAEAAQA9QAAAIsDAAAAAA==&#10;" path="m,l9144,r,9144l,9144,,e" fillcolor="black" stroked="f" strokeweight="0">
                  <v:stroke miterlimit="83231f" joinstyle="miter"/>
                  <v:path arrowok="t" textboxrect="0,0,9144,9144"/>
                </v:shape>
                <v:shape id="Shape 29825" o:spid="_x0000_s1039" style="position:absolute;left:51033;width:8504;height:91;visibility:visible;mso-wrap-style:square;v-text-anchor:top" coordsize="85039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J40cgA&#10;AADeAAAADwAAAGRycy9kb3ducmV2LnhtbESPQUvDQBSE74L/YXmCN7sx1NLGbIqUKoKH0iqU3h7Z&#10;l2Qx+zZk12b117sFweMwM98w5TraXpxp9MaxgvtZBoK4dtpwq+Dj/fluCcIHZI29Y1LwTR7W1fVV&#10;iYV2E+/pfAitSBD2BSroQhgKKX3dkUU/cwNx8ho3WgxJjq3UI04JbnuZZ9lCWjScFjocaNNR/Xn4&#10;sgqcMy8/ptnG/fQ2n59ig7vTcaHU7U18egQRKIb/8F/7VSvIV8v8AS530hWQ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cnjRyAAAAN4AAAAPAAAAAAAAAAAAAAAAAJgCAABk&#10;cnMvZG93bnJldi54bWxQSwUGAAAAAAQABAD1AAAAjQMAAAAA&#10;" path="m,l850392,r,9144l,9144,,e" fillcolor="black" stroked="f" strokeweight="0">
                  <v:stroke miterlimit="83231f" joinstyle="miter"/>
                  <v:path arrowok="t" textboxrect="0,0,850392,9144"/>
                </v:shape>
                <w10:anchorlock/>
              </v:group>
            </w:pict>
          </mc:Fallback>
        </mc:AlternateContent>
      </w:r>
    </w:p>
    <w:p w:rsidR="004E2501" w:rsidRDefault="00937B23">
      <w:pPr>
        <w:spacing w:after="133"/>
        <w:ind w:left="-5"/>
        <w:jc w:val="left"/>
      </w:pPr>
      <w:r>
        <w:rPr>
          <w:rFonts w:ascii="Calibri" w:eastAsia="Calibri" w:hAnsi="Calibri" w:cs="Calibri"/>
          <w:b/>
          <w:i/>
          <w:sz w:val="20"/>
        </w:rPr>
        <w:t xml:space="preserve">*Pk. </w:t>
      </w:r>
      <w:proofErr w:type="spellStart"/>
      <w:r>
        <w:rPr>
          <w:rFonts w:ascii="Calibri" w:eastAsia="Calibri" w:hAnsi="Calibri" w:cs="Calibri"/>
          <w:b/>
          <w:i/>
          <w:sz w:val="20"/>
        </w:rPr>
        <w:t>Rs</w:t>
      </w:r>
      <w:proofErr w:type="spellEnd"/>
      <w:r>
        <w:rPr>
          <w:rFonts w:ascii="Calibri" w:eastAsia="Calibri" w:hAnsi="Calibri" w:cs="Calibri"/>
          <w:b/>
          <w:i/>
          <w:sz w:val="20"/>
        </w:rPr>
        <w:t xml:space="preserve">=Pakistan Rupee, 1 Pakistan Rupee =0.0098US, </w:t>
      </w:r>
      <w:r>
        <w:rPr>
          <w:rFonts w:ascii="Calibri" w:eastAsia="Calibri" w:hAnsi="Calibri" w:cs="Calibri"/>
          <w:b/>
          <w:i/>
          <w:sz w:val="20"/>
          <w:vertAlign w:val="superscript"/>
        </w:rPr>
        <w:t>@</w:t>
      </w:r>
      <w:r>
        <w:rPr>
          <w:rFonts w:ascii="Calibri" w:eastAsia="Calibri" w:hAnsi="Calibri" w:cs="Calibri"/>
          <w:b/>
          <w:i/>
          <w:sz w:val="20"/>
        </w:rPr>
        <w:t xml:space="preserve">P&lt;0.05 significant </w:t>
      </w:r>
    </w:p>
    <w:p w:rsidR="004E2501" w:rsidRDefault="00937B23">
      <w:pPr>
        <w:spacing w:after="271"/>
        <w:ind w:left="0" w:firstLine="0"/>
        <w:jc w:val="left"/>
      </w:pPr>
      <w:r>
        <w:rPr>
          <w:rFonts w:ascii="Calibri" w:eastAsia="Calibri" w:hAnsi="Calibri" w:cs="Calibri"/>
          <w:sz w:val="22"/>
        </w:rPr>
        <w:t xml:space="preserve"> </w:t>
      </w:r>
    </w:p>
    <w:p w:rsidR="004E2501" w:rsidRDefault="00937B23">
      <w:pPr>
        <w:spacing w:after="0"/>
        <w:ind w:left="0" w:firstLine="0"/>
        <w:jc w:val="left"/>
      </w:pPr>
      <w:r>
        <w:rPr>
          <w:rFonts w:ascii="Calibri" w:eastAsia="Calibri" w:hAnsi="Calibri" w:cs="Calibri"/>
          <w:sz w:val="22"/>
        </w:rPr>
        <w:t xml:space="preserve"> </w:t>
      </w:r>
    </w:p>
    <w:p w:rsidR="004E2501" w:rsidRDefault="004E2501">
      <w:pPr>
        <w:sectPr w:rsidR="004E2501">
          <w:pgSz w:w="12240" w:h="15840"/>
          <w:pgMar w:top="1443" w:right="770" w:bottom="1333" w:left="1440" w:header="720" w:footer="720" w:gutter="0"/>
          <w:cols w:space="720"/>
        </w:sectPr>
      </w:pPr>
    </w:p>
    <w:p w:rsidR="004E2501" w:rsidRDefault="00937B23">
      <w:pPr>
        <w:pStyle w:val="Heading4"/>
        <w:spacing w:after="267"/>
        <w:ind w:left="-5"/>
      </w:pPr>
      <w:r>
        <w:lastRenderedPageBreak/>
        <w:t xml:space="preserve">Table 5: Description of medication adherence among the study participants </w:t>
      </w:r>
    </w:p>
    <w:p w:rsidR="004E2501" w:rsidRDefault="00937B23">
      <w:pPr>
        <w:spacing w:after="0"/>
        <w:ind w:left="720" w:firstLine="0"/>
        <w:jc w:val="left"/>
      </w:pPr>
      <w:r>
        <w:rPr>
          <w:b/>
        </w:rPr>
        <w:t xml:space="preserve"> </w:t>
      </w:r>
    </w:p>
    <w:p w:rsidR="004E2501" w:rsidRDefault="00937B23">
      <w:pPr>
        <w:spacing w:after="9"/>
        <w:ind w:left="0" w:right="-643" w:firstLine="0"/>
        <w:jc w:val="left"/>
      </w:pPr>
      <w:r>
        <w:rPr>
          <w:rFonts w:ascii="Calibri" w:eastAsia="Calibri" w:hAnsi="Calibri" w:cs="Calibri"/>
          <w:noProof/>
          <w:sz w:val="22"/>
        </w:rPr>
        <mc:AlternateContent>
          <mc:Choice Requires="wpg">
            <w:drawing>
              <wp:inline distT="0" distB="0" distL="0" distR="0">
                <wp:extent cx="8230870" cy="6096"/>
                <wp:effectExtent l="0" t="0" r="0" b="0"/>
                <wp:docPr id="22712" name="Group 22712"/>
                <wp:cNvGraphicFramePr/>
                <a:graphic xmlns:a="http://schemas.openxmlformats.org/drawingml/2006/main">
                  <a:graphicData uri="http://schemas.microsoft.com/office/word/2010/wordprocessingGroup">
                    <wpg:wgp>
                      <wpg:cNvGrpSpPr/>
                      <wpg:grpSpPr>
                        <a:xfrm>
                          <a:off x="0" y="0"/>
                          <a:ext cx="8230870" cy="6096"/>
                          <a:chOff x="0" y="0"/>
                          <a:chExt cx="8230870" cy="6096"/>
                        </a:xfrm>
                      </wpg:grpSpPr>
                      <wps:wsp>
                        <wps:cNvPr id="29826" name="Shape 29826"/>
                        <wps:cNvSpPr/>
                        <wps:spPr>
                          <a:xfrm>
                            <a:off x="0" y="0"/>
                            <a:ext cx="2155190" cy="9144"/>
                          </a:xfrm>
                          <a:custGeom>
                            <a:avLst/>
                            <a:gdLst/>
                            <a:ahLst/>
                            <a:cxnLst/>
                            <a:rect l="0" t="0" r="0" b="0"/>
                            <a:pathLst>
                              <a:path w="2155190" h="9144">
                                <a:moveTo>
                                  <a:pt x="0" y="0"/>
                                </a:moveTo>
                                <a:lnTo>
                                  <a:pt x="2155190" y="0"/>
                                </a:lnTo>
                                <a:lnTo>
                                  <a:pt x="21551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27" name="Shape 29827"/>
                        <wps:cNvSpPr/>
                        <wps:spPr>
                          <a:xfrm>
                            <a:off x="215519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28" name="Shape 29828"/>
                        <wps:cNvSpPr/>
                        <wps:spPr>
                          <a:xfrm>
                            <a:off x="2161286" y="0"/>
                            <a:ext cx="1665986" cy="9144"/>
                          </a:xfrm>
                          <a:custGeom>
                            <a:avLst/>
                            <a:gdLst/>
                            <a:ahLst/>
                            <a:cxnLst/>
                            <a:rect l="0" t="0" r="0" b="0"/>
                            <a:pathLst>
                              <a:path w="1665986" h="9144">
                                <a:moveTo>
                                  <a:pt x="0" y="0"/>
                                </a:moveTo>
                                <a:lnTo>
                                  <a:pt x="1665986" y="0"/>
                                </a:lnTo>
                                <a:lnTo>
                                  <a:pt x="166598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29" name="Shape 29829"/>
                        <wps:cNvSpPr/>
                        <wps:spPr>
                          <a:xfrm>
                            <a:off x="382739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30" name="Shape 29830"/>
                        <wps:cNvSpPr/>
                        <wps:spPr>
                          <a:xfrm>
                            <a:off x="3833495" y="0"/>
                            <a:ext cx="1928115" cy="9144"/>
                          </a:xfrm>
                          <a:custGeom>
                            <a:avLst/>
                            <a:gdLst/>
                            <a:ahLst/>
                            <a:cxnLst/>
                            <a:rect l="0" t="0" r="0" b="0"/>
                            <a:pathLst>
                              <a:path w="1928115" h="9144">
                                <a:moveTo>
                                  <a:pt x="0" y="0"/>
                                </a:moveTo>
                                <a:lnTo>
                                  <a:pt x="1928115" y="0"/>
                                </a:lnTo>
                                <a:lnTo>
                                  <a:pt x="1928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31" name="Shape 29831"/>
                        <wps:cNvSpPr/>
                        <wps:spPr>
                          <a:xfrm>
                            <a:off x="576160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32" name="Shape 29832"/>
                        <wps:cNvSpPr/>
                        <wps:spPr>
                          <a:xfrm>
                            <a:off x="5767706" y="0"/>
                            <a:ext cx="1446530" cy="9144"/>
                          </a:xfrm>
                          <a:custGeom>
                            <a:avLst/>
                            <a:gdLst/>
                            <a:ahLst/>
                            <a:cxnLst/>
                            <a:rect l="0" t="0" r="0" b="0"/>
                            <a:pathLst>
                              <a:path w="1446530" h="9144">
                                <a:moveTo>
                                  <a:pt x="0" y="0"/>
                                </a:moveTo>
                                <a:lnTo>
                                  <a:pt x="1446530" y="0"/>
                                </a:lnTo>
                                <a:lnTo>
                                  <a:pt x="144653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33" name="Shape 29833"/>
                        <wps:cNvSpPr/>
                        <wps:spPr>
                          <a:xfrm>
                            <a:off x="721436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34" name="Shape 29834"/>
                        <wps:cNvSpPr/>
                        <wps:spPr>
                          <a:xfrm>
                            <a:off x="7220458" y="0"/>
                            <a:ext cx="1010412" cy="9144"/>
                          </a:xfrm>
                          <a:custGeom>
                            <a:avLst/>
                            <a:gdLst/>
                            <a:ahLst/>
                            <a:cxnLst/>
                            <a:rect l="0" t="0" r="0" b="0"/>
                            <a:pathLst>
                              <a:path w="1010412" h="9144">
                                <a:moveTo>
                                  <a:pt x="0" y="0"/>
                                </a:moveTo>
                                <a:lnTo>
                                  <a:pt x="1010412" y="0"/>
                                </a:lnTo>
                                <a:lnTo>
                                  <a:pt x="10104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8CE2954" id="Group 22712" o:spid="_x0000_s1026" style="width:648.1pt;height:.5pt;mso-position-horizontal-relative:char;mso-position-vertical-relative:line" coordsize="8230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">
                <v:shape id="Shape 29826" o:spid="_x0000_s1027" style="position:absolute;width:21551;height:91;visibility:visible;mso-wrap-style:square;v-text-anchor:top" coordsize="215519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soHMYA&#10;AADeAAAADwAAAGRycy9kb3ducmV2LnhtbESPS2/CMBCE75X4D9Yi9VYcckA0xSBelbhUojzu23gT&#10;W8TrKHYh/fc1EhLH0cx8o5kteteIK3XBelYwHmUgiEuvLdcKTsfPtymIEJE1Np5JwR8FWMwHLzMs&#10;tL/xN10PsRYJwqFABSbGtpAylIYchpFviZNX+c5hTLKrpe7wluCukXmWTaRDy2nBYEtrQ+Xl8OsU&#10;VMvN/tz2P6axu9NXVdnLdrvKlHod9ssPEJH6+Aw/2jutIH+f5hO430lXQM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rsoHMYAAADeAAAADwAAAAAAAAAAAAAAAACYAgAAZHJz&#10;L2Rvd25yZXYueG1sUEsFBgAAAAAEAAQA9QAAAIsDAAAAAA==&#10;" path="m,l2155190,r,9144l,9144,,e" fillcolor="black" stroked="f" strokeweight="0">
                  <v:stroke miterlimit="83231f" joinstyle="miter"/>
                  <v:path arrowok="t" textboxrect="0,0,2155190,9144"/>
                </v:shape>
                <v:shape id="Shape 29827" o:spid="_x0000_s1028" style="position:absolute;left:21551;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LAFsYA&#10;AADeAAAADwAAAGRycy9kb3ducmV2LnhtbESPQWvCQBSE74X+h+UVvNVNg6iNrtIKgghCjT14fGaf&#10;SWj2bdxdNf57Vyh4HGbmG2Y670wjLuR8bVnBRz8BQVxYXXOp4He3fB+D8AFZY2OZFNzIw3z2+jLF&#10;TNsrb+mSh1JECPsMFVQhtJmUvqjIoO/bljh6R+sMhihdKbXDa4SbRqZJMpQGa44LFba0qKj4y89G&#10;QXsq3f7k9Tcfzj/rEScr6jYDpXpv3dcERKAuPMP/7ZVWkH6O0xE87sQrIG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kLAFsYAAADeAAAADwAAAAAAAAAAAAAAAACYAgAAZHJz&#10;L2Rvd25yZXYueG1sUEsFBgAAAAAEAAQA9QAAAIsDAAAAAA==&#10;" path="m,l9144,r,9144l,9144,,e" fillcolor="black" stroked="f" strokeweight="0">
                  <v:stroke miterlimit="83231f" joinstyle="miter"/>
                  <v:path arrowok="t" textboxrect="0,0,9144,9144"/>
                </v:shape>
                <v:shape id="Shape 29828" o:spid="_x0000_s1029" style="position:absolute;left:21612;width:16660;height:91;visibility:visible;mso-wrap-style:square;v-text-anchor:top" coordsize="166598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K0X8QA&#10;AADeAAAADwAAAGRycy9kb3ducmV2LnhtbERPXUvDMBR9F/wP4Qq+ucQKo+2WjSEqIgy0kz3fNXdt&#10;t+amNLHt/v3yIOzxcL6X68m2YqDeN441PM8UCOLSmYYrDb+796cUhA/IBlvHpOFCHtar+7sl5saN&#10;/ENDESoRQ9jnqKEOocul9GVNFv3MdcSRO7reYoiwr6TpcYzhtpWJUnNpseHYUGNHrzWV5+LPajhs&#10;xu3u7avbZ/L7I8mKF5WeBqX148O0WYAINIWb+N/9aTQkWZrEvfFOvAJyd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StF/EAAAA3gAAAA8AAAAAAAAAAAAAAAAAmAIAAGRycy9k&#10;b3ducmV2LnhtbFBLBQYAAAAABAAEAPUAAACJAwAAAAA=&#10;" path="m,l1665986,r,9144l,9144,,e" fillcolor="black" stroked="f" strokeweight="0">
                  <v:stroke miterlimit="83231f" joinstyle="miter"/>
                  <v:path arrowok="t" textboxrect="0,0,1665986,9144"/>
                </v:shape>
                <v:shape id="Shape 29829" o:spid="_x0000_s1030" style="position:absolute;left:3827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Hx/8YA&#10;AADeAAAADwAAAGRycy9kb3ducmV2LnhtbESPQWvCQBSE7wX/w/KE3urGUFqNWUWFghQKNu2hx2f2&#10;mQSzb+PuRtN/3xUKHoeZ+YbJV4NpxYWcbywrmE4SEMSl1Q1XCr6/3p5mIHxA1thaJgW/5GG1HD3k&#10;mGl75U+6FKESEcI+QwV1CF0mpS9rMugntiOO3tE6gyFKV0nt8BrhppVpkrxIgw3HhRo72tZUnore&#10;KOjOlfs5e73hQ79/f+VkR8PHs1KP42G9ABFoCPfwf3unFaTzWTqH2514Be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JHx/8YAAADeAAAADwAAAAAAAAAAAAAAAACYAgAAZHJz&#10;L2Rvd25yZXYueG1sUEsFBgAAAAAEAAQA9QAAAIsDAAAAAA==&#10;" path="m,l9144,r,9144l,9144,,e" fillcolor="black" stroked="f" strokeweight="0">
                  <v:stroke miterlimit="83231f" joinstyle="miter"/>
                  <v:path arrowok="t" textboxrect="0,0,9144,9144"/>
                </v:shape>
                <v:shape id="Shape 29830" o:spid="_x0000_s1031" style="position:absolute;left:38334;width:19282;height:91;visibility:visible;mso-wrap-style:square;v-text-anchor:top" coordsize="192811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Do88UA&#10;AADeAAAADwAAAGRycy9kb3ducmV2LnhtbESPzWoCMRSF94W+Q7hCdzXjaIuORrGWgtBFqXXj7jK5&#10;TgaTmyGJOn17sxBcHs4f32LVOysuFGLrWcFoWIAgrr1uuVGw//t6nYKICVmj9UwK/inCavn8tMBK&#10;+yv/0mWXGpFHOFaowKTUVVLG2pDDOPQdcfaOPjhMWYZG6oDXPO6sLIviXTpsOT8Y7GhjqD7tzk5B&#10;/Glmn2+TdXkYRRs20vqPbzNR6mXQr+cgEvXpEb63t1pBOZuOM0DGySggl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YOjzxQAAAN4AAAAPAAAAAAAAAAAAAAAAAJgCAABkcnMv&#10;ZG93bnJldi54bWxQSwUGAAAAAAQABAD1AAAAigMAAAAA&#10;" path="m,l1928115,r,9144l,9144,,e" fillcolor="black" stroked="f" strokeweight="0">
                  <v:stroke miterlimit="83231f" joinstyle="miter"/>
                  <v:path arrowok="t" textboxrect="0,0,1928115,9144"/>
                </v:shape>
                <v:shape id="Shape 29831" o:spid="_x0000_s1032" style="position:absolute;left:57616;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5rJMYA&#10;AADeAAAADwAAAGRycy9kb3ducmV2LnhtbESPW2sCMRSE3wv+h3AE3zTrhWpXo9iCIILgpQ99PN0c&#10;dxc3J2sSdf33piD0cZiZb5jZojGVuJHzpWUF/V4CgjizuuRcwfdx1Z2A8AFZY2WZFDzIw2Leepth&#10;qu2d93Q7hFxECPsUFRQh1KmUPivIoO/Zmjh6J+sMhihdLrXDe4SbSg6S5F0aLDkuFFjTV0HZ+XA1&#10;CupL7n4uXn/y73W3GXOypmY7UqrTbpZTEIGa8B9+tddaweBjMuzD3514BeT8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5rJMYAAADeAAAADwAAAAAAAAAAAAAAAACYAgAAZHJz&#10;L2Rvd25yZXYueG1sUEsFBgAAAAAEAAQA9QAAAIsDAAAAAA==&#10;" path="m,l9144,r,9144l,9144,,e" fillcolor="black" stroked="f" strokeweight="0">
                  <v:stroke miterlimit="83231f" joinstyle="miter"/>
                  <v:path arrowok="t" textboxrect="0,0,9144,9144"/>
                </v:shape>
                <v:shape id="Shape 29832" o:spid="_x0000_s1033" style="position:absolute;left:57677;width:14465;height:91;visibility:visible;mso-wrap-style:square;v-text-anchor:top" coordsize="144653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Q/cgA&#10;AADeAAAADwAAAGRycy9kb3ducmV2LnhtbESPT2vCQBTE74V+h+UVehHdGKFo6iriH9BLQSN6fWaf&#10;SWj2bcxuY/z2XaHQ4zAzv2Gm885UoqXGlZYVDAcRCOLM6pJzBcd00x+DcB5ZY2WZFDzIwXz2+jLF&#10;RNs776k9+FwECLsEFRTe14mULivIoBvYmjh4V9sY9EE2udQN3gPcVDKOog9psOSwUGBNy4Ky78OP&#10;UXBJz7t6UU567e2y+upd1+k+Oq2Uen/rFp8gPHX+P/zX3moF8WQ8iuF5J1wBOfs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z5D9yAAAAN4AAAAPAAAAAAAAAAAAAAAAAJgCAABk&#10;cnMvZG93bnJldi54bWxQSwUGAAAAAAQABAD1AAAAjQMAAAAA&#10;" path="m,l1446530,r,9144l,9144,,e" fillcolor="black" stroked="f" strokeweight="0">
                  <v:stroke miterlimit="83231f" joinstyle="miter"/>
                  <v:path arrowok="t" textboxrect="0,0,1446530,9144"/>
                </v:shape>
                <v:shape id="Shape 29833" o:spid="_x0000_s1034" style="position:absolute;left:7214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BQyMYA&#10;AADeAAAADwAAAGRycy9kb3ducmV2LnhtbESPT2sCMRTE74LfITzBW836B2tXo7SCIEJBtz30+Lp5&#10;7i5uXtYk6vrtG6HgcZiZ3zCLVWtqcSXnK8sKhoMEBHFudcWFgu+vzcsMhA/IGmvLpOBOHlbLbmeB&#10;qbY3PtA1C4WIEPYpKihDaFIpfV6SQT+wDXH0jtYZDFG6QmqHtwg3tRwlyVQarDgulNjQuqT8lF2M&#10;guZcuJ+z1x/8e9nvXjnZUvs5Uarfa9/nIAK14Rn+b2+1gtHbbDyGx514Be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KBQyMYAAADeAAAADwAAAAAAAAAAAAAAAACYAgAAZHJz&#10;L2Rvd25yZXYueG1sUEsFBgAAAAAEAAQA9QAAAIsDAAAAAA==&#10;" path="m,l9144,r,9144l,9144,,e" fillcolor="black" stroked="f" strokeweight="0">
                  <v:stroke miterlimit="83231f" joinstyle="miter"/>
                  <v:path arrowok="t" textboxrect="0,0,9144,9144"/>
                </v:shape>
                <v:shape id="Shape 29834" o:spid="_x0000_s1035" style="position:absolute;left:72204;width:10104;height:91;visibility:visible;mso-wrap-style:square;v-text-anchor:top" coordsize="101041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IIgccA&#10;AADeAAAADwAAAGRycy9kb3ducmV2LnhtbESPW2sCMRSE3wv+h3AKvpSa9YLo1ijiBaQvrVZ9PiTH&#10;3dXNybKJ7vbfN4VCH4eZ+YaZLVpbigfVvnCsoN9LQBBrZwrOFBy/tq8TED4gGywdk4Jv8rCYd55m&#10;mBrX8J4eh5CJCGGfooI8hCqV0uucLPqeq4ijd3G1xRBlnUlTYxPhtpSDJBlLiwXHhRwrWuWkb4e7&#10;VXB5v+rlZnRq6GP9SefgUCcvqFT3uV2+gQjUhv/wX3tnFAymk+EIfu/EKyDn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eyCIHHAAAA3gAAAA8AAAAAAAAAAAAAAAAAmAIAAGRy&#10;cy9kb3ducmV2LnhtbFBLBQYAAAAABAAEAPUAAACMAwAAAAA=&#10;" path="m,l1010412,r,9144l,9144,,e" fillcolor="black" stroked="f" strokeweight="0">
                  <v:stroke miterlimit="83231f" joinstyle="miter"/>
                  <v:path arrowok="t" textboxrect="0,0,1010412,9144"/>
                </v:shape>
                <w10:anchorlock/>
              </v:group>
            </w:pict>
          </mc:Fallback>
        </mc:AlternateContent>
      </w:r>
    </w:p>
    <w:p w:rsidR="004E2501" w:rsidRDefault="00937B23">
      <w:pPr>
        <w:pStyle w:val="Heading4"/>
        <w:spacing w:line="259" w:lineRule="auto"/>
        <w:ind w:left="118"/>
      </w:pPr>
      <w:r>
        <w:t xml:space="preserve">Description </w:t>
      </w:r>
      <w:r>
        <w:tab/>
        <w:t xml:space="preserve">Low adherence  </w:t>
      </w:r>
      <w:r>
        <w:tab/>
        <w:t xml:space="preserve">Medium adherence </w:t>
      </w:r>
      <w:r>
        <w:tab/>
        <w:t xml:space="preserve">High adherence (n, </w:t>
      </w:r>
      <w:r>
        <w:tab/>
        <w:t xml:space="preserve">P-Value (n, %) </w:t>
      </w:r>
      <w:r>
        <w:tab/>
        <w:t xml:space="preserve"> (</w:t>
      </w:r>
      <w:proofErr w:type="gramStart"/>
      <w:r>
        <w:t>n</w:t>
      </w:r>
      <w:proofErr w:type="gramEnd"/>
      <w:r>
        <w:t xml:space="preserve">, %) </w:t>
      </w:r>
      <w:r>
        <w:tab/>
        <w:t xml:space="preserve">%) Age </w:t>
      </w:r>
    </w:p>
    <w:p w:rsidR="004E2501" w:rsidRDefault="00937B23">
      <w:pPr>
        <w:spacing w:after="9"/>
        <w:ind w:left="0" w:right="-643" w:firstLine="0"/>
        <w:jc w:val="left"/>
      </w:pPr>
      <w:r>
        <w:rPr>
          <w:rFonts w:ascii="Calibri" w:eastAsia="Calibri" w:hAnsi="Calibri" w:cs="Calibri"/>
          <w:noProof/>
          <w:sz w:val="22"/>
        </w:rPr>
        <mc:AlternateContent>
          <mc:Choice Requires="wpg">
            <w:drawing>
              <wp:inline distT="0" distB="0" distL="0" distR="0">
                <wp:extent cx="8230870" cy="6096"/>
                <wp:effectExtent l="0" t="0" r="0" b="0"/>
                <wp:docPr id="22713" name="Group 22713"/>
                <wp:cNvGraphicFramePr/>
                <a:graphic xmlns:a="http://schemas.openxmlformats.org/drawingml/2006/main">
                  <a:graphicData uri="http://schemas.microsoft.com/office/word/2010/wordprocessingGroup">
                    <wpg:wgp>
                      <wpg:cNvGrpSpPr/>
                      <wpg:grpSpPr>
                        <a:xfrm>
                          <a:off x="0" y="0"/>
                          <a:ext cx="8230870" cy="6096"/>
                          <a:chOff x="0" y="0"/>
                          <a:chExt cx="8230870" cy="6096"/>
                        </a:xfrm>
                      </wpg:grpSpPr>
                      <wps:wsp>
                        <wps:cNvPr id="29835" name="Shape 29835"/>
                        <wps:cNvSpPr/>
                        <wps:spPr>
                          <a:xfrm>
                            <a:off x="0" y="0"/>
                            <a:ext cx="2155190" cy="9144"/>
                          </a:xfrm>
                          <a:custGeom>
                            <a:avLst/>
                            <a:gdLst/>
                            <a:ahLst/>
                            <a:cxnLst/>
                            <a:rect l="0" t="0" r="0" b="0"/>
                            <a:pathLst>
                              <a:path w="2155190" h="9144">
                                <a:moveTo>
                                  <a:pt x="0" y="0"/>
                                </a:moveTo>
                                <a:lnTo>
                                  <a:pt x="2155190" y="0"/>
                                </a:lnTo>
                                <a:lnTo>
                                  <a:pt x="21551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36" name="Shape 29836"/>
                        <wps:cNvSpPr/>
                        <wps:spPr>
                          <a:xfrm>
                            <a:off x="215519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37" name="Shape 29837"/>
                        <wps:cNvSpPr/>
                        <wps:spPr>
                          <a:xfrm>
                            <a:off x="2161286" y="0"/>
                            <a:ext cx="1665986" cy="9144"/>
                          </a:xfrm>
                          <a:custGeom>
                            <a:avLst/>
                            <a:gdLst/>
                            <a:ahLst/>
                            <a:cxnLst/>
                            <a:rect l="0" t="0" r="0" b="0"/>
                            <a:pathLst>
                              <a:path w="1665986" h="9144">
                                <a:moveTo>
                                  <a:pt x="0" y="0"/>
                                </a:moveTo>
                                <a:lnTo>
                                  <a:pt x="1665986" y="0"/>
                                </a:lnTo>
                                <a:lnTo>
                                  <a:pt x="166598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38" name="Shape 29838"/>
                        <wps:cNvSpPr/>
                        <wps:spPr>
                          <a:xfrm>
                            <a:off x="382739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39" name="Shape 29839"/>
                        <wps:cNvSpPr/>
                        <wps:spPr>
                          <a:xfrm>
                            <a:off x="3833495" y="0"/>
                            <a:ext cx="1928115" cy="9144"/>
                          </a:xfrm>
                          <a:custGeom>
                            <a:avLst/>
                            <a:gdLst/>
                            <a:ahLst/>
                            <a:cxnLst/>
                            <a:rect l="0" t="0" r="0" b="0"/>
                            <a:pathLst>
                              <a:path w="1928115" h="9144">
                                <a:moveTo>
                                  <a:pt x="0" y="0"/>
                                </a:moveTo>
                                <a:lnTo>
                                  <a:pt x="1928115" y="0"/>
                                </a:lnTo>
                                <a:lnTo>
                                  <a:pt x="1928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40" name="Shape 29840"/>
                        <wps:cNvSpPr/>
                        <wps:spPr>
                          <a:xfrm>
                            <a:off x="576160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41" name="Shape 29841"/>
                        <wps:cNvSpPr/>
                        <wps:spPr>
                          <a:xfrm>
                            <a:off x="5767706" y="0"/>
                            <a:ext cx="1446530" cy="9144"/>
                          </a:xfrm>
                          <a:custGeom>
                            <a:avLst/>
                            <a:gdLst/>
                            <a:ahLst/>
                            <a:cxnLst/>
                            <a:rect l="0" t="0" r="0" b="0"/>
                            <a:pathLst>
                              <a:path w="1446530" h="9144">
                                <a:moveTo>
                                  <a:pt x="0" y="0"/>
                                </a:moveTo>
                                <a:lnTo>
                                  <a:pt x="1446530" y="0"/>
                                </a:lnTo>
                                <a:lnTo>
                                  <a:pt x="144653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42" name="Shape 29842"/>
                        <wps:cNvSpPr/>
                        <wps:spPr>
                          <a:xfrm>
                            <a:off x="721436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43" name="Shape 29843"/>
                        <wps:cNvSpPr/>
                        <wps:spPr>
                          <a:xfrm>
                            <a:off x="7220458" y="0"/>
                            <a:ext cx="1010412" cy="9144"/>
                          </a:xfrm>
                          <a:custGeom>
                            <a:avLst/>
                            <a:gdLst/>
                            <a:ahLst/>
                            <a:cxnLst/>
                            <a:rect l="0" t="0" r="0" b="0"/>
                            <a:pathLst>
                              <a:path w="1010412" h="9144">
                                <a:moveTo>
                                  <a:pt x="0" y="0"/>
                                </a:moveTo>
                                <a:lnTo>
                                  <a:pt x="1010412" y="0"/>
                                </a:lnTo>
                                <a:lnTo>
                                  <a:pt x="10104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09EF3DC" id="Group 22713" o:spid="_x0000_s1026" style="width:648.1pt;height:.5pt;mso-position-horizontal-relative:char;mso-position-vertical-relative:line" coordsize="8230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">
                <v:shape id="Shape 29835" o:spid="_x0000_s1027" style="position:absolute;width:21551;height:91;visibility:visible;mso-wrap-style:square;v-text-anchor:top" coordsize="215519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AgtsYA&#10;AADeAAAADwAAAGRycy9kb3ducmV2LnhtbESPT2sCMRTE74LfIbyCt5qtUrFbo2hrwYvgv95fN283&#10;wc3Lskl1++2NUPA4zMxvmNmic7W4UBusZwUvwwwEceG15UrB6fj1PAURIrLG2jMp+KMAi3m/N8Nc&#10;+yvv6XKIlUgQDjkqMDE2uZShMOQwDH1DnLzStw5jkm0ldYvXBHe1HGXZRDq0nBYMNvRhqDgffp2C&#10;cvm5+266H1PbzWlblva8Xq8ypQZP3fIdRKQuPsL/7Y1WMHqbjl/hfidd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AgtsYAAADeAAAADwAAAAAAAAAAAAAAAACYAgAAZHJz&#10;L2Rvd25yZXYueG1sUEsFBgAAAAAEAAQA9QAAAIsDAAAAAA==&#10;" path="m,l2155190,r,9144l,9144,,e" fillcolor="black" stroked="f" strokeweight="0">
                  <v:stroke miterlimit="83231f" joinstyle="miter"/>
                  <v:path arrowok="t" textboxrect="0,0,2155190,9144"/>
                </v:shape>
                <v:shape id="Shape 29836" o:spid="_x0000_s1028" style="position:absolute;left:21551;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fzUMcA&#10;AADeAAAADwAAAGRycy9kb3ducmV2LnhtbESPQWvCQBSE7wX/w/IEb3WjLVZjNtIWBCkIberB4zP7&#10;TILZt3F31fTfd4VCj8PMfMNkq9604krON5YVTMYJCOLS6oYrBbvv9eMchA/IGlvLpOCHPKzywUOG&#10;qbY3/qJrESoRIexTVFCH0KVS+rImg35sO+LoHa0zGKJ0ldQObxFuWjlNkpk02HBcqLGj95rKU3Ex&#10;Crpz5fZnr9/4cPn8eOFkQ/32WanRsH9dggjUh//wX3ujFUwX86cZ3O/EKy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TX81DHAAAA3gAAAA8AAAAAAAAAAAAAAAAAmAIAAGRy&#10;cy9kb3ducmV2LnhtbFBLBQYAAAAABAAEAPUAAACMAwAAAAA=&#10;" path="m,l9144,r,9144l,9144,,e" fillcolor="black" stroked="f" strokeweight="0">
                  <v:stroke miterlimit="83231f" joinstyle="miter"/>
                  <v:path arrowok="t" textboxrect="0,0,9144,9144"/>
                </v:shape>
                <v:shape id="Shape 29837" o:spid="_x0000_s1029" style="position:absolute;left:21612;width:16660;height:91;visibility:visible;mso-wrap-style:square;v-text-anchor:top" coordsize="166598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S28McA&#10;AADeAAAADwAAAGRycy9kb3ducmV2LnhtbESPQUvDQBSE7wX/w/IEb82uKWgSuy1FWhFBqKl4fmaf&#10;STT7NmTXJP57VxB6HGbmG2a9nW0nRhp861jDdaJAEFfOtFxreD0dlhkIH5ANdo5Jww952G4uFmss&#10;jJv4hcYy1CJC2BeooQmhL6T0VUMWfeJ64uh9uMFiiHKopRlwinDbyVSpG2mx5bjQYE/3DVVf5bfV&#10;8L6bnk/7p/4tl8eHNC9XKvscldZXl/PuDkSgOZzD/+1HoyHNs9Ut/N2JV0B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bUtvDHAAAA3gAAAA8AAAAAAAAAAAAAAAAAmAIAAGRy&#10;cy9kb3ducmV2LnhtbFBLBQYAAAAABAAEAPUAAACMAwAAAAA=&#10;" path="m,l1665986,r,9144l,9144,,e" fillcolor="black" stroked="f" strokeweight="0">
                  <v:stroke miterlimit="83231f" joinstyle="miter"/>
                  <v:path arrowok="t" textboxrect="0,0,1665986,9144"/>
                </v:shape>
                <v:shape id="Shape 29838" o:spid="_x0000_s1030" style="position:absolute;left:3827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TCucQA&#10;AADeAAAADwAAAGRycy9kb3ducmV2LnhtbERPz2vCMBS+C/sfwhvspqndcNoZRQcDGQjqdtjx2by1&#10;xealTdLa/ffLQfD48f1ergdTi56crywrmE4SEMS51RUXCr6/PsZzED4ga6wtk4I/8rBePYyWmGl7&#10;5SP1p1CIGMI+QwVlCE0mpc9LMugntiGO3K91BkOErpDa4TWGm1qmSTKTBiuODSU29F5Sfjl1RkHT&#10;Fu6n9XrL5+7w+crJjob9i1JPj8PmDUSgIdzFN/dOK0gX8+e4N96JV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EwrnEAAAA3gAAAA8AAAAAAAAAAAAAAAAAmAIAAGRycy9k&#10;b3ducmV2LnhtbFBLBQYAAAAABAAEAPUAAACJAwAAAAA=&#10;" path="m,l9144,r,9144l,9144,,e" fillcolor="black" stroked="f" strokeweight="0">
                  <v:stroke miterlimit="83231f" joinstyle="miter"/>
                  <v:path arrowok="t" textboxrect="0,0,9144,9144"/>
                </v:shape>
                <v:shape id="Shape 29839" o:spid="_x0000_s1031" style="position:absolute;left:38334;width:19282;height:91;visibility:visible;mso-wrap-style:square;v-text-anchor:top" coordsize="192811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pBbsYA&#10;AADeAAAADwAAAGRycy9kb3ducmV2LnhtbESPQWsCMRSE70L/Q3iF3jTrVsXdGsUqhUIPou2lt8fm&#10;dbM0eVmSVNd/3xQKHoeZ+YZZbQZnxZlC7DwrmE4KEMSN1x23Cj7eX8ZLEDEha7SeScGVImzWd6MV&#10;1tpf+EjnU2pFhnCsUYFJqa+ljI0hh3Hie+LsffngMGUZWqkDXjLcWVkWxUI67DgvGOxpZ6j5Pv04&#10;BfHQVvv5bFt+TqMNO2n985uZKfVwP2yfQCQa0i38337VCspq+VjB3518Be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lpBbsYAAADeAAAADwAAAAAAAAAAAAAAAACYAgAAZHJz&#10;L2Rvd25yZXYueG1sUEsFBgAAAAAEAAQA9QAAAIsDAAAAAA==&#10;" path="m,l1928115,r,9144l,9144,,e" fillcolor="black" stroked="f" strokeweight="0">
                  <v:stroke miterlimit="83231f" joinstyle="miter"/>
                  <v:path arrowok="t" textboxrect="0,0,1928115,9144"/>
                </v:shape>
                <v:shape id="Shape 29840" o:spid="_x0000_s1032" style="position:absolute;left:57616;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S9wsMA&#10;AADeAAAADwAAAGRycy9kb3ducmV2LnhtbESPy4rCMBSG9wO+QziCuzFVxNFqFBUEEYTxsnB5bI5t&#10;sTmpSdTO208Wgsuf/8Y3nTemEk9yvrSsoNdNQBBnVpecKzgd198jED4ga6wsk4I/8jCftb6mmGr7&#10;4j09DyEXcYR9igqKEOpUSp8VZNB3bU0cvat1BkOULpfa4SuOm0r2k2QoDZYcHwqsaVVQdjs8jIL6&#10;nrvz3eslXx6/2x9ONtTsBkp12s1iAiJQEz7hd3ujFfTHo0EEiDgRBeTs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S9wsMAAADeAAAADwAAAAAAAAAAAAAAAACYAgAAZHJzL2Rv&#10;d25yZXYueG1sUEsFBgAAAAAEAAQA9QAAAIgDAAAAAA==&#10;" path="m,l9144,r,9144l,9144,,e" fillcolor="black" stroked="f" strokeweight="0">
                  <v:stroke miterlimit="83231f" joinstyle="miter"/>
                  <v:path arrowok="t" textboxrect="0,0,9144,9144"/>
                </v:shape>
                <v:shape id="Shape 29841" o:spid="_x0000_s1033" style="position:absolute;left:57677;width:14465;height:91;visibility:visible;mso-wrap-style:square;v-text-anchor:top" coordsize="144653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t998cA&#10;AADeAAAADwAAAGRycy9kb3ducmV2LnhtbESPQWvCQBSE7wX/w/IEL6IbpRSNriLaQnsRNKLXZ/aZ&#10;BLNv0+wa03/vFgSPw8x8w8yXrSlFQ7UrLCsYDSMQxKnVBWcKDsnXYALCeWSNpWVS8EcOlovO2xxj&#10;be+8o2bvMxEg7GJUkHtfxVK6NCeDbmgr4uBdbG3QB1lnUtd4D3BTynEUfUiDBYeFHCta55Re9zej&#10;4JycfqpVMe03v+fNtn/5THbRcaNUr9uuZiA8tf4Vfra/tYLxdPI+gv874QrIx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IbfffHAAAA3gAAAA8AAAAAAAAAAAAAAAAAmAIAAGRy&#10;cy9kb3ducmV2LnhtbFBLBQYAAAAABAAEAPUAAACMAwAAAAA=&#10;" path="m,l1446530,r,9144l,9144,,e" fillcolor="black" stroked="f" strokeweight="0">
                  <v:stroke miterlimit="83231f" joinstyle="miter"/>
                  <v:path arrowok="t" textboxrect="0,0,1446530,9144"/>
                </v:shape>
                <v:shape id="Shape 29842" o:spid="_x0000_s1034" style="position:absolute;left:7214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GLsYA&#10;AADeAAAADwAAAGRycy9kb3ducmV2LnhtbESPQWvCQBSE7wX/w/KE3urGIK2mbkJbKEihoNGDx2f2&#10;NQlm38bdVdN/3xUKHoeZ+YZZFoPpxIWcby0rmE4SEMSV1S3XCnbbz6c5CB+QNXaWScEveSjy0cMS&#10;M22vvKFLGWoRIewzVNCE0GdS+qohg35ie+Lo/VhnMETpaqkdXiPcdDJNkmdpsOW40GBPHw1Vx/Js&#10;FPSn2u1PXr/z4bz+euFkRcP3TKnH8fD2CiLQEO7h//ZKK0gX81kKtzvxCsj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qGLsYAAADeAAAADwAAAAAAAAAAAAAAAACYAgAAZHJz&#10;L2Rvd25yZXYueG1sUEsFBgAAAAAEAAQA9QAAAIsDAAAAAA==&#10;" path="m,l9144,r,9144l,9144,,e" fillcolor="black" stroked="f" strokeweight="0">
                  <v:stroke miterlimit="83231f" joinstyle="miter"/>
                  <v:path arrowok="t" textboxrect="0,0,9144,9144"/>
                </v:shape>
                <v:shape id="Shape 29843" o:spid="_x0000_s1035" style="position:absolute;left:72204;width:10104;height:91;visibility:visible;mso-wrap-style:square;v-text-anchor:top" coordsize="101041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3jiMcA&#10;AADeAAAADwAAAGRycy9kb3ducmV2LnhtbESPW2sCMRSE3wv+h3AKvpSa9YLo1ijiBaQvrVZ9PiTH&#10;3dXNybKJ7vbfN4VCH4eZ+YaZLVpbigfVvnCsoN9LQBBrZwrOFBy/tq8TED4gGywdk4Jv8rCYd55m&#10;mBrX8J4eh5CJCGGfooI8hCqV0uucLPqeq4ijd3G1xRBlnUlTYxPhtpSDJBlLiwXHhRwrWuWkb4e7&#10;VXB5v+rlZnRq6GP9SefgUCcvqFT3uV2+gQjUhv/wX3tnFAymk9EQfu/EKyDn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Bd44jHAAAA3gAAAA8AAAAAAAAAAAAAAAAAmAIAAGRy&#10;cy9kb3ducmV2LnhtbFBLBQYAAAAABAAEAPUAAACMAwAAAAA=&#10;" path="m,l1010412,r,9144l,9144,,e" fillcolor="black" stroked="f" strokeweight="0">
                  <v:stroke miterlimit="83231f" joinstyle="miter"/>
                  <v:path arrowok="t" textboxrect="0,0,1010412,9144"/>
                </v:shape>
                <w10:anchorlock/>
              </v:group>
            </w:pict>
          </mc:Fallback>
        </mc:AlternateContent>
      </w:r>
    </w:p>
    <w:p w:rsidR="004E2501" w:rsidRDefault="00937B23">
      <w:pPr>
        <w:tabs>
          <w:tab w:val="center" w:pos="3502"/>
          <w:tab w:val="center" w:pos="6135"/>
          <w:tab w:val="center" w:pos="9181"/>
          <w:tab w:val="center" w:pos="11467"/>
        </w:tabs>
        <w:ind w:left="0" w:firstLine="0"/>
        <w:jc w:val="left"/>
      </w:pPr>
      <w:r>
        <w:t xml:space="preserve">30-40 </w:t>
      </w:r>
      <w:r>
        <w:tab/>
        <w:t xml:space="preserve"> </w:t>
      </w:r>
      <w:r>
        <w:tab/>
      </w:r>
      <w:r>
        <w:rPr>
          <w:b/>
        </w:rPr>
        <w:t xml:space="preserve"> </w:t>
      </w:r>
      <w:r>
        <w:rPr>
          <w:b/>
        </w:rPr>
        <w:tab/>
      </w:r>
      <w:r>
        <w:t xml:space="preserve"> </w:t>
      </w:r>
      <w:r>
        <w:tab/>
        <w:t xml:space="preserve"> </w:t>
      </w:r>
    </w:p>
    <w:p w:rsidR="004E2501" w:rsidRDefault="00937B23">
      <w:pPr>
        <w:tabs>
          <w:tab w:val="center" w:pos="3502"/>
          <w:tab w:val="center" w:pos="6135"/>
          <w:tab w:val="center" w:pos="9181"/>
        </w:tabs>
        <w:spacing w:after="146"/>
        <w:ind w:left="0" w:firstLine="0"/>
        <w:jc w:val="left"/>
      </w:pPr>
      <w:r>
        <w:t>41</w:t>
      </w:r>
      <w:r>
        <w:rPr>
          <w:rFonts w:ascii="Bell MT" w:eastAsia="Bell MT" w:hAnsi="Bell MT" w:cs="Bell MT"/>
        </w:rPr>
        <w:t>-</w:t>
      </w:r>
      <w:r>
        <w:t xml:space="preserve">50 </w:t>
      </w:r>
      <w:r>
        <w:tab/>
        <w:t xml:space="preserve"> </w:t>
      </w:r>
      <w:r>
        <w:tab/>
      </w:r>
      <w:r>
        <w:rPr>
          <w:b/>
        </w:rPr>
        <w:t xml:space="preserve"> </w:t>
      </w:r>
      <w:r>
        <w:rPr>
          <w:b/>
        </w:rPr>
        <w:tab/>
      </w:r>
      <w:r>
        <w:t xml:space="preserve"> </w:t>
      </w:r>
    </w:p>
    <w:p w:rsidR="004E2501" w:rsidRDefault="00937B23">
      <w:pPr>
        <w:tabs>
          <w:tab w:val="center" w:pos="3502"/>
          <w:tab w:val="center" w:pos="6135"/>
          <w:tab w:val="center" w:pos="9181"/>
        </w:tabs>
        <w:spacing w:after="145"/>
        <w:ind w:left="0" w:firstLine="0"/>
        <w:jc w:val="left"/>
      </w:pPr>
      <w:r>
        <w:t>51</w:t>
      </w:r>
      <w:r>
        <w:rPr>
          <w:rFonts w:ascii="Bell MT" w:eastAsia="Bell MT" w:hAnsi="Bell MT" w:cs="Bell MT"/>
        </w:rPr>
        <w:t>-</w:t>
      </w:r>
      <w:r>
        <w:t>60</w:t>
      </w:r>
      <w:r>
        <w:rPr>
          <w:b/>
        </w:rPr>
        <w:t xml:space="preserve"> </w:t>
      </w:r>
      <w:r>
        <w:rPr>
          <w:b/>
        </w:rPr>
        <w:tab/>
      </w:r>
      <w:r>
        <w:t xml:space="preserve"> </w:t>
      </w:r>
      <w:r>
        <w:tab/>
      </w:r>
      <w:r>
        <w:rPr>
          <w:b/>
        </w:rPr>
        <w:t xml:space="preserve"> </w:t>
      </w:r>
      <w:r>
        <w:rPr>
          <w:b/>
        </w:rPr>
        <w:tab/>
      </w:r>
      <w:r>
        <w:t xml:space="preserve"> </w:t>
      </w:r>
    </w:p>
    <w:p w:rsidR="004E2501" w:rsidRDefault="00937B23">
      <w:pPr>
        <w:tabs>
          <w:tab w:val="center" w:pos="3502"/>
          <w:tab w:val="center" w:pos="6135"/>
          <w:tab w:val="center" w:pos="9181"/>
        </w:tabs>
        <w:ind w:left="0" w:firstLine="0"/>
        <w:jc w:val="left"/>
      </w:pPr>
      <w:r>
        <w:t>61</w:t>
      </w:r>
      <w:r>
        <w:rPr>
          <w:rFonts w:ascii="Bell MT" w:eastAsia="Bell MT" w:hAnsi="Bell MT" w:cs="Bell MT"/>
        </w:rPr>
        <w:t>-</w:t>
      </w:r>
      <w:r>
        <w:t>70</w:t>
      </w:r>
      <w:r>
        <w:rPr>
          <w:b/>
        </w:rPr>
        <w:t xml:space="preserve"> </w:t>
      </w:r>
      <w:r>
        <w:rPr>
          <w:b/>
        </w:rPr>
        <w:tab/>
        <w:t xml:space="preserve"> </w:t>
      </w:r>
      <w:r>
        <w:rPr>
          <w:b/>
        </w:rPr>
        <w:tab/>
        <w:t xml:space="preserve"> </w:t>
      </w:r>
      <w:r>
        <w:rPr>
          <w:b/>
        </w:rPr>
        <w:tab/>
        <w:t xml:space="preserve"> </w:t>
      </w:r>
    </w:p>
    <w:p w:rsidR="004E2501" w:rsidRDefault="00937B23">
      <w:pPr>
        <w:pStyle w:val="Heading4"/>
        <w:ind w:left="118"/>
      </w:pPr>
      <w:r>
        <w:t>Gender</w:t>
      </w:r>
      <w:r>
        <w:rPr>
          <w:i/>
        </w:rPr>
        <w:t xml:space="preserve"> </w:t>
      </w:r>
    </w:p>
    <w:p w:rsidR="004E2501" w:rsidRDefault="00937B23">
      <w:pPr>
        <w:tabs>
          <w:tab w:val="center" w:pos="3502"/>
          <w:tab w:val="center" w:pos="6135"/>
          <w:tab w:val="center" w:pos="9181"/>
          <w:tab w:val="center" w:pos="11467"/>
        </w:tabs>
        <w:ind w:left="0" w:firstLine="0"/>
        <w:jc w:val="left"/>
      </w:pPr>
      <w:r>
        <w:t xml:space="preserve">Male </w:t>
      </w:r>
      <w:r>
        <w:tab/>
        <w:t xml:space="preserve">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Female </w:t>
      </w:r>
      <w:r>
        <w:tab/>
      </w:r>
      <w:r>
        <w:rPr>
          <w:b/>
        </w:rPr>
        <w:t xml:space="preserve"> </w:t>
      </w:r>
      <w:r>
        <w:rPr>
          <w:b/>
        </w:rPr>
        <w:tab/>
      </w:r>
      <w:r>
        <w:t xml:space="preserve"> </w:t>
      </w:r>
      <w:r>
        <w:tab/>
        <w:t xml:space="preserve"> </w:t>
      </w:r>
    </w:p>
    <w:p w:rsidR="004E2501" w:rsidRDefault="00937B23">
      <w:pPr>
        <w:pStyle w:val="Heading4"/>
        <w:ind w:left="118"/>
      </w:pPr>
      <w:r>
        <w:t xml:space="preserve">Marital Status </w:t>
      </w:r>
    </w:p>
    <w:p w:rsidR="004E2501" w:rsidRDefault="00937B23">
      <w:pPr>
        <w:tabs>
          <w:tab w:val="center" w:pos="3502"/>
          <w:tab w:val="center" w:pos="6135"/>
          <w:tab w:val="center" w:pos="9181"/>
          <w:tab w:val="center" w:pos="11467"/>
        </w:tabs>
        <w:ind w:left="0" w:firstLine="0"/>
        <w:jc w:val="left"/>
      </w:pPr>
      <w:r>
        <w:t xml:space="preserve">Married </w:t>
      </w:r>
      <w:r>
        <w:tab/>
        <w:t xml:space="preserve">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Unmarried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Widow </w:t>
      </w:r>
      <w:r>
        <w:tab/>
        <w:t xml:space="preserve"> </w:t>
      </w:r>
      <w:r>
        <w:tab/>
        <w:t xml:space="preserve"> </w:t>
      </w:r>
      <w:r>
        <w:tab/>
        <w:t xml:space="preserve"> </w:t>
      </w:r>
    </w:p>
    <w:p w:rsidR="004E2501" w:rsidRDefault="00937B23">
      <w:pPr>
        <w:pStyle w:val="Heading4"/>
        <w:ind w:left="118"/>
      </w:pPr>
      <w:r>
        <w:t>Education</w:t>
      </w:r>
      <w:r>
        <w:rPr>
          <w:i/>
        </w:rPr>
        <w:t xml:space="preserve"> </w:t>
      </w:r>
    </w:p>
    <w:p w:rsidR="004E2501" w:rsidRDefault="00937B23">
      <w:pPr>
        <w:tabs>
          <w:tab w:val="center" w:pos="3502"/>
          <w:tab w:val="center" w:pos="6135"/>
          <w:tab w:val="center" w:pos="9181"/>
          <w:tab w:val="center" w:pos="11467"/>
        </w:tabs>
        <w:ind w:left="0" w:firstLine="0"/>
        <w:jc w:val="left"/>
      </w:pPr>
      <w:r>
        <w:t xml:space="preserve">Illiterate </w:t>
      </w:r>
      <w:r>
        <w:tab/>
        <w:t xml:space="preserve">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Primary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Middle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Matriculation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Intermediate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lastRenderedPageBreak/>
        <w:t xml:space="preserve">Graduate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Masters </w:t>
      </w:r>
      <w:r>
        <w:tab/>
        <w:t xml:space="preserve"> </w:t>
      </w:r>
      <w:r>
        <w:tab/>
        <w:t xml:space="preserve"> </w:t>
      </w:r>
      <w:r>
        <w:tab/>
        <w:t xml:space="preserve"> </w:t>
      </w:r>
    </w:p>
    <w:p w:rsidR="004E2501" w:rsidRDefault="00937B23">
      <w:pPr>
        <w:pStyle w:val="Heading4"/>
        <w:ind w:left="118"/>
      </w:pPr>
      <w:r>
        <w:t xml:space="preserve">Occupation </w:t>
      </w:r>
    </w:p>
    <w:p w:rsidR="004E2501" w:rsidRDefault="00937B23">
      <w:pPr>
        <w:tabs>
          <w:tab w:val="center" w:pos="3502"/>
          <w:tab w:val="center" w:pos="6135"/>
          <w:tab w:val="center" w:pos="9181"/>
          <w:tab w:val="center" w:pos="11467"/>
        </w:tabs>
        <w:ind w:left="0" w:firstLine="0"/>
        <w:jc w:val="left"/>
      </w:pPr>
      <w:r>
        <w:t xml:space="preserve">Private Job </w:t>
      </w:r>
      <w:r>
        <w:tab/>
        <w:t xml:space="preserve"> </w:t>
      </w:r>
      <w:r>
        <w:tab/>
        <w:t xml:space="preserve"> </w:t>
      </w:r>
      <w:r>
        <w:tab/>
        <w:t xml:space="preserve"> </w:t>
      </w:r>
      <w:r>
        <w:tab/>
      </w:r>
      <w:r>
        <w:rPr>
          <w:b/>
        </w:rPr>
        <w:t xml:space="preserve"> </w:t>
      </w:r>
    </w:p>
    <w:p w:rsidR="004E2501" w:rsidRDefault="00937B23">
      <w:pPr>
        <w:tabs>
          <w:tab w:val="center" w:pos="3502"/>
          <w:tab w:val="center" w:pos="6135"/>
          <w:tab w:val="center" w:pos="9181"/>
        </w:tabs>
        <w:ind w:left="0" w:firstLine="0"/>
        <w:jc w:val="left"/>
      </w:pPr>
      <w:r>
        <w:t xml:space="preserve">Government Job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Business man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House Wife/ Home Maker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Retired </w:t>
      </w:r>
      <w:r>
        <w:tab/>
      </w:r>
      <w:r>
        <w:rPr>
          <w:b/>
        </w:rPr>
        <w:t xml:space="preserve"> </w:t>
      </w:r>
      <w:r>
        <w:rPr>
          <w:b/>
        </w:rPr>
        <w:tab/>
        <w:t xml:space="preserve"> </w:t>
      </w:r>
      <w:r>
        <w:rPr>
          <w:b/>
        </w:rPr>
        <w:tab/>
        <w:t xml:space="preserve"> </w:t>
      </w:r>
    </w:p>
    <w:p w:rsidR="004E2501" w:rsidRDefault="00937B23">
      <w:pPr>
        <w:spacing w:after="112"/>
        <w:ind w:left="108" w:firstLine="0"/>
        <w:jc w:val="left"/>
      </w:pPr>
      <w:r>
        <w:rPr>
          <w:b/>
        </w:rPr>
        <w:t xml:space="preserve"> </w:t>
      </w:r>
    </w:p>
    <w:p w:rsidR="004E2501" w:rsidRDefault="00937B23">
      <w:pPr>
        <w:pStyle w:val="Heading4"/>
        <w:ind w:left="118"/>
      </w:pPr>
      <w:r>
        <w:t>*Monthly</w:t>
      </w:r>
      <w:r>
        <w:rPr>
          <w:i/>
        </w:rPr>
        <w:t xml:space="preserve"> </w:t>
      </w:r>
      <w:r>
        <w:t xml:space="preserve">Income </w:t>
      </w:r>
    </w:p>
    <w:p w:rsidR="004E2501" w:rsidRDefault="00937B23">
      <w:pPr>
        <w:tabs>
          <w:tab w:val="center" w:pos="3502"/>
          <w:tab w:val="center" w:pos="6135"/>
          <w:tab w:val="center" w:pos="9181"/>
          <w:tab w:val="center" w:pos="11467"/>
        </w:tabs>
        <w:ind w:left="0" w:firstLine="0"/>
        <w:jc w:val="left"/>
      </w:pPr>
      <w:r>
        <w:t xml:space="preserve">Nil </w:t>
      </w:r>
      <w:r>
        <w:tab/>
        <w:t xml:space="preserve">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5000-10000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 xml:space="preserve">10000-15000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gt;15000</w:t>
      </w:r>
      <w:r>
        <w:rPr>
          <w:b/>
        </w:rPr>
        <w:t xml:space="preserve"> </w:t>
      </w:r>
      <w:r>
        <w:rPr>
          <w:b/>
        </w:rPr>
        <w:tab/>
        <w:t xml:space="preserve"> </w:t>
      </w:r>
      <w:r>
        <w:rPr>
          <w:b/>
        </w:rPr>
        <w:tab/>
      </w:r>
      <w:r>
        <w:rPr>
          <w:b/>
          <w:i/>
        </w:rPr>
        <w:t xml:space="preserve"> </w:t>
      </w:r>
      <w:r>
        <w:rPr>
          <w:b/>
          <w:i/>
        </w:rPr>
        <w:tab/>
      </w:r>
      <w:r>
        <w:rPr>
          <w:b/>
        </w:rPr>
        <w:t xml:space="preserve"> </w:t>
      </w:r>
    </w:p>
    <w:p w:rsidR="004E2501" w:rsidRDefault="00937B23">
      <w:pPr>
        <w:pStyle w:val="Heading4"/>
        <w:ind w:left="118"/>
      </w:pPr>
      <w:r>
        <w:t xml:space="preserve">Location </w:t>
      </w:r>
    </w:p>
    <w:p w:rsidR="004E2501" w:rsidRDefault="00937B23">
      <w:pPr>
        <w:tabs>
          <w:tab w:val="center" w:pos="3502"/>
          <w:tab w:val="center" w:pos="6135"/>
          <w:tab w:val="center" w:pos="9181"/>
          <w:tab w:val="center" w:pos="11467"/>
        </w:tabs>
        <w:ind w:left="0" w:firstLine="0"/>
        <w:jc w:val="left"/>
      </w:pPr>
      <w:r>
        <w:t xml:space="preserve">Urban </w:t>
      </w:r>
      <w:r>
        <w:tab/>
        <w:t xml:space="preserve"> </w:t>
      </w:r>
      <w:r>
        <w:tab/>
        <w:t xml:space="preserve"> </w:t>
      </w:r>
      <w:r>
        <w:tab/>
        <w:t xml:space="preserve"> </w:t>
      </w:r>
      <w:r>
        <w:tab/>
      </w:r>
      <w:r>
        <w:rPr>
          <w:b/>
        </w:rPr>
        <w:t xml:space="preserve"> </w:t>
      </w:r>
    </w:p>
    <w:p w:rsidR="004E2501" w:rsidRDefault="00937B23">
      <w:pPr>
        <w:tabs>
          <w:tab w:val="center" w:pos="3502"/>
          <w:tab w:val="center" w:pos="6135"/>
          <w:tab w:val="center" w:pos="9181"/>
        </w:tabs>
        <w:ind w:left="0" w:firstLine="0"/>
        <w:jc w:val="left"/>
      </w:pPr>
      <w:r>
        <w:t>Rural</w:t>
      </w:r>
      <w:r>
        <w:rPr>
          <w:b/>
        </w:rPr>
        <w:t xml:space="preserve"> </w:t>
      </w:r>
      <w:r>
        <w:rPr>
          <w:b/>
        </w:rPr>
        <w:tab/>
        <w:t xml:space="preserve"> </w:t>
      </w:r>
      <w:r>
        <w:rPr>
          <w:b/>
        </w:rPr>
        <w:tab/>
        <w:t xml:space="preserve"> </w:t>
      </w:r>
      <w:r>
        <w:rPr>
          <w:b/>
        </w:rPr>
        <w:tab/>
        <w:t xml:space="preserve"> </w:t>
      </w:r>
    </w:p>
    <w:p w:rsidR="004E2501" w:rsidRDefault="00937B23">
      <w:pPr>
        <w:pStyle w:val="Heading4"/>
        <w:ind w:left="118"/>
      </w:pPr>
      <w:r>
        <w:t>Duration</w:t>
      </w:r>
      <w:r>
        <w:rPr>
          <w:i/>
        </w:rPr>
        <w:t xml:space="preserve"> </w:t>
      </w:r>
      <w:r>
        <w:t>of</w:t>
      </w:r>
      <w:r>
        <w:rPr>
          <w:i/>
        </w:rPr>
        <w:t xml:space="preserve"> </w:t>
      </w:r>
      <w:r>
        <w:t xml:space="preserve">Disease </w:t>
      </w:r>
    </w:p>
    <w:p w:rsidR="004E2501" w:rsidRDefault="00937B23">
      <w:pPr>
        <w:tabs>
          <w:tab w:val="center" w:pos="3502"/>
          <w:tab w:val="center" w:pos="6135"/>
          <w:tab w:val="center" w:pos="9181"/>
          <w:tab w:val="center" w:pos="11467"/>
        </w:tabs>
        <w:ind w:left="0" w:firstLine="0"/>
        <w:jc w:val="left"/>
      </w:pPr>
      <w:r>
        <w:t xml:space="preserve">&lt; 1 Year </w:t>
      </w:r>
      <w:r>
        <w:tab/>
        <w:t xml:space="preserve"> </w:t>
      </w:r>
      <w:r>
        <w:tab/>
        <w:t xml:space="preserve"> </w:t>
      </w:r>
      <w:r>
        <w:tab/>
        <w:t xml:space="preserve"> </w:t>
      </w:r>
      <w:r>
        <w:tab/>
      </w:r>
      <w:r>
        <w:rPr>
          <w:b/>
        </w:rPr>
        <w:t xml:space="preserve"> </w:t>
      </w:r>
    </w:p>
    <w:p w:rsidR="004E2501" w:rsidRDefault="00937B23">
      <w:pPr>
        <w:tabs>
          <w:tab w:val="center" w:pos="3502"/>
          <w:tab w:val="center" w:pos="6135"/>
          <w:tab w:val="center" w:pos="9181"/>
        </w:tabs>
        <w:spacing w:after="147"/>
        <w:ind w:left="0" w:firstLine="0"/>
        <w:jc w:val="left"/>
      </w:pPr>
      <w:r>
        <w:t>1</w:t>
      </w:r>
      <w:r>
        <w:rPr>
          <w:rFonts w:ascii="Bell MT" w:eastAsia="Bell MT" w:hAnsi="Bell MT" w:cs="Bell MT"/>
        </w:rPr>
        <w:t>-</w:t>
      </w:r>
      <w:r>
        <w:t xml:space="preserve">3 Year </w:t>
      </w:r>
      <w:r>
        <w:tab/>
        <w:t xml:space="preserve"> </w:t>
      </w:r>
      <w:r>
        <w:tab/>
        <w:t xml:space="preserve"> </w:t>
      </w:r>
      <w:r>
        <w:tab/>
        <w:t xml:space="preserve"> </w:t>
      </w:r>
    </w:p>
    <w:p w:rsidR="004E2501" w:rsidRDefault="00937B23">
      <w:pPr>
        <w:tabs>
          <w:tab w:val="center" w:pos="3502"/>
          <w:tab w:val="center" w:pos="6135"/>
          <w:tab w:val="center" w:pos="9181"/>
        </w:tabs>
        <w:ind w:left="0" w:firstLine="0"/>
        <w:jc w:val="left"/>
      </w:pPr>
      <w:r>
        <w:t>3</w:t>
      </w:r>
      <w:r>
        <w:rPr>
          <w:rFonts w:ascii="Bell MT" w:eastAsia="Bell MT" w:hAnsi="Bell MT" w:cs="Bell MT"/>
        </w:rPr>
        <w:t>-</w:t>
      </w:r>
      <w:r>
        <w:t xml:space="preserve">5 Years </w:t>
      </w:r>
      <w:r>
        <w:tab/>
        <w:t xml:space="preserve"> </w:t>
      </w:r>
      <w:r>
        <w:tab/>
        <w:t xml:space="preserve"> </w:t>
      </w:r>
      <w:r>
        <w:tab/>
        <w:t xml:space="preserve"> </w:t>
      </w:r>
    </w:p>
    <w:p w:rsidR="004E2501" w:rsidRDefault="00937B23">
      <w:pPr>
        <w:tabs>
          <w:tab w:val="center" w:pos="3502"/>
          <w:tab w:val="center" w:pos="6135"/>
          <w:tab w:val="center" w:pos="9181"/>
        </w:tabs>
        <w:spacing w:after="0"/>
        <w:ind w:left="0" w:firstLine="0"/>
        <w:jc w:val="left"/>
      </w:pPr>
      <w:r>
        <w:t>&gt; 5 Years</w:t>
      </w:r>
      <w:r>
        <w:rPr>
          <w:b/>
        </w:rPr>
        <w:t xml:space="preserve"> </w:t>
      </w:r>
      <w:r>
        <w:rPr>
          <w:b/>
        </w:rPr>
        <w:tab/>
        <w:t xml:space="preserve"> </w:t>
      </w:r>
      <w:r>
        <w:rPr>
          <w:b/>
        </w:rPr>
        <w:tab/>
        <w:t xml:space="preserve"> </w:t>
      </w:r>
      <w:r>
        <w:rPr>
          <w:b/>
        </w:rPr>
        <w:tab/>
      </w:r>
      <w:r>
        <w:t xml:space="preserve"> </w:t>
      </w:r>
    </w:p>
    <w:p w:rsidR="004E2501" w:rsidRDefault="00937B23">
      <w:pPr>
        <w:spacing w:after="0"/>
        <w:ind w:left="0" w:right="-643" w:firstLine="0"/>
        <w:jc w:val="left"/>
      </w:pPr>
      <w:r>
        <w:rPr>
          <w:rFonts w:ascii="Calibri" w:eastAsia="Calibri" w:hAnsi="Calibri" w:cs="Calibri"/>
          <w:noProof/>
          <w:sz w:val="22"/>
        </w:rPr>
        <w:lastRenderedPageBreak/>
        <mc:AlternateContent>
          <mc:Choice Requires="wpg">
            <w:drawing>
              <wp:inline distT="0" distB="0" distL="0" distR="0">
                <wp:extent cx="8230870" cy="6097"/>
                <wp:effectExtent l="0" t="0" r="0" b="0"/>
                <wp:docPr id="22874" name="Group 22874"/>
                <wp:cNvGraphicFramePr/>
                <a:graphic xmlns:a="http://schemas.openxmlformats.org/drawingml/2006/main">
                  <a:graphicData uri="http://schemas.microsoft.com/office/word/2010/wordprocessingGroup">
                    <wpg:wgp>
                      <wpg:cNvGrpSpPr/>
                      <wpg:grpSpPr>
                        <a:xfrm>
                          <a:off x="0" y="0"/>
                          <a:ext cx="8230870" cy="6097"/>
                          <a:chOff x="0" y="0"/>
                          <a:chExt cx="8230870" cy="6097"/>
                        </a:xfrm>
                      </wpg:grpSpPr>
                      <wps:wsp>
                        <wps:cNvPr id="29844" name="Shape 29844"/>
                        <wps:cNvSpPr/>
                        <wps:spPr>
                          <a:xfrm>
                            <a:off x="0" y="0"/>
                            <a:ext cx="2155190" cy="9144"/>
                          </a:xfrm>
                          <a:custGeom>
                            <a:avLst/>
                            <a:gdLst/>
                            <a:ahLst/>
                            <a:cxnLst/>
                            <a:rect l="0" t="0" r="0" b="0"/>
                            <a:pathLst>
                              <a:path w="2155190" h="9144">
                                <a:moveTo>
                                  <a:pt x="0" y="0"/>
                                </a:moveTo>
                                <a:lnTo>
                                  <a:pt x="2155190" y="0"/>
                                </a:lnTo>
                                <a:lnTo>
                                  <a:pt x="21551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45" name="Shape 29845"/>
                        <wps:cNvSpPr/>
                        <wps:spPr>
                          <a:xfrm>
                            <a:off x="215519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46" name="Shape 29846"/>
                        <wps:cNvSpPr/>
                        <wps:spPr>
                          <a:xfrm>
                            <a:off x="2161286" y="0"/>
                            <a:ext cx="1665986" cy="9144"/>
                          </a:xfrm>
                          <a:custGeom>
                            <a:avLst/>
                            <a:gdLst/>
                            <a:ahLst/>
                            <a:cxnLst/>
                            <a:rect l="0" t="0" r="0" b="0"/>
                            <a:pathLst>
                              <a:path w="1665986" h="9144">
                                <a:moveTo>
                                  <a:pt x="0" y="0"/>
                                </a:moveTo>
                                <a:lnTo>
                                  <a:pt x="1665986" y="0"/>
                                </a:lnTo>
                                <a:lnTo>
                                  <a:pt x="166598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47" name="Shape 29847"/>
                        <wps:cNvSpPr/>
                        <wps:spPr>
                          <a:xfrm>
                            <a:off x="382739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48" name="Shape 29848"/>
                        <wps:cNvSpPr/>
                        <wps:spPr>
                          <a:xfrm>
                            <a:off x="3833495" y="0"/>
                            <a:ext cx="1928115" cy="9144"/>
                          </a:xfrm>
                          <a:custGeom>
                            <a:avLst/>
                            <a:gdLst/>
                            <a:ahLst/>
                            <a:cxnLst/>
                            <a:rect l="0" t="0" r="0" b="0"/>
                            <a:pathLst>
                              <a:path w="1928115" h="9144">
                                <a:moveTo>
                                  <a:pt x="0" y="0"/>
                                </a:moveTo>
                                <a:lnTo>
                                  <a:pt x="1928115" y="0"/>
                                </a:lnTo>
                                <a:lnTo>
                                  <a:pt x="1928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49" name="Shape 29849"/>
                        <wps:cNvSpPr/>
                        <wps:spPr>
                          <a:xfrm>
                            <a:off x="576160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50" name="Shape 29850"/>
                        <wps:cNvSpPr/>
                        <wps:spPr>
                          <a:xfrm>
                            <a:off x="5767706" y="0"/>
                            <a:ext cx="1446530" cy="9144"/>
                          </a:xfrm>
                          <a:custGeom>
                            <a:avLst/>
                            <a:gdLst/>
                            <a:ahLst/>
                            <a:cxnLst/>
                            <a:rect l="0" t="0" r="0" b="0"/>
                            <a:pathLst>
                              <a:path w="1446530" h="9144">
                                <a:moveTo>
                                  <a:pt x="0" y="0"/>
                                </a:moveTo>
                                <a:lnTo>
                                  <a:pt x="1446530" y="0"/>
                                </a:lnTo>
                                <a:lnTo>
                                  <a:pt x="144653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51" name="Shape 29851"/>
                        <wps:cNvSpPr/>
                        <wps:spPr>
                          <a:xfrm>
                            <a:off x="721436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52" name="Shape 29852"/>
                        <wps:cNvSpPr/>
                        <wps:spPr>
                          <a:xfrm>
                            <a:off x="7220458" y="0"/>
                            <a:ext cx="1010412" cy="9144"/>
                          </a:xfrm>
                          <a:custGeom>
                            <a:avLst/>
                            <a:gdLst/>
                            <a:ahLst/>
                            <a:cxnLst/>
                            <a:rect l="0" t="0" r="0" b="0"/>
                            <a:pathLst>
                              <a:path w="1010412" h="9144">
                                <a:moveTo>
                                  <a:pt x="0" y="0"/>
                                </a:moveTo>
                                <a:lnTo>
                                  <a:pt x="1010412" y="0"/>
                                </a:lnTo>
                                <a:lnTo>
                                  <a:pt x="10104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429883B" id="Group 22874" o:spid="_x0000_s1026" style="width:648.1pt;height:.5pt;mso-position-horizontal-relative:char;mso-position-vertical-relative:line" coordsize="8230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">
                <v:shape id="Shape 29844" o:spid="_x0000_s1027" style="position:absolute;width:21551;height:91;visibility:visible;mso-wrap-style:square;v-text-anchor:top" coordsize="215519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r2UMYA&#10;AADeAAAADwAAAGRycy9kb3ducmV2LnhtbESPzWrDMBCE74G+g9hCb4ncEEriRjZJmkIuhfz1vrXW&#10;loi1MpaauG9fFQo5DjPzDbMsB9eKK/XBelbwPMlAEFdeW24UnE/v4zmIEJE1tp5JwQ8FKIuH0RJz&#10;7W98oOsxNiJBOOSowMTY5VKGypDDMPEdcfJq3zuMSfaN1D3eEty1cpplL9Kh5bRgsKONoepy/HYK&#10;6tXb/rMbvkxrd+ePuraX7XadKfX0OKxeQUQa4j38395pBdPFfDaDvzvpCsj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r2UMYAAADeAAAADwAAAAAAAAAAAAAAAACYAgAAZHJz&#10;L2Rvd25yZXYueG1sUEsFBgAAAAAEAAQA9QAAAIsDAAAAAA==&#10;" path="m,l2155190,r,9144l,9144,,e" fillcolor="black" stroked="f" strokeweight="0">
                  <v:stroke miterlimit="83231f" joinstyle="miter"/>
                  <v:path arrowok="t" textboxrect="0,0,2155190,9144"/>
                </v:shape>
                <v:shape id="Shape 29845" o:spid="_x0000_s1028" style="position:absolute;left:21551;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MeWsYA&#10;AADeAAAADwAAAGRycy9kb3ducmV2LnhtbESPQWsCMRSE74L/ITzBW80qau1qlFYQRCjotoceXzfP&#10;3cXNy5pEXf99IxQ8DjPzDbNYtaYWV3K+sqxgOEhAEOdWV1wo+P7avMxA+ICssbZMCu7kYbXsdhaY&#10;anvjA12zUIgIYZ+igjKEJpXS5yUZ9APbEEfvaJ3BEKUrpHZ4i3BTy1GSTKXBiuNCiQ2tS8pP2cUo&#10;aM6F+zl7/cG/l/3ulZMttZ9jpfq99n0OIlAbnuH/9lYrGL3NxhN43IlX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MeWsYAAADeAAAADwAAAAAAAAAAAAAAAACYAgAAZHJz&#10;L2Rvd25yZXYueG1sUEsFBgAAAAAEAAQA9QAAAIsDAAAAAA==&#10;" path="m,l9144,r,9144l,9144,,e" fillcolor="black" stroked="f" strokeweight="0">
                  <v:stroke miterlimit="83231f" joinstyle="miter"/>
                  <v:path arrowok="t" textboxrect="0,0,9144,9144"/>
                </v:shape>
                <v:shape id="Shape 29846" o:spid="_x0000_s1029" style="position:absolute;left:21612;width:16660;height:91;visibility:visible;mso-wrap-style:square;v-text-anchor:top" coordsize="166598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5gFscA&#10;AADeAAAADwAAAGRycy9kb3ducmV2LnhtbESPQUvDQBSE7wX/w/IEb+2uUUoSuy1FVEQo2LT0/Jp9&#10;JtHs25Bdk/jvXaHgcZiZb5jVZrKtGKj3jWMNtwsFgrh0puFKw/HwPE9B+IBssHVMGn7Iw2Z9NVth&#10;btzIexqKUIkIYZ+jhjqELpfSlzVZ9AvXEUfvw/UWQ5R9JU2PY4TbViZKLaXFhuNCjR091lR+Fd9W&#10;w3k77g5Pb90pk+8vSVbcqfRzUFrfXE/bBxCBpvAfvrRfjYYkS++X8HcnXg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eYBbHAAAA3gAAAA8AAAAAAAAAAAAAAAAAmAIAAGRy&#10;cy9kb3ducmV2LnhtbFBLBQYAAAAABAAEAPUAAACMAwAAAAA=&#10;" path="m,l1665986,r,9144l,9144,,e" fillcolor="black" stroked="f" strokeweight="0">
                  <v:stroke miterlimit="83231f" joinstyle="miter"/>
                  <v:path arrowok="t" textboxrect="0,0,1665986,9144"/>
                </v:shape>
                <v:shape id="Shape 29847" o:spid="_x0000_s1030" style="position:absolute;left:3827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50ltscA&#10;AADeAAAADwAAAGRycy9kb3ducmV2LnhtbESPQWvCQBSE7wX/w/KE3urGIGpT16BCIQgFa3vo8TX7&#10;moRm38bd1cR/7xaEHoeZ+YZZ5YNpxYWcbywrmE4SEMSl1Q1XCj4/Xp+WIHxA1thaJgVX8pCvRw8r&#10;zLTt+Z0ux1CJCGGfoYI6hC6T0pc1GfQT2xFH78c6gyFKV0ntsI9w08o0SebSYMNxocaOdjWVv8ez&#10;UdCdKvd18nrL3+fDfsFJQcPbTKnH8bB5ARFoCP/he7vQCtLn5WwBf3fiFZD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OdJbbHAAAA3gAAAA8AAAAAAAAAAAAAAAAAmAIAAGRy&#10;cy9kb3ducmV2LnhtbFBLBQYAAAAABAAEAPUAAACMAwAAAAA=&#10;" path="m,l9144,r,9144l,9144,,e" fillcolor="black" stroked="f" strokeweight="0">
                  <v:stroke miterlimit="83231f" joinstyle="miter"/>
                  <v:path arrowok="t" textboxrect="0,0,9144,9144"/>
                </v:shape>
                <v:shape id="Shape 29848" o:spid="_x0000_s1031" style="position:absolute;left:38334;width:19282;height:91;visibility:visible;mso-wrap-style:square;v-text-anchor:top" coordsize="192811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CXiMMA&#10;AADeAAAADwAAAGRycy9kb3ducmV2LnhtbERPTWsCMRC9F/ofwhS81azLWnQ1ilWEgoei7cXbsJlu&#10;liaTJUl1/ffNQfD4eN/L9eCsuFCInWcFk3EBgrjxuuNWwffX/nUGIiZkjdYzKbhRhPXq+WmJtfZX&#10;PtLllFqRQzjWqMCk1NdSxsaQwzj2PXHmfnxwmDIMrdQBrzncWVkWxZt02HFuMNjT1lDze/pzCuJn&#10;O99Nq015nkQbttL694OplBq9DJsFiERDeojv7g+toJzPqrw338lX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CXiMMAAADeAAAADwAAAAAAAAAAAAAAAACYAgAAZHJzL2Rv&#10;d25yZXYueG1sUEsFBgAAAAAEAAQA9QAAAIgDAAAAAA==&#10;" path="m,l1928115,r,9144l,9144,,e" fillcolor="black" stroked="f" strokeweight="0">
                  <v:stroke miterlimit="83231f" joinstyle="miter"/>
                  <v:path arrowok="t" textboxrect="0,0,1928115,9144"/>
                </v:shape>
                <v:shape id="Shape 29849" o:spid="_x0000_s1032" style="position:absolute;left:57616;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4UX8cA&#10;AADeAAAADwAAAGRycy9kb3ducmV2LnhtbESPT2vCQBTE74LfYXlCb7ppEP+krtIKQigUrO2hx9fs&#10;axKafRt3NzF++64g9DjMzG+YzW4wjejJ+dqygsdZAoK4sLrmUsHnx2G6AuEDssbGMim4kofddjza&#10;YKbthd+pP4VSRAj7DBVUIbSZlL6oyKCf2ZY4ej/WGQxRulJqh5cIN41Mk2QhDdYcFypsaV9R8Xvq&#10;jIL2XLqvs9cv/N0dX5ec5DS8zZV6mAzPTyACDeE/fG/nWkG6Xs3XcLsTr4D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1OFF/HAAAA3gAAAA8AAAAAAAAAAAAAAAAAmAIAAGRy&#10;cy9kb3ducmV2LnhtbFBLBQYAAAAABAAEAPUAAACMAwAAAAA=&#10;" path="m,l9144,r,9144l,9144,,e" fillcolor="black" stroked="f" strokeweight="0">
                  <v:stroke miterlimit="83231f" joinstyle="miter"/>
                  <v:path arrowok="t" textboxrect="0,0,9144,9144"/>
                </v:shape>
                <v:shape id="Shape 29850" o:spid="_x0000_s1033" style="position:absolute;left:57677;width:14465;height:91;visibility:visible;mso-wrap-style:square;v-text-anchor:top" coordsize="144653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5OscYA&#10;AADeAAAADwAAAGRycy9kb3ducmV2LnhtbESPzYrCMBSF98K8Q7gDsxFNFRStRpFxBN0I2kG31+ba&#10;lmluahNrfXuzEGZ5OH9882VrStFQ7QrLCgb9CARxanXBmYLfZNObgHAeWWNpmRQ8ycFy8dGZY6zt&#10;gw/UHH0mwgi7GBXk3lexlC7NyaDr24o4eFdbG/RB1pnUNT7CuCnlMIrG0mDB4SHHir5zSv+Od6Pg&#10;kpx31aqYdpvbZb3vXn+SQ3RaK/X12a5mIDy1/j/8bm+1guF0MgoAASeggFy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I5OscYAAADeAAAADwAAAAAAAAAAAAAAAACYAgAAZHJz&#10;L2Rvd25yZXYueG1sUEsFBgAAAAAEAAQA9QAAAIsDAAAAAA==&#10;" path="m,l1446530,r,9144l,9144,,e" fillcolor="black" stroked="f" strokeweight="0">
                  <v:stroke miterlimit="83231f" joinstyle="miter"/>
                  <v:path arrowok="t" textboxrect="0,0,1446530,9144"/>
                </v:shape>
                <v:shape id="Shape 29851" o:spid="_x0000_s1034" style="position:absolute;left:7214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GOhMYA&#10;AADeAAAADwAAAGRycy9kb3ducmV2LnhtbESPT2sCMRTE7wW/Q3iCN80qWu1qFFsQRBD800OPr5vn&#10;7uLmZU2irt/eFIQeh5n5DTNbNKYSN3K+tKyg30tAEGdWl5wr+D6uuhMQPiBrrCyTggd5WMxbbzNM&#10;tb3znm6HkIsIYZ+igiKEOpXSZwUZ9D1bE0fvZJ3BEKXLpXZ4j3BTyUGSvEuDJceFAmv6Kig7H65G&#10;QX3J3c/F60/+ve42Y07W1GyHSnXazXIKIlAT/sOv9lorGHxMRn34uxOvgJw/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uGOhMYAAADeAAAADwAAAAAAAAAAAAAAAACYAgAAZHJz&#10;L2Rvd25yZXYueG1sUEsFBgAAAAAEAAQA9QAAAIsDAAAAAA==&#10;" path="m,l9144,r,9144l,9144,,e" fillcolor="black" stroked="f" strokeweight="0">
                  <v:stroke miterlimit="83231f" joinstyle="miter"/>
                  <v:path arrowok="t" textboxrect="0,0,9144,9144"/>
                </v:shape>
                <v:shape id="Shape 29852" o:spid="_x0000_s1035" style="position:absolute;left:72204;width:10104;height:91;visibility:visible;mso-wrap-style:square;v-text-anchor:top" coordsize="101041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jQzsYA&#10;AADeAAAADwAAAGRycy9kb3ducmV2LnhtbESPQWvCQBSE74L/YXlCL1I3DVo0uoq0FUovtrZ6fuw+&#10;k2j2bchuTfrvu4LgcZiZb5jFqrOVuFDjS8cKnkYJCGLtTMm5gp/vzeMUhA/IBivHpOCPPKyW/d4C&#10;M+Na/qLLLuQiQthnqKAIoc6k9Logi37kauLoHV1jMUTZ5NI02Ea4rWSaJM/SYslxocCaXgrS592v&#10;VXD8OOn123jf0vb1kw7BoU6GqNTDoFvPQQTqwj18a78bBelsOknheideAbn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sjQzsYAAADeAAAADwAAAAAAAAAAAAAAAACYAgAAZHJz&#10;L2Rvd25yZXYueG1sUEsFBgAAAAAEAAQA9QAAAIsDAAAAAA==&#10;" path="m,l1010412,r,9144l,9144,,e" fillcolor="black" stroked="f" strokeweight="0">
                  <v:stroke miterlimit="83231f" joinstyle="miter"/>
                  <v:path arrowok="t" textboxrect="0,0,1010412,9144"/>
                </v:shape>
                <w10:anchorlock/>
              </v:group>
            </w:pict>
          </mc:Fallback>
        </mc:AlternateContent>
      </w:r>
    </w:p>
    <w:p w:rsidR="004E2501" w:rsidRDefault="00937B23">
      <w:pPr>
        <w:spacing w:after="273"/>
        <w:ind w:left="-5"/>
        <w:jc w:val="left"/>
      </w:pPr>
      <w:r>
        <w:rPr>
          <w:rFonts w:ascii="Calibri" w:eastAsia="Calibri" w:hAnsi="Calibri" w:cs="Calibri"/>
          <w:b/>
          <w:i/>
          <w:sz w:val="20"/>
        </w:rPr>
        <w:t xml:space="preserve">*Pk. </w:t>
      </w:r>
      <w:proofErr w:type="spellStart"/>
      <w:r>
        <w:rPr>
          <w:rFonts w:ascii="Calibri" w:eastAsia="Calibri" w:hAnsi="Calibri" w:cs="Calibri"/>
          <w:b/>
          <w:i/>
          <w:sz w:val="20"/>
        </w:rPr>
        <w:t>Rs</w:t>
      </w:r>
      <w:proofErr w:type="spellEnd"/>
      <w:r>
        <w:rPr>
          <w:rFonts w:ascii="Calibri" w:eastAsia="Calibri" w:hAnsi="Calibri" w:cs="Calibri"/>
          <w:b/>
          <w:i/>
          <w:sz w:val="20"/>
        </w:rPr>
        <w:t xml:space="preserve">=Pakistan Rupee, 1 Pakistan Rupee =0.0098US, </w:t>
      </w:r>
      <w:r>
        <w:rPr>
          <w:rFonts w:ascii="Calibri" w:eastAsia="Calibri" w:hAnsi="Calibri" w:cs="Calibri"/>
          <w:b/>
          <w:i/>
          <w:sz w:val="20"/>
          <w:vertAlign w:val="superscript"/>
        </w:rPr>
        <w:t>@</w:t>
      </w:r>
      <w:r>
        <w:rPr>
          <w:rFonts w:ascii="Calibri" w:eastAsia="Calibri" w:hAnsi="Calibri" w:cs="Calibri"/>
          <w:b/>
          <w:i/>
          <w:sz w:val="20"/>
        </w:rPr>
        <w:t>P&lt;0.05 significant</w:t>
      </w:r>
      <w:r>
        <w:rPr>
          <w:rFonts w:ascii="Calibri" w:eastAsia="Calibri" w:hAnsi="Calibri" w:cs="Calibri"/>
          <w:b/>
          <w:sz w:val="22"/>
        </w:rPr>
        <w:t xml:space="preserve"> </w:t>
      </w:r>
    </w:p>
    <w:p w:rsidR="004E2501" w:rsidRDefault="00937B23">
      <w:pPr>
        <w:spacing w:after="290"/>
        <w:ind w:left="0" w:firstLine="0"/>
        <w:jc w:val="left"/>
      </w:pPr>
      <w:r>
        <w:rPr>
          <w:rFonts w:ascii="Calibri" w:eastAsia="Calibri" w:hAnsi="Calibri" w:cs="Calibri"/>
          <w:sz w:val="22"/>
        </w:rPr>
        <w:t xml:space="preserve"> </w:t>
      </w:r>
    </w:p>
    <w:p w:rsidR="004E2501" w:rsidRDefault="00937B23">
      <w:pPr>
        <w:pStyle w:val="Heading4"/>
        <w:spacing w:after="267"/>
        <w:ind w:left="-5"/>
      </w:pPr>
      <w:r>
        <w:t xml:space="preserve">Table 6: Description of diabetes-related knowledge among the study participants </w:t>
      </w:r>
    </w:p>
    <w:p w:rsidR="004E2501" w:rsidRDefault="00937B23">
      <w:pPr>
        <w:spacing w:after="0"/>
        <w:ind w:left="720" w:firstLine="0"/>
        <w:jc w:val="left"/>
      </w:pPr>
      <w:r>
        <w:rPr>
          <w:b/>
        </w:rPr>
        <w:t xml:space="preserve"> </w:t>
      </w:r>
    </w:p>
    <w:p w:rsidR="004E2501" w:rsidRDefault="00937B23">
      <w:pPr>
        <w:spacing w:after="12"/>
        <w:ind w:left="0" w:right="-643" w:firstLine="0"/>
        <w:jc w:val="left"/>
      </w:pPr>
      <w:r>
        <w:rPr>
          <w:rFonts w:ascii="Calibri" w:eastAsia="Calibri" w:hAnsi="Calibri" w:cs="Calibri"/>
          <w:noProof/>
          <w:sz w:val="22"/>
        </w:rPr>
        <mc:AlternateContent>
          <mc:Choice Requires="wpg">
            <w:drawing>
              <wp:inline distT="0" distB="0" distL="0" distR="0">
                <wp:extent cx="8230870" cy="6096"/>
                <wp:effectExtent l="0" t="0" r="0" b="0"/>
                <wp:docPr id="23824" name="Group 23824"/>
                <wp:cNvGraphicFramePr/>
                <a:graphic xmlns:a="http://schemas.openxmlformats.org/drawingml/2006/main">
                  <a:graphicData uri="http://schemas.microsoft.com/office/word/2010/wordprocessingGroup">
                    <wpg:wgp>
                      <wpg:cNvGrpSpPr/>
                      <wpg:grpSpPr>
                        <a:xfrm>
                          <a:off x="0" y="0"/>
                          <a:ext cx="8230870" cy="6096"/>
                          <a:chOff x="0" y="0"/>
                          <a:chExt cx="8230870" cy="6096"/>
                        </a:xfrm>
                      </wpg:grpSpPr>
                      <wps:wsp>
                        <wps:cNvPr id="29853" name="Shape 29853"/>
                        <wps:cNvSpPr/>
                        <wps:spPr>
                          <a:xfrm>
                            <a:off x="0" y="0"/>
                            <a:ext cx="1950974" cy="9144"/>
                          </a:xfrm>
                          <a:custGeom>
                            <a:avLst/>
                            <a:gdLst/>
                            <a:ahLst/>
                            <a:cxnLst/>
                            <a:rect l="0" t="0" r="0" b="0"/>
                            <a:pathLst>
                              <a:path w="1950974" h="9144">
                                <a:moveTo>
                                  <a:pt x="0" y="0"/>
                                </a:moveTo>
                                <a:lnTo>
                                  <a:pt x="1950974" y="0"/>
                                </a:lnTo>
                                <a:lnTo>
                                  <a:pt x="195097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54" name="Shape 29854"/>
                        <wps:cNvSpPr/>
                        <wps:spPr>
                          <a:xfrm>
                            <a:off x="1950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55" name="Shape 29855"/>
                        <wps:cNvSpPr/>
                        <wps:spPr>
                          <a:xfrm>
                            <a:off x="1957070" y="0"/>
                            <a:ext cx="1710182" cy="9144"/>
                          </a:xfrm>
                          <a:custGeom>
                            <a:avLst/>
                            <a:gdLst/>
                            <a:ahLst/>
                            <a:cxnLst/>
                            <a:rect l="0" t="0" r="0" b="0"/>
                            <a:pathLst>
                              <a:path w="1710182" h="9144">
                                <a:moveTo>
                                  <a:pt x="0" y="0"/>
                                </a:moveTo>
                                <a:lnTo>
                                  <a:pt x="1710182" y="0"/>
                                </a:lnTo>
                                <a:lnTo>
                                  <a:pt x="171018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56" name="Shape 29856"/>
                        <wps:cNvSpPr/>
                        <wps:spPr>
                          <a:xfrm>
                            <a:off x="366737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57" name="Shape 29857"/>
                        <wps:cNvSpPr/>
                        <wps:spPr>
                          <a:xfrm>
                            <a:off x="3673475" y="0"/>
                            <a:ext cx="1818386" cy="9144"/>
                          </a:xfrm>
                          <a:custGeom>
                            <a:avLst/>
                            <a:gdLst/>
                            <a:ahLst/>
                            <a:cxnLst/>
                            <a:rect l="0" t="0" r="0" b="0"/>
                            <a:pathLst>
                              <a:path w="1818386" h="9144">
                                <a:moveTo>
                                  <a:pt x="0" y="0"/>
                                </a:moveTo>
                                <a:lnTo>
                                  <a:pt x="1818386" y="0"/>
                                </a:lnTo>
                                <a:lnTo>
                                  <a:pt x="181838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58" name="Shape 29858"/>
                        <wps:cNvSpPr/>
                        <wps:spPr>
                          <a:xfrm>
                            <a:off x="549186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59" name="Shape 29859"/>
                        <wps:cNvSpPr/>
                        <wps:spPr>
                          <a:xfrm>
                            <a:off x="5497957" y="0"/>
                            <a:ext cx="1731518" cy="9144"/>
                          </a:xfrm>
                          <a:custGeom>
                            <a:avLst/>
                            <a:gdLst/>
                            <a:ahLst/>
                            <a:cxnLst/>
                            <a:rect l="0" t="0" r="0" b="0"/>
                            <a:pathLst>
                              <a:path w="1731518" h="9144">
                                <a:moveTo>
                                  <a:pt x="0" y="0"/>
                                </a:moveTo>
                                <a:lnTo>
                                  <a:pt x="1731518" y="0"/>
                                </a:lnTo>
                                <a:lnTo>
                                  <a:pt x="173151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60" name="Shape 29860"/>
                        <wps:cNvSpPr/>
                        <wps:spPr>
                          <a:xfrm>
                            <a:off x="722960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61" name="Shape 29861"/>
                        <wps:cNvSpPr/>
                        <wps:spPr>
                          <a:xfrm>
                            <a:off x="7235698" y="0"/>
                            <a:ext cx="995172" cy="9144"/>
                          </a:xfrm>
                          <a:custGeom>
                            <a:avLst/>
                            <a:gdLst/>
                            <a:ahLst/>
                            <a:cxnLst/>
                            <a:rect l="0" t="0" r="0" b="0"/>
                            <a:pathLst>
                              <a:path w="995172" h="9144">
                                <a:moveTo>
                                  <a:pt x="0" y="0"/>
                                </a:moveTo>
                                <a:lnTo>
                                  <a:pt x="995172" y="0"/>
                                </a:lnTo>
                                <a:lnTo>
                                  <a:pt x="995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9121737" id="Group 23824" o:spid="_x0000_s1026" style="width:648.1pt;height:.5pt;mso-position-horizontal-relative:char;mso-position-vertical-relative:line" coordsize="8230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">
                <v:shape id="Shape 29853" o:spid="_x0000_s1027" style="position:absolute;width:19509;height:91;visibility:visible;mso-wrap-style:square;v-text-anchor:top" coordsize="195097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odocUA&#10;AADeAAAADwAAAGRycy9kb3ducmV2LnhtbESPUWvCMBSF34X9h3CFvWmqQ+k6o5QxYW9z6g+4NNcm&#10;tbkpTVa7f78Iwh4P55zvcDa70bVioD5YzwoW8wwEceW15VrB+bSf5SBCRNbYeiYFvxRgt32abLDQ&#10;/sbfNBxjLRKEQ4EKTIxdIWWoDDkMc98RJ+/ie4cxyb6WusdbgrtWLrNsLR1aTgsGO3o3VF2PP05B&#10;U5l9M6xL6+219Af9Ib/y5qLU83Qs30BEGuN/+NH+1AqWr/nqBe530hWQ2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Kh2hxQAAAN4AAAAPAAAAAAAAAAAAAAAAAJgCAABkcnMv&#10;ZG93bnJldi54bWxQSwUGAAAAAAQABAD1AAAAigMAAAAA&#10;" path="m,l1950974,r,9144l,9144,,e" fillcolor="black" stroked="f" strokeweight="0">
                  <v:stroke miterlimit="83231f" joinstyle="miter"/>
                  <v:path arrowok="t" textboxrect="0,0,1950974,9144"/>
                </v:shape>
                <v:shape id="Shape 29854" o:spid="_x0000_s1028" style="position:absolute;left:1950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YtHMYA&#10;AADeAAAADwAAAGRycy9kb3ducmV2LnhtbESPQWsCMRSE74L/ITzBW80qau1qlFYQRCjotoceXzfP&#10;3cXNy5pEXf99IxQ8DjPzDbNYtaYWV3K+sqxgOEhAEOdWV1wo+P7avMxA+ICssbZMCu7kYbXsdhaY&#10;anvjA12zUIgIYZ+igjKEJpXS5yUZ9APbEEfvaJ3BEKUrpHZ4i3BTy1GSTKXBiuNCiQ2tS8pP2cUo&#10;aM6F+zl7/cG/l/3ulZMttZ9jpfq99n0OIlAbnuH/9lYrGL3NJmN43IlX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pYtHMYAAADeAAAADwAAAAAAAAAAAAAAAACYAgAAZHJz&#10;L2Rvd25yZXYueG1sUEsFBgAAAAAEAAQA9QAAAIsDAAAAAA==&#10;" path="m,l9144,r,9144l,9144,,e" fillcolor="black" stroked="f" strokeweight="0">
                  <v:stroke miterlimit="83231f" joinstyle="miter"/>
                  <v:path arrowok="t" textboxrect="0,0,9144,9144"/>
                </v:shape>
                <v:shape id="Shape 29855" o:spid="_x0000_s1029" style="position:absolute;left:19570;width:17102;height:91;visibility:visible;mso-wrap-style:square;v-text-anchor:top" coordsize="171018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UlacYA&#10;AADeAAAADwAAAGRycy9kb3ducmV2LnhtbESP0WrCQBRE3wv+w3IFX4puFFI0uopYhEKFouYDLtlr&#10;Et29G7LbJP37rlDo4zAzZ5jNbrBGdNT62rGC+SwBQVw4XXOpIL8ep0sQPiBrNI5JwQ952G1HLxvM&#10;tOv5TN0llCJC2GeooAqhyaT0RUUW/cw1xNG7udZiiLItpW6xj3Br5CJJ3qTFmuNChQ0dKioel2+r&#10;oH/kpu7e8RW/7v7znJuim6cnpSbjYb8GEWgI/+G/9odWsFgt0xSed+IVk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LUlacYAAADeAAAADwAAAAAAAAAAAAAAAACYAgAAZHJz&#10;L2Rvd25yZXYueG1sUEsFBgAAAAAEAAQA9QAAAIsDAAAAAA==&#10;" path="m,l1710182,r,9144l,9144,,e" fillcolor="black" stroked="f" strokeweight="0">
                  <v:stroke miterlimit="83231f" joinstyle="miter"/>
                  <v:path arrowok="t" textboxrect="0,0,1710182,9144"/>
                </v:shape>
                <v:shape id="Shape 29856" o:spid="_x0000_s1030" style="position:absolute;left:3667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gW8McA&#10;AADeAAAADwAAAGRycy9kb3ducmV2LnhtbESPQWvCQBSE7wX/w/IEb3WjtFZjNtIWBCkIberB4zP7&#10;TILZt3F31fTfd4VCj8PMfMNkq9604krON5YVTMYJCOLS6oYrBbvv9eMchA/IGlvLpOCHPKzywUOG&#10;qbY3/qJrESoRIexTVFCH0KVS+rImg35sO+LoHa0zGKJ0ldQObxFuWjlNkpk02HBcqLGj95rKU3Ex&#10;Crpz5fZnr9/4cPn8eOFkQ/32SanRsH9dggjUh//wX3ujFUwX8+cZ3O/EKy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kIFvDHAAAA3gAAAA8AAAAAAAAAAAAAAAAAmAIAAGRy&#10;cy9kb3ducmV2LnhtbFBLBQYAAAAABAAEAPUAAACMAwAAAAA=&#10;" path="m,l9144,r,9144l,9144,,e" fillcolor="black" stroked="f" strokeweight="0">
                  <v:stroke miterlimit="83231f" joinstyle="miter"/>
                  <v:path arrowok="t" textboxrect="0,0,9144,9144"/>
                </v:shape>
                <v:shape id="Shape 29857" o:spid="_x0000_s1031" style="position:absolute;left:36734;width:18184;height:91;visibility:visible;mso-wrap-style:square;v-text-anchor:top" coordsize="181838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6bqsYA&#10;AADeAAAADwAAAGRycy9kb3ducmV2LnhtbESPwU7DMBBE70j8g7VIvVGHVA1pqFsVpFa9oRS4L/GS&#10;RLXXwXbb8Pe4EhLH0cy80SzXozXiTD70jhU8TDMQxI3TPbcK3t+29yWIEJE1Gsek4IcCrFe3N0us&#10;tLtwTedDbEWCcKhQQRfjUEkZmo4shqkbiJP35bzFmKRvpfZ4SXBrZJ5lhbTYc1rocKCXjprj4WQV&#10;PJfDp9m9bky9+EbvZ8cirz8KpSZ34+YJRKQx/of/2nutIF+U80e43klX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B6bqsYAAADeAAAADwAAAAAAAAAAAAAAAACYAgAAZHJz&#10;L2Rvd25yZXYueG1sUEsFBgAAAAAEAAQA9QAAAIsDAAAAAA==&#10;" path="m,l1818386,r,9144l,9144,,e" fillcolor="black" stroked="f" strokeweight="0">
                  <v:stroke miterlimit="83231f" joinstyle="miter"/>
                  <v:path arrowok="t" textboxrect="0,0,1818386,9144"/>
                </v:shape>
                <v:shape id="Shape 29858" o:spid="_x0000_s1032" style="position:absolute;left:54918;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snGcQA&#10;AADeAAAADwAAAGRycy9kb3ducmV2LnhtbERPz2vCMBS+C/sfwhvspqllc9oZRQcDGQjqdtjx2by1&#10;xealTdLa/ffLQfD48f1ergdTi56crywrmE4SEMS51RUXCr6/PsZzED4ga6wtk4I/8rBePYyWmGl7&#10;5SP1p1CIGMI+QwVlCE0mpc9LMugntiGO3K91BkOErpDa4TWGm1qmSTKTBiuODSU29F5Sfjl1RkHT&#10;Fu6n9XrL5+7w+crJjob9s1JPj8PmDUSgIdzFN/dOK0gX85e4N96JV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bJxnEAAAA3gAAAA8AAAAAAAAAAAAAAAAAmAIAAGRycy9k&#10;b3ducmV2LnhtbFBLBQYAAAAABAAEAPUAAACJAwAAAAA=&#10;" path="m,l9144,r,9144l,9144,,e" fillcolor="black" stroked="f" strokeweight="0">
                  <v:stroke miterlimit="83231f" joinstyle="miter"/>
                  <v:path arrowok="t" textboxrect="0,0,9144,9144"/>
                </v:shape>
                <v:shape id="Shape 29859" o:spid="_x0000_s1033" style="position:absolute;left:54979;width:17315;height:91;visibility:visible;mso-wrap-style:square;v-text-anchor:top" coordsize="173151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ATIcgA&#10;AADeAAAADwAAAGRycy9kb3ducmV2LnhtbESPQWvCQBSE74X+h+UJvRTdVFQ0uooVCiUHoUYEb4/s&#10;M4nuvk2zW43/vlsQehxm5htmseqsEVdqfe1YwdsgAUFcOF1zqWCff/SnIHxA1mgck4I7eVgtn58W&#10;mGp34y+67kIpIoR9igqqEJpUSl9UZNEPXEMcvZNrLYYo21LqFm8Rbo0cJslEWqw5LlTY0Kai4rL7&#10;sQrM6yYb5Yds7I/J+T3Lt99+bVCpl163noMI1IX/8KP9qRUMZ9PxDP7uxCsgl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sBMhyAAAAN4AAAAPAAAAAAAAAAAAAAAAAJgCAABk&#10;cnMvZG93bnJldi54bWxQSwUGAAAAAAQABAD1AAAAjQMAAAAA&#10;" path="m,l1731518,r,9144l,9144,,e" fillcolor="black" stroked="f" strokeweight="0">
                  <v:stroke miterlimit="83231f" joinstyle="miter"/>
                  <v:path arrowok="t" textboxrect="0,0,1731518,9144"/>
                </v:shape>
                <v:shape id="Shape 29860" o:spid="_x0000_s1034" style="position:absolute;left:72296;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HhosYA&#10;AADeAAAADwAAAGRycy9kb3ducmV2LnhtbESPzWrCQBSF90LfYbiCO50YxGrqKG1BCEKhTbtweZu5&#10;TUIzd5KZ0cS3dxaFLg/nj293GE0rruR8Y1nBcpGAIC6tbrhS8PV5nG9A+ICssbVMCm7k4bB/mOww&#10;03bgD7oWoRJxhH2GCuoQukxKX9Zk0C9sRxy9H+sMhihdJbXDIY6bVqZJspYGG44PNXb0WlP5W1yM&#10;gq6v3Ln3+oW/L++nR05yGt9WSs2m4/MTiEBj+A//tXOtIN1u1hEg4kQUkP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8HhosYAAADeAAAADwAAAAAAAAAAAAAAAACYAgAAZHJz&#10;L2Rvd25yZXYueG1sUEsFBgAAAAAEAAQA9QAAAIsDAAAAAA==&#10;" path="m,l9144,r,9144l,9144,,e" fillcolor="black" stroked="f" strokeweight="0">
                  <v:stroke miterlimit="83231f" joinstyle="miter"/>
                  <v:path arrowok="t" textboxrect="0,0,9144,9144"/>
                </v:shape>
                <v:shape id="Shape 29861" o:spid="_x0000_s1035" style="position:absolute;left:72356;width:9952;height:91;visibility:visible;mso-wrap-style:square;v-text-anchor:top" coordsize="99517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Xg8ccA&#10;AADeAAAADwAAAGRycy9kb3ducmV2LnhtbESPQWvCQBSE70L/w/IKXqRuDBI1dZVSEbxY0Fjb4yP7&#10;TEKzb0N21fjvXaHgcZiZb5j5sjO1uFDrKssKRsMIBHFudcWFgkO2fpuCcB5ZY22ZFNzIwXLx0ptj&#10;qu2Vd3TZ+0IECLsUFZTeN6mULi/JoBvahjh4J9sa9EG2hdQtXgPc1DKOokQarDgslNjQZ0n53/5s&#10;FEzo6LPf+PhTbYvTYLw66K/ke6ZU/7X7eAfhqfPP8H97oxXEs2kygsedcAXk4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AV4PHHAAAA3gAAAA8AAAAAAAAAAAAAAAAAmAIAAGRy&#10;cy9kb3ducmV2LnhtbFBLBQYAAAAABAAEAPUAAACMAwAAAAA=&#10;" path="m,l995172,r,9144l,9144,,e" fillcolor="black" stroked="f" strokeweight="0">
                  <v:stroke miterlimit="83231f" joinstyle="miter"/>
                  <v:path arrowok="t" textboxrect="0,0,995172,9144"/>
                </v:shape>
                <w10:anchorlock/>
              </v:group>
            </w:pict>
          </mc:Fallback>
        </mc:AlternateContent>
      </w:r>
    </w:p>
    <w:p w:rsidR="004E2501" w:rsidRDefault="00937B23">
      <w:pPr>
        <w:tabs>
          <w:tab w:val="center" w:pos="1536"/>
          <w:tab w:val="center" w:pos="4003"/>
          <w:tab w:val="center" w:pos="6886"/>
          <w:tab w:val="center" w:pos="9614"/>
          <w:tab w:val="right" w:pos="12319"/>
        </w:tabs>
        <w:spacing w:after="120"/>
        <w:ind w:left="0" w:firstLine="0"/>
        <w:jc w:val="left"/>
      </w:pPr>
      <w:r>
        <w:rPr>
          <w:rFonts w:ascii="Calibri" w:eastAsia="Calibri" w:hAnsi="Calibri" w:cs="Calibri"/>
          <w:sz w:val="22"/>
        </w:rPr>
        <w:tab/>
      </w:r>
      <w:r>
        <w:rPr>
          <w:b/>
        </w:rPr>
        <w:t xml:space="preserve">Description </w:t>
      </w:r>
      <w:r>
        <w:rPr>
          <w:b/>
        </w:rPr>
        <w:tab/>
        <w:t xml:space="preserve">Poor knowledge  </w:t>
      </w:r>
      <w:r>
        <w:rPr>
          <w:b/>
        </w:rPr>
        <w:tab/>
        <w:t xml:space="preserve">Average knowledge  </w:t>
      </w:r>
      <w:r>
        <w:rPr>
          <w:b/>
        </w:rPr>
        <w:tab/>
        <w:t xml:space="preserve">Good knowledge  </w:t>
      </w:r>
      <w:r>
        <w:rPr>
          <w:b/>
        </w:rPr>
        <w:tab/>
        <w:t xml:space="preserve">P-Value </w:t>
      </w:r>
    </w:p>
    <w:p w:rsidR="004E2501" w:rsidRDefault="00937B23">
      <w:pPr>
        <w:pStyle w:val="Heading4"/>
        <w:ind w:left="1763" w:right="1479"/>
        <w:jc w:val="center"/>
      </w:pPr>
      <w:r>
        <w:t>(</w:t>
      </w:r>
      <w:proofErr w:type="gramStart"/>
      <w:r>
        <w:t>n</w:t>
      </w:r>
      <w:proofErr w:type="gramEnd"/>
      <w:r>
        <w:t xml:space="preserve">, %) </w:t>
      </w:r>
      <w:r>
        <w:tab/>
        <w:t>(</w:t>
      </w:r>
      <w:proofErr w:type="gramStart"/>
      <w:r>
        <w:t>n</w:t>
      </w:r>
      <w:proofErr w:type="gramEnd"/>
      <w:r>
        <w:t xml:space="preserve">, %) </w:t>
      </w:r>
      <w:r>
        <w:tab/>
        <w:t>(</w:t>
      </w:r>
      <w:proofErr w:type="gramStart"/>
      <w:r>
        <w:t>n</w:t>
      </w:r>
      <w:proofErr w:type="gramEnd"/>
      <w:r>
        <w:t xml:space="preserve">, %) Age </w:t>
      </w:r>
    </w:p>
    <w:p w:rsidR="004E2501" w:rsidRDefault="00937B23">
      <w:pPr>
        <w:spacing w:after="9"/>
        <w:ind w:left="0" w:right="-643" w:firstLine="0"/>
        <w:jc w:val="left"/>
      </w:pPr>
      <w:r>
        <w:rPr>
          <w:rFonts w:ascii="Calibri" w:eastAsia="Calibri" w:hAnsi="Calibri" w:cs="Calibri"/>
          <w:noProof/>
          <w:sz w:val="22"/>
        </w:rPr>
        <mc:AlternateContent>
          <mc:Choice Requires="wpg">
            <w:drawing>
              <wp:inline distT="0" distB="0" distL="0" distR="0">
                <wp:extent cx="8230870" cy="6096"/>
                <wp:effectExtent l="0" t="0" r="0" b="0"/>
                <wp:docPr id="23826" name="Group 23826"/>
                <wp:cNvGraphicFramePr/>
                <a:graphic xmlns:a="http://schemas.openxmlformats.org/drawingml/2006/main">
                  <a:graphicData uri="http://schemas.microsoft.com/office/word/2010/wordprocessingGroup">
                    <wpg:wgp>
                      <wpg:cNvGrpSpPr/>
                      <wpg:grpSpPr>
                        <a:xfrm>
                          <a:off x="0" y="0"/>
                          <a:ext cx="8230870" cy="6096"/>
                          <a:chOff x="0" y="0"/>
                          <a:chExt cx="8230870" cy="6096"/>
                        </a:xfrm>
                      </wpg:grpSpPr>
                      <wps:wsp>
                        <wps:cNvPr id="29862" name="Shape 29862"/>
                        <wps:cNvSpPr/>
                        <wps:spPr>
                          <a:xfrm>
                            <a:off x="0" y="0"/>
                            <a:ext cx="1950974" cy="9144"/>
                          </a:xfrm>
                          <a:custGeom>
                            <a:avLst/>
                            <a:gdLst/>
                            <a:ahLst/>
                            <a:cxnLst/>
                            <a:rect l="0" t="0" r="0" b="0"/>
                            <a:pathLst>
                              <a:path w="1950974" h="9144">
                                <a:moveTo>
                                  <a:pt x="0" y="0"/>
                                </a:moveTo>
                                <a:lnTo>
                                  <a:pt x="1950974" y="0"/>
                                </a:lnTo>
                                <a:lnTo>
                                  <a:pt x="195097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63" name="Shape 29863"/>
                        <wps:cNvSpPr/>
                        <wps:spPr>
                          <a:xfrm>
                            <a:off x="1950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64" name="Shape 29864"/>
                        <wps:cNvSpPr/>
                        <wps:spPr>
                          <a:xfrm>
                            <a:off x="1957070" y="0"/>
                            <a:ext cx="1710182" cy="9144"/>
                          </a:xfrm>
                          <a:custGeom>
                            <a:avLst/>
                            <a:gdLst/>
                            <a:ahLst/>
                            <a:cxnLst/>
                            <a:rect l="0" t="0" r="0" b="0"/>
                            <a:pathLst>
                              <a:path w="1710182" h="9144">
                                <a:moveTo>
                                  <a:pt x="0" y="0"/>
                                </a:moveTo>
                                <a:lnTo>
                                  <a:pt x="1710182" y="0"/>
                                </a:lnTo>
                                <a:lnTo>
                                  <a:pt x="171018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65" name="Shape 29865"/>
                        <wps:cNvSpPr/>
                        <wps:spPr>
                          <a:xfrm>
                            <a:off x="366737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66" name="Shape 29866"/>
                        <wps:cNvSpPr/>
                        <wps:spPr>
                          <a:xfrm>
                            <a:off x="3673475" y="0"/>
                            <a:ext cx="1818386" cy="9144"/>
                          </a:xfrm>
                          <a:custGeom>
                            <a:avLst/>
                            <a:gdLst/>
                            <a:ahLst/>
                            <a:cxnLst/>
                            <a:rect l="0" t="0" r="0" b="0"/>
                            <a:pathLst>
                              <a:path w="1818386" h="9144">
                                <a:moveTo>
                                  <a:pt x="0" y="0"/>
                                </a:moveTo>
                                <a:lnTo>
                                  <a:pt x="1818386" y="0"/>
                                </a:lnTo>
                                <a:lnTo>
                                  <a:pt x="181838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67" name="Shape 29867"/>
                        <wps:cNvSpPr/>
                        <wps:spPr>
                          <a:xfrm>
                            <a:off x="549186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68" name="Shape 29868"/>
                        <wps:cNvSpPr/>
                        <wps:spPr>
                          <a:xfrm>
                            <a:off x="5497957" y="0"/>
                            <a:ext cx="1731518" cy="9144"/>
                          </a:xfrm>
                          <a:custGeom>
                            <a:avLst/>
                            <a:gdLst/>
                            <a:ahLst/>
                            <a:cxnLst/>
                            <a:rect l="0" t="0" r="0" b="0"/>
                            <a:pathLst>
                              <a:path w="1731518" h="9144">
                                <a:moveTo>
                                  <a:pt x="0" y="0"/>
                                </a:moveTo>
                                <a:lnTo>
                                  <a:pt x="1731518" y="0"/>
                                </a:lnTo>
                                <a:lnTo>
                                  <a:pt x="173151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69" name="Shape 29869"/>
                        <wps:cNvSpPr/>
                        <wps:spPr>
                          <a:xfrm>
                            <a:off x="722960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70" name="Shape 29870"/>
                        <wps:cNvSpPr/>
                        <wps:spPr>
                          <a:xfrm>
                            <a:off x="7235698" y="0"/>
                            <a:ext cx="995172" cy="9144"/>
                          </a:xfrm>
                          <a:custGeom>
                            <a:avLst/>
                            <a:gdLst/>
                            <a:ahLst/>
                            <a:cxnLst/>
                            <a:rect l="0" t="0" r="0" b="0"/>
                            <a:pathLst>
                              <a:path w="995172" h="9144">
                                <a:moveTo>
                                  <a:pt x="0" y="0"/>
                                </a:moveTo>
                                <a:lnTo>
                                  <a:pt x="995172" y="0"/>
                                </a:lnTo>
                                <a:lnTo>
                                  <a:pt x="995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43AFB72" id="Group 23826" o:spid="_x0000_s1026" style="width:648.1pt;height:.5pt;mso-position-horizontal-relative:char;mso-position-vertical-relative:line" coordsize="8230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">
                <v:shape id="Shape 29862" o:spid="_x0000_s1027" style="position:absolute;width:19509;height:91;visibility:visible;mso-wrap-style:square;v-text-anchor:top" coordsize="195097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pyh8QA&#10;AADeAAAADwAAAGRycy9kb3ducmV2LnhtbESPwWrDMBBE74X+g9hCb7VcH4zrRAmmNNBb0zQfsFgb&#10;S461MpbquH8fBQI9DjPzhllvFzeImaZgPSt4zXIQxK3XljsFx5/dSwUiRGSNg2dS8EcBtpvHhzXW&#10;2l/4m+ZD7ESCcKhRgYlxrKUMrSGHIfMjcfJOfnIYk5w6qSe8JLgbZJHnpXRoOS0YHOndUHs+/DoF&#10;fWt2/Vw21ttz4/f6Q35V/Ump56elWYGItMT/8L39qRUUb1VZwO1OugJyc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KcofEAAAA3gAAAA8AAAAAAAAAAAAAAAAAmAIAAGRycy9k&#10;b3ducmV2LnhtbFBLBQYAAAAABAAEAPUAAACJAwAAAAA=&#10;" path="m,l1950974,r,9144l,9144,,e" fillcolor="black" stroked="f" strokeweight="0">
                  <v:stroke miterlimit="83231f" joinstyle="miter"/>
                  <v:path arrowok="t" textboxrect="0,0,1950974,9144"/>
                </v:shape>
                <v:shape id="Shape 29863" o:spid="_x0000_s1028" style="position:absolute;left:1950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N/1ccA&#10;AADeAAAADwAAAGRycy9kb3ducmV2LnhtbESPQWvCQBSE7wX/w/IEb3WjLVZjNtIWBCkIberB4zP7&#10;TILZt3F31fTfd4VCj8PMfMNkq9604krON5YVTMYJCOLS6oYrBbvv9eMchA/IGlvLpOCHPKzywUOG&#10;qbY3/qJrESoRIexTVFCH0KVS+rImg35sO+LoHa0zGKJ0ldQObxFuWjlNkpk02HBcqLGj95rKU3Ex&#10;Crpz5fZnr9/4cPn8eOFkQ/32WanRsH9dggjUh//wX3ujFUwX89kT3O/EKy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cTf9XHAAAA3gAAAA8AAAAAAAAAAAAAAAAAmAIAAGRy&#10;cy9kb3ducmV2LnhtbFBLBQYAAAAABAAEAPUAAACMAwAAAAA=&#10;" path="m,l9144,r,9144l,9144,,e" fillcolor="black" stroked="f" strokeweight="0">
                  <v:stroke miterlimit="83231f" joinstyle="miter"/>
                  <v:path arrowok="t" textboxrect="0,0,9144,9144"/>
                </v:shape>
                <v:shape id="Shape 29864" o:spid="_x0000_s1029" style="position:absolute;left:19570;width:17102;height:91;visibility:visible;mso-wrap-style:square;v-text-anchor:top" coordsize="171018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KT8YA&#10;AADeAAAADwAAAGRycy9kb3ducmV2LnhtbESP0WrCQBRE3wv+w3IFX4pulFY0uopUhEILouYDLtlr&#10;Et29G7LbJP59t1DwcZiZM8x621sjWmp85VjBdJKAIM6drrhQkF0O4wUIH5A1Gsek4EEetpvByxpT&#10;7To+UXsOhYgQ9ikqKEOoUyl9XpJFP3E1cfSurrEYomwKqRvsItwaOUuSubRYcVwosaaPkvL7+ccq&#10;6O6Zqdo9vuLx5r9Omcnb6fu3UqNhv1uBCNSHZ/i//akVzJaL+Rv83YlX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VKT8YAAADeAAAADwAAAAAAAAAAAAAAAACYAgAAZHJz&#10;L2Rvd25yZXYueG1sUEsFBgAAAAAEAAQA9QAAAIsDAAAAAA==&#10;" path="m,l1710182,r,9144l,9144,,e" fillcolor="black" stroked="f" strokeweight="0">
                  <v:stroke miterlimit="83231f" joinstyle="miter"/>
                  <v:path arrowok="t" textboxrect="0,0,1710182,9144"/>
                </v:shape>
                <v:shape id="Shape 29865" o:spid="_x0000_s1030" style="position:absolute;left:3667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ZCOscA&#10;AADeAAAADwAAAGRycy9kb3ducmV2LnhtbESPQWvCQBSE7wX/w/IEb3WjtFZjNtIWBCkIberB4zP7&#10;TILZt3F31fTfd4VCj8PMfMNkq9604krON5YVTMYJCOLS6oYrBbvv9eMchA/IGlvLpOCHPKzywUOG&#10;qbY3/qJrESoRIexTVFCH0KVS+rImg35sO+LoHa0zGKJ0ldQObxFuWjlNkpk02HBcqLGj95rKU3Ex&#10;Crpz5fZnr9/4cPn8eOFkQ/32SanRsH9dggjUh//wX3ujFUwX89kz3O/EKy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e2QjrHAAAA3gAAAA8AAAAAAAAAAAAAAAAAmAIAAGRy&#10;cy9kb3ducmV2LnhtbFBLBQYAAAAABAAEAPUAAACMAwAAAAA=&#10;" path="m,l9144,r,9144l,9144,,e" fillcolor="black" stroked="f" strokeweight="0">
                  <v:stroke miterlimit="83231f" joinstyle="miter"/>
                  <v:path arrowok="t" textboxrect="0,0,9144,9144"/>
                </v:shape>
                <v:shape id="Shape 29866" o:spid="_x0000_s1031" style="position:absolute;left:36734;width:18184;height:91;visibility:visible;mso-wrap-style:square;v-text-anchor:top" coordsize="181838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70jMUA&#10;AADeAAAADwAAAGRycy9kb3ducmV2LnhtbESPQUsDMRSE70L/Q3iCN5t1C2G7bVpaweJNtur9uXnd&#10;XZq8rEls139vBMHjMDPfMOvt5Ky4UIiDZw0P8wIEcevNwJ2Gt9en+wpETMgGrWfS8E0RtpvZzRpr&#10;46/c0OWYOpEhHGvU0Kc01lLGtieHce5H4uydfHCYsgydNAGvGe6sLItCSYcD54UeR3rsqT0fv5yG&#10;fTV+2MPLzjbLTwxhcVZl8660vruddisQiab0H/5rPxsN5bJSCn7v5Cs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PvSMxQAAAN4AAAAPAAAAAAAAAAAAAAAAAJgCAABkcnMv&#10;ZG93bnJldi54bWxQSwUGAAAAAAQABAD1AAAAigMAAAAA&#10;" path="m,l1818386,r,9144l,9144,,e" fillcolor="black" stroked="f" strokeweight="0">
                  <v:stroke miterlimit="83231f" joinstyle="miter"/>
                  <v:path arrowok="t" textboxrect="0,0,1818386,9144"/>
                </v:shape>
                <v:shape id="Shape 29867" o:spid="_x0000_s1032" style="position:absolute;left:54918;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h51scA&#10;AADeAAAADwAAAGRycy9kb3ducmV2LnhtbESPQWvCQBSE74X+h+UJ3pqNIiZNXaUKggiCTXvo8TX7&#10;moRm38bdVdN/3xWEHoeZ+YZZrAbTiQs531pWMElSEMSV1S3XCj7et085CB+QNXaWScEveVgtHx8W&#10;WGh75Te6lKEWEcK+QAVNCH0hpa8aMugT2xNH79s6gyFKV0vt8BrhppPTNJ1Lgy3HhQZ72jRU/ZRn&#10;o6A/1e7z5PWav87HfcbpjobDTKnxaHh9ARFoCP/he3unFUyf83kGtzvxCsj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goedbHAAAA3gAAAA8AAAAAAAAAAAAAAAAAmAIAAGRy&#10;cy9kb3ducmV2LnhtbFBLBQYAAAAABAAEAPUAAACMAwAAAAA=&#10;" path="m,l9144,r,9144l,9144,,e" fillcolor="black" stroked="f" strokeweight="0">
                  <v:stroke miterlimit="83231f" joinstyle="miter"/>
                  <v:path arrowok="t" textboxrect="0,0,9144,9144"/>
                </v:shape>
                <v:shape id="Shape 29868" o:spid="_x0000_s1033" style="position:absolute;left:54979;width:17315;height:91;visibility:visible;mso-wrap-style:square;v-text-anchor:top" coordsize="173151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B8B8UA&#10;AADeAAAADwAAAGRycy9kb3ducmV2LnhtbERPz2vCMBS+C/sfwhN2EU0nKlqN4oTB6GEwK4K3R/Ns&#10;q8lL12Ra//vlIOz48f1ebTprxI1aXztW8DZKQBAXTtdcKjjkH8M5CB+QNRrHpOBBHjbrl94KU+3u&#10;/E23fShFDGGfooIqhCaV0hcVWfQj1xBH7uxaiyHCtpS6xXsMt0aOk2QmLdYcGypsaFdRcd3/WgVm&#10;sMsm+TGb+lNyec/yrx+/NajUa7/bLkEE6sK/+On+1ArGi/ks7o134hW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kHwHxQAAAN4AAAAPAAAAAAAAAAAAAAAAAJgCAABkcnMv&#10;ZG93bnJldi54bWxQSwUGAAAAAAQABAD1AAAAigMAAAAA&#10;" path="m,l1731518,r,9144l,9144,,e" fillcolor="black" stroked="f" strokeweight="0">
                  <v:stroke miterlimit="83231f" joinstyle="miter"/>
                  <v:path arrowok="t" textboxrect="0,0,1731518,9144"/>
                </v:shape>
                <v:shape id="Shape 29869" o:spid="_x0000_s1034" style="position:absolute;left:72296;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tIP8cA&#10;AADeAAAADwAAAGRycy9kb3ducmV2LnhtbESPT2vCQBTE7wW/w/KE3uqmofgndRUVBCkI1vbQ42v2&#10;NQnNvk12NzH99q4g9DjMzG+Y5XowtejJ+cqygudJAoI4t7riQsHnx/5pDsIHZI21ZVLwRx7Wq9HD&#10;EjNtL/xO/TkUIkLYZ6igDKHJpPR5SQb9xDbE0fuxzmCI0hVSO7xEuKllmiRTabDiuFBiQ7uS8t9z&#10;ZxQ0beG+Wq+3/N2d3macHGg4vij1OB42ryACDeE/fG8ftIJ0MZ8u4HYnXgG5u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b7SD/HAAAA3gAAAA8AAAAAAAAAAAAAAAAAmAIAAGRy&#10;cy9kb3ducmV2LnhtbFBLBQYAAAAABAAEAPUAAACMAwAAAAA=&#10;" path="m,l9144,r,9144l,9144,,e" fillcolor="black" stroked="f" strokeweight="0">
                  <v:stroke miterlimit="83231f" joinstyle="miter"/>
                  <v:path arrowok="t" textboxrect="0,0,9144,9144"/>
                </v:shape>
                <v:shape id="Shape 29870" o:spid="_x0000_s1035" style="position:absolute;left:72356;width:9952;height:91;visibility:visible;mso-wrap-style:square;v-text-anchor:top" coordsize="99517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DTt8YA&#10;AADeAAAADwAAAGRycy9kb3ducmV2LnhtbESPy4rCMBSG94LvEI7gRsbUMnipRhFlYDYKVseZ5aE5&#10;tsXmpDRRO29vFoLLn//Gt1i1phJ3alxpWcFoGIEgzqwuOVdwOn59TEE4j6yxskwK/snBatntLDDR&#10;9sEHuqc+F2GEXYIKCu/rREqXFWTQDW1NHLyLbQz6IJtc6gYfYdxUMo6isTRYcngosKZNQdk1vRkF&#10;Ezr74198/i13+WXwuT3p/fhnplS/167nIDy1/h1+tb+1gng2nQSAgBNQQC6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oDTt8YAAADeAAAADwAAAAAAAAAAAAAAAACYAgAAZHJz&#10;L2Rvd25yZXYueG1sUEsFBgAAAAAEAAQA9QAAAIsDAAAAAA==&#10;" path="m,l995172,r,9144l,9144,,e" fillcolor="black" stroked="f" strokeweight="0">
                  <v:stroke miterlimit="83231f" joinstyle="miter"/>
                  <v:path arrowok="t" textboxrect="0,0,995172,9144"/>
                </v:shape>
                <w10:anchorlock/>
              </v:group>
            </w:pict>
          </mc:Fallback>
        </mc:AlternateContent>
      </w:r>
    </w:p>
    <w:p w:rsidR="004E2501" w:rsidRDefault="00937B23">
      <w:pPr>
        <w:tabs>
          <w:tab w:val="center" w:pos="3180"/>
          <w:tab w:val="center" w:pos="5883"/>
          <w:tab w:val="center" w:pos="8757"/>
          <w:tab w:val="center" w:pos="11493"/>
        </w:tabs>
        <w:ind w:left="0" w:firstLine="0"/>
        <w:jc w:val="left"/>
      </w:pPr>
      <w:r>
        <w:t xml:space="preserve">30-40 </w:t>
      </w:r>
      <w:r>
        <w:tab/>
        <w:t xml:space="preserve"> </w:t>
      </w:r>
      <w:r>
        <w:tab/>
        <w:t xml:space="preserve"> </w:t>
      </w:r>
      <w:r>
        <w:tab/>
        <w:t xml:space="preserve"> </w:t>
      </w:r>
      <w:r>
        <w:tab/>
        <w:t xml:space="preserve"> </w:t>
      </w:r>
    </w:p>
    <w:p w:rsidR="004E2501" w:rsidRDefault="00937B23">
      <w:pPr>
        <w:tabs>
          <w:tab w:val="center" w:pos="3180"/>
          <w:tab w:val="center" w:pos="5883"/>
          <w:tab w:val="center" w:pos="8757"/>
        </w:tabs>
        <w:spacing w:after="146"/>
        <w:ind w:left="0" w:firstLine="0"/>
        <w:jc w:val="left"/>
      </w:pPr>
      <w:r>
        <w:t>41</w:t>
      </w:r>
      <w:r>
        <w:rPr>
          <w:rFonts w:ascii="Bell MT" w:eastAsia="Bell MT" w:hAnsi="Bell MT" w:cs="Bell MT"/>
        </w:rPr>
        <w:t>-</w:t>
      </w:r>
      <w:r>
        <w:t xml:space="preserve">50 </w:t>
      </w:r>
      <w:r>
        <w:tab/>
        <w:t xml:space="preserve"> </w:t>
      </w:r>
      <w:r>
        <w:tab/>
        <w:t xml:space="preserve"> </w:t>
      </w:r>
      <w:r>
        <w:tab/>
        <w:t xml:space="preserve"> </w:t>
      </w:r>
    </w:p>
    <w:p w:rsidR="004E2501" w:rsidRDefault="00937B23">
      <w:pPr>
        <w:tabs>
          <w:tab w:val="center" w:pos="3180"/>
          <w:tab w:val="center" w:pos="5883"/>
          <w:tab w:val="center" w:pos="8757"/>
        </w:tabs>
        <w:spacing w:after="148"/>
        <w:ind w:left="0" w:firstLine="0"/>
        <w:jc w:val="left"/>
      </w:pPr>
      <w:r>
        <w:t>51</w:t>
      </w:r>
      <w:r>
        <w:rPr>
          <w:rFonts w:ascii="Bell MT" w:eastAsia="Bell MT" w:hAnsi="Bell MT" w:cs="Bell MT"/>
        </w:rPr>
        <w:t>-</w:t>
      </w:r>
      <w:r>
        <w:t>60</w:t>
      </w:r>
      <w:r>
        <w:rPr>
          <w:b/>
        </w:rPr>
        <w:t xml:space="preserve"> </w:t>
      </w:r>
      <w:r>
        <w:rPr>
          <w:b/>
        </w:rPr>
        <w:tab/>
      </w:r>
      <w:r>
        <w:t xml:space="preserve"> </w:t>
      </w:r>
      <w:r>
        <w:tab/>
        <w:t xml:space="preserve"> </w:t>
      </w:r>
      <w:r>
        <w:tab/>
        <w:t xml:space="preserve"> </w:t>
      </w:r>
    </w:p>
    <w:p w:rsidR="004E2501" w:rsidRDefault="00937B23">
      <w:pPr>
        <w:tabs>
          <w:tab w:val="center" w:pos="3180"/>
          <w:tab w:val="center" w:pos="5883"/>
          <w:tab w:val="center" w:pos="8757"/>
        </w:tabs>
        <w:ind w:left="0" w:firstLine="0"/>
        <w:jc w:val="left"/>
      </w:pPr>
      <w:r>
        <w:t>61</w:t>
      </w:r>
      <w:r>
        <w:rPr>
          <w:rFonts w:ascii="Bell MT" w:eastAsia="Bell MT" w:hAnsi="Bell MT" w:cs="Bell MT"/>
        </w:rPr>
        <w:t>-</w:t>
      </w:r>
      <w:r>
        <w:t>70</w:t>
      </w:r>
      <w:r>
        <w:rPr>
          <w:b/>
        </w:rPr>
        <w:t xml:space="preserve"> </w:t>
      </w:r>
      <w:r>
        <w:rPr>
          <w:b/>
        </w:rPr>
        <w:tab/>
      </w:r>
      <w:r>
        <w:t xml:space="preserve"> </w:t>
      </w:r>
      <w:r>
        <w:tab/>
        <w:t xml:space="preserve"> </w:t>
      </w:r>
      <w:r>
        <w:tab/>
        <w:t xml:space="preserve"> </w:t>
      </w:r>
    </w:p>
    <w:p w:rsidR="004E2501" w:rsidRDefault="00937B23">
      <w:pPr>
        <w:pStyle w:val="Heading4"/>
        <w:ind w:left="118"/>
      </w:pPr>
      <w:r>
        <w:t xml:space="preserve">Gender </w:t>
      </w:r>
    </w:p>
    <w:p w:rsidR="004E2501" w:rsidRDefault="00937B23">
      <w:pPr>
        <w:tabs>
          <w:tab w:val="center" w:pos="3180"/>
          <w:tab w:val="center" w:pos="5883"/>
          <w:tab w:val="center" w:pos="8757"/>
          <w:tab w:val="center" w:pos="11493"/>
        </w:tabs>
        <w:ind w:left="0" w:firstLine="0"/>
        <w:jc w:val="left"/>
      </w:pPr>
      <w:r>
        <w:t xml:space="preserve">Male </w:t>
      </w:r>
      <w:r>
        <w:tab/>
        <w:t xml:space="preserve">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Female </w:t>
      </w:r>
      <w:r>
        <w:tab/>
        <w:t xml:space="preserve"> </w:t>
      </w:r>
      <w:r>
        <w:tab/>
        <w:t xml:space="preserve"> </w:t>
      </w:r>
      <w:r>
        <w:tab/>
        <w:t xml:space="preserve"> </w:t>
      </w:r>
    </w:p>
    <w:p w:rsidR="004E2501" w:rsidRDefault="00937B23">
      <w:pPr>
        <w:pStyle w:val="Heading4"/>
        <w:ind w:left="118"/>
      </w:pPr>
      <w:r>
        <w:t xml:space="preserve">Marital Status </w:t>
      </w:r>
    </w:p>
    <w:p w:rsidR="004E2501" w:rsidRDefault="00937B23">
      <w:pPr>
        <w:tabs>
          <w:tab w:val="center" w:pos="3180"/>
          <w:tab w:val="center" w:pos="5883"/>
          <w:tab w:val="center" w:pos="8757"/>
          <w:tab w:val="center" w:pos="11493"/>
        </w:tabs>
        <w:ind w:left="0" w:firstLine="0"/>
        <w:jc w:val="left"/>
      </w:pPr>
      <w:r>
        <w:t xml:space="preserve">Married </w:t>
      </w:r>
      <w:r>
        <w:tab/>
        <w:t xml:space="preserve">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Unmarried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Widow </w:t>
      </w:r>
      <w:r>
        <w:tab/>
        <w:t xml:space="preserve"> </w:t>
      </w:r>
      <w:r>
        <w:tab/>
        <w:t xml:space="preserve"> </w:t>
      </w:r>
      <w:r>
        <w:tab/>
        <w:t xml:space="preserve"> </w:t>
      </w:r>
    </w:p>
    <w:p w:rsidR="004E2501" w:rsidRDefault="00937B23">
      <w:pPr>
        <w:pStyle w:val="Heading4"/>
        <w:ind w:left="118"/>
      </w:pPr>
      <w:r>
        <w:t xml:space="preserve">Education </w:t>
      </w:r>
    </w:p>
    <w:p w:rsidR="004E2501" w:rsidRDefault="00937B23">
      <w:pPr>
        <w:tabs>
          <w:tab w:val="center" w:pos="3180"/>
          <w:tab w:val="center" w:pos="5883"/>
          <w:tab w:val="center" w:pos="8757"/>
          <w:tab w:val="center" w:pos="11493"/>
        </w:tabs>
        <w:ind w:left="0" w:firstLine="0"/>
        <w:jc w:val="left"/>
      </w:pPr>
      <w:r>
        <w:t xml:space="preserve">Illiterate </w:t>
      </w:r>
      <w:r>
        <w:tab/>
        <w:t xml:space="preserve"> </w:t>
      </w:r>
      <w:r>
        <w:tab/>
        <w:t xml:space="preserve"> </w:t>
      </w:r>
      <w:r>
        <w:tab/>
        <w:t xml:space="preserve"> </w:t>
      </w:r>
      <w:r>
        <w:tab/>
      </w:r>
      <w:r>
        <w:rPr>
          <w:b/>
        </w:rPr>
        <w:t xml:space="preserve"> </w:t>
      </w:r>
    </w:p>
    <w:p w:rsidR="004E2501" w:rsidRDefault="00937B23">
      <w:pPr>
        <w:tabs>
          <w:tab w:val="center" w:pos="3180"/>
          <w:tab w:val="center" w:pos="5883"/>
          <w:tab w:val="center" w:pos="8757"/>
        </w:tabs>
        <w:ind w:left="0" w:firstLine="0"/>
        <w:jc w:val="left"/>
      </w:pPr>
      <w:r>
        <w:lastRenderedPageBreak/>
        <w:t xml:space="preserve">Primary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Middle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Matriculation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Intermediate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Graduate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Masters </w:t>
      </w:r>
      <w:r>
        <w:tab/>
        <w:t xml:space="preserve"> </w:t>
      </w:r>
      <w:r>
        <w:tab/>
        <w:t xml:space="preserve"> </w:t>
      </w:r>
      <w:r>
        <w:tab/>
        <w:t xml:space="preserve"> </w:t>
      </w:r>
    </w:p>
    <w:p w:rsidR="004E2501" w:rsidRDefault="00937B23">
      <w:pPr>
        <w:pStyle w:val="Heading4"/>
        <w:ind w:left="118"/>
      </w:pPr>
      <w:r>
        <w:t xml:space="preserve">Occupation </w:t>
      </w:r>
    </w:p>
    <w:p w:rsidR="004E2501" w:rsidRDefault="00937B23">
      <w:pPr>
        <w:tabs>
          <w:tab w:val="center" w:pos="3180"/>
          <w:tab w:val="center" w:pos="5883"/>
          <w:tab w:val="center" w:pos="8757"/>
          <w:tab w:val="center" w:pos="11493"/>
        </w:tabs>
        <w:ind w:left="0" w:firstLine="0"/>
        <w:jc w:val="left"/>
      </w:pPr>
      <w:r>
        <w:t xml:space="preserve">Private Job </w:t>
      </w:r>
      <w:r>
        <w:tab/>
        <w:t xml:space="preserve"> </w:t>
      </w:r>
      <w:r>
        <w:tab/>
        <w:t xml:space="preserve"> </w:t>
      </w:r>
      <w:r>
        <w:tab/>
        <w:t xml:space="preserve"> </w:t>
      </w:r>
      <w:r>
        <w:tab/>
      </w:r>
      <w:r>
        <w:rPr>
          <w:b/>
        </w:rPr>
        <w:t xml:space="preserve"> </w:t>
      </w:r>
    </w:p>
    <w:p w:rsidR="004E2501" w:rsidRDefault="00937B23">
      <w:pPr>
        <w:tabs>
          <w:tab w:val="center" w:pos="3180"/>
          <w:tab w:val="center" w:pos="5883"/>
          <w:tab w:val="center" w:pos="8757"/>
        </w:tabs>
        <w:ind w:left="0" w:firstLine="0"/>
        <w:jc w:val="left"/>
      </w:pPr>
      <w:r>
        <w:t xml:space="preserve">Government Job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Business man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House Wife/ Home Maker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Retired </w:t>
      </w:r>
      <w:r>
        <w:tab/>
        <w:t xml:space="preserve"> </w:t>
      </w:r>
      <w:r>
        <w:tab/>
        <w:t xml:space="preserve"> </w:t>
      </w:r>
      <w:r>
        <w:tab/>
        <w:t xml:space="preserve"> </w:t>
      </w:r>
    </w:p>
    <w:p w:rsidR="004E2501" w:rsidRDefault="00937B23">
      <w:pPr>
        <w:pStyle w:val="Heading4"/>
        <w:ind w:left="118"/>
      </w:pPr>
      <w:r>
        <w:t>*Monthly</w:t>
      </w:r>
      <w:r>
        <w:rPr>
          <w:i/>
        </w:rPr>
        <w:t xml:space="preserve"> </w:t>
      </w:r>
      <w:r>
        <w:t xml:space="preserve">Income </w:t>
      </w:r>
    </w:p>
    <w:p w:rsidR="004E2501" w:rsidRDefault="00937B23">
      <w:pPr>
        <w:tabs>
          <w:tab w:val="center" w:pos="3180"/>
          <w:tab w:val="center" w:pos="5883"/>
          <w:tab w:val="center" w:pos="8757"/>
          <w:tab w:val="center" w:pos="11493"/>
        </w:tabs>
        <w:ind w:left="0" w:firstLine="0"/>
        <w:jc w:val="left"/>
      </w:pPr>
      <w:r>
        <w:t xml:space="preserve">Nil </w:t>
      </w:r>
      <w:r>
        <w:tab/>
        <w:t xml:space="preserve"> </w:t>
      </w:r>
      <w:r>
        <w:tab/>
        <w:t xml:space="preserve"> </w:t>
      </w:r>
      <w:r>
        <w:tab/>
        <w:t xml:space="preserve"> </w:t>
      </w:r>
      <w:r>
        <w:tab/>
      </w:r>
      <w:r>
        <w:rPr>
          <w:b/>
        </w:rPr>
        <w:t xml:space="preserve"> </w:t>
      </w:r>
    </w:p>
    <w:p w:rsidR="004E2501" w:rsidRDefault="00937B23">
      <w:pPr>
        <w:tabs>
          <w:tab w:val="center" w:pos="3180"/>
          <w:tab w:val="center" w:pos="5883"/>
          <w:tab w:val="center" w:pos="8757"/>
        </w:tabs>
        <w:ind w:left="0" w:firstLine="0"/>
        <w:jc w:val="left"/>
      </w:pPr>
      <w:r>
        <w:t xml:space="preserve">5000-10000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 xml:space="preserve">10000-15000 </w:t>
      </w:r>
      <w:r>
        <w:tab/>
        <w:t xml:space="preserve"> </w:t>
      </w:r>
      <w:r>
        <w:tab/>
        <w:t xml:space="preserve"> </w:t>
      </w:r>
      <w:r>
        <w:tab/>
        <w:t xml:space="preserve"> </w:t>
      </w:r>
    </w:p>
    <w:p w:rsidR="004E2501" w:rsidRDefault="00937B23">
      <w:pPr>
        <w:tabs>
          <w:tab w:val="center" w:pos="3180"/>
          <w:tab w:val="center" w:pos="5883"/>
          <w:tab w:val="center" w:pos="8757"/>
        </w:tabs>
        <w:ind w:left="0" w:firstLine="0"/>
        <w:jc w:val="left"/>
      </w:pPr>
      <w:r>
        <w:t>&gt;15000</w:t>
      </w:r>
      <w:r>
        <w:rPr>
          <w:b/>
        </w:rPr>
        <w:t xml:space="preserve"> </w:t>
      </w:r>
      <w:r>
        <w:rPr>
          <w:b/>
        </w:rPr>
        <w:tab/>
      </w:r>
      <w:r>
        <w:t xml:space="preserve"> </w:t>
      </w:r>
      <w:r>
        <w:tab/>
        <w:t xml:space="preserve"> </w:t>
      </w:r>
      <w:r>
        <w:tab/>
        <w:t xml:space="preserve"> </w:t>
      </w:r>
    </w:p>
    <w:p w:rsidR="004E2501" w:rsidRDefault="00937B23">
      <w:pPr>
        <w:pStyle w:val="Heading4"/>
        <w:ind w:left="118"/>
      </w:pPr>
      <w:r>
        <w:t xml:space="preserve">Location </w:t>
      </w:r>
    </w:p>
    <w:p w:rsidR="004E2501" w:rsidRDefault="00937B23">
      <w:pPr>
        <w:tabs>
          <w:tab w:val="center" w:pos="3180"/>
          <w:tab w:val="center" w:pos="5883"/>
          <w:tab w:val="center" w:pos="8757"/>
          <w:tab w:val="center" w:pos="11493"/>
        </w:tabs>
        <w:ind w:left="0" w:firstLine="0"/>
        <w:jc w:val="left"/>
      </w:pPr>
      <w:r>
        <w:t xml:space="preserve">Urban </w:t>
      </w:r>
      <w:r>
        <w:tab/>
        <w:t xml:space="preserve"> </w:t>
      </w:r>
      <w:r>
        <w:tab/>
        <w:t xml:space="preserve"> </w:t>
      </w:r>
      <w:r>
        <w:tab/>
        <w:t xml:space="preserve"> </w:t>
      </w:r>
      <w:r>
        <w:tab/>
      </w:r>
      <w:r>
        <w:rPr>
          <w:b/>
        </w:rPr>
        <w:t xml:space="preserve"> </w:t>
      </w:r>
    </w:p>
    <w:p w:rsidR="004E2501" w:rsidRDefault="00937B23">
      <w:pPr>
        <w:tabs>
          <w:tab w:val="center" w:pos="3180"/>
          <w:tab w:val="center" w:pos="5883"/>
          <w:tab w:val="center" w:pos="8757"/>
        </w:tabs>
        <w:ind w:left="0" w:firstLine="0"/>
        <w:jc w:val="left"/>
      </w:pPr>
      <w:r>
        <w:t>Rural</w:t>
      </w:r>
      <w:r>
        <w:rPr>
          <w:b/>
        </w:rPr>
        <w:t xml:space="preserve"> </w:t>
      </w:r>
      <w:r>
        <w:rPr>
          <w:b/>
        </w:rPr>
        <w:tab/>
      </w:r>
      <w:r>
        <w:t xml:space="preserve"> </w:t>
      </w:r>
      <w:r>
        <w:tab/>
        <w:t xml:space="preserve"> </w:t>
      </w:r>
      <w:r>
        <w:tab/>
        <w:t xml:space="preserve"> </w:t>
      </w:r>
    </w:p>
    <w:p w:rsidR="004E2501" w:rsidRDefault="00937B23">
      <w:pPr>
        <w:pStyle w:val="Heading4"/>
        <w:ind w:left="118"/>
      </w:pPr>
      <w:r>
        <w:t>Duration</w:t>
      </w:r>
      <w:r>
        <w:rPr>
          <w:i/>
        </w:rPr>
        <w:t xml:space="preserve"> </w:t>
      </w:r>
      <w:r>
        <w:t>of</w:t>
      </w:r>
      <w:r>
        <w:rPr>
          <w:i/>
        </w:rPr>
        <w:t xml:space="preserve"> </w:t>
      </w:r>
      <w:r>
        <w:t xml:space="preserve">Disease </w:t>
      </w:r>
    </w:p>
    <w:p w:rsidR="004E2501" w:rsidRDefault="00937B23">
      <w:pPr>
        <w:tabs>
          <w:tab w:val="center" w:pos="3180"/>
          <w:tab w:val="center" w:pos="5883"/>
          <w:tab w:val="center" w:pos="8757"/>
          <w:tab w:val="center" w:pos="11493"/>
        </w:tabs>
        <w:ind w:left="0" w:firstLine="0"/>
        <w:jc w:val="left"/>
      </w:pPr>
      <w:r>
        <w:t xml:space="preserve">&lt; 1 Year </w:t>
      </w:r>
      <w:r>
        <w:tab/>
        <w:t xml:space="preserve"> </w:t>
      </w:r>
      <w:r>
        <w:tab/>
        <w:t xml:space="preserve"> </w:t>
      </w:r>
      <w:r>
        <w:tab/>
        <w:t xml:space="preserve"> </w:t>
      </w:r>
      <w:r>
        <w:tab/>
      </w:r>
      <w:r>
        <w:rPr>
          <w:b/>
        </w:rPr>
        <w:t xml:space="preserve"> </w:t>
      </w:r>
    </w:p>
    <w:p w:rsidR="004E2501" w:rsidRDefault="00937B23">
      <w:pPr>
        <w:tabs>
          <w:tab w:val="center" w:pos="3180"/>
          <w:tab w:val="center" w:pos="5883"/>
          <w:tab w:val="center" w:pos="8757"/>
        </w:tabs>
        <w:ind w:left="0" w:firstLine="0"/>
        <w:jc w:val="left"/>
      </w:pPr>
      <w:r>
        <w:lastRenderedPageBreak/>
        <w:t>1</w:t>
      </w:r>
      <w:r>
        <w:rPr>
          <w:rFonts w:ascii="Bell MT" w:eastAsia="Bell MT" w:hAnsi="Bell MT" w:cs="Bell MT"/>
        </w:rPr>
        <w:t>-</w:t>
      </w:r>
      <w:r>
        <w:t xml:space="preserve">3 Year </w:t>
      </w:r>
      <w:r>
        <w:tab/>
        <w:t xml:space="preserve"> </w:t>
      </w:r>
      <w:r>
        <w:tab/>
        <w:t xml:space="preserve"> </w:t>
      </w:r>
      <w:r>
        <w:tab/>
        <w:t xml:space="preserve"> </w:t>
      </w:r>
    </w:p>
    <w:p w:rsidR="004E2501" w:rsidRDefault="00937B23">
      <w:pPr>
        <w:tabs>
          <w:tab w:val="center" w:pos="3180"/>
          <w:tab w:val="center" w:pos="5883"/>
          <w:tab w:val="center" w:pos="8757"/>
        </w:tabs>
        <w:spacing w:after="0"/>
        <w:ind w:left="0" w:firstLine="0"/>
        <w:jc w:val="left"/>
      </w:pPr>
      <w:r>
        <w:t>3</w:t>
      </w:r>
      <w:r>
        <w:rPr>
          <w:rFonts w:ascii="Bell MT" w:eastAsia="Bell MT" w:hAnsi="Bell MT" w:cs="Bell MT"/>
        </w:rPr>
        <w:t>-</w:t>
      </w:r>
      <w:r>
        <w:t xml:space="preserve">5 Years </w:t>
      </w:r>
      <w:r>
        <w:tab/>
        <w:t xml:space="preserve"> </w:t>
      </w:r>
      <w:r>
        <w:tab/>
        <w:t xml:space="preserve"> </w:t>
      </w:r>
      <w:r>
        <w:tab/>
        <w:t xml:space="preserve"> </w:t>
      </w:r>
    </w:p>
    <w:tbl>
      <w:tblPr>
        <w:tblStyle w:val="TableGrid"/>
        <w:tblW w:w="12976" w:type="dxa"/>
        <w:tblInd w:w="-14" w:type="dxa"/>
        <w:tblCellMar>
          <w:right w:w="115" w:type="dxa"/>
        </w:tblCellMar>
        <w:tblLook w:val="04A0" w:firstRow="1" w:lastRow="0" w:firstColumn="1" w:lastColumn="0" w:noHBand="0" w:noVBand="1"/>
      </w:tblPr>
      <w:tblGrid>
        <w:gridCol w:w="4390"/>
        <w:gridCol w:w="3149"/>
        <w:gridCol w:w="2873"/>
        <w:gridCol w:w="2564"/>
      </w:tblGrid>
      <w:tr w:rsidR="004E2501">
        <w:trPr>
          <w:trHeight w:val="413"/>
        </w:trPr>
        <w:tc>
          <w:tcPr>
            <w:tcW w:w="7540" w:type="dxa"/>
            <w:gridSpan w:val="2"/>
            <w:tcBorders>
              <w:top w:val="nil"/>
              <w:left w:val="nil"/>
              <w:bottom w:val="single" w:sz="4" w:space="0" w:color="000000"/>
              <w:right w:val="nil"/>
            </w:tcBorders>
          </w:tcPr>
          <w:p w:rsidR="004E2501" w:rsidRDefault="00937B23">
            <w:pPr>
              <w:tabs>
                <w:tab w:val="center" w:pos="3195"/>
                <w:tab w:val="center" w:pos="5898"/>
              </w:tabs>
              <w:spacing w:after="0"/>
              <w:ind w:left="0" w:firstLine="0"/>
              <w:jc w:val="left"/>
            </w:pPr>
            <w:r>
              <w:t>&gt; 5 Years</w:t>
            </w:r>
            <w:r>
              <w:rPr>
                <w:b/>
              </w:rPr>
              <w:t xml:space="preserve"> </w:t>
            </w:r>
            <w:r>
              <w:rPr>
                <w:b/>
              </w:rPr>
              <w:tab/>
            </w:r>
            <w:r>
              <w:t xml:space="preserve"> </w:t>
            </w:r>
            <w:r>
              <w:tab/>
              <w:t xml:space="preserve"> </w:t>
            </w:r>
          </w:p>
        </w:tc>
        <w:tc>
          <w:tcPr>
            <w:tcW w:w="2873" w:type="dxa"/>
            <w:tcBorders>
              <w:top w:val="nil"/>
              <w:left w:val="nil"/>
              <w:bottom w:val="single" w:sz="4" w:space="0" w:color="000000"/>
              <w:right w:val="nil"/>
            </w:tcBorders>
          </w:tcPr>
          <w:p w:rsidR="004E2501" w:rsidRDefault="00937B23">
            <w:pPr>
              <w:spacing w:after="0"/>
              <w:ind w:left="0" w:right="235" w:firstLine="0"/>
              <w:jc w:val="center"/>
            </w:pPr>
            <w:r>
              <w:t xml:space="preserve"> </w:t>
            </w:r>
          </w:p>
        </w:tc>
        <w:tc>
          <w:tcPr>
            <w:tcW w:w="2564" w:type="dxa"/>
            <w:tcBorders>
              <w:top w:val="nil"/>
              <w:left w:val="nil"/>
              <w:bottom w:val="single" w:sz="4" w:space="0" w:color="000000"/>
              <w:right w:val="nil"/>
            </w:tcBorders>
          </w:tcPr>
          <w:p w:rsidR="004E2501" w:rsidRDefault="004E2501">
            <w:pPr>
              <w:spacing w:after="160"/>
              <w:ind w:left="0" w:firstLine="0"/>
              <w:jc w:val="left"/>
            </w:pPr>
          </w:p>
        </w:tc>
      </w:tr>
      <w:tr w:rsidR="004E2501">
        <w:trPr>
          <w:trHeight w:val="1469"/>
        </w:trPr>
        <w:tc>
          <w:tcPr>
            <w:tcW w:w="7540" w:type="dxa"/>
            <w:gridSpan w:val="2"/>
            <w:tcBorders>
              <w:top w:val="single" w:sz="4" w:space="0" w:color="000000"/>
              <w:left w:val="nil"/>
              <w:bottom w:val="single" w:sz="4" w:space="0" w:color="000000"/>
              <w:right w:val="nil"/>
            </w:tcBorders>
          </w:tcPr>
          <w:p w:rsidR="004E2501" w:rsidRDefault="00937B23">
            <w:pPr>
              <w:spacing w:after="86"/>
              <w:ind w:left="14" w:firstLine="0"/>
              <w:jc w:val="left"/>
            </w:pPr>
            <w:r>
              <w:rPr>
                <w:b/>
                <w:i/>
                <w:sz w:val="20"/>
              </w:rPr>
              <w:t xml:space="preserve">*Pk. </w:t>
            </w:r>
            <w:proofErr w:type="spellStart"/>
            <w:r>
              <w:rPr>
                <w:b/>
                <w:i/>
                <w:sz w:val="20"/>
              </w:rPr>
              <w:t>Rs</w:t>
            </w:r>
            <w:proofErr w:type="spellEnd"/>
            <w:r>
              <w:rPr>
                <w:b/>
                <w:i/>
                <w:sz w:val="20"/>
              </w:rPr>
              <w:t xml:space="preserve">=Pakistan Rupee, 1 Pakistan Rupee =0.0098US, </w:t>
            </w:r>
            <w:r>
              <w:rPr>
                <w:b/>
                <w:i/>
                <w:sz w:val="20"/>
                <w:vertAlign w:val="superscript"/>
              </w:rPr>
              <w:t>@</w:t>
            </w:r>
            <w:r>
              <w:rPr>
                <w:b/>
                <w:i/>
                <w:sz w:val="20"/>
              </w:rPr>
              <w:t>P&lt;0.05 significant</w:t>
            </w:r>
            <w:r>
              <w:t xml:space="preserve"> </w:t>
            </w:r>
          </w:p>
          <w:p w:rsidR="004E2501" w:rsidRDefault="00937B23">
            <w:pPr>
              <w:spacing w:after="285"/>
              <w:ind w:left="14" w:firstLine="0"/>
              <w:jc w:val="left"/>
            </w:pPr>
            <w:r>
              <w:rPr>
                <w:b/>
                <w:sz w:val="22"/>
              </w:rPr>
              <w:t xml:space="preserve"> </w:t>
            </w:r>
          </w:p>
          <w:p w:rsidR="004E2501" w:rsidRDefault="00937B23">
            <w:pPr>
              <w:spacing w:after="0"/>
              <w:ind w:left="14" w:firstLine="0"/>
              <w:jc w:val="left"/>
            </w:pPr>
            <w:r>
              <w:rPr>
                <w:b/>
              </w:rPr>
              <w:t>Table 7: Correlation coefficient (Adherence and HRQoL)</w:t>
            </w:r>
            <w:r>
              <w:rPr>
                <w:b/>
                <w:color w:val="FF0000"/>
              </w:rPr>
              <w:t xml:space="preserve"> </w:t>
            </w:r>
          </w:p>
        </w:tc>
        <w:tc>
          <w:tcPr>
            <w:tcW w:w="2873" w:type="dxa"/>
            <w:tcBorders>
              <w:top w:val="single" w:sz="4" w:space="0" w:color="000000"/>
              <w:left w:val="nil"/>
              <w:bottom w:val="single" w:sz="4" w:space="0" w:color="000000"/>
              <w:right w:val="nil"/>
            </w:tcBorders>
          </w:tcPr>
          <w:p w:rsidR="004E2501" w:rsidRDefault="004E2501">
            <w:pPr>
              <w:spacing w:after="160"/>
              <w:ind w:left="0" w:firstLine="0"/>
              <w:jc w:val="left"/>
            </w:pPr>
          </w:p>
        </w:tc>
        <w:tc>
          <w:tcPr>
            <w:tcW w:w="2564" w:type="dxa"/>
            <w:tcBorders>
              <w:top w:val="single" w:sz="4" w:space="0" w:color="000000"/>
              <w:left w:val="nil"/>
              <w:bottom w:val="single" w:sz="4" w:space="0" w:color="000000"/>
              <w:right w:val="nil"/>
            </w:tcBorders>
          </w:tcPr>
          <w:p w:rsidR="004E2501" w:rsidRDefault="004E2501">
            <w:pPr>
              <w:spacing w:after="160"/>
              <w:ind w:left="0" w:firstLine="0"/>
              <w:jc w:val="left"/>
            </w:pPr>
          </w:p>
        </w:tc>
      </w:tr>
      <w:tr w:rsidR="004E2501">
        <w:trPr>
          <w:trHeight w:val="389"/>
        </w:trPr>
        <w:tc>
          <w:tcPr>
            <w:tcW w:w="4391" w:type="dxa"/>
            <w:tcBorders>
              <w:top w:val="single" w:sz="4" w:space="0" w:color="000000"/>
              <w:left w:val="nil"/>
              <w:bottom w:val="single" w:sz="4" w:space="0" w:color="000000"/>
              <w:right w:val="nil"/>
            </w:tcBorders>
          </w:tcPr>
          <w:p w:rsidR="004E2501" w:rsidRDefault="00937B23">
            <w:pPr>
              <w:spacing w:after="0"/>
              <w:ind w:left="122" w:firstLine="0"/>
              <w:jc w:val="left"/>
            </w:pPr>
            <w:r>
              <w:rPr>
                <w:b/>
                <w:sz w:val="22"/>
              </w:rPr>
              <w:t xml:space="preserve">Spearman’s Rho </w:t>
            </w:r>
          </w:p>
        </w:tc>
        <w:tc>
          <w:tcPr>
            <w:tcW w:w="3149" w:type="dxa"/>
            <w:tcBorders>
              <w:top w:val="single" w:sz="4" w:space="0" w:color="000000"/>
              <w:left w:val="nil"/>
              <w:bottom w:val="single" w:sz="4" w:space="0" w:color="000000"/>
              <w:right w:val="nil"/>
            </w:tcBorders>
          </w:tcPr>
          <w:p w:rsidR="004E2501" w:rsidRDefault="00937B23">
            <w:pPr>
              <w:spacing w:after="0"/>
              <w:ind w:left="0" w:firstLine="0"/>
              <w:jc w:val="left"/>
            </w:pPr>
            <w:r>
              <w:rPr>
                <w:b/>
                <w:sz w:val="22"/>
              </w:rPr>
              <w:t xml:space="preserve">Adherence score </w:t>
            </w:r>
          </w:p>
        </w:tc>
        <w:tc>
          <w:tcPr>
            <w:tcW w:w="2873" w:type="dxa"/>
            <w:tcBorders>
              <w:top w:val="single" w:sz="4" w:space="0" w:color="000000"/>
              <w:left w:val="nil"/>
              <w:bottom w:val="single" w:sz="4" w:space="0" w:color="000000"/>
              <w:right w:val="nil"/>
            </w:tcBorders>
          </w:tcPr>
          <w:p w:rsidR="004E2501" w:rsidRDefault="00937B23">
            <w:pPr>
              <w:spacing w:after="0"/>
              <w:ind w:left="0" w:firstLine="0"/>
              <w:jc w:val="left"/>
            </w:pPr>
            <w:r>
              <w:rPr>
                <w:b/>
                <w:sz w:val="22"/>
              </w:rPr>
              <w:t xml:space="preserve">EQ-VAS score </w:t>
            </w:r>
          </w:p>
        </w:tc>
        <w:tc>
          <w:tcPr>
            <w:tcW w:w="2564" w:type="dxa"/>
            <w:tcBorders>
              <w:top w:val="single" w:sz="4" w:space="0" w:color="000000"/>
              <w:left w:val="nil"/>
              <w:bottom w:val="single" w:sz="4" w:space="0" w:color="000000"/>
              <w:right w:val="nil"/>
            </w:tcBorders>
          </w:tcPr>
          <w:p w:rsidR="004E2501" w:rsidRDefault="00937B23">
            <w:pPr>
              <w:spacing w:after="0"/>
              <w:ind w:left="0" w:firstLine="0"/>
              <w:jc w:val="left"/>
            </w:pPr>
            <w:r>
              <w:rPr>
                <w:b/>
                <w:sz w:val="22"/>
              </w:rPr>
              <w:t xml:space="preserve">EQ-5D Score </w:t>
            </w:r>
          </w:p>
        </w:tc>
      </w:tr>
      <w:tr w:rsidR="004E2501">
        <w:trPr>
          <w:trHeight w:val="1150"/>
        </w:trPr>
        <w:tc>
          <w:tcPr>
            <w:tcW w:w="4391" w:type="dxa"/>
            <w:tcBorders>
              <w:top w:val="single" w:sz="4" w:space="0" w:color="000000"/>
              <w:left w:val="nil"/>
              <w:bottom w:val="single" w:sz="4" w:space="0" w:color="000000"/>
              <w:right w:val="nil"/>
            </w:tcBorders>
          </w:tcPr>
          <w:p w:rsidR="004E2501" w:rsidRDefault="00937B23">
            <w:pPr>
              <w:spacing w:after="103"/>
              <w:ind w:left="122" w:firstLine="0"/>
              <w:jc w:val="left"/>
            </w:pPr>
            <w:r>
              <w:rPr>
                <w:sz w:val="22"/>
              </w:rPr>
              <w:t xml:space="preserve">Correlation Coefficient </w:t>
            </w:r>
          </w:p>
          <w:p w:rsidR="004E2501" w:rsidRDefault="00937B23">
            <w:pPr>
              <w:spacing w:after="105"/>
              <w:ind w:left="122" w:firstLine="0"/>
              <w:jc w:val="left"/>
            </w:pPr>
            <w:r>
              <w:rPr>
                <w:sz w:val="22"/>
              </w:rPr>
              <w:t xml:space="preserve">Sig. (2-tailed)* </w:t>
            </w:r>
          </w:p>
          <w:p w:rsidR="004E2501" w:rsidRDefault="00937B23">
            <w:pPr>
              <w:spacing w:after="0"/>
              <w:ind w:left="122" w:firstLine="0"/>
              <w:jc w:val="left"/>
            </w:pPr>
            <w:r>
              <w:rPr>
                <w:sz w:val="22"/>
              </w:rPr>
              <w:t xml:space="preserve">N </w:t>
            </w:r>
          </w:p>
        </w:tc>
        <w:tc>
          <w:tcPr>
            <w:tcW w:w="3149" w:type="dxa"/>
            <w:tcBorders>
              <w:top w:val="single" w:sz="4" w:space="0" w:color="000000"/>
              <w:left w:val="nil"/>
              <w:bottom w:val="single" w:sz="4" w:space="0" w:color="000000"/>
              <w:right w:val="nil"/>
            </w:tcBorders>
          </w:tcPr>
          <w:p w:rsidR="004E2501" w:rsidRDefault="00937B23">
            <w:pPr>
              <w:spacing w:after="103"/>
              <w:ind w:left="0" w:firstLine="0"/>
              <w:jc w:val="left"/>
            </w:pPr>
            <w:r>
              <w:rPr>
                <w:sz w:val="22"/>
              </w:rPr>
              <w:t xml:space="preserve"> </w:t>
            </w:r>
          </w:p>
          <w:p w:rsidR="004E2501" w:rsidRDefault="00937B23">
            <w:pPr>
              <w:spacing w:after="105"/>
              <w:ind w:left="0" w:firstLine="0"/>
              <w:jc w:val="left"/>
            </w:pPr>
            <w:r>
              <w:rPr>
                <w:sz w:val="22"/>
              </w:rPr>
              <w:t xml:space="preserve"> </w:t>
            </w:r>
          </w:p>
          <w:p w:rsidR="004E2501" w:rsidRDefault="00937B23">
            <w:pPr>
              <w:spacing w:after="0"/>
              <w:ind w:left="0" w:firstLine="0"/>
              <w:jc w:val="left"/>
            </w:pPr>
            <w:r>
              <w:rPr>
                <w:sz w:val="22"/>
              </w:rPr>
              <w:t xml:space="preserve"> </w:t>
            </w:r>
          </w:p>
        </w:tc>
        <w:tc>
          <w:tcPr>
            <w:tcW w:w="2873" w:type="dxa"/>
            <w:tcBorders>
              <w:top w:val="single" w:sz="4" w:space="0" w:color="000000"/>
              <w:left w:val="nil"/>
              <w:bottom w:val="single" w:sz="4" w:space="0" w:color="000000"/>
              <w:right w:val="nil"/>
            </w:tcBorders>
          </w:tcPr>
          <w:p w:rsidR="004E2501" w:rsidRDefault="00937B23">
            <w:pPr>
              <w:spacing w:after="103"/>
              <w:ind w:left="0" w:firstLine="0"/>
              <w:jc w:val="left"/>
            </w:pPr>
            <w:r>
              <w:rPr>
                <w:sz w:val="22"/>
              </w:rPr>
              <w:t xml:space="preserve"> </w:t>
            </w:r>
          </w:p>
          <w:p w:rsidR="004E2501" w:rsidRDefault="00937B23">
            <w:pPr>
              <w:spacing w:after="105"/>
              <w:ind w:left="0" w:firstLine="0"/>
              <w:jc w:val="left"/>
            </w:pPr>
            <w:r>
              <w:rPr>
                <w:sz w:val="22"/>
              </w:rPr>
              <w:t xml:space="preserve"> </w:t>
            </w:r>
          </w:p>
          <w:p w:rsidR="004E2501" w:rsidRDefault="00937B23">
            <w:pPr>
              <w:spacing w:after="0"/>
              <w:ind w:left="0" w:firstLine="0"/>
              <w:jc w:val="left"/>
            </w:pPr>
            <w:r>
              <w:rPr>
                <w:sz w:val="22"/>
              </w:rPr>
              <w:t xml:space="preserve"> </w:t>
            </w:r>
          </w:p>
        </w:tc>
        <w:tc>
          <w:tcPr>
            <w:tcW w:w="2564" w:type="dxa"/>
            <w:tcBorders>
              <w:top w:val="single" w:sz="4" w:space="0" w:color="000000"/>
              <w:left w:val="nil"/>
              <w:bottom w:val="single" w:sz="4" w:space="0" w:color="000000"/>
              <w:right w:val="nil"/>
            </w:tcBorders>
          </w:tcPr>
          <w:p w:rsidR="004E2501" w:rsidRDefault="00937B23">
            <w:pPr>
              <w:spacing w:after="103"/>
              <w:ind w:left="0" w:firstLine="0"/>
              <w:jc w:val="left"/>
            </w:pPr>
            <w:r>
              <w:rPr>
                <w:sz w:val="22"/>
              </w:rPr>
              <w:t xml:space="preserve"> </w:t>
            </w:r>
          </w:p>
          <w:p w:rsidR="004E2501" w:rsidRDefault="00937B23">
            <w:pPr>
              <w:spacing w:after="105"/>
              <w:ind w:left="0" w:firstLine="0"/>
              <w:jc w:val="left"/>
            </w:pPr>
            <w:r>
              <w:rPr>
                <w:sz w:val="22"/>
              </w:rPr>
              <w:t xml:space="preserve"> </w:t>
            </w:r>
          </w:p>
          <w:p w:rsidR="004E2501" w:rsidRDefault="00937B23">
            <w:pPr>
              <w:spacing w:after="0"/>
              <w:ind w:left="0" w:firstLine="0"/>
              <w:jc w:val="left"/>
            </w:pPr>
            <w:r>
              <w:rPr>
                <w:sz w:val="22"/>
              </w:rPr>
              <w:t xml:space="preserve"> </w:t>
            </w:r>
          </w:p>
        </w:tc>
      </w:tr>
    </w:tbl>
    <w:p w:rsidR="004E2501" w:rsidRDefault="00937B23">
      <w:pPr>
        <w:spacing w:after="133"/>
        <w:ind w:left="-5"/>
        <w:jc w:val="left"/>
      </w:pPr>
      <w:r>
        <w:rPr>
          <w:rFonts w:ascii="Calibri" w:eastAsia="Calibri" w:hAnsi="Calibri" w:cs="Calibri"/>
          <w:b/>
          <w:i/>
          <w:sz w:val="22"/>
        </w:rPr>
        <w:t xml:space="preserve">*Correlation significant at the 0.05 level </w:t>
      </w:r>
      <w:r>
        <w:rPr>
          <w:rFonts w:ascii="Calibri" w:eastAsia="Calibri" w:hAnsi="Calibri" w:cs="Calibri"/>
          <w:b/>
          <w:i/>
          <w:sz w:val="20"/>
        </w:rPr>
        <w:t>(0-0.2</w:t>
      </w:r>
      <w:proofErr w:type="gramStart"/>
      <w:r>
        <w:rPr>
          <w:rFonts w:ascii="Calibri" w:eastAsia="Calibri" w:hAnsi="Calibri" w:cs="Calibri"/>
          <w:b/>
          <w:i/>
          <w:sz w:val="20"/>
        </w:rPr>
        <w:t>:weak</w:t>
      </w:r>
      <w:proofErr w:type="gramEnd"/>
      <w:r>
        <w:rPr>
          <w:rFonts w:ascii="Calibri" w:eastAsia="Calibri" w:hAnsi="Calibri" w:cs="Calibri"/>
          <w:b/>
          <w:i/>
          <w:sz w:val="20"/>
        </w:rPr>
        <w:t xml:space="preserve">, 0.2-0.4:moderate, &gt;0.4: strong) </w:t>
      </w:r>
    </w:p>
    <w:p w:rsidR="004E2501" w:rsidRDefault="00937B23">
      <w:pPr>
        <w:spacing w:after="156"/>
        <w:ind w:left="0" w:firstLine="0"/>
        <w:jc w:val="left"/>
      </w:pPr>
      <w:r>
        <w:rPr>
          <w:b/>
        </w:rPr>
        <w:t xml:space="preserve"> </w:t>
      </w:r>
    </w:p>
    <w:p w:rsidR="004E2501" w:rsidRDefault="00937B23">
      <w:pPr>
        <w:spacing w:after="158"/>
        <w:ind w:left="0" w:firstLine="0"/>
        <w:jc w:val="left"/>
      </w:pPr>
      <w:r>
        <w:rPr>
          <w:b/>
        </w:rPr>
        <w:t xml:space="preserve"> </w:t>
      </w:r>
    </w:p>
    <w:p w:rsidR="004E2501" w:rsidRDefault="00937B23">
      <w:pPr>
        <w:spacing w:after="158"/>
        <w:ind w:left="0" w:firstLine="0"/>
        <w:jc w:val="left"/>
      </w:pPr>
      <w:r>
        <w:rPr>
          <w:b/>
        </w:rPr>
        <w:t xml:space="preserve"> </w:t>
      </w:r>
    </w:p>
    <w:p w:rsidR="004E2501" w:rsidRDefault="00937B23">
      <w:pPr>
        <w:spacing w:after="158"/>
        <w:ind w:left="0" w:firstLine="0"/>
        <w:jc w:val="left"/>
      </w:pPr>
      <w:r>
        <w:rPr>
          <w:b/>
        </w:rPr>
        <w:t xml:space="preserve"> </w:t>
      </w:r>
    </w:p>
    <w:p w:rsidR="004E2501" w:rsidRDefault="00937B23">
      <w:pPr>
        <w:spacing w:after="156"/>
        <w:ind w:left="0" w:firstLine="0"/>
        <w:jc w:val="left"/>
      </w:pPr>
      <w:r>
        <w:rPr>
          <w:b/>
        </w:rPr>
        <w:t xml:space="preserve"> </w:t>
      </w:r>
    </w:p>
    <w:p w:rsidR="004E2501" w:rsidRDefault="00937B23">
      <w:pPr>
        <w:spacing w:after="158"/>
        <w:ind w:left="0" w:firstLine="0"/>
        <w:jc w:val="left"/>
      </w:pPr>
      <w:r>
        <w:rPr>
          <w:b/>
        </w:rPr>
        <w:t xml:space="preserve"> </w:t>
      </w:r>
    </w:p>
    <w:p w:rsidR="004E2501" w:rsidRDefault="00937B23">
      <w:pPr>
        <w:spacing w:after="159"/>
        <w:ind w:left="0" w:firstLine="0"/>
        <w:jc w:val="left"/>
      </w:pPr>
      <w:r>
        <w:rPr>
          <w:b/>
        </w:rPr>
        <w:t xml:space="preserve"> </w:t>
      </w:r>
    </w:p>
    <w:p w:rsidR="004E2501" w:rsidRDefault="00937B23">
      <w:pPr>
        <w:spacing w:after="158"/>
        <w:ind w:left="0" w:firstLine="0"/>
        <w:jc w:val="left"/>
      </w:pPr>
      <w:r>
        <w:rPr>
          <w:b/>
        </w:rPr>
        <w:t xml:space="preserve"> </w:t>
      </w:r>
    </w:p>
    <w:p w:rsidR="004E2501" w:rsidRDefault="00937B23">
      <w:pPr>
        <w:spacing w:after="156"/>
        <w:ind w:left="0" w:firstLine="0"/>
        <w:jc w:val="left"/>
      </w:pPr>
      <w:r>
        <w:rPr>
          <w:b/>
        </w:rPr>
        <w:t xml:space="preserve"> </w:t>
      </w:r>
    </w:p>
    <w:p w:rsidR="004E2501" w:rsidRDefault="00937B23">
      <w:pPr>
        <w:spacing w:after="158"/>
        <w:ind w:left="0" w:firstLine="0"/>
        <w:jc w:val="left"/>
      </w:pPr>
      <w:r>
        <w:rPr>
          <w:b/>
        </w:rPr>
        <w:t xml:space="preserve"> </w:t>
      </w:r>
    </w:p>
    <w:p w:rsidR="004E2501" w:rsidRDefault="00937B23">
      <w:pPr>
        <w:spacing w:after="0"/>
        <w:ind w:left="0" w:firstLine="0"/>
        <w:jc w:val="left"/>
      </w:pPr>
      <w:r>
        <w:rPr>
          <w:b/>
        </w:rPr>
        <w:lastRenderedPageBreak/>
        <w:t xml:space="preserve"> </w:t>
      </w:r>
    </w:p>
    <w:p w:rsidR="004E2501" w:rsidRDefault="00937B23">
      <w:pPr>
        <w:pStyle w:val="Heading4"/>
        <w:spacing w:after="138"/>
        <w:ind w:left="-5"/>
      </w:pPr>
      <w:r>
        <w:t xml:space="preserve">Table 8: Multiple regression model (Glycemic control and demographic variables; Correlation matrix) </w:t>
      </w:r>
    </w:p>
    <w:p w:rsidR="004E2501" w:rsidRDefault="00937B23">
      <w:pPr>
        <w:spacing w:after="0"/>
        <w:ind w:left="0" w:firstLine="0"/>
        <w:jc w:val="left"/>
      </w:pPr>
      <w:r>
        <w:rPr>
          <w:rFonts w:ascii="Calibri" w:eastAsia="Calibri" w:hAnsi="Calibri" w:cs="Calibri"/>
          <w:b/>
          <w:sz w:val="22"/>
        </w:rPr>
        <w:t xml:space="preserve"> </w:t>
      </w:r>
    </w:p>
    <w:tbl>
      <w:tblPr>
        <w:tblStyle w:val="TableGrid"/>
        <w:tblW w:w="14044" w:type="dxa"/>
        <w:tblInd w:w="-451" w:type="dxa"/>
        <w:tblCellMar>
          <w:top w:w="26" w:type="dxa"/>
          <w:bottom w:w="97" w:type="dxa"/>
          <w:right w:w="115" w:type="dxa"/>
        </w:tblCellMar>
        <w:tblLook w:val="04A0" w:firstRow="1" w:lastRow="0" w:firstColumn="1" w:lastColumn="0" w:noHBand="0" w:noVBand="1"/>
      </w:tblPr>
      <w:tblGrid>
        <w:gridCol w:w="1637"/>
        <w:gridCol w:w="1625"/>
        <w:gridCol w:w="944"/>
        <w:gridCol w:w="653"/>
        <w:gridCol w:w="1070"/>
        <w:gridCol w:w="1128"/>
        <w:gridCol w:w="1392"/>
        <w:gridCol w:w="1193"/>
        <w:gridCol w:w="1212"/>
        <w:gridCol w:w="1714"/>
        <w:gridCol w:w="1476"/>
      </w:tblGrid>
      <w:tr w:rsidR="004E2501">
        <w:trPr>
          <w:trHeight w:val="841"/>
        </w:trPr>
        <w:tc>
          <w:tcPr>
            <w:tcW w:w="1637" w:type="dxa"/>
            <w:tcBorders>
              <w:top w:val="single" w:sz="4" w:space="0" w:color="000000"/>
              <w:left w:val="nil"/>
              <w:bottom w:val="single" w:sz="12" w:space="0" w:color="FFFFFF"/>
              <w:right w:val="nil"/>
            </w:tcBorders>
          </w:tcPr>
          <w:p w:rsidR="004E2501" w:rsidRDefault="00937B23">
            <w:pPr>
              <w:spacing w:after="0"/>
              <w:ind w:left="31" w:firstLine="0"/>
              <w:jc w:val="left"/>
            </w:pPr>
            <w:r>
              <w:rPr>
                <w:sz w:val="22"/>
              </w:rPr>
              <w:t xml:space="preserve"> </w:t>
            </w:r>
          </w:p>
        </w:tc>
        <w:tc>
          <w:tcPr>
            <w:tcW w:w="1625" w:type="dxa"/>
            <w:tcBorders>
              <w:top w:val="single" w:sz="4" w:space="0" w:color="000000"/>
              <w:left w:val="nil"/>
              <w:bottom w:val="single" w:sz="12" w:space="0" w:color="FFFFFF"/>
              <w:right w:val="nil"/>
            </w:tcBorders>
          </w:tcPr>
          <w:p w:rsidR="004E2501" w:rsidRDefault="00937B23">
            <w:pPr>
              <w:spacing w:after="0"/>
              <w:ind w:left="0" w:firstLine="0"/>
              <w:jc w:val="left"/>
            </w:pPr>
            <w:r>
              <w:rPr>
                <w:b/>
                <w:sz w:val="22"/>
              </w:rPr>
              <w:t xml:space="preserve"> </w:t>
            </w:r>
          </w:p>
        </w:tc>
        <w:tc>
          <w:tcPr>
            <w:tcW w:w="944" w:type="dxa"/>
            <w:tcBorders>
              <w:top w:val="single" w:sz="4" w:space="0" w:color="000000"/>
              <w:left w:val="nil"/>
              <w:bottom w:val="single" w:sz="12" w:space="0" w:color="FFFFFF"/>
              <w:right w:val="nil"/>
            </w:tcBorders>
            <w:vAlign w:val="bottom"/>
          </w:tcPr>
          <w:p w:rsidR="004E2501" w:rsidRDefault="00937B23">
            <w:pPr>
              <w:spacing w:after="0"/>
              <w:ind w:left="0" w:firstLine="0"/>
              <w:jc w:val="left"/>
            </w:pPr>
            <w:r>
              <w:rPr>
                <w:b/>
                <w:sz w:val="22"/>
              </w:rPr>
              <w:t xml:space="preserve">HbA1c </w:t>
            </w:r>
          </w:p>
        </w:tc>
        <w:tc>
          <w:tcPr>
            <w:tcW w:w="653" w:type="dxa"/>
            <w:tcBorders>
              <w:top w:val="single" w:sz="4" w:space="0" w:color="000000"/>
              <w:left w:val="nil"/>
              <w:bottom w:val="single" w:sz="12" w:space="0" w:color="FFFFFF"/>
              <w:right w:val="nil"/>
            </w:tcBorders>
            <w:vAlign w:val="bottom"/>
          </w:tcPr>
          <w:p w:rsidR="004E2501" w:rsidRDefault="00937B23">
            <w:pPr>
              <w:spacing w:after="0"/>
              <w:ind w:left="0" w:firstLine="0"/>
              <w:jc w:val="left"/>
            </w:pPr>
            <w:r>
              <w:rPr>
                <w:b/>
                <w:sz w:val="22"/>
              </w:rPr>
              <w:t xml:space="preserve">Age </w:t>
            </w:r>
          </w:p>
        </w:tc>
        <w:tc>
          <w:tcPr>
            <w:tcW w:w="1070" w:type="dxa"/>
            <w:tcBorders>
              <w:top w:val="single" w:sz="4" w:space="0" w:color="000000"/>
              <w:left w:val="nil"/>
              <w:bottom w:val="single" w:sz="12" w:space="0" w:color="FFFFFF"/>
              <w:right w:val="nil"/>
            </w:tcBorders>
            <w:vAlign w:val="bottom"/>
          </w:tcPr>
          <w:p w:rsidR="004E2501" w:rsidRDefault="00937B23">
            <w:pPr>
              <w:spacing w:after="0"/>
              <w:ind w:left="0" w:firstLine="0"/>
              <w:jc w:val="left"/>
            </w:pPr>
            <w:r>
              <w:rPr>
                <w:b/>
                <w:sz w:val="22"/>
              </w:rPr>
              <w:t xml:space="preserve">Gender </w:t>
            </w:r>
          </w:p>
        </w:tc>
        <w:tc>
          <w:tcPr>
            <w:tcW w:w="1128" w:type="dxa"/>
            <w:tcBorders>
              <w:top w:val="single" w:sz="4" w:space="0" w:color="000000"/>
              <w:left w:val="nil"/>
              <w:bottom w:val="single" w:sz="12" w:space="0" w:color="FFFFFF"/>
              <w:right w:val="nil"/>
            </w:tcBorders>
          </w:tcPr>
          <w:p w:rsidR="004E2501" w:rsidRDefault="00937B23">
            <w:pPr>
              <w:spacing w:after="103"/>
              <w:ind w:left="0" w:firstLine="0"/>
              <w:jc w:val="left"/>
            </w:pPr>
            <w:r>
              <w:rPr>
                <w:b/>
                <w:sz w:val="22"/>
              </w:rPr>
              <w:t xml:space="preserve">Marital </w:t>
            </w:r>
          </w:p>
          <w:p w:rsidR="004E2501" w:rsidRDefault="00937B23">
            <w:pPr>
              <w:spacing w:after="0"/>
              <w:ind w:left="67" w:firstLine="0"/>
              <w:jc w:val="left"/>
            </w:pPr>
            <w:r>
              <w:rPr>
                <w:b/>
                <w:sz w:val="22"/>
              </w:rPr>
              <w:t xml:space="preserve">Status </w:t>
            </w:r>
          </w:p>
        </w:tc>
        <w:tc>
          <w:tcPr>
            <w:tcW w:w="1392" w:type="dxa"/>
            <w:tcBorders>
              <w:top w:val="single" w:sz="4" w:space="0" w:color="000000"/>
              <w:left w:val="nil"/>
              <w:bottom w:val="single" w:sz="12" w:space="0" w:color="FFFFFF"/>
              <w:right w:val="nil"/>
            </w:tcBorders>
            <w:vAlign w:val="bottom"/>
          </w:tcPr>
          <w:p w:rsidR="004E2501" w:rsidRDefault="00937B23">
            <w:pPr>
              <w:spacing w:after="0"/>
              <w:ind w:left="0" w:firstLine="0"/>
              <w:jc w:val="left"/>
            </w:pPr>
            <w:r>
              <w:rPr>
                <w:b/>
                <w:sz w:val="22"/>
              </w:rPr>
              <w:t xml:space="preserve">Education </w:t>
            </w:r>
          </w:p>
        </w:tc>
        <w:tc>
          <w:tcPr>
            <w:tcW w:w="1193" w:type="dxa"/>
            <w:tcBorders>
              <w:top w:val="single" w:sz="4" w:space="0" w:color="000000"/>
              <w:left w:val="nil"/>
              <w:bottom w:val="single" w:sz="12" w:space="0" w:color="FFFFFF"/>
              <w:right w:val="nil"/>
            </w:tcBorders>
          </w:tcPr>
          <w:p w:rsidR="004E2501" w:rsidRDefault="00937B23">
            <w:pPr>
              <w:spacing w:after="103"/>
              <w:ind w:left="0" w:firstLine="0"/>
              <w:jc w:val="left"/>
            </w:pPr>
            <w:r>
              <w:rPr>
                <w:b/>
                <w:sz w:val="22"/>
              </w:rPr>
              <w:t xml:space="preserve">Monthly </w:t>
            </w:r>
          </w:p>
          <w:p w:rsidR="004E2501" w:rsidRDefault="00937B23">
            <w:pPr>
              <w:spacing w:after="0"/>
              <w:ind w:left="58" w:firstLine="0"/>
              <w:jc w:val="left"/>
            </w:pPr>
            <w:r>
              <w:rPr>
                <w:b/>
                <w:sz w:val="22"/>
              </w:rPr>
              <w:t xml:space="preserve">Income </w:t>
            </w:r>
          </w:p>
        </w:tc>
        <w:tc>
          <w:tcPr>
            <w:tcW w:w="1212" w:type="dxa"/>
            <w:tcBorders>
              <w:top w:val="single" w:sz="4" w:space="0" w:color="000000"/>
              <w:left w:val="nil"/>
              <w:bottom w:val="single" w:sz="12" w:space="0" w:color="FFFFFF"/>
              <w:right w:val="nil"/>
            </w:tcBorders>
            <w:vAlign w:val="bottom"/>
          </w:tcPr>
          <w:p w:rsidR="004E2501" w:rsidRDefault="00937B23">
            <w:pPr>
              <w:spacing w:after="0"/>
              <w:ind w:left="0" w:firstLine="0"/>
              <w:jc w:val="left"/>
            </w:pPr>
            <w:r>
              <w:rPr>
                <w:b/>
                <w:sz w:val="22"/>
              </w:rPr>
              <w:t xml:space="preserve">Locality </w:t>
            </w:r>
          </w:p>
        </w:tc>
        <w:tc>
          <w:tcPr>
            <w:tcW w:w="1714" w:type="dxa"/>
            <w:tcBorders>
              <w:top w:val="single" w:sz="4" w:space="0" w:color="000000"/>
              <w:left w:val="nil"/>
              <w:bottom w:val="single" w:sz="12" w:space="0" w:color="FFFFFF"/>
              <w:right w:val="nil"/>
            </w:tcBorders>
            <w:vAlign w:val="bottom"/>
          </w:tcPr>
          <w:p w:rsidR="004E2501" w:rsidRDefault="00937B23">
            <w:pPr>
              <w:spacing w:after="0"/>
              <w:ind w:left="0" w:firstLine="0"/>
              <w:jc w:val="left"/>
            </w:pPr>
            <w:r>
              <w:rPr>
                <w:b/>
                <w:sz w:val="22"/>
              </w:rPr>
              <w:t xml:space="preserve">Occupation </w:t>
            </w:r>
          </w:p>
        </w:tc>
        <w:tc>
          <w:tcPr>
            <w:tcW w:w="1476" w:type="dxa"/>
            <w:tcBorders>
              <w:top w:val="single" w:sz="4" w:space="0" w:color="000000"/>
              <w:left w:val="nil"/>
              <w:bottom w:val="single" w:sz="12" w:space="0" w:color="FFFFFF"/>
              <w:right w:val="nil"/>
            </w:tcBorders>
          </w:tcPr>
          <w:p w:rsidR="004E2501" w:rsidRDefault="00937B23">
            <w:pPr>
              <w:spacing w:after="103"/>
              <w:ind w:left="0" w:firstLine="0"/>
              <w:jc w:val="left"/>
            </w:pPr>
            <w:r>
              <w:rPr>
                <w:b/>
                <w:sz w:val="22"/>
              </w:rPr>
              <w:t xml:space="preserve">Duration of </w:t>
            </w:r>
          </w:p>
          <w:p w:rsidR="004E2501" w:rsidRDefault="00937B23">
            <w:pPr>
              <w:spacing w:after="0"/>
              <w:ind w:left="202" w:firstLine="0"/>
              <w:jc w:val="left"/>
            </w:pPr>
            <w:r>
              <w:rPr>
                <w:b/>
                <w:sz w:val="22"/>
              </w:rPr>
              <w:t xml:space="preserve">Disease </w:t>
            </w:r>
          </w:p>
        </w:tc>
      </w:tr>
      <w:tr w:rsidR="004E2501">
        <w:trPr>
          <w:trHeight w:val="2125"/>
        </w:trPr>
        <w:tc>
          <w:tcPr>
            <w:tcW w:w="1637" w:type="dxa"/>
            <w:tcBorders>
              <w:top w:val="single" w:sz="12" w:space="0" w:color="FFFFFF"/>
              <w:left w:val="nil"/>
              <w:bottom w:val="nil"/>
              <w:right w:val="nil"/>
            </w:tcBorders>
          </w:tcPr>
          <w:p w:rsidR="004E2501" w:rsidRDefault="00937B23">
            <w:pPr>
              <w:spacing w:after="103"/>
              <w:ind w:left="31" w:firstLine="0"/>
              <w:jc w:val="left"/>
            </w:pPr>
            <w:r>
              <w:rPr>
                <w:b/>
                <w:sz w:val="22"/>
              </w:rPr>
              <w:t xml:space="preserve">Pearson </w:t>
            </w:r>
          </w:p>
          <w:p w:rsidR="004E2501" w:rsidRDefault="00937B23">
            <w:pPr>
              <w:spacing w:after="0"/>
              <w:ind w:left="31" w:firstLine="0"/>
              <w:jc w:val="left"/>
            </w:pPr>
            <w:r>
              <w:rPr>
                <w:b/>
                <w:sz w:val="22"/>
              </w:rPr>
              <w:t xml:space="preserve">Correlation </w:t>
            </w:r>
          </w:p>
        </w:tc>
        <w:tc>
          <w:tcPr>
            <w:tcW w:w="1625" w:type="dxa"/>
            <w:tcBorders>
              <w:top w:val="single" w:sz="12" w:space="0" w:color="FFFFFF"/>
              <w:left w:val="nil"/>
              <w:bottom w:val="nil"/>
              <w:right w:val="nil"/>
            </w:tcBorders>
          </w:tcPr>
          <w:p w:rsidR="004E2501" w:rsidRDefault="00937B23">
            <w:pPr>
              <w:spacing w:after="163"/>
              <w:ind w:left="0" w:firstLine="0"/>
              <w:jc w:val="left"/>
            </w:pPr>
            <w:r>
              <w:rPr>
                <w:sz w:val="22"/>
              </w:rPr>
              <w:t xml:space="preserve">HbA1c </w:t>
            </w:r>
          </w:p>
          <w:p w:rsidR="004E2501" w:rsidRDefault="00937B23">
            <w:pPr>
              <w:spacing w:after="164"/>
              <w:ind w:left="0" w:firstLine="0"/>
              <w:jc w:val="left"/>
            </w:pPr>
            <w:r>
              <w:rPr>
                <w:sz w:val="22"/>
              </w:rPr>
              <w:t xml:space="preserve">Age </w:t>
            </w:r>
          </w:p>
          <w:p w:rsidR="004E2501" w:rsidRDefault="00937B23">
            <w:pPr>
              <w:spacing w:after="163"/>
              <w:ind w:left="0" w:firstLine="0"/>
              <w:jc w:val="left"/>
            </w:pPr>
            <w:r>
              <w:rPr>
                <w:sz w:val="22"/>
              </w:rPr>
              <w:t xml:space="preserve">Gender </w:t>
            </w:r>
          </w:p>
          <w:p w:rsidR="004E2501" w:rsidRDefault="00937B23">
            <w:pPr>
              <w:spacing w:after="163"/>
              <w:ind w:left="0" w:firstLine="0"/>
              <w:jc w:val="left"/>
            </w:pPr>
            <w:r>
              <w:rPr>
                <w:sz w:val="22"/>
              </w:rPr>
              <w:t xml:space="preserve">Marital Status </w:t>
            </w:r>
          </w:p>
          <w:p w:rsidR="004E2501" w:rsidRDefault="00937B23">
            <w:pPr>
              <w:spacing w:after="0"/>
              <w:ind w:left="0" w:firstLine="0"/>
              <w:jc w:val="left"/>
            </w:pPr>
            <w:r>
              <w:rPr>
                <w:sz w:val="22"/>
              </w:rPr>
              <w:t xml:space="preserve">Education </w:t>
            </w:r>
          </w:p>
        </w:tc>
        <w:tc>
          <w:tcPr>
            <w:tcW w:w="944" w:type="dxa"/>
            <w:tcBorders>
              <w:top w:val="single" w:sz="12" w:space="0" w:color="FFFFFF"/>
              <w:left w:val="nil"/>
              <w:bottom w:val="nil"/>
              <w:right w:val="nil"/>
            </w:tcBorders>
          </w:tcPr>
          <w:p w:rsidR="004E2501" w:rsidRDefault="00937B23">
            <w:pPr>
              <w:spacing w:after="163"/>
              <w:ind w:left="331" w:firstLine="0"/>
              <w:jc w:val="left"/>
            </w:pPr>
            <w:r>
              <w:rPr>
                <w:sz w:val="22"/>
              </w:rPr>
              <w:t xml:space="preserve"> </w:t>
            </w:r>
          </w:p>
          <w:p w:rsidR="004E2501" w:rsidRDefault="00937B23">
            <w:pPr>
              <w:spacing w:after="164"/>
              <w:ind w:left="331" w:firstLine="0"/>
              <w:jc w:val="left"/>
            </w:pPr>
            <w:r>
              <w:rPr>
                <w:sz w:val="22"/>
              </w:rPr>
              <w:t xml:space="preserve"> </w:t>
            </w:r>
          </w:p>
          <w:p w:rsidR="004E2501" w:rsidRDefault="00937B23">
            <w:pPr>
              <w:spacing w:after="163"/>
              <w:ind w:left="331" w:firstLine="0"/>
              <w:jc w:val="left"/>
            </w:pPr>
            <w:r>
              <w:rPr>
                <w:sz w:val="22"/>
              </w:rPr>
              <w:t xml:space="preserve"> </w:t>
            </w:r>
          </w:p>
          <w:p w:rsidR="004E2501" w:rsidRDefault="00937B23">
            <w:pPr>
              <w:spacing w:after="163"/>
              <w:ind w:left="331" w:firstLine="0"/>
              <w:jc w:val="left"/>
            </w:pPr>
            <w:r>
              <w:rPr>
                <w:sz w:val="22"/>
              </w:rPr>
              <w:t xml:space="preserve"> </w:t>
            </w:r>
          </w:p>
          <w:p w:rsidR="004E2501" w:rsidRDefault="00937B23">
            <w:pPr>
              <w:spacing w:after="0"/>
              <w:ind w:left="331" w:firstLine="0"/>
              <w:jc w:val="left"/>
            </w:pPr>
            <w:r>
              <w:rPr>
                <w:sz w:val="22"/>
              </w:rPr>
              <w:t xml:space="preserve"> </w:t>
            </w:r>
          </w:p>
        </w:tc>
        <w:tc>
          <w:tcPr>
            <w:tcW w:w="653" w:type="dxa"/>
            <w:tcBorders>
              <w:top w:val="single" w:sz="12" w:space="0" w:color="FFFFFF"/>
              <w:left w:val="nil"/>
              <w:bottom w:val="nil"/>
              <w:right w:val="nil"/>
            </w:tcBorders>
          </w:tcPr>
          <w:p w:rsidR="004E2501" w:rsidRDefault="00937B23">
            <w:pPr>
              <w:spacing w:after="163"/>
              <w:ind w:left="182" w:firstLine="0"/>
              <w:jc w:val="left"/>
            </w:pPr>
            <w:r>
              <w:rPr>
                <w:sz w:val="22"/>
              </w:rPr>
              <w:t xml:space="preserve"> </w:t>
            </w:r>
          </w:p>
          <w:p w:rsidR="004E2501" w:rsidRDefault="00937B23">
            <w:pPr>
              <w:spacing w:after="164"/>
              <w:ind w:left="182" w:firstLine="0"/>
              <w:jc w:val="left"/>
            </w:pPr>
            <w:r>
              <w:rPr>
                <w:sz w:val="22"/>
              </w:rPr>
              <w:t xml:space="preserve"> </w:t>
            </w:r>
          </w:p>
          <w:p w:rsidR="004E2501" w:rsidRDefault="00937B23">
            <w:pPr>
              <w:spacing w:after="163"/>
              <w:ind w:left="182" w:firstLine="0"/>
              <w:jc w:val="left"/>
            </w:pPr>
            <w:r>
              <w:rPr>
                <w:sz w:val="22"/>
              </w:rPr>
              <w:t xml:space="preserve"> </w:t>
            </w:r>
          </w:p>
          <w:p w:rsidR="004E2501" w:rsidRDefault="00937B23">
            <w:pPr>
              <w:spacing w:after="163"/>
              <w:ind w:left="182" w:firstLine="0"/>
              <w:jc w:val="left"/>
            </w:pPr>
            <w:r>
              <w:rPr>
                <w:sz w:val="22"/>
              </w:rPr>
              <w:t xml:space="preserve"> </w:t>
            </w:r>
          </w:p>
          <w:p w:rsidR="004E2501" w:rsidRDefault="00937B23">
            <w:pPr>
              <w:spacing w:after="0"/>
              <w:ind w:left="182" w:firstLine="0"/>
              <w:jc w:val="left"/>
            </w:pPr>
            <w:r>
              <w:rPr>
                <w:sz w:val="22"/>
              </w:rPr>
              <w:t xml:space="preserve"> </w:t>
            </w:r>
          </w:p>
        </w:tc>
        <w:tc>
          <w:tcPr>
            <w:tcW w:w="1070" w:type="dxa"/>
            <w:tcBorders>
              <w:top w:val="single" w:sz="12" w:space="0" w:color="FFFFFF"/>
              <w:left w:val="nil"/>
              <w:bottom w:val="nil"/>
              <w:right w:val="nil"/>
            </w:tcBorders>
          </w:tcPr>
          <w:p w:rsidR="004E2501" w:rsidRDefault="00937B23">
            <w:pPr>
              <w:spacing w:after="163"/>
              <w:ind w:left="355" w:firstLine="0"/>
              <w:jc w:val="left"/>
            </w:pPr>
            <w:r>
              <w:rPr>
                <w:sz w:val="22"/>
              </w:rPr>
              <w:t xml:space="preserve"> </w:t>
            </w:r>
          </w:p>
          <w:p w:rsidR="004E2501" w:rsidRDefault="00937B23">
            <w:pPr>
              <w:spacing w:after="164"/>
              <w:ind w:left="355" w:firstLine="0"/>
              <w:jc w:val="left"/>
            </w:pPr>
            <w:r>
              <w:rPr>
                <w:sz w:val="22"/>
              </w:rPr>
              <w:t xml:space="preserve"> </w:t>
            </w:r>
          </w:p>
          <w:p w:rsidR="004E2501" w:rsidRDefault="00937B23">
            <w:pPr>
              <w:spacing w:after="163"/>
              <w:ind w:left="355" w:firstLine="0"/>
              <w:jc w:val="left"/>
            </w:pPr>
            <w:r>
              <w:rPr>
                <w:sz w:val="22"/>
              </w:rPr>
              <w:t xml:space="preserve"> </w:t>
            </w:r>
          </w:p>
          <w:p w:rsidR="004E2501" w:rsidRDefault="00937B23">
            <w:pPr>
              <w:spacing w:after="163"/>
              <w:ind w:left="355" w:firstLine="0"/>
              <w:jc w:val="left"/>
            </w:pPr>
            <w:r>
              <w:rPr>
                <w:sz w:val="22"/>
              </w:rPr>
              <w:t xml:space="preserve"> </w:t>
            </w:r>
          </w:p>
          <w:p w:rsidR="004E2501" w:rsidRDefault="00937B23">
            <w:pPr>
              <w:spacing w:after="0"/>
              <w:ind w:left="355" w:firstLine="0"/>
              <w:jc w:val="left"/>
            </w:pPr>
            <w:r>
              <w:rPr>
                <w:sz w:val="22"/>
              </w:rPr>
              <w:t xml:space="preserve"> </w:t>
            </w:r>
          </w:p>
        </w:tc>
        <w:tc>
          <w:tcPr>
            <w:tcW w:w="1128" w:type="dxa"/>
            <w:tcBorders>
              <w:top w:val="single" w:sz="12" w:space="0" w:color="FFFFFF"/>
              <w:left w:val="nil"/>
              <w:bottom w:val="nil"/>
              <w:right w:val="nil"/>
            </w:tcBorders>
          </w:tcPr>
          <w:p w:rsidR="004E2501" w:rsidRDefault="00937B23">
            <w:pPr>
              <w:spacing w:after="163"/>
              <w:ind w:left="360" w:firstLine="0"/>
              <w:jc w:val="left"/>
            </w:pPr>
            <w:r>
              <w:rPr>
                <w:sz w:val="22"/>
              </w:rPr>
              <w:t xml:space="preserve"> </w:t>
            </w:r>
          </w:p>
          <w:p w:rsidR="004E2501" w:rsidRDefault="00937B23">
            <w:pPr>
              <w:spacing w:after="164"/>
              <w:ind w:left="360" w:firstLine="0"/>
              <w:jc w:val="left"/>
            </w:pPr>
            <w:r>
              <w:rPr>
                <w:sz w:val="22"/>
              </w:rPr>
              <w:t xml:space="preserve"> </w:t>
            </w:r>
          </w:p>
          <w:p w:rsidR="004E2501" w:rsidRDefault="00937B23">
            <w:pPr>
              <w:spacing w:after="163"/>
              <w:ind w:left="360" w:firstLine="0"/>
              <w:jc w:val="left"/>
            </w:pPr>
            <w:r>
              <w:rPr>
                <w:sz w:val="22"/>
              </w:rPr>
              <w:t xml:space="preserve"> </w:t>
            </w:r>
          </w:p>
          <w:p w:rsidR="004E2501" w:rsidRDefault="00937B23">
            <w:pPr>
              <w:spacing w:after="163"/>
              <w:ind w:left="360" w:firstLine="0"/>
              <w:jc w:val="left"/>
            </w:pPr>
            <w:r>
              <w:rPr>
                <w:sz w:val="22"/>
              </w:rPr>
              <w:t xml:space="preserve"> </w:t>
            </w:r>
          </w:p>
          <w:p w:rsidR="004E2501" w:rsidRDefault="00937B23">
            <w:pPr>
              <w:spacing w:after="0"/>
              <w:ind w:left="360" w:firstLine="0"/>
              <w:jc w:val="left"/>
            </w:pPr>
            <w:r>
              <w:rPr>
                <w:sz w:val="22"/>
              </w:rPr>
              <w:t xml:space="preserve"> </w:t>
            </w:r>
          </w:p>
        </w:tc>
        <w:tc>
          <w:tcPr>
            <w:tcW w:w="1392" w:type="dxa"/>
            <w:tcBorders>
              <w:top w:val="single" w:sz="12" w:space="0" w:color="FFFFFF"/>
              <w:left w:val="nil"/>
              <w:bottom w:val="nil"/>
              <w:right w:val="nil"/>
            </w:tcBorders>
          </w:tcPr>
          <w:p w:rsidR="004E2501" w:rsidRDefault="00937B23">
            <w:pPr>
              <w:spacing w:after="163"/>
              <w:ind w:left="482" w:firstLine="0"/>
              <w:jc w:val="left"/>
            </w:pPr>
            <w:r>
              <w:rPr>
                <w:sz w:val="22"/>
              </w:rPr>
              <w:t xml:space="preserve"> </w:t>
            </w:r>
          </w:p>
          <w:p w:rsidR="004E2501" w:rsidRDefault="00937B23">
            <w:pPr>
              <w:spacing w:after="164"/>
              <w:ind w:left="482" w:firstLine="0"/>
              <w:jc w:val="left"/>
            </w:pPr>
            <w:r>
              <w:rPr>
                <w:sz w:val="22"/>
              </w:rPr>
              <w:t xml:space="preserve"> </w:t>
            </w:r>
          </w:p>
          <w:p w:rsidR="004E2501" w:rsidRDefault="00937B23">
            <w:pPr>
              <w:spacing w:after="163"/>
              <w:ind w:left="482" w:firstLine="0"/>
              <w:jc w:val="left"/>
            </w:pPr>
            <w:r>
              <w:rPr>
                <w:sz w:val="22"/>
              </w:rPr>
              <w:t xml:space="preserve"> </w:t>
            </w:r>
          </w:p>
          <w:p w:rsidR="004E2501" w:rsidRDefault="00937B23">
            <w:pPr>
              <w:spacing w:after="163"/>
              <w:ind w:left="482" w:firstLine="0"/>
              <w:jc w:val="left"/>
            </w:pPr>
            <w:r>
              <w:rPr>
                <w:sz w:val="22"/>
              </w:rPr>
              <w:t xml:space="preserve"> </w:t>
            </w:r>
          </w:p>
          <w:p w:rsidR="004E2501" w:rsidRDefault="00937B23">
            <w:pPr>
              <w:spacing w:after="0"/>
              <w:ind w:left="482" w:firstLine="0"/>
              <w:jc w:val="left"/>
            </w:pPr>
            <w:r>
              <w:rPr>
                <w:sz w:val="22"/>
              </w:rPr>
              <w:t xml:space="preserve"> </w:t>
            </w:r>
          </w:p>
        </w:tc>
        <w:tc>
          <w:tcPr>
            <w:tcW w:w="1193" w:type="dxa"/>
            <w:tcBorders>
              <w:top w:val="single" w:sz="12" w:space="0" w:color="FFFFFF"/>
              <w:left w:val="nil"/>
              <w:bottom w:val="nil"/>
              <w:right w:val="nil"/>
            </w:tcBorders>
          </w:tcPr>
          <w:p w:rsidR="004E2501" w:rsidRDefault="00937B23">
            <w:pPr>
              <w:spacing w:after="163"/>
              <w:ind w:left="406" w:firstLine="0"/>
              <w:jc w:val="left"/>
            </w:pPr>
            <w:r>
              <w:rPr>
                <w:sz w:val="22"/>
              </w:rPr>
              <w:t xml:space="preserve"> </w:t>
            </w:r>
          </w:p>
          <w:p w:rsidR="004E2501" w:rsidRDefault="00937B23">
            <w:pPr>
              <w:spacing w:after="164"/>
              <w:ind w:left="406" w:firstLine="0"/>
              <w:jc w:val="left"/>
            </w:pPr>
            <w:r>
              <w:rPr>
                <w:sz w:val="22"/>
              </w:rPr>
              <w:t xml:space="preserve"> </w:t>
            </w:r>
          </w:p>
          <w:p w:rsidR="004E2501" w:rsidRDefault="00937B23">
            <w:pPr>
              <w:spacing w:after="163"/>
              <w:ind w:left="406" w:firstLine="0"/>
              <w:jc w:val="left"/>
            </w:pPr>
            <w:r>
              <w:rPr>
                <w:sz w:val="22"/>
              </w:rPr>
              <w:t xml:space="preserve"> </w:t>
            </w:r>
          </w:p>
          <w:p w:rsidR="004E2501" w:rsidRDefault="00937B23">
            <w:pPr>
              <w:spacing w:after="163"/>
              <w:ind w:left="406" w:firstLine="0"/>
              <w:jc w:val="left"/>
            </w:pPr>
            <w:r>
              <w:rPr>
                <w:sz w:val="22"/>
              </w:rPr>
              <w:t xml:space="preserve"> </w:t>
            </w:r>
          </w:p>
          <w:p w:rsidR="004E2501" w:rsidRDefault="00937B23">
            <w:pPr>
              <w:spacing w:after="0"/>
              <w:ind w:left="406" w:firstLine="0"/>
              <w:jc w:val="left"/>
            </w:pPr>
            <w:r>
              <w:rPr>
                <w:sz w:val="22"/>
              </w:rPr>
              <w:t xml:space="preserve"> </w:t>
            </w:r>
          </w:p>
        </w:tc>
        <w:tc>
          <w:tcPr>
            <w:tcW w:w="1212" w:type="dxa"/>
            <w:tcBorders>
              <w:top w:val="single" w:sz="12" w:space="0" w:color="FFFFFF"/>
              <w:left w:val="nil"/>
              <w:bottom w:val="nil"/>
              <w:right w:val="nil"/>
            </w:tcBorders>
          </w:tcPr>
          <w:p w:rsidR="004E2501" w:rsidRDefault="00937B23">
            <w:pPr>
              <w:spacing w:after="163"/>
              <w:ind w:left="386" w:firstLine="0"/>
              <w:jc w:val="left"/>
            </w:pPr>
            <w:r>
              <w:rPr>
                <w:sz w:val="22"/>
              </w:rPr>
              <w:t xml:space="preserve"> </w:t>
            </w:r>
          </w:p>
          <w:p w:rsidR="004E2501" w:rsidRDefault="00937B23">
            <w:pPr>
              <w:spacing w:after="164"/>
              <w:ind w:left="386" w:firstLine="0"/>
              <w:jc w:val="left"/>
            </w:pPr>
            <w:r>
              <w:rPr>
                <w:sz w:val="22"/>
              </w:rPr>
              <w:t xml:space="preserve"> </w:t>
            </w:r>
          </w:p>
          <w:p w:rsidR="004E2501" w:rsidRDefault="00937B23">
            <w:pPr>
              <w:spacing w:after="163"/>
              <w:ind w:left="386" w:firstLine="0"/>
              <w:jc w:val="left"/>
            </w:pPr>
            <w:r>
              <w:rPr>
                <w:sz w:val="22"/>
              </w:rPr>
              <w:t xml:space="preserve"> </w:t>
            </w:r>
          </w:p>
          <w:p w:rsidR="004E2501" w:rsidRDefault="00937B23">
            <w:pPr>
              <w:spacing w:after="163"/>
              <w:ind w:left="386" w:firstLine="0"/>
              <w:jc w:val="left"/>
            </w:pPr>
            <w:r>
              <w:rPr>
                <w:sz w:val="22"/>
              </w:rPr>
              <w:t xml:space="preserve"> </w:t>
            </w:r>
          </w:p>
          <w:p w:rsidR="004E2501" w:rsidRDefault="00937B23">
            <w:pPr>
              <w:spacing w:after="0"/>
              <w:ind w:left="386" w:firstLine="0"/>
              <w:jc w:val="left"/>
            </w:pPr>
            <w:r>
              <w:rPr>
                <w:sz w:val="22"/>
              </w:rPr>
              <w:t xml:space="preserve"> </w:t>
            </w:r>
          </w:p>
        </w:tc>
        <w:tc>
          <w:tcPr>
            <w:tcW w:w="1714" w:type="dxa"/>
            <w:tcBorders>
              <w:top w:val="single" w:sz="12" w:space="0" w:color="FFFFFF"/>
              <w:left w:val="nil"/>
              <w:bottom w:val="nil"/>
              <w:right w:val="nil"/>
            </w:tcBorders>
          </w:tcPr>
          <w:p w:rsidR="004E2501" w:rsidRDefault="00937B23">
            <w:pPr>
              <w:spacing w:after="163"/>
              <w:ind w:left="543" w:firstLine="0"/>
              <w:jc w:val="left"/>
            </w:pPr>
            <w:r>
              <w:rPr>
                <w:sz w:val="22"/>
              </w:rPr>
              <w:t xml:space="preserve"> </w:t>
            </w:r>
          </w:p>
          <w:p w:rsidR="004E2501" w:rsidRDefault="00937B23">
            <w:pPr>
              <w:spacing w:after="164"/>
              <w:ind w:left="543" w:firstLine="0"/>
              <w:jc w:val="left"/>
            </w:pPr>
            <w:r>
              <w:rPr>
                <w:sz w:val="22"/>
              </w:rPr>
              <w:t xml:space="preserve"> </w:t>
            </w:r>
          </w:p>
          <w:p w:rsidR="004E2501" w:rsidRDefault="00937B23">
            <w:pPr>
              <w:spacing w:after="163"/>
              <w:ind w:left="543" w:firstLine="0"/>
              <w:jc w:val="left"/>
            </w:pPr>
            <w:r>
              <w:rPr>
                <w:sz w:val="22"/>
              </w:rPr>
              <w:t xml:space="preserve"> </w:t>
            </w:r>
          </w:p>
          <w:p w:rsidR="004E2501" w:rsidRDefault="00937B23">
            <w:pPr>
              <w:spacing w:after="163"/>
              <w:ind w:left="543" w:firstLine="0"/>
              <w:jc w:val="left"/>
            </w:pPr>
            <w:r>
              <w:rPr>
                <w:sz w:val="22"/>
              </w:rPr>
              <w:t xml:space="preserve"> </w:t>
            </w:r>
          </w:p>
          <w:p w:rsidR="004E2501" w:rsidRDefault="00937B23">
            <w:pPr>
              <w:spacing w:after="0"/>
              <w:ind w:left="543" w:firstLine="0"/>
              <w:jc w:val="left"/>
            </w:pPr>
            <w:r>
              <w:rPr>
                <w:sz w:val="22"/>
              </w:rPr>
              <w:t xml:space="preserve"> </w:t>
            </w:r>
          </w:p>
        </w:tc>
        <w:tc>
          <w:tcPr>
            <w:tcW w:w="1476" w:type="dxa"/>
            <w:tcBorders>
              <w:top w:val="single" w:sz="12" w:space="0" w:color="FFFFFF"/>
              <w:left w:val="nil"/>
              <w:bottom w:val="nil"/>
              <w:right w:val="nil"/>
            </w:tcBorders>
          </w:tcPr>
          <w:p w:rsidR="004E2501" w:rsidRDefault="00937B23">
            <w:pPr>
              <w:spacing w:after="163"/>
              <w:ind w:left="550" w:firstLine="0"/>
              <w:jc w:val="left"/>
            </w:pPr>
            <w:r>
              <w:rPr>
                <w:sz w:val="22"/>
              </w:rPr>
              <w:t xml:space="preserve"> </w:t>
            </w:r>
          </w:p>
          <w:p w:rsidR="004E2501" w:rsidRDefault="00937B23">
            <w:pPr>
              <w:spacing w:after="164"/>
              <w:ind w:left="550" w:firstLine="0"/>
              <w:jc w:val="left"/>
            </w:pPr>
            <w:r>
              <w:rPr>
                <w:sz w:val="22"/>
              </w:rPr>
              <w:t xml:space="preserve"> </w:t>
            </w:r>
          </w:p>
          <w:p w:rsidR="004E2501" w:rsidRDefault="00937B23">
            <w:pPr>
              <w:spacing w:after="163"/>
              <w:ind w:left="550" w:firstLine="0"/>
              <w:jc w:val="left"/>
            </w:pPr>
            <w:r>
              <w:rPr>
                <w:sz w:val="22"/>
              </w:rPr>
              <w:t xml:space="preserve"> </w:t>
            </w:r>
          </w:p>
          <w:p w:rsidR="004E2501" w:rsidRDefault="00937B23">
            <w:pPr>
              <w:spacing w:after="163"/>
              <w:ind w:left="550" w:firstLine="0"/>
              <w:jc w:val="left"/>
            </w:pPr>
            <w:r>
              <w:rPr>
                <w:sz w:val="22"/>
              </w:rPr>
              <w:t xml:space="preserve"> </w:t>
            </w:r>
          </w:p>
          <w:p w:rsidR="004E2501" w:rsidRDefault="00937B23">
            <w:pPr>
              <w:spacing w:after="0"/>
              <w:ind w:left="550" w:firstLine="0"/>
              <w:jc w:val="left"/>
            </w:pPr>
            <w:r>
              <w:rPr>
                <w:sz w:val="22"/>
              </w:rPr>
              <w:t xml:space="preserve"> </w:t>
            </w:r>
          </w:p>
        </w:tc>
      </w:tr>
      <w:tr w:rsidR="004E2501">
        <w:trPr>
          <w:trHeight w:val="2267"/>
        </w:trPr>
        <w:tc>
          <w:tcPr>
            <w:tcW w:w="1637" w:type="dxa"/>
            <w:tcBorders>
              <w:top w:val="nil"/>
              <w:left w:val="nil"/>
              <w:bottom w:val="single" w:sz="4" w:space="0" w:color="000000"/>
              <w:right w:val="nil"/>
            </w:tcBorders>
          </w:tcPr>
          <w:p w:rsidR="004E2501" w:rsidRDefault="00937B23">
            <w:pPr>
              <w:spacing w:after="0"/>
              <w:ind w:left="31" w:firstLine="0"/>
              <w:jc w:val="left"/>
            </w:pPr>
            <w:r>
              <w:rPr>
                <w:b/>
                <w:sz w:val="22"/>
              </w:rPr>
              <w:t xml:space="preserve">Sig. (1-tailed) </w:t>
            </w:r>
          </w:p>
        </w:tc>
        <w:tc>
          <w:tcPr>
            <w:tcW w:w="1625" w:type="dxa"/>
            <w:tcBorders>
              <w:top w:val="nil"/>
              <w:left w:val="nil"/>
              <w:bottom w:val="single" w:sz="4" w:space="0" w:color="000000"/>
              <w:right w:val="nil"/>
            </w:tcBorders>
          </w:tcPr>
          <w:p w:rsidR="004E2501" w:rsidRDefault="00937B23">
            <w:pPr>
              <w:spacing w:after="163"/>
              <w:ind w:left="0" w:firstLine="0"/>
              <w:jc w:val="left"/>
            </w:pPr>
            <w:r>
              <w:rPr>
                <w:sz w:val="22"/>
              </w:rPr>
              <w:t xml:space="preserve">HbA1c </w:t>
            </w:r>
          </w:p>
          <w:p w:rsidR="004E2501" w:rsidRDefault="00937B23">
            <w:pPr>
              <w:spacing w:after="163"/>
              <w:ind w:left="0" w:firstLine="0"/>
              <w:jc w:val="left"/>
            </w:pPr>
            <w:r>
              <w:rPr>
                <w:sz w:val="22"/>
              </w:rPr>
              <w:t xml:space="preserve">Age </w:t>
            </w:r>
          </w:p>
          <w:p w:rsidR="004E2501" w:rsidRDefault="00937B23">
            <w:pPr>
              <w:spacing w:after="166"/>
              <w:ind w:left="0" w:firstLine="0"/>
              <w:jc w:val="left"/>
            </w:pPr>
            <w:r>
              <w:rPr>
                <w:sz w:val="22"/>
              </w:rPr>
              <w:t xml:space="preserve">Gender </w:t>
            </w:r>
          </w:p>
          <w:p w:rsidR="004E2501" w:rsidRDefault="00937B23">
            <w:pPr>
              <w:spacing w:after="163"/>
              <w:ind w:left="0" w:firstLine="0"/>
              <w:jc w:val="left"/>
            </w:pPr>
            <w:r>
              <w:rPr>
                <w:sz w:val="22"/>
              </w:rPr>
              <w:t xml:space="preserve">Marital Status </w:t>
            </w:r>
          </w:p>
          <w:p w:rsidR="004E2501" w:rsidRDefault="00937B23">
            <w:pPr>
              <w:spacing w:after="0"/>
              <w:ind w:left="0" w:firstLine="0"/>
              <w:jc w:val="left"/>
            </w:pPr>
            <w:r>
              <w:rPr>
                <w:sz w:val="22"/>
              </w:rPr>
              <w:t xml:space="preserve">Education </w:t>
            </w:r>
          </w:p>
        </w:tc>
        <w:tc>
          <w:tcPr>
            <w:tcW w:w="944" w:type="dxa"/>
            <w:tcBorders>
              <w:top w:val="nil"/>
              <w:left w:val="nil"/>
              <w:bottom w:val="single" w:sz="4" w:space="0" w:color="000000"/>
              <w:right w:val="nil"/>
            </w:tcBorders>
          </w:tcPr>
          <w:p w:rsidR="004E2501" w:rsidRDefault="00937B23">
            <w:pPr>
              <w:spacing w:after="163"/>
              <w:ind w:left="331" w:firstLine="0"/>
              <w:jc w:val="left"/>
            </w:pPr>
            <w:r>
              <w:rPr>
                <w:sz w:val="22"/>
              </w:rPr>
              <w:t xml:space="preserve"> </w:t>
            </w:r>
          </w:p>
          <w:p w:rsidR="004E2501" w:rsidRDefault="00937B23">
            <w:pPr>
              <w:spacing w:after="163"/>
              <w:ind w:left="331" w:firstLine="0"/>
              <w:jc w:val="left"/>
            </w:pPr>
            <w:r>
              <w:rPr>
                <w:sz w:val="22"/>
              </w:rPr>
              <w:t xml:space="preserve"> </w:t>
            </w:r>
          </w:p>
          <w:p w:rsidR="004E2501" w:rsidRDefault="00937B23">
            <w:pPr>
              <w:spacing w:after="166"/>
              <w:ind w:left="331" w:firstLine="0"/>
              <w:jc w:val="left"/>
            </w:pPr>
            <w:r>
              <w:rPr>
                <w:sz w:val="22"/>
              </w:rPr>
              <w:t xml:space="preserve"> </w:t>
            </w:r>
          </w:p>
          <w:p w:rsidR="004E2501" w:rsidRDefault="00937B23">
            <w:pPr>
              <w:spacing w:after="163"/>
              <w:ind w:left="331" w:firstLine="0"/>
              <w:jc w:val="left"/>
            </w:pPr>
            <w:r>
              <w:rPr>
                <w:sz w:val="22"/>
              </w:rPr>
              <w:t xml:space="preserve"> </w:t>
            </w:r>
          </w:p>
          <w:p w:rsidR="004E2501" w:rsidRDefault="00937B23">
            <w:pPr>
              <w:spacing w:after="0"/>
              <w:ind w:left="331" w:firstLine="0"/>
              <w:jc w:val="left"/>
            </w:pPr>
            <w:r>
              <w:rPr>
                <w:sz w:val="22"/>
              </w:rPr>
              <w:t xml:space="preserve"> </w:t>
            </w:r>
          </w:p>
        </w:tc>
        <w:tc>
          <w:tcPr>
            <w:tcW w:w="653" w:type="dxa"/>
            <w:tcBorders>
              <w:top w:val="nil"/>
              <w:left w:val="nil"/>
              <w:bottom w:val="single" w:sz="4" w:space="0" w:color="000000"/>
              <w:right w:val="nil"/>
            </w:tcBorders>
          </w:tcPr>
          <w:p w:rsidR="004E2501" w:rsidRDefault="00937B23">
            <w:pPr>
              <w:spacing w:after="163"/>
              <w:ind w:left="182" w:firstLine="0"/>
              <w:jc w:val="left"/>
            </w:pPr>
            <w:r>
              <w:rPr>
                <w:sz w:val="22"/>
              </w:rPr>
              <w:t xml:space="preserve"> </w:t>
            </w:r>
          </w:p>
          <w:p w:rsidR="004E2501" w:rsidRDefault="00937B23">
            <w:pPr>
              <w:spacing w:after="163"/>
              <w:ind w:left="182" w:firstLine="0"/>
              <w:jc w:val="left"/>
            </w:pPr>
            <w:r>
              <w:rPr>
                <w:sz w:val="22"/>
              </w:rPr>
              <w:t xml:space="preserve"> </w:t>
            </w:r>
          </w:p>
          <w:p w:rsidR="004E2501" w:rsidRDefault="00937B23">
            <w:pPr>
              <w:spacing w:after="166"/>
              <w:ind w:left="182" w:firstLine="0"/>
              <w:jc w:val="left"/>
            </w:pPr>
            <w:r>
              <w:rPr>
                <w:sz w:val="22"/>
              </w:rPr>
              <w:t xml:space="preserve"> </w:t>
            </w:r>
          </w:p>
          <w:p w:rsidR="004E2501" w:rsidRDefault="00937B23">
            <w:pPr>
              <w:spacing w:after="163"/>
              <w:ind w:left="182" w:firstLine="0"/>
              <w:jc w:val="left"/>
            </w:pPr>
            <w:r>
              <w:rPr>
                <w:sz w:val="22"/>
              </w:rPr>
              <w:t xml:space="preserve"> </w:t>
            </w:r>
          </w:p>
          <w:p w:rsidR="004E2501" w:rsidRDefault="00937B23">
            <w:pPr>
              <w:spacing w:after="0"/>
              <w:ind w:left="182" w:firstLine="0"/>
              <w:jc w:val="left"/>
            </w:pPr>
            <w:r>
              <w:rPr>
                <w:sz w:val="22"/>
              </w:rPr>
              <w:t xml:space="preserve"> </w:t>
            </w:r>
          </w:p>
        </w:tc>
        <w:tc>
          <w:tcPr>
            <w:tcW w:w="1070" w:type="dxa"/>
            <w:tcBorders>
              <w:top w:val="nil"/>
              <w:left w:val="nil"/>
              <w:bottom w:val="single" w:sz="4" w:space="0" w:color="000000"/>
              <w:right w:val="nil"/>
            </w:tcBorders>
          </w:tcPr>
          <w:p w:rsidR="004E2501" w:rsidRDefault="00937B23">
            <w:pPr>
              <w:spacing w:after="163"/>
              <w:ind w:left="355" w:firstLine="0"/>
              <w:jc w:val="left"/>
            </w:pPr>
            <w:r>
              <w:rPr>
                <w:sz w:val="22"/>
              </w:rPr>
              <w:t xml:space="preserve"> </w:t>
            </w:r>
          </w:p>
          <w:p w:rsidR="004E2501" w:rsidRDefault="00937B23">
            <w:pPr>
              <w:spacing w:after="163"/>
              <w:ind w:left="355" w:firstLine="0"/>
              <w:jc w:val="left"/>
            </w:pPr>
            <w:r>
              <w:rPr>
                <w:sz w:val="22"/>
              </w:rPr>
              <w:t xml:space="preserve"> </w:t>
            </w:r>
          </w:p>
          <w:p w:rsidR="004E2501" w:rsidRDefault="00937B23">
            <w:pPr>
              <w:spacing w:after="166"/>
              <w:ind w:left="355" w:firstLine="0"/>
              <w:jc w:val="left"/>
            </w:pPr>
            <w:r>
              <w:rPr>
                <w:sz w:val="22"/>
              </w:rPr>
              <w:t xml:space="preserve"> </w:t>
            </w:r>
          </w:p>
          <w:p w:rsidR="004E2501" w:rsidRDefault="00937B23">
            <w:pPr>
              <w:spacing w:after="163"/>
              <w:ind w:left="355" w:firstLine="0"/>
              <w:jc w:val="left"/>
            </w:pPr>
            <w:r>
              <w:rPr>
                <w:sz w:val="22"/>
              </w:rPr>
              <w:t xml:space="preserve"> </w:t>
            </w:r>
          </w:p>
          <w:p w:rsidR="004E2501" w:rsidRDefault="00937B23">
            <w:pPr>
              <w:spacing w:after="0"/>
              <w:ind w:left="355" w:firstLine="0"/>
              <w:jc w:val="left"/>
            </w:pPr>
            <w:r>
              <w:rPr>
                <w:sz w:val="22"/>
              </w:rPr>
              <w:t xml:space="preserve"> </w:t>
            </w:r>
          </w:p>
        </w:tc>
        <w:tc>
          <w:tcPr>
            <w:tcW w:w="1128" w:type="dxa"/>
            <w:tcBorders>
              <w:top w:val="nil"/>
              <w:left w:val="nil"/>
              <w:bottom w:val="single" w:sz="4" w:space="0" w:color="000000"/>
              <w:right w:val="nil"/>
            </w:tcBorders>
          </w:tcPr>
          <w:p w:rsidR="004E2501" w:rsidRDefault="00937B23">
            <w:pPr>
              <w:spacing w:after="163"/>
              <w:ind w:left="360" w:firstLine="0"/>
              <w:jc w:val="left"/>
            </w:pPr>
            <w:r>
              <w:rPr>
                <w:sz w:val="22"/>
              </w:rPr>
              <w:t xml:space="preserve"> </w:t>
            </w:r>
          </w:p>
          <w:p w:rsidR="004E2501" w:rsidRDefault="00937B23">
            <w:pPr>
              <w:spacing w:after="163"/>
              <w:ind w:left="360" w:firstLine="0"/>
              <w:jc w:val="left"/>
            </w:pPr>
            <w:r>
              <w:rPr>
                <w:sz w:val="22"/>
              </w:rPr>
              <w:t xml:space="preserve"> </w:t>
            </w:r>
          </w:p>
          <w:p w:rsidR="004E2501" w:rsidRDefault="00937B23">
            <w:pPr>
              <w:spacing w:after="166"/>
              <w:ind w:left="360" w:firstLine="0"/>
              <w:jc w:val="left"/>
            </w:pPr>
            <w:r>
              <w:rPr>
                <w:sz w:val="22"/>
              </w:rPr>
              <w:t xml:space="preserve"> </w:t>
            </w:r>
          </w:p>
          <w:p w:rsidR="004E2501" w:rsidRDefault="00937B23">
            <w:pPr>
              <w:spacing w:after="163"/>
              <w:ind w:left="360" w:firstLine="0"/>
              <w:jc w:val="left"/>
            </w:pPr>
            <w:r>
              <w:rPr>
                <w:sz w:val="22"/>
              </w:rPr>
              <w:t xml:space="preserve"> </w:t>
            </w:r>
          </w:p>
          <w:p w:rsidR="004E2501" w:rsidRDefault="00937B23">
            <w:pPr>
              <w:spacing w:after="0"/>
              <w:ind w:left="360" w:firstLine="0"/>
              <w:jc w:val="left"/>
            </w:pPr>
            <w:r>
              <w:rPr>
                <w:sz w:val="22"/>
              </w:rPr>
              <w:t xml:space="preserve"> </w:t>
            </w:r>
          </w:p>
        </w:tc>
        <w:tc>
          <w:tcPr>
            <w:tcW w:w="1392" w:type="dxa"/>
            <w:tcBorders>
              <w:top w:val="nil"/>
              <w:left w:val="nil"/>
              <w:bottom w:val="single" w:sz="4" w:space="0" w:color="000000"/>
              <w:right w:val="nil"/>
            </w:tcBorders>
          </w:tcPr>
          <w:p w:rsidR="004E2501" w:rsidRDefault="00937B23">
            <w:pPr>
              <w:spacing w:after="163"/>
              <w:ind w:left="482" w:firstLine="0"/>
              <w:jc w:val="left"/>
            </w:pPr>
            <w:r>
              <w:rPr>
                <w:sz w:val="22"/>
              </w:rPr>
              <w:t xml:space="preserve"> </w:t>
            </w:r>
          </w:p>
          <w:p w:rsidR="004E2501" w:rsidRDefault="00937B23">
            <w:pPr>
              <w:spacing w:after="163"/>
              <w:ind w:left="482" w:firstLine="0"/>
              <w:jc w:val="left"/>
            </w:pPr>
            <w:r>
              <w:rPr>
                <w:sz w:val="22"/>
              </w:rPr>
              <w:t xml:space="preserve"> </w:t>
            </w:r>
          </w:p>
          <w:p w:rsidR="004E2501" w:rsidRDefault="00937B23">
            <w:pPr>
              <w:spacing w:after="166"/>
              <w:ind w:left="482" w:firstLine="0"/>
              <w:jc w:val="left"/>
            </w:pPr>
            <w:r>
              <w:rPr>
                <w:sz w:val="22"/>
              </w:rPr>
              <w:t xml:space="preserve"> </w:t>
            </w:r>
          </w:p>
          <w:p w:rsidR="004E2501" w:rsidRDefault="00937B23">
            <w:pPr>
              <w:spacing w:after="163"/>
              <w:ind w:left="482" w:firstLine="0"/>
              <w:jc w:val="left"/>
            </w:pPr>
            <w:r>
              <w:rPr>
                <w:sz w:val="22"/>
              </w:rPr>
              <w:t xml:space="preserve"> </w:t>
            </w:r>
          </w:p>
          <w:p w:rsidR="004E2501" w:rsidRDefault="00937B23">
            <w:pPr>
              <w:spacing w:after="0"/>
              <w:ind w:left="482" w:firstLine="0"/>
              <w:jc w:val="left"/>
            </w:pPr>
            <w:r>
              <w:rPr>
                <w:sz w:val="22"/>
              </w:rPr>
              <w:t xml:space="preserve"> </w:t>
            </w:r>
          </w:p>
        </w:tc>
        <w:tc>
          <w:tcPr>
            <w:tcW w:w="1193" w:type="dxa"/>
            <w:tcBorders>
              <w:top w:val="nil"/>
              <w:left w:val="nil"/>
              <w:bottom w:val="single" w:sz="4" w:space="0" w:color="000000"/>
              <w:right w:val="nil"/>
            </w:tcBorders>
          </w:tcPr>
          <w:p w:rsidR="004E2501" w:rsidRDefault="00937B23">
            <w:pPr>
              <w:spacing w:after="163"/>
              <w:ind w:left="406" w:firstLine="0"/>
              <w:jc w:val="left"/>
            </w:pPr>
            <w:r>
              <w:rPr>
                <w:sz w:val="22"/>
              </w:rPr>
              <w:t xml:space="preserve"> </w:t>
            </w:r>
          </w:p>
          <w:p w:rsidR="004E2501" w:rsidRDefault="00937B23">
            <w:pPr>
              <w:spacing w:after="163"/>
              <w:ind w:left="406" w:firstLine="0"/>
              <w:jc w:val="left"/>
            </w:pPr>
            <w:r>
              <w:rPr>
                <w:sz w:val="22"/>
              </w:rPr>
              <w:t xml:space="preserve"> </w:t>
            </w:r>
          </w:p>
          <w:p w:rsidR="004E2501" w:rsidRDefault="00937B23">
            <w:pPr>
              <w:spacing w:after="166"/>
              <w:ind w:left="406" w:firstLine="0"/>
              <w:jc w:val="left"/>
            </w:pPr>
            <w:r>
              <w:rPr>
                <w:sz w:val="22"/>
              </w:rPr>
              <w:t xml:space="preserve"> </w:t>
            </w:r>
          </w:p>
          <w:p w:rsidR="004E2501" w:rsidRDefault="00937B23">
            <w:pPr>
              <w:spacing w:after="163"/>
              <w:ind w:left="406" w:firstLine="0"/>
              <w:jc w:val="left"/>
            </w:pPr>
            <w:r>
              <w:rPr>
                <w:sz w:val="22"/>
              </w:rPr>
              <w:t xml:space="preserve"> </w:t>
            </w:r>
          </w:p>
          <w:p w:rsidR="004E2501" w:rsidRDefault="00937B23">
            <w:pPr>
              <w:spacing w:after="0"/>
              <w:ind w:left="406" w:firstLine="0"/>
              <w:jc w:val="left"/>
            </w:pPr>
            <w:r>
              <w:rPr>
                <w:sz w:val="22"/>
              </w:rPr>
              <w:t xml:space="preserve"> </w:t>
            </w:r>
          </w:p>
        </w:tc>
        <w:tc>
          <w:tcPr>
            <w:tcW w:w="1212" w:type="dxa"/>
            <w:tcBorders>
              <w:top w:val="nil"/>
              <w:left w:val="nil"/>
              <w:bottom w:val="single" w:sz="4" w:space="0" w:color="000000"/>
              <w:right w:val="nil"/>
            </w:tcBorders>
          </w:tcPr>
          <w:p w:rsidR="004E2501" w:rsidRDefault="00937B23">
            <w:pPr>
              <w:spacing w:after="163"/>
              <w:ind w:left="386" w:firstLine="0"/>
              <w:jc w:val="left"/>
            </w:pPr>
            <w:r>
              <w:rPr>
                <w:sz w:val="22"/>
              </w:rPr>
              <w:t xml:space="preserve"> </w:t>
            </w:r>
          </w:p>
          <w:p w:rsidR="004E2501" w:rsidRDefault="00937B23">
            <w:pPr>
              <w:spacing w:after="163"/>
              <w:ind w:left="386" w:firstLine="0"/>
              <w:jc w:val="left"/>
            </w:pPr>
            <w:r>
              <w:rPr>
                <w:sz w:val="22"/>
              </w:rPr>
              <w:t xml:space="preserve"> </w:t>
            </w:r>
          </w:p>
          <w:p w:rsidR="004E2501" w:rsidRDefault="00937B23">
            <w:pPr>
              <w:spacing w:after="166"/>
              <w:ind w:left="386" w:firstLine="0"/>
              <w:jc w:val="left"/>
            </w:pPr>
            <w:r>
              <w:rPr>
                <w:sz w:val="22"/>
              </w:rPr>
              <w:t xml:space="preserve"> </w:t>
            </w:r>
          </w:p>
          <w:p w:rsidR="004E2501" w:rsidRDefault="00937B23">
            <w:pPr>
              <w:spacing w:after="163"/>
              <w:ind w:left="386" w:firstLine="0"/>
              <w:jc w:val="left"/>
            </w:pPr>
            <w:r>
              <w:rPr>
                <w:sz w:val="22"/>
              </w:rPr>
              <w:t xml:space="preserve"> </w:t>
            </w:r>
          </w:p>
          <w:p w:rsidR="004E2501" w:rsidRDefault="00937B23">
            <w:pPr>
              <w:spacing w:after="0"/>
              <w:ind w:left="386" w:firstLine="0"/>
              <w:jc w:val="left"/>
            </w:pPr>
            <w:r>
              <w:rPr>
                <w:sz w:val="22"/>
              </w:rPr>
              <w:t xml:space="preserve"> </w:t>
            </w:r>
          </w:p>
        </w:tc>
        <w:tc>
          <w:tcPr>
            <w:tcW w:w="1714" w:type="dxa"/>
            <w:tcBorders>
              <w:top w:val="nil"/>
              <w:left w:val="nil"/>
              <w:bottom w:val="single" w:sz="4" w:space="0" w:color="000000"/>
              <w:right w:val="nil"/>
            </w:tcBorders>
          </w:tcPr>
          <w:p w:rsidR="004E2501" w:rsidRDefault="00937B23">
            <w:pPr>
              <w:spacing w:after="163"/>
              <w:ind w:left="543" w:firstLine="0"/>
              <w:jc w:val="left"/>
            </w:pPr>
            <w:r>
              <w:rPr>
                <w:sz w:val="22"/>
              </w:rPr>
              <w:t xml:space="preserve"> </w:t>
            </w:r>
          </w:p>
          <w:p w:rsidR="004E2501" w:rsidRDefault="00937B23">
            <w:pPr>
              <w:spacing w:after="163"/>
              <w:ind w:left="543" w:firstLine="0"/>
              <w:jc w:val="left"/>
            </w:pPr>
            <w:r>
              <w:rPr>
                <w:sz w:val="22"/>
              </w:rPr>
              <w:t xml:space="preserve"> </w:t>
            </w:r>
          </w:p>
          <w:p w:rsidR="004E2501" w:rsidRDefault="00937B23">
            <w:pPr>
              <w:spacing w:after="166"/>
              <w:ind w:left="543" w:firstLine="0"/>
              <w:jc w:val="left"/>
            </w:pPr>
            <w:r>
              <w:rPr>
                <w:sz w:val="22"/>
              </w:rPr>
              <w:t xml:space="preserve"> </w:t>
            </w:r>
          </w:p>
          <w:p w:rsidR="004E2501" w:rsidRDefault="00937B23">
            <w:pPr>
              <w:spacing w:after="163"/>
              <w:ind w:left="543" w:firstLine="0"/>
              <w:jc w:val="left"/>
            </w:pPr>
            <w:r>
              <w:rPr>
                <w:sz w:val="22"/>
              </w:rPr>
              <w:t xml:space="preserve"> </w:t>
            </w:r>
          </w:p>
          <w:p w:rsidR="004E2501" w:rsidRDefault="00937B23">
            <w:pPr>
              <w:spacing w:after="0"/>
              <w:ind w:left="543" w:firstLine="0"/>
              <w:jc w:val="left"/>
            </w:pPr>
            <w:r>
              <w:rPr>
                <w:sz w:val="22"/>
              </w:rPr>
              <w:t xml:space="preserve"> </w:t>
            </w:r>
          </w:p>
        </w:tc>
        <w:tc>
          <w:tcPr>
            <w:tcW w:w="1476" w:type="dxa"/>
            <w:tcBorders>
              <w:top w:val="nil"/>
              <w:left w:val="nil"/>
              <w:bottom w:val="single" w:sz="4" w:space="0" w:color="000000"/>
              <w:right w:val="nil"/>
            </w:tcBorders>
          </w:tcPr>
          <w:p w:rsidR="004E2501" w:rsidRDefault="00937B23">
            <w:pPr>
              <w:spacing w:after="163"/>
              <w:ind w:left="550" w:firstLine="0"/>
              <w:jc w:val="left"/>
            </w:pPr>
            <w:r>
              <w:rPr>
                <w:sz w:val="22"/>
              </w:rPr>
              <w:t xml:space="preserve"> </w:t>
            </w:r>
          </w:p>
          <w:p w:rsidR="004E2501" w:rsidRDefault="00937B23">
            <w:pPr>
              <w:spacing w:after="163"/>
              <w:ind w:left="550" w:firstLine="0"/>
              <w:jc w:val="left"/>
            </w:pPr>
            <w:r>
              <w:rPr>
                <w:sz w:val="22"/>
              </w:rPr>
              <w:t xml:space="preserve"> </w:t>
            </w:r>
          </w:p>
          <w:p w:rsidR="004E2501" w:rsidRDefault="00937B23">
            <w:pPr>
              <w:spacing w:after="166"/>
              <w:ind w:left="550" w:firstLine="0"/>
              <w:jc w:val="left"/>
            </w:pPr>
            <w:r>
              <w:rPr>
                <w:sz w:val="22"/>
              </w:rPr>
              <w:t xml:space="preserve"> </w:t>
            </w:r>
          </w:p>
          <w:p w:rsidR="004E2501" w:rsidRDefault="00937B23">
            <w:pPr>
              <w:spacing w:after="163"/>
              <w:ind w:left="550" w:firstLine="0"/>
              <w:jc w:val="left"/>
            </w:pPr>
            <w:r>
              <w:rPr>
                <w:sz w:val="22"/>
              </w:rPr>
              <w:t xml:space="preserve"> </w:t>
            </w:r>
          </w:p>
          <w:p w:rsidR="004E2501" w:rsidRDefault="00937B23">
            <w:pPr>
              <w:spacing w:after="0"/>
              <w:ind w:left="550" w:firstLine="0"/>
              <w:jc w:val="left"/>
            </w:pPr>
            <w:r>
              <w:rPr>
                <w:sz w:val="22"/>
              </w:rPr>
              <w:t xml:space="preserve"> </w:t>
            </w:r>
          </w:p>
        </w:tc>
      </w:tr>
    </w:tbl>
    <w:p w:rsidR="004E2501" w:rsidRDefault="004E2501">
      <w:pPr>
        <w:sectPr w:rsidR="004E2501">
          <w:pgSz w:w="15840" w:h="12240" w:orient="landscape"/>
          <w:pgMar w:top="1445" w:right="2081" w:bottom="1619" w:left="1440" w:header="720" w:footer="720" w:gutter="0"/>
          <w:cols w:space="720"/>
        </w:sectPr>
      </w:pPr>
    </w:p>
    <w:p w:rsidR="004E2501" w:rsidRDefault="00937B23">
      <w:pPr>
        <w:pStyle w:val="Heading1"/>
        <w:spacing w:after="93"/>
        <w:ind w:left="461"/>
      </w:pPr>
      <w:bookmarkStart w:id="33" w:name="_Toc28707"/>
      <w:r>
        <w:lastRenderedPageBreak/>
        <w:t>5.</w:t>
      </w:r>
      <w:r>
        <w:rPr>
          <w:rFonts w:ascii="Arial" w:eastAsia="Arial" w:hAnsi="Arial" w:cs="Arial"/>
        </w:rPr>
        <w:t xml:space="preserve"> </w:t>
      </w:r>
      <w:r>
        <w:t xml:space="preserve">DISCUSSION </w:t>
      </w:r>
      <w:bookmarkEnd w:id="33"/>
    </w:p>
    <w:p w:rsidR="004E2501" w:rsidRDefault="00937B23">
      <w:pPr>
        <w:spacing w:after="150" w:line="357" w:lineRule="auto"/>
        <w:ind w:left="461"/>
      </w:pPr>
      <w:r>
        <w:t xml:space="preserve">Human </w:t>
      </w:r>
      <w:proofErr w:type="spellStart"/>
      <w:r>
        <w:t>behaviour</w:t>
      </w:r>
      <w:proofErr w:type="spellEnd"/>
      <w:r>
        <w:t xml:space="preserve"> plays a central role in the maintenance of health and the prevention of disease. Growing evidence suggests that effective programs to change individual health </w:t>
      </w:r>
      <w:proofErr w:type="spellStart"/>
      <w:r>
        <w:t>behaviour</w:t>
      </w:r>
      <w:proofErr w:type="spellEnd"/>
      <w:r>
        <w:t xml:space="preserve"> require a multifaceted approach to helping people to adopt, change and maintain </w:t>
      </w:r>
      <w:proofErr w:type="spellStart"/>
      <w:r>
        <w:t>behaviour</w:t>
      </w:r>
      <w:proofErr w:type="spellEnd"/>
      <w:r>
        <w:t xml:space="preserve">. Interventions are effective in modifying beliefs and attitudes and can result in population-wide </w:t>
      </w:r>
      <w:proofErr w:type="spellStart"/>
      <w:r>
        <w:t>behavioural</w:t>
      </w:r>
      <w:proofErr w:type="spellEnd"/>
      <w:r>
        <w:t xml:space="preserve"> change. Such interventions create opportunities for individuals to understand their conditions in a better way and to clarify the misapprehensions which they have in relation to their disease and its treatment. Educating the patients about the disease and medications will improve disease-related knowledge, attitude towards disease, practice towards management and improved HRQoL. Inadequate knowledge is identified as one of the leading causes which influence the adherence </w:t>
      </w:r>
      <w:proofErr w:type="spellStart"/>
      <w:r>
        <w:t>behaviour</w:t>
      </w:r>
      <w:proofErr w:type="spellEnd"/>
      <w:r>
        <w:t xml:space="preserve">. Therefore, it can be hypothesized that imparting educational intervention to the patients through the diabetes education intervention program may produce better results in awareness of disease, increase adherence to the therapeutic regimen and improved HRQoL. </w:t>
      </w:r>
    </w:p>
    <w:p w:rsidR="004E2501" w:rsidRDefault="00937B23">
      <w:pPr>
        <w:spacing w:after="158"/>
        <w:ind w:left="0" w:firstLine="0"/>
        <w:jc w:val="left"/>
      </w:pPr>
      <w:r>
        <w:rPr>
          <w:rFonts w:ascii="Calibri" w:eastAsia="Calibri" w:hAnsi="Calibri" w:cs="Calibri"/>
          <w:sz w:val="22"/>
        </w:rPr>
        <w:t xml:space="preserve"> </w:t>
      </w:r>
    </w:p>
    <w:p w:rsidR="004E2501" w:rsidRDefault="00937B23">
      <w:pPr>
        <w:spacing w:after="290"/>
        <w:ind w:left="180" w:firstLine="0"/>
        <w:jc w:val="left"/>
      </w:pPr>
      <w:r>
        <w:rPr>
          <w:rFonts w:ascii="Calibri" w:eastAsia="Calibri" w:hAnsi="Calibri" w:cs="Calibri"/>
          <w:sz w:val="22"/>
        </w:rPr>
        <w:t xml:space="preserve"> </w:t>
      </w:r>
    </w:p>
    <w:p w:rsidR="004E2501" w:rsidRDefault="00937B23">
      <w:pPr>
        <w:pStyle w:val="Heading1"/>
        <w:tabs>
          <w:tab w:val="center" w:pos="1747"/>
        </w:tabs>
        <w:spacing w:after="130"/>
        <w:ind w:left="-15" w:firstLine="0"/>
      </w:pPr>
      <w:bookmarkStart w:id="34" w:name="_Toc28708"/>
      <w:r>
        <w:t xml:space="preserve">6. </w:t>
      </w:r>
      <w:r>
        <w:tab/>
        <w:t xml:space="preserve">CONCLUSIONS </w:t>
      </w:r>
      <w:bookmarkEnd w:id="34"/>
    </w:p>
    <w:p w:rsidR="004E2501" w:rsidRDefault="00937B23">
      <w:pPr>
        <w:spacing w:after="0" w:line="357" w:lineRule="auto"/>
        <w:ind w:right="5"/>
      </w:pPr>
      <w:r>
        <w:t xml:space="preserve">This study shows that pharmacist-initiated diabetes education program increased patients’ knowledge about their condition that positively modified their beliefs about medicines. Such changes are expected to result in increased adherence levels. This study also supports a pharmacists’ role in improving the healthcare system, leading to superior T2DM related therapeutic outcomes. </w:t>
      </w:r>
    </w:p>
    <w:p w:rsidR="004E2501" w:rsidRDefault="00937B23">
      <w:pPr>
        <w:spacing w:after="292"/>
        <w:ind w:left="0" w:firstLine="0"/>
        <w:jc w:val="left"/>
      </w:pPr>
      <w:r>
        <w:rPr>
          <w:rFonts w:ascii="Calibri" w:eastAsia="Calibri" w:hAnsi="Calibri" w:cs="Calibri"/>
          <w:sz w:val="22"/>
        </w:rPr>
        <w:t xml:space="preserve"> </w:t>
      </w:r>
    </w:p>
    <w:p w:rsidR="004E2501" w:rsidRDefault="00937B23">
      <w:pPr>
        <w:pStyle w:val="Heading1"/>
        <w:tabs>
          <w:tab w:val="center" w:pos="1686"/>
        </w:tabs>
        <w:spacing w:after="338"/>
        <w:ind w:left="-15" w:firstLine="0"/>
      </w:pPr>
      <w:bookmarkStart w:id="35" w:name="_Toc28709"/>
      <w:r>
        <w:t xml:space="preserve">7. </w:t>
      </w:r>
      <w:r>
        <w:tab/>
        <w:t xml:space="preserve">LIMITATIONS </w:t>
      </w:r>
      <w:bookmarkEnd w:id="35"/>
    </w:p>
    <w:p w:rsidR="004E2501" w:rsidRDefault="00937B23">
      <w:pPr>
        <w:spacing w:line="357" w:lineRule="auto"/>
        <w:ind w:left="370" w:right="5"/>
      </w:pPr>
      <w:r>
        <w:t xml:space="preserve">The use of self-reporting methods which are inferior to more sophisticated micro-electric monitoring, and recall bias associated with self-reported, but it is not possible to employ such methods at present as the area lacks basic infrastructure. We will considered only medication adherence, whereas adherence to other aspects of the diabetes diet, physical activity and blood glucose self-monitoring are also important and should be assessed in future studies. </w:t>
      </w:r>
    </w:p>
    <w:p w:rsidR="004E2501" w:rsidRDefault="00937B23">
      <w:pPr>
        <w:spacing w:after="290"/>
        <w:ind w:left="0" w:firstLine="0"/>
        <w:jc w:val="left"/>
      </w:pPr>
      <w:r>
        <w:rPr>
          <w:rFonts w:ascii="Calibri" w:eastAsia="Calibri" w:hAnsi="Calibri" w:cs="Calibri"/>
          <w:sz w:val="22"/>
        </w:rPr>
        <w:lastRenderedPageBreak/>
        <w:t xml:space="preserve"> </w:t>
      </w:r>
    </w:p>
    <w:p w:rsidR="004E2501" w:rsidRDefault="00937B23">
      <w:pPr>
        <w:pStyle w:val="Heading1"/>
        <w:tabs>
          <w:tab w:val="center" w:pos="2832"/>
        </w:tabs>
        <w:spacing w:after="88"/>
        <w:ind w:left="-15" w:firstLine="0"/>
      </w:pPr>
      <w:bookmarkStart w:id="36" w:name="_Toc28710"/>
      <w:r>
        <w:t xml:space="preserve">8. </w:t>
      </w:r>
      <w:r>
        <w:tab/>
        <w:t xml:space="preserve">FUTURE RECOMMENDATIONS </w:t>
      </w:r>
      <w:bookmarkEnd w:id="36"/>
    </w:p>
    <w:p w:rsidR="004E2501" w:rsidRDefault="00937B23">
      <w:pPr>
        <w:spacing w:after="170"/>
        <w:ind w:left="0" w:firstLine="0"/>
        <w:jc w:val="left"/>
      </w:pPr>
      <w:r>
        <w:rPr>
          <w:rFonts w:ascii="Calibri" w:eastAsia="Calibri" w:hAnsi="Calibri" w:cs="Calibri"/>
          <w:sz w:val="22"/>
        </w:rPr>
        <w:t xml:space="preserve"> </w:t>
      </w:r>
    </w:p>
    <w:p w:rsidR="004E2501" w:rsidRDefault="00937B23">
      <w:pPr>
        <w:spacing w:after="270" w:line="364" w:lineRule="auto"/>
        <w:ind w:left="103" w:right="4"/>
      </w:pPr>
      <w:r>
        <w:t xml:space="preserve">Due to the lack of database and poor infrastructure, co-morbidities will not be incorporated in this interventional study. A study addressing co-morbidities and intensive lifestyle modifications is recommended to have an in-depth evaluation of patient’s health status, diabetes related knowledge, medication adherence and HRQoL. </w:t>
      </w:r>
    </w:p>
    <w:p w:rsidR="004E2501" w:rsidRDefault="00937B23">
      <w:pPr>
        <w:pStyle w:val="Heading1"/>
        <w:ind w:left="-5"/>
      </w:pPr>
      <w:bookmarkStart w:id="37" w:name="_Toc28711"/>
      <w:r>
        <w:t xml:space="preserve">Gantt chart for research activities </w:t>
      </w:r>
      <w:bookmarkEnd w:id="37"/>
    </w:p>
    <w:p w:rsidR="004E2501" w:rsidRDefault="00937B23">
      <w:pPr>
        <w:spacing w:after="0"/>
        <w:ind w:left="0" w:firstLine="0"/>
        <w:jc w:val="left"/>
      </w:pPr>
      <w:r>
        <w:rPr>
          <w:b/>
        </w:rPr>
        <w:t xml:space="preserve"> </w:t>
      </w:r>
    </w:p>
    <w:tbl>
      <w:tblPr>
        <w:tblStyle w:val="TableGrid"/>
        <w:tblW w:w="8510" w:type="dxa"/>
        <w:tblInd w:w="595" w:type="dxa"/>
        <w:tblCellMar>
          <w:top w:w="8" w:type="dxa"/>
          <w:right w:w="67" w:type="dxa"/>
        </w:tblCellMar>
        <w:tblLook w:val="04A0" w:firstRow="1" w:lastRow="0" w:firstColumn="1" w:lastColumn="0" w:noHBand="0" w:noVBand="1"/>
      </w:tblPr>
      <w:tblGrid>
        <w:gridCol w:w="3405"/>
        <w:gridCol w:w="848"/>
        <w:gridCol w:w="850"/>
        <w:gridCol w:w="852"/>
        <w:gridCol w:w="850"/>
        <w:gridCol w:w="854"/>
        <w:gridCol w:w="851"/>
      </w:tblGrid>
      <w:tr w:rsidR="004E2501">
        <w:trPr>
          <w:trHeight w:val="473"/>
        </w:trPr>
        <w:tc>
          <w:tcPr>
            <w:tcW w:w="3405" w:type="dxa"/>
            <w:vMerge w:val="restart"/>
            <w:tcBorders>
              <w:top w:val="single" w:sz="4" w:space="0" w:color="000000"/>
              <w:left w:val="single" w:sz="4" w:space="0" w:color="000000"/>
              <w:bottom w:val="single" w:sz="4" w:space="0" w:color="000000"/>
              <w:right w:val="single" w:sz="4" w:space="0" w:color="000000"/>
            </w:tcBorders>
          </w:tcPr>
          <w:p w:rsidR="004E2501" w:rsidRDefault="00937B23">
            <w:pPr>
              <w:spacing w:after="0"/>
              <w:ind w:left="118" w:firstLine="0"/>
              <w:jc w:val="left"/>
            </w:pPr>
            <w:r>
              <w:rPr>
                <w:b/>
              </w:rPr>
              <w:t xml:space="preserve">Research Activities </w:t>
            </w:r>
          </w:p>
        </w:tc>
        <w:tc>
          <w:tcPr>
            <w:tcW w:w="1698" w:type="dxa"/>
            <w:gridSpan w:val="2"/>
            <w:tcBorders>
              <w:top w:val="single" w:sz="4" w:space="0" w:color="000000"/>
              <w:left w:val="single" w:sz="4" w:space="0" w:color="000000"/>
              <w:bottom w:val="single" w:sz="4" w:space="0" w:color="000000"/>
              <w:right w:val="single" w:sz="4" w:space="0" w:color="000000"/>
            </w:tcBorders>
          </w:tcPr>
          <w:p w:rsidR="004E2501" w:rsidRDefault="00937B23">
            <w:pPr>
              <w:spacing w:after="0"/>
              <w:ind w:left="176" w:firstLine="0"/>
              <w:jc w:val="center"/>
            </w:pPr>
            <w:r>
              <w:rPr>
                <w:b/>
              </w:rPr>
              <w:t xml:space="preserve">2021 </w:t>
            </w:r>
          </w:p>
        </w:tc>
        <w:tc>
          <w:tcPr>
            <w:tcW w:w="852" w:type="dxa"/>
            <w:tcBorders>
              <w:top w:val="single" w:sz="4" w:space="0" w:color="000000"/>
              <w:left w:val="single" w:sz="4" w:space="0" w:color="000000"/>
              <w:bottom w:val="single" w:sz="4" w:space="0" w:color="000000"/>
              <w:right w:val="nil"/>
            </w:tcBorders>
          </w:tcPr>
          <w:p w:rsidR="004E2501" w:rsidRDefault="00937B23">
            <w:pPr>
              <w:spacing w:after="0"/>
              <w:ind w:left="0" w:firstLine="0"/>
              <w:jc w:val="right"/>
            </w:pPr>
            <w:r>
              <w:rPr>
                <w:b/>
              </w:rPr>
              <w:t>2</w:t>
            </w:r>
          </w:p>
        </w:tc>
        <w:tc>
          <w:tcPr>
            <w:tcW w:w="850" w:type="dxa"/>
            <w:tcBorders>
              <w:top w:val="single" w:sz="4" w:space="0" w:color="000000"/>
              <w:left w:val="nil"/>
              <w:bottom w:val="single" w:sz="4" w:space="0" w:color="000000"/>
              <w:right w:val="single" w:sz="4" w:space="0" w:color="000000"/>
            </w:tcBorders>
          </w:tcPr>
          <w:p w:rsidR="004E2501" w:rsidRDefault="00937B23">
            <w:pPr>
              <w:spacing w:after="0"/>
              <w:ind w:left="-67" w:firstLine="0"/>
              <w:jc w:val="left"/>
            </w:pPr>
            <w:r>
              <w:rPr>
                <w:b/>
              </w:rPr>
              <w:t xml:space="preserve">022 </w:t>
            </w:r>
          </w:p>
        </w:tc>
        <w:tc>
          <w:tcPr>
            <w:tcW w:w="854" w:type="dxa"/>
            <w:tcBorders>
              <w:top w:val="single" w:sz="4" w:space="0" w:color="000000"/>
              <w:left w:val="single" w:sz="4" w:space="0" w:color="000000"/>
              <w:bottom w:val="single" w:sz="4" w:space="0" w:color="000000"/>
              <w:right w:val="nil"/>
            </w:tcBorders>
          </w:tcPr>
          <w:p w:rsidR="004E2501" w:rsidRDefault="00937B23">
            <w:pPr>
              <w:spacing w:after="0"/>
              <w:ind w:left="0" w:right="1" w:firstLine="0"/>
              <w:jc w:val="right"/>
            </w:pPr>
            <w:r>
              <w:rPr>
                <w:b/>
              </w:rPr>
              <w:t>2</w:t>
            </w:r>
          </w:p>
        </w:tc>
        <w:tc>
          <w:tcPr>
            <w:tcW w:w="851" w:type="dxa"/>
            <w:tcBorders>
              <w:top w:val="single" w:sz="4" w:space="0" w:color="000000"/>
              <w:left w:val="nil"/>
              <w:bottom w:val="single" w:sz="4" w:space="0" w:color="000000"/>
              <w:right w:val="single" w:sz="4" w:space="0" w:color="000000"/>
            </w:tcBorders>
          </w:tcPr>
          <w:p w:rsidR="004E2501" w:rsidRDefault="00937B23">
            <w:pPr>
              <w:spacing w:after="0"/>
              <w:ind w:left="-68" w:firstLine="0"/>
              <w:jc w:val="left"/>
            </w:pPr>
            <w:r>
              <w:rPr>
                <w:b/>
              </w:rPr>
              <w:t xml:space="preserve">023 </w:t>
            </w:r>
          </w:p>
        </w:tc>
      </w:tr>
      <w:tr w:rsidR="004E2501">
        <w:trPr>
          <w:trHeight w:val="978"/>
        </w:trPr>
        <w:tc>
          <w:tcPr>
            <w:tcW w:w="0" w:type="auto"/>
            <w:vMerge/>
            <w:tcBorders>
              <w:top w:val="nil"/>
              <w:left w:val="single" w:sz="4" w:space="0" w:color="000000"/>
              <w:bottom w:val="single" w:sz="4" w:space="0" w:color="000000"/>
              <w:right w:val="single" w:sz="4" w:space="0" w:color="000000"/>
            </w:tcBorders>
          </w:tcPr>
          <w:p w:rsidR="004E2501" w:rsidRDefault="004E2501">
            <w:pPr>
              <w:spacing w:after="160"/>
              <w:ind w:left="0" w:firstLine="0"/>
              <w:jc w:val="left"/>
            </w:pPr>
          </w:p>
        </w:tc>
        <w:tc>
          <w:tcPr>
            <w:tcW w:w="848" w:type="dxa"/>
            <w:tcBorders>
              <w:top w:val="single" w:sz="4" w:space="0" w:color="000000"/>
              <w:left w:val="single" w:sz="4" w:space="0" w:color="000000"/>
              <w:bottom w:val="single" w:sz="4" w:space="0" w:color="000000"/>
              <w:right w:val="single" w:sz="4" w:space="0" w:color="000000"/>
            </w:tcBorders>
          </w:tcPr>
          <w:p w:rsidR="004E2501" w:rsidRDefault="00937B23">
            <w:pPr>
              <w:spacing w:after="252"/>
              <w:ind w:left="112" w:firstLine="0"/>
              <w:jc w:val="left"/>
            </w:pPr>
            <w:r>
              <w:rPr>
                <w:b/>
              </w:rPr>
              <w:t xml:space="preserve">Jan – </w:t>
            </w:r>
          </w:p>
          <w:p w:rsidR="004E2501" w:rsidRDefault="00937B23">
            <w:pPr>
              <w:spacing w:after="0"/>
              <w:ind w:left="112" w:firstLine="0"/>
              <w:jc w:val="left"/>
            </w:pPr>
            <w:r>
              <w:rPr>
                <w:b/>
              </w:rPr>
              <w:t xml:space="preserve">Jun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252"/>
              <w:ind w:left="113" w:firstLine="0"/>
              <w:jc w:val="left"/>
            </w:pPr>
            <w:r>
              <w:rPr>
                <w:b/>
              </w:rPr>
              <w:t xml:space="preserve">Jul – </w:t>
            </w:r>
          </w:p>
          <w:p w:rsidR="004E2501" w:rsidRDefault="00937B23">
            <w:pPr>
              <w:spacing w:after="0"/>
              <w:ind w:left="113" w:firstLine="0"/>
              <w:jc w:val="left"/>
            </w:pPr>
            <w:r>
              <w:rPr>
                <w:b/>
              </w:rPr>
              <w:t xml:space="preserve">Dec </w:t>
            </w:r>
          </w:p>
        </w:tc>
        <w:tc>
          <w:tcPr>
            <w:tcW w:w="852" w:type="dxa"/>
            <w:tcBorders>
              <w:top w:val="single" w:sz="4" w:space="0" w:color="000000"/>
              <w:left w:val="single" w:sz="4" w:space="0" w:color="000000"/>
              <w:bottom w:val="single" w:sz="4" w:space="0" w:color="000000"/>
              <w:right w:val="single" w:sz="4" w:space="0" w:color="000000"/>
            </w:tcBorders>
          </w:tcPr>
          <w:p w:rsidR="004E2501" w:rsidRDefault="00937B23">
            <w:pPr>
              <w:spacing w:after="252"/>
              <w:ind w:left="108" w:firstLine="0"/>
              <w:jc w:val="left"/>
            </w:pPr>
            <w:r>
              <w:rPr>
                <w:b/>
              </w:rPr>
              <w:t xml:space="preserve">Jan- </w:t>
            </w:r>
          </w:p>
          <w:p w:rsidR="004E2501" w:rsidRDefault="00937B23">
            <w:pPr>
              <w:spacing w:after="0"/>
              <w:ind w:left="108" w:firstLine="0"/>
              <w:jc w:val="left"/>
            </w:pPr>
            <w:r>
              <w:rPr>
                <w:b/>
              </w:rPr>
              <w:t xml:space="preserve">Jun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252"/>
              <w:ind w:left="113" w:firstLine="0"/>
              <w:jc w:val="left"/>
            </w:pPr>
            <w:r>
              <w:rPr>
                <w:b/>
              </w:rPr>
              <w:t xml:space="preserve">Jul- </w:t>
            </w:r>
          </w:p>
          <w:p w:rsidR="004E2501" w:rsidRDefault="00937B23">
            <w:pPr>
              <w:spacing w:after="0"/>
              <w:ind w:left="113" w:firstLine="0"/>
              <w:jc w:val="left"/>
            </w:pPr>
            <w:r>
              <w:rPr>
                <w:b/>
              </w:rPr>
              <w:t xml:space="preserve">Dec </w:t>
            </w:r>
          </w:p>
        </w:tc>
        <w:tc>
          <w:tcPr>
            <w:tcW w:w="854" w:type="dxa"/>
            <w:tcBorders>
              <w:top w:val="single" w:sz="4" w:space="0" w:color="000000"/>
              <w:left w:val="single" w:sz="4" w:space="0" w:color="000000"/>
              <w:bottom w:val="single" w:sz="4" w:space="0" w:color="000000"/>
              <w:right w:val="single" w:sz="4" w:space="0" w:color="000000"/>
            </w:tcBorders>
          </w:tcPr>
          <w:p w:rsidR="004E2501" w:rsidRDefault="00937B23">
            <w:pPr>
              <w:spacing w:after="252"/>
              <w:ind w:left="108" w:firstLine="0"/>
              <w:jc w:val="left"/>
            </w:pPr>
            <w:r>
              <w:rPr>
                <w:b/>
              </w:rPr>
              <w:t xml:space="preserve">Jan- </w:t>
            </w:r>
          </w:p>
          <w:p w:rsidR="004E2501" w:rsidRDefault="00937B23">
            <w:pPr>
              <w:spacing w:after="0"/>
              <w:ind w:left="108" w:firstLine="0"/>
              <w:jc w:val="left"/>
            </w:pPr>
            <w:r>
              <w:rPr>
                <w:b/>
              </w:rPr>
              <w:t xml:space="preserve">Jun </w:t>
            </w:r>
          </w:p>
        </w:tc>
        <w:tc>
          <w:tcPr>
            <w:tcW w:w="851" w:type="dxa"/>
            <w:tcBorders>
              <w:top w:val="single" w:sz="4" w:space="0" w:color="000000"/>
              <w:left w:val="single" w:sz="4" w:space="0" w:color="000000"/>
              <w:bottom w:val="single" w:sz="4" w:space="0" w:color="000000"/>
              <w:right w:val="single" w:sz="4" w:space="0" w:color="000000"/>
            </w:tcBorders>
          </w:tcPr>
          <w:p w:rsidR="004E2501" w:rsidRDefault="00937B23">
            <w:pPr>
              <w:spacing w:after="252"/>
              <w:ind w:left="112" w:firstLine="0"/>
              <w:jc w:val="left"/>
            </w:pPr>
            <w:r>
              <w:rPr>
                <w:b/>
              </w:rPr>
              <w:t xml:space="preserve">Jul- </w:t>
            </w:r>
          </w:p>
          <w:p w:rsidR="004E2501" w:rsidRDefault="00937B23">
            <w:pPr>
              <w:spacing w:after="0"/>
              <w:ind w:left="112" w:firstLine="0"/>
              <w:jc w:val="left"/>
            </w:pPr>
            <w:r>
              <w:rPr>
                <w:b/>
              </w:rPr>
              <w:t xml:space="preserve">Dec </w:t>
            </w:r>
          </w:p>
        </w:tc>
      </w:tr>
      <w:tr w:rsidR="004E2501">
        <w:trPr>
          <w:trHeight w:val="838"/>
        </w:trPr>
        <w:tc>
          <w:tcPr>
            <w:tcW w:w="3405"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118" w:firstLine="0"/>
              <w:jc w:val="left"/>
            </w:pPr>
            <w:r>
              <w:t xml:space="preserve">TRX-500 </w:t>
            </w:r>
          </w:p>
        </w:tc>
        <w:tc>
          <w:tcPr>
            <w:tcW w:w="848" w:type="dxa"/>
            <w:tcBorders>
              <w:top w:val="single" w:sz="4" w:space="0" w:color="000000"/>
              <w:left w:val="single" w:sz="4" w:space="0" w:color="000000"/>
              <w:bottom w:val="single" w:sz="4" w:space="0" w:color="000000"/>
              <w:right w:val="single" w:sz="4" w:space="0" w:color="000000"/>
            </w:tcBorders>
            <w:shd w:val="clear" w:color="auto" w:fill="BFBFBF"/>
          </w:tcPr>
          <w:p w:rsidR="004E2501" w:rsidRDefault="00937B23">
            <w:pPr>
              <w:spacing w:after="0"/>
              <w:ind w:left="4"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2"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4"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1"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6" w:firstLine="0"/>
              <w:jc w:val="left"/>
            </w:pPr>
            <w:r>
              <w:t xml:space="preserve"> </w:t>
            </w:r>
          </w:p>
        </w:tc>
      </w:tr>
      <w:tr w:rsidR="004E2501">
        <w:trPr>
          <w:trHeight w:val="976"/>
        </w:trPr>
        <w:tc>
          <w:tcPr>
            <w:tcW w:w="3405" w:type="dxa"/>
            <w:tcBorders>
              <w:top w:val="single" w:sz="4" w:space="0" w:color="000000"/>
              <w:left w:val="single" w:sz="4" w:space="0" w:color="000000"/>
              <w:bottom w:val="single" w:sz="4" w:space="0" w:color="000000"/>
              <w:right w:val="single" w:sz="4" w:space="0" w:color="000000"/>
            </w:tcBorders>
          </w:tcPr>
          <w:p w:rsidR="004E2501" w:rsidRDefault="00937B23">
            <w:pPr>
              <w:spacing w:after="249"/>
              <w:ind w:left="118" w:firstLine="0"/>
              <w:jc w:val="left"/>
            </w:pPr>
            <w:r>
              <w:t xml:space="preserve">Ethical application and approval </w:t>
            </w:r>
          </w:p>
          <w:p w:rsidR="004E2501" w:rsidRDefault="00937B23">
            <w:pPr>
              <w:spacing w:after="0"/>
              <w:ind w:left="118" w:firstLine="0"/>
              <w:jc w:val="left"/>
            </w:pPr>
            <w:r>
              <w:t xml:space="preserve">from USM and NMRR </w:t>
            </w:r>
          </w:p>
        </w:tc>
        <w:tc>
          <w:tcPr>
            <w:tcW w:w="848"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4"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BFBFBF"/>
          </w:tcPr>
          <w:p w:rsidR="004E2501" w:rsidRDefault="00937B23">
            <w:pPr>
              <w:spacing w:after="0"/>
              <w:ind w:left="5" w:firstLine="0"/>
              <w:jc w:val="left"/>
            </w:pPr>
            <w:r>
              <w:t xml:space="preserve"> </w:t>
            </w:r>
          </w:p>
        </w:tc>
        <w:tc>
          <w:tcPr>
            <w:tcW w:w="852"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4"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1"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6" w:firstLine="0"/>
              <w:jc w:val="left"/>
            </w:pPr>
            <w:r>
              <w:t xml:space="preserve"> </w:t>
            </w:r>
          </w:p>
        </w:tc>
      </w:tr>
      <w:tr w:rsidR="004E2501">
        <w:trPr>
          <w:trHeight w:val="781"/>
        </w:trPr>
        <w:tc>
          <w:tcPr>
            <w:tcW w:w="3405"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118" w:firstLine="0"/>
              <w:jc w:val="left"/>
            </w:pPr>
            <w:r>
              <w:t xml:space="preserve">Data collection Phase 1 </w:t>
            </w:r>
          </w:p>
        </w:tc>
        <w:tc>
          <w:tcPr>
            <w:tcW w:w="848"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4"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BFBFBF"/>
          </w:tcPr>
          <w:p w:rsidR="004E2501" w:rsidRDefault="00937B23">
            <w:pPr>
              <w:spacing w:after="0"/>
              <w:ind w:left="5" w:firstLine="0"/>
              <w:jc w:val="left"/>
            </w:pPr>
            <w:r>
              <w:t xml:space="preserve"> </w:t>
            </w:r>
          </w:p>
        </w:tc>
        <w:tc>
          <w:tcPr>
            <w:tcW w:w="852"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4"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1"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6" w:firstLine="0"/>
              <w:jc w:val="left"/>
            </w:pPr>
            <w:r>
              <w:t xml:space="preserve"> </w:t>
            </w:r>
          </w:p>
        </w:tc>
      </w:tr>
      <w:tr w:rsidR="004E2501">
        <w:trPr>
          <w:trHeight w:val="781"/>
        </w:trPr>
        <w:tc>
          <w:tcPr>
            <w:tcW w:w="3405"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118" w:firstLine="0"/>
              <w:jc w:val="left"/>
            </w:pPr>
            <w:r>
              <w:t xml:space="preserve">Data collection Phase 2 &amp; 3 </w:t>
            </w:r>
          </w:p>
        </w:tc>
        <w:tc>
          <w:tcPr>
            <w:tcW w:w="848"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4"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2" w:type="dxa"/>
            <w:tcBorders>
              <w:top w:val="single" w:sz="4" w:space="0" w:color="000000"/>
              <w:left w:val="single" w:sz="4" w:space="0" w:color="000000"/>
              <w:bottom w:val="single" w:sz="4" w:space="0" w:color="000000"/>
              <w:right w:val="single" w:sz="4" w:space="0" w:color="000000"/>
            </w:tcBorders>
            <w:shd w:val="clear" w:color="auto" w:fill="BFBFBF"/>
          </w:tcPr>
          <w:p w:rsidR="004E2501" w:rsidRDefault="00937B23">
            <w:pPr>
              <w:spacing w:after="0"/>
              <w:ind w:left="5"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BFBFBF"/>
          </w:tcPr>
          <w:p w:rsidR="004E2501" w:rsidRDefault="00937B23">
            <w:pPr>
              <w:spacing w:after="0"/>
              <w:ind w:left="5" w:firstLine="0"/>
              <w:jc w:val="left"/>
            </w:pPr>
            <w:r>
              <w:t xml:space="preserve"> </w:t>
            </w:r>
          </w:p>
        </w:tc>
        <w:tc>
          <w:tcPr>
            <w:tcW w:w="854"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1"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6" w:firstLine="0"/>
              <w:jc w:val="left"/>
            </w:pPr>
            <w:r>
              <w:t xml:space="preserve"> </w:t>
            </w:r>
          </w:p>
        </w:tc>
      </w:tr>
      <w:tr w:rsidR="004E2501">
        <w:trPr>
          <w:trHeight w:val="785"/>
        </w:trPr>
        <w:tc>
          <w:tcPr>
            <w:tcW w:w="3405"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118" w:firstLine="0"/>
              <w:jc w:val="left"/>
            </w:pPr>
            <w:r>
              <w:t xml:space="preserve">Data analysis and interpretation </w:t>
            </w:r>
          </w:p>
        </w:tc>
        <w:tc>
          <w:tcPr>
            <w:tcW w:w="848"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4"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2"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BFBFBF"/>
          </w:tcPr>
          <w:p w:rsidR="004E2501" w:rsidRDefault="00937B23">
            <w:pPr>
              <w:spacing w:after="0"/>
              <w:ind w:left="5" w:firstLine="0"/>
              <w:jc w:val="left"/>
            </w:pPr>
            <w:r>
              <w:t xml:space="preserve"> </w:t>
            </w:r>
          </w:p>
        </w:tc>
        <w:tc>
          <w:tcPr>
            <w:tcW w:w="854"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1"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6" w:firstLine="0"/>
              <w:jc w:val="left"/>
            </w:pPr>
            <w:r>
              <w:t xml:space="preserve"> </w:t>
            </w:r>
          </w:p>
        </w:tc>
      </w:tr>
      <w:tr w:rsidR="004E2501">
        <w:trPr>
          <w:trHeight w:val="764"/>
        </w:trPr>
        <w:tc>
          <w:tcPr>
            <w:tcW w:w="3405"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118" w:firstLine="0"/>
              <w:jc w:val="left"/>
            </w:pPr>
            <w:r>
              <w:t xml:space="preserve">Thesis write-up and submission </w:t>
            </w:r>
          </w:p>
        </w:tc>
        <w:tc>
          <w:tcPr>
            <w:tcW w:w="848"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4"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2"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0"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5" w:firstLine="0"/>
              <w:jc w:val="left"/>
            </w:pPr>
            <w:r>
              <w:t xml:space="preserve"> </w:t>
            </w:r>
          </w:p>
        </w:tc>
        <w:tc>
          <w:tcPr>
            <w:tcW w:w="854" w:type="dxa"/>
            <w:tcBorders>
              <w:top w:val="single" w:sz="4" w:space="0" w:color="000000"/>
              <w:left w:val="single" w:sz="4" w:space="0" w:color="000000"/>
              <w:bottom w:val="single" w:sz="4" w:space="0" w:color="000000"/>
              <w:right w:val="single" w:sz="4" w:space="0" w:color="000000"/>
            </w:tcBorders>
            <w:shd w:val="clear" w:color="auto" w:fill="BFBFBF"/>
          </w:tcPr>
          <w:p w:rsidR="004E2501" w:rsidRDefault="00937B23">
            <w:pPr>
              <w:spacing w:after="0"/>
              <w:ind w:left="5" w:firstLine="0"/>
              <w:jc w:val="left"/>
            </w:pPr>
            <w:r>
              <w:t xml:space="preserve"> </w:t>
            </w:r>
          </w:p>
        </w:tc>
        <w:tc>
          <w:tcPr>
            <w:tcW w:w="851" w:type="dxa"/>
            <w:tcBorders>
              <w:top w:val="single" w:sz="4" w:space="0" w:color="000000"/>
              <w:left w:val="single" w:sz="4" w:space="0" w:color="000000"/>
              <w:bottom w:val="single" w:sz="4" w:space="0" w:color="000000"/>
              <w:right w:val="single" w:sz="4" w:space="0" w:color="000000"/>
            </w:tcBorders>
          </w:tcPr>
          <w:p w:rsidR="004E2501" w:rsidRDefault="00937B23">
            <w:pPr>
              <w:spacing w:after="0"/>
              <w:ind w:left="6" w:firstLine="0"/>
              <w:jc w:val="left"/>
            </w:pPr>
            <w:r>
              <w:t xml:space="preserve"> </w:t>
            </w:r>
          </w:p>
        </w:tc>
      </w:tr>
    </w:tbl>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spacing w:after="0"/>
        <w:ind w:left="0" w:firstLine="0"/>
        <w:jc w:val="left"/>
      </w:pPr>
      <w:r>
        <w:rPr>
          <w:b/>
        </w:rPr>
        <w:t xml:space="preserve"> </w:t>
      </w:r>
    </w:p>
    <w:p w:rsidR="004E2501" w:rsidRDefault="00937B23">
      <w:pPr>
        <w:pStyle w:val="Heading1"/>
        <w:ind w:left="-5"/>
      </w:pPr>
      <w:bookmarkStart w:id="38" w:name="_Toc28712"/>
      <w:r>
        <w:t xml:space="preserve">REFERENCES: </w:t>
      </w:r>
      <w:bookmarkEnd w:id="38"/>
    </w:p>
    <w:p w:rsidR="004E2501" w:rsidRDefault="00937B23">
      <w:r>
        <w:t xml:space="preserve">Blas, E., &amp; </w:t>
      </w:r>
      <w:proofErr w:type="spellStart"/>
      <w:r>
        <w:t>Kurup</w:t>
      </w:r>
      <w:proofErr w:type="spellEnd"/>
      <w:r>
        <w:t xml:space="preserve">, A. S. (Eds.). (2010). Equity, social determinants and public health </w:t>
      </w:r>
      <w:proofErr w:type="spellStart"/>
      <w:r>
        <w:t>programmes</w:t>
      </w:r>
      <w:proofErr w:type="spellEnd"/>
      <w:r>
        <w:t xml:space="preserve">. </w:t>
      </w:r>
    </w:p>
    <w:p w:rsidR="004E2501" w:rsidRDefault="00937B23">
      <w:pPr>
        <w:ind w:left="298" w:right="660"/>
      </w:pPr>
      <w:r>
        <w:lastRenderedPageBreak/>
        <w:t xml:space="preserve">World Health Organization. </w:t>
      </w:r>
    </w:p>
    <w:p w:rsidR="004E2501" w:rsidRDefault="00937B23">
      <w:pPr>
        <w:spacing w:after="112"/>
        <w:ind w:left="0" w:firstLine="0"/>
        <w:jc w:val="left"/>
      </w:pPr>
      <w:r>
        <w:t xml:space="preserve"> </w:t>
      </w:r>
    </w:p>
    <w:p w:rsidR="004E2501" w:rsidRDefault="00937B23">
      <w:pPr>
        <w:spacing w:after="0" w:line="358" w:lineRule="auto"/>
        <w:ind w:left="288" w:hanging="288"/>
      </w:pPr>
      <w:r>
        <w:t xml:space="preserve">Wild, S., </w:t>
      </w:r>
      <w:proofErr w:type="spellStart"/>
      <w:r>
        <w:t>Roglic</w:t>
      </w:r>
      <w:proofErr w:type="spellEnd"/>
      <w:r>
        <w:t xml:space="preserve">, G., Green, A., </w:t>
      </w:r>
      <w:proofErr w:type="spellStart"/>
      <w:r>
        <w:t>Sicree</w:t>
      </w:r>
      <w:proofErr w:type="spellEnd"/>
      <w:r>
        <w:t xml:space="preserve">, R., &amp; King, H. (2004). Global prevalence of diabetes: estimates for the year 2000 and projections for 2030. Diabetes care, 27(5), 1047-1053. </w:t>
      </w:r>
    </w:p>
    <w:p w:rsidR="004E2501" w:rsidRDefault="00937B23">
      <w:pPr>
        <w:spacing w:after="115"/>
        <w:ind w:left="0" w:firstLine="0"/>
        <w:jc w:val="left"/>
      </w:pPr>
      <w:r>
        <w:t xml:space="preserve"> </w:t>
      </w:r>
    </w:p>
    <w:p w:rsidR="004E2501" w:rsidRDefault="00937B23">
      <w:pPr>
        <w:spacing w:after="0" w:line="358" w:lineRule="auto"/>
        <w:ind w:left="288" w:right="6" w:hanging="288"/>
      </w:pPr>
      <w:r>
        <w:t xml:space="preserve">Cho, N., Shaw, J. E., </w:t>
      </w:r>
      <w:proofErr w:type="spellStart"/>
      <w:r>
        <w:t>Karuranga</w:t>
      </w:r>
      <w:proofErr w:type="spellEnd"/>
      <w:r>
        <w:t xml:space="preserve">, S., Huang, Y., da Rocha </w:t>
      </w:r>
      <w:proofErr w:type="spellStart"/>
      <w:r>
        <w:t>Fernandes</w:t>
      </w:r>
      <w:proofErr w:type="spellEnd"/>
      <w:r>
        <w:t xml:space="preserve">, J. D., </w:t>
      </w:r>
      <w:proofErr w:type="spellStart"/>
      <w:r>
        <w:t>Ohlrogge</w:t>
      </w:r>
      <w:proofErr w:type="spellEnd"/>
      <w:r>
        <w:t xml:space="preserve">, A. W., &amp; Malanda, B. (2018). IDF Diabetes Atlas: Global estimates of diabetes prevalence for 2017 and projections for 2045. Diabetes research and clinical practice, 138, 271-281. </w:t>
      </w:r>
    </w:p>
    <w:p w:rsidR="004E2501" w:rsidRDefault="00937B23">
      <w:pPr>
        <w:spacing w:after="115"/>
        <w:ind w:left="0" w:firstLine="0"/>
        <w:jc w:val="left"/>
      </w:pPr>
      <w:r>
        <w:t xml:space="preserve"> </w:t>
      </w:r>
    </w:p>
    <w:p w:rsidR="004E2501" w:rsidRDefault="00937B23">
      <w:pPr>
        <w:spacing w:after="0" w:line="357" w:lineRule="auto"/>
        <w:ind w:left="288" w:right="10" w:hanging="288"/>
      </w:pPr>
      <w:r>
        <w:t xml:space="preserve">Ali, O., Tan, T. T., </w:t>
      </w:r>
      <w:proofErr w:type="spellStart"/>
      <w:r>
        <w:t>Sakinah</w:t>
      </w:r>
      <w:proofErr w:type="spellEnd"/>
      <w:r>
        <w:t xml:space="preserve">, O., Khalid, B. A. K., Wu, L. L., &amp; Ng, M. L. (1993). Prevalence of NIDDM and impaired glucose tolerance in aborigines and Malays in Malaysia and their relationship to sociodemographic, health, and nutritional factors. Diabetes Care, 16(1), 68-75. </w:t>
      </w:r>
    </w:p>
    <w:p w:rsidR="004E2501" w:rsidRDefault="00937B23">
      <w:pPr>
        <w:spacing w:after="115"/>
        <w:ind w:left="0" w:firstLine="0"/>
        <w:jc w:val="left"/>
      </w:pPr>
      <w:r>
        <w:t xml:space="preserve"> </w:t>
      </w:r>
    </w:p>
    <w:p w:rsidR="004E2501" w:rsidRDefault="00937B23">
      <w:pPr>
        <w:spacing w:after="0" w:line="357" w:lineRule="auto"/>
        <w:ind w:left="288" w:right="7" w:hanging="288"/>
      </w:pPr>
      <w:proofErr w:type="spellStart"/>
      <w:r>
        <w:t>Bhowmik</w:t>
      </w:r>
      <w:proofErr w:type="spellEnd"/>
      <w:r>
        <w:t xml:space="preserve">, B., </w:t>
      </w:r>
      <w:proofErr w:type="spellStart"/>
      <w:r>
        <w:t>Afsana</w:t>
      </w:r>
      <w:proofErr w:type="spellEnd"/>
      <w:r>
        <w:t xml:space="preserve">, F., Diep, L. M., </w:t>
      </w:r>
      <w:proofErr w:type="spellStart"/>
      <w:r>
        <w:t>Munir</w:t>
      </w:r>
      <w:proofErr w:type="spellEnd"/>
      <w:r>
        <w:t>, S. B., Wright, E., Mahmood, S</w:t>
      </w:r>
      <w:proofErr w:type="gramStart"/>
      <w:r>
        <w:t>., ...</w:t>
      </w:r>
      <w:proofErr w:type="gramEnd"/>
      <w:r>
        <w:t xml:space="preserve"> &amp; Hussain, A. (2013). Increasing prevalence of type 2 diabetes in a rural Bangladeshi population: a population based study for 10 years. Diabetes &amp; metabolism journal, 37(1), 46. </w:t>
      </w:r>
    </w:p>
    <w:p w:rsidR="004E2501" w:rsidRDefault="00937B23">
      <w:pPr>
        <w:spacing w:after="115"/>
        <w:ind w:left="0" w:firstLine="0"/>
        <w:jc w:val="left"/>
      </w:pPr>
      <w:r>
        <w:t xml:space="preserve"> </w:t>
      </w:r>
    </w:p>
    <w:p w:rsidR="004E2501" w:rsidRDefault="00937B23">
      <w:pPr>
        <w:spacing w:after="2" w:line="356" w:lineRule="auto"/>
        <w:ind w:left="288" w:right="7" w:hanging="288"/>
      </w:pPr>
      <w:proofErr w:type="spellStart"/>
      <w:r>
        <w:t>Satman</w:t>
      </w:r>
      <w:proofErr w:type="spellEnd"/>
      <w:r>
        <w:t xml:space="preserve">, I., Yilmaz, T., </w:t>
      </w:r>
      <w:proofErr w:type="spellStart"/>
      <w:r>
        <w:t>Sengül</w:t>
      </w:r>
      <w:proofErr w:type="spellEnd"/>
      <w:r>
        <w:t>, A., Salman, S., Salman, F., Uygur, S</w:t>
      </w:r>
      <w:proofErr w:type="gramStart"/>
      <w:r>
        <w:t>., ...</w:t>
      </w:r>
      <w:proofErr w:type="gramEnd"/>
      <w:r>
        <w:t xml:space="preserve"> &amp; King, H. (2002). Population-based study of diabetes and risk characteristics in Turkey: results of the </w:t>
      </w:r>
      <w:proofErr w:type="spellStart"/>
      <w:proofErr w:type="gramStart"/>
      <w:r>
        <w:t>turkish</w:t>
      </w:r>
      <w:proofErr w:type="spellEnd"/>
      <w:proofErr w:type="gramEnd"/>
      <w:r>
        <w:t xml:space="preserve"> diabetes epidemiology study (TURDEP). Diabetes care, 25(9), 1551-1556. </w:t>
      </w:r>
    </w:p>
    <w:p w:rsidR="004E2501" w:rsidRDefault="00937B23">
      <w:pPr>
        <w:spacing w:after="112"/>
        <w:ind w:left="0" w:firstLine="0"/>
        <w:jc w:val="left"/>
      </w:pPr>
      <w:r>
        <w:t xml:space="preserve"> </w:t>
      </w:r>
    </w:p>
    <w:p w:rsidR="004E2501" w:rsidRDefault="00937B23">
      <w:pPr>
        <w:spacing w:after="2" w:line="357" w:lineRule="auto"/>
        <w:ind w:left="288" w:right="3" w:hanging="288"/>
      </w:pPr>
      <w:r>
        <w:t xml:space="preserve">Zhou, B., Lu, Y., </w:t>
      </w:r>
      <w:proofErr w:type="spellStart"/>
      <w:r>
        <w:t>Hajifathalian</w:t>
      </w:r>
      <w:proofErr w:type="spellEnd"/>
      <w:r>
        <w:t xml:space="preserve">, K., Bentham, J., Di Cesare, M., </w:t>
      </w:r>
      <w:proofErr w:type="spellStart"/>
      <w:r>
        <w:t>Danaei</w:t>
      </w:r>
      <w:proofErr w:type="spellEnd"/>
      <w:r>
        <w:t>, G</w:t>
      </w:r>
      <w:proofErr w:type="gramStart"/>
      <w:r>
        <w:t>., ...</w:t>
      </w:r>
      <w:proofErr w:type="gramEnd"/>
      <w:r>
        <w:t xml:space="preserve"> &amp; </w:t>
      </w:r>
      <w:proofErr w:type="spellStart"/>
      <w:r>
        <w:t>Gaciong</w:t>
      </w:r>
      <w:proofErr w:type="spellEnd"/>
      <w:r>
        <w:t xml:space="preserve">, Z. (2016). Worldwide trends in diabetes since 1980: a pooled analysis of 751 population-based studies with 4· 4 million participants. The Lancet, 387(10027), 1513-1530. </w:t>
      </w:r>
    </w:p>
    <w:p w:rsidR="004E2501" w:rsidRDefault="00937B23">
      <w:pPr>
        <w:spacing w:after="112"/>
        <w:ind w:left="0" w:firstLine="0"/>
        <w:jc w:val="left"/>
      </w:pPr>
      <w:r>
        <w:t xml:space="preserve"> </w:t>
      </w:r>
    </w:p>
    <w:p w:rsidR="004E2501" w:rsidRDefault="00937B23">
      <w:pPr>
        <w:spacing w:line="358" w:lineRule="auto"/>
        <w:ind w:left="288" w:hanging="288"/>
      </w:pPr>
      <w:r>
        <w:t xml:space="preserve">Browne, D. L., Avery, L., Turner, B. C., Kerr, D., &amp; </w:t>
      </w:r>
      <w:proofErr w:type="spellStart"/>
      <w:r>
        <w:t>Cavan</w:t>
      </w:r>
      <w:proofErr w:type="spellEnd"/>
      <w:r>
        <w:t>, D. A. (2000). What do patients with diabetes know about their tablets</w:t>
      </w:r>
      <w:proofErr w:type="gramStart"/>
      <w:r>
        <w:t>?.</w:t>
      </w:r>
      <w:proofErr w:type="gramEnd"/>
      <w:r>
        <w:t xml:space="preserve"> Diabetic medicine, 17(7), 528-531. </w:t>
      </w:r>
    </w:p>
    <w:p w:rsidR="004E2501" w:rsidRDefault="00937B23">
      <w:pPr>
        <w:spacing w:after="0" w:line="357" w:lineRule="auto"/>
        <w:ind w:left="288" w:right="3" w:hanging="288"/>
      </w:pPr>
      <w:proofErr w:type="spellStart"/>
      <w:r>
        <w:t>Emoto</w:t>
      </w:r>
      <w:proofErr w:type="spellEnd"/>
      <w:r>
        <w:t xml:space="preserve">, M., </w:t>
      </w:r>
      <w:proofErr w:type="spellStart"/>
      <w:r>
        <w:t>Nishizawa</w:t>
      </w:r>
      <w:proofErr w:type="spellEnd"/>
      <w:r>
        <w:t xml:space="preserve">, Y., </w:t>
      </w:r>
      <w:proofErr w:type="spellStart"/>
      <w:r>
        <w:t>Maekawa</w:t>
      </w:r>
      <w:proofErr w:type="spellEnd"/>
      <w:r>
        <w:t xml:space="preserve">, K., </w:t>
      </w:r>
      <w:proofErr w:type="spellStart"/>
      <w:r>
        <w:t>Hiura</w:t>
      </w:r>
      <w:proofErr w:type="spellEnd"/>
      <w:r>
        <w:t xml:space="preserve">, Y., Kanda, H., </w:t>
      </w:r>
      <w:proofErr w:type="spellStart"/>
      <w:r>
        <w:t>Kawagishi</w:t>
      </w:r>
      <w:proofErr w:type="spellEnd"/>
      <w:r>
        <w:t>, T</w:t>
      </w:r>
      <w:proofErr w:type="gramStart"/>
      <w:r>
        <w:t>., ...</w:t>
      </w:r>
      <w:proofErr w:type="gramEnd"/>
      <w:r>
        <w:t xml:space="preserve"> &amp; </w:t>
      </w:r>
      <w:proofErr w:type="spellStart"/>
      <w:r>
        <w:t>Morii</w:t>
      </w:r>
      <w:proofErr w:type="spellEnd"/>
      <w:r>
        <w:t xml:space="preserve">, H. (1999). Homeostasis model assessment as a clinical index of insulin resistance in type 2 diabetic patients treated with sulfonylureas. Diabetes care, 22(5), 818-822. </w:t>
      </w:r>
    </w:p>
    <w:p w:rsidR="004E2501" w:rsidRDefault="00937B23">
      <w:pPr>
        <w:spacing w:after="115"/>
        <w:ind w:left="0" w:firstLine="0"/>
        <w:jc w:val="left"/>
      </w:pPr>
      <w:r>
        <w:t xml:space="preserve"> </w:t>
      </w:r>
    </w:p>
    <w:p w:rsidR="004E2501" w:rsidRDefault="00937B23">
      <w:pPr>
        <w:spacing w:after="0" w:line="357" w:lineRule="auto"/>
        <w:ind w:left="288" w:hanging="288"/>
      </w:pPr>
      <w:r>
        <w:lastRenderedPageBreak/>
        <w:t xml:space="preserve">Rothman, R., Malone, R., Bryant, B., </w:t>
      </w:r>
      <w:proofErr w:type="spellStart"/>
      <w:r>
        <w:t>Horlen</w:t>
      </w:r>
      <w:proofErr w:type="spellEnd"/>
      <w:r>
        <w:t xml:space="preserve">, C., &amp; </w:t>
      </w:r>
      <w:proofErr w:type="spellStart"/>
      <w:r>
        <w:t>Pignone</w:t>
      </w:r>
      <w:proofErr w:type="spellEnd"/>
      <w:r>
        <w:t xml:space="preserve">, M. (2003). Pharmacist Led, Primary Care-Based Disease Management Improves Hemoglobin </w:t>
      </w:r>
      <w:proofErr w:type="spellStart"/>
      <w:r>
        <w:t>Aic</w:t>
      </w:r>
      <w:proofErr w:type="spellEnd"/>
      <w:r>
        <w:t xml:space="preserve"> in High-Risk Patients With Diabetes. American journal of medical quality, 18(2), 51-58. </w:t>
      </w:r>
    </w:p>
    <w:p w:rsidR="004E2501" w:rsidRDefault="00937B23">
      <w:pPr>
        <w:spacing w:after="115"/>
        <w:ind w:left="0" w:firstLine="0"/>
        <w:jc w:val="left"/>
      </w:pPr>
      <w:r>
        <w:t xml:space="preserve"> </w:t>
      </w:r>
    </w:p>
    <w:p w:rsidR="004E2501" w:rsidRDefault="00937B23">
      <w:pPr>
        <w:spacing w:after="2" w:line="357" w:lineRule="auto"/>
        <w:ind w:left="288" w:hanging="288"/>
      </w:pPr>
      <w:r>
        <w:t xml:space="preserve">American Diabetes Association. (2018). Economic costs of diabetes in the US in 2017. Diabetes care, 41(5), 917-928. </w:t>
      </w:r>
    </w:p>
    <w:p w:rsidR="004E2501" w:rsidRDefault="00937B23">
      <w:pPr>
        <w:spacing w:after="112"/>
        <w:ind w:left="0" w:firstLine="0"/>
        <w:jc w:val="left"/>
      </w:pPr>
      <w:r>
        <w:t xml:space="preserve"> </w:t>
      </w:r>
    </w:p>
    <w:p w:rsidR="004E2501" w:rsidRDefault="00937B23">
      <w:pPr>
        <w:spacing w:after="1" w:line="357" w:lineRule="auto"/>
        <w:ind w:left="288" w:right="3" w:hanging="288"/>
      </w:pPr>
      <w:r>
        <w:t xml:space="preserve">Rothman, R., Malone, R., Bryant, B., </w:t>
      </w:r>
      <w:proofErr w:type="spellStart"/>
      <w:r>
        <w:t>Horlen</w:t>
      </w:r>
      <w:proofErr w:type="spellEnd"/>
      <w:r>
        <w:t xml:space="preserve">, C., &amp; </w:t>
      </w:r>
      <w:proofErr w:type="spellStart"/>
      <w:r>
        <w:t>Pignone</w:t>
      </w:r>
      <w:proofErr w:type="spellEnd"/>
      <w:r>
        <w:t xml:space="preserve">, M. (2003). Pharmacist Led, Primary Care-Based Disease Management Improves Hemoglobin </w:t>
      </w:r>
      <w:proofErr w:type="spellStart"/>
      <w:r>
        <w:t>Aic</w:t>
      </w:r>
      <w:proofErr w:type="spellEnd"/>
      <w:r>
        <w:t xml:space="preserve"> in High-Risk Patients With Diabetes. American journal of medical quality, 18(2), 51-58. </w:t>
      </w:r>
    </w:p>
    <w:p w:rsidR="004E2501" w:rsidRDefault="00937B23">
      <w:pPr>
        <w:spacing w:after="112"/>
        <w:ind w:left="0" w:firstLine="0"/>
        <w:jc w:val="left"/>
      </w:pPr>
      <w:r>
        <w:t xml:space="preserve"> </w:t>
      </w:r>
    </w:p>
    <w:p w:rsidR="004E2501" w:rsidRDefault="00937B23">
      <w:pPr>
        <w:spacing w:after="0" w:line="358" w:lineRule="auto"/>
        <w:ind w:left="288" w:hanging="288"/>
      </w:pPr>
      <w:proofErr w:type="spellStart"/>
      <w:r>
        <w:t>Khowaja</w:t>
      </w:r>
      <w:proofErr w:type="spellEnd"/>
      <w:r>
        <w:t xml:space="preserve">, L. A., </w:t>
      </w:r>
      <w:proofErr w:type="spellStart"/>
      <w:r>
        <w:t>Khuwaja</w:t>
      </w:r>
      <w:proofErr w:type="spellEnd"/>
      <w:r>
        <w:t xml:space="preserve">, A. K., &amp; Cosgrove, P. (2007). Cost of diabetes care in out-patient clinics of Karachi, Pakistan. BMC health services research, 7(1), 1-8. </w:t>
      </w:r>
    </w:p>
    <w:p w:rsidR="004E2501" w:rsidRDefault="00937B23">
      <w:pPr>
        <w:spacing w:after="115"/>
        <w:ind w:left="0" w:firstLine="0"/>
        <w:jc w:val="left"/>
      </w:pPr>
      <w:r>
        <w:t xml:space="preserve"> </w:t>
      </w:r>
    </w:p>
    <w:p w:rsidR="004E2501" w:rsidRDefault="00937B23">
      <w:pPr>
        <w:spacing w:after="2" w:line="357" w:lineRule="auto"/>
        <w:ind w:left="288" w:right="5" w:hanging="288"/>
      </w:pPr>
      <w:proofErr w:type="spellStart"/>
      <w:r>
        <w:t>Gillani</w:t>
      </w:r>
      <w:proofErr w:type="spellEnd"/>
      <w:r>
        <w:t xml:space="preserve">, A. H., Aziz, M. M., Masood, I., </w:t>
      </w:r>
      <w:proofErr w:type="spellStart"/>
      <w:r>
        <w:t>Saqib</w:t>
      </w:r>
      <w:proofErr w:type="spellEnd"/>
      <w:r>
        <w:t>, A., Yang, C., Chang, J</w:t>
      </w:r>
      <w:proofErr w:type="gramStart"/>
      <w:r>
        <w:t>., ...</w:t>
      </w:r>
      <w:proofErr w:type="gramEnd"/>
      <w:r>
        <w:t xml:space="preserve"> &amp; Fang, Y. (2018). Direct and indirect cost of diabetes care among patients with type 2 diabetes in private clinics: a multicenter study in Punjab, Pakistan. Expert review of </w:t>
      </w:r>
      <w:proofErr w:type="spellStart"/>
      <w:r>
        <w:t>pharmacoeconomics</w:t>
      </w:r>
      <w:proofErr w:type="spellEnd"/>
      <w:r>
        <w:t xml:space="preserve"> &amp; outcomes research, 18(6), 647-653. </w:t>
      </w:r>
    </w:p>
    <w:p w:rsidR="004E2501" w:rsidRDefault="00937B23">
      <w:pPr>
        <w:spacing w:after="112"/>
        <w:ind w:left="0" w:firstLine="0"/>
        <w:jc w:val="left"/>
      </w:pPr>
      <w:r>
        <w:t xml:space="preserve"> </w:t>
      </w:r>
    </w:p>
    <w:p w:rsidR="004E2501" w:rsidRDefault="00937B23">
      <w:pPr>
        <w:spacing w:after="0" w:line="358" w:lineRule="auto"/>
        <w:ind w:left="288" w:right="5" w:hanging="288"/>
      </w:pPr>
      <w:proofErr w:type="spellStart"/>
      <w:r>
        <w:t>Selvin</w:t>
      </w:r>
      <w:proofErr w:type="spellEnd"/>
      <w:r>
        <w:t xml:space="preserve">, E., </w:t>
      </w:r>
      <w:proofErr w:type="spellStart"/>
      <w:r>
        <w:t>Parrinello</w:t>
      </w:r>
      <w:proofErr w:type="spellEnd"/>
      <w:r>
        <w:t xml:space="preserve">, C. M., Sacks, D. B., &amp; Coresh, J. (2014). Trends in prevalence and control of diabetes in the United States, 1988–1994 and 1999–2010. Annals of internal medicine, 160(8), 517-525. </w:t>
      </w:r>
    </w:p>
    <w:p w:rsidR="004E2501" w:rsidRDefault="00937B23">
      <w:pPr>
        <w:spacing w:after="112"/>
        <w:ind w:left="0" w:firstLine="0"/>
        <w:jc w:val="left"/>
      </w:pPr>
      <w:r>
        <w:t xml:space="preserve"> </w:t>
      </w:r>
    </w:p>
    <w:p w:rsidR="004E2501" w:rsidRDefault="00937B23">
      <w:pPr>
        <w:spacing w:after="1" w:line="357" w:lineRule="auto"/>
        <w:ind w:left="288" w:right="5" w:hanging="288"/>
      </w:pPr>
      <w:r>
        <w:t xml:space="preserve">Shera, A. S., </w:t>
      </w:r>
      <w:proofErr w:type="spellStart"/>
      <w:r>
        <w:t>Rafique</w:t>
      </w:r>
      <w:proofErr w:type="spellEnd"/>
      <w:r>
        <w:t xml:space="preserve">, G., </w:t>
      </w:r>
      <w:proofErr w:type="spellStart"/>
      <w:r>
        <w:t>Khwaja</w:t>
      </w:r>
      <w:proofErr w:type="spellEnd"/>
      <w:r>
        <w:t xml:space="preserve">, I. A., Ara, J., </w:t>
      </w:r>
      <w:proofErr w:type="spellStart"/>
      <w:r>
        <w:t>Baqai</w:t>
      </w:r>
      <w:proofErr w:type="spellEnd"/>
      <w:r>
        <w:t xml:space="preserve">, S., &amp; King, H. (1995). Pakistan national diabetes survey: prevalence of glucose intolerance and associated factors in Shikarpur, Sindh Province. Diabetic medicine, 12(12), 1116-1121. </w:t>
      </w:r>
    </w:p>
    <w:p w:rsidR="004E2501" w:rsidRDefault="00937B23">
      <w:pPr>
        <w:spacing w:after="0"/>
        <w:ind w:left="0" w:firstLine="0"/>
        <w:jc w:val="left"/>
      </w:pPr>
      <w:r>
        <w:t xml:space="preserve"> </w:t>
      </w:r>
    </w:p>
    <w:p w:rsidR="004E2501" w:rsidRDefault="00937B23">
      <w:pPr>
        <w:spacing w:after="2" w:line="356" w:lineRule="auto"/>
        <w:ind w:left="288" w:hanging="288"/>
      </w:pPr>
      <w:r>
        <w:t xml:space="preserve">Schulz, K. F., &amp; Grimes, D. A. (2002). Blinding in </w:t>
      </w:r>
      <w:proofErr w:type="spellStart"/>
      <w:r>
        <w:t>randomised</w:t>
      </w:r>
      <w:proofErr w:type="spellEnd"/>
      <w:r>
        <w:t xml:space="preserve"> trials: hiding who got what. The</w:t>
      </w:r>
      <w:r>
        <w:rPr>
          <w:rFonts w:ascii="Arial" w:eastAsia="Arial" w:hAnsi="Arial" w:cs="Arial"/>
          <w:i/>
          <w:color w:val="222222"/>
          <w:sz w:val="20"/>
        </w:rPr>
        <w:t xml:space="preserve"> </w:t>
      </w:r>
      <w:r>
        <w:t xml:space="preserve">Lancet, 359(9307), 696-700. </w:t>
      </w:r>
    </w:p>
    <w:p w:rsidR="004E2501" w:rsidRDefault="00937B23">
      <w:pPr>
        <w:spacing w:after="112"/>
        <w:ind w:left="0" w:firstLine="0"/>
        <w:jc w:val="left"/>
      </w:pPr>
      <w:r>
        <w:t xml:space="preserve"> </w:t>
      </w:r>
    </w:p>
    <w:p w:rsidR="004E2501" w:rsidRDefault="00937B23">
      <w:pPr>
        <w:spacing w:after="0" w:line="358" w:lineRule="auto"/>
        <w:ind w:left="288" w:hanging="288"/>
      </w:pPr>
      <w:proofErr w:type="spellStart"/>
      <w:r>
        <w:lastRenderedPageBreak/>
        <w:t>Lachin</w:t>
      </w:r>
      <w:proofErr w:type="spellEnd"/>
      <w:r>
        <w:t xml:space="preserve">, J. M., Matts, J. P., &amp; Wei, L. J. (1988). Randomization in clinical trials: conclusions and recommendations. Controlled clinical trials, 9(4), 365-374. </w:t>
      </w:r>
    </w:p>
    <w:p w:rsidR="004E2501" w:rsidRDefault="00937B23">
      <w:pPr>
        <w:spacing w:after="0"/>
        <w:ind w:left="0" w:firstLine="0"/>
        <w:jc w:val="left"/>
      </w:pPr>
      <w:r>
        <w:t xml:space="preserve"> </w:t>
      </w:r>
    </w:p>
    <w:sectPr w:rsidR="004E2501">
      <w:pgSz w:w="12240" w:h="15840"/>
      <w:pgMar w:top="1445" w:right="1435" w:bottom="1583"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042F7"/>
    <w:multiLevelType w:val="hybridMultilevel"/>
    <w:tmpl w:val="668C9F8A"/>
    <w:lvl w:ilvl="0" w:tplc="2070A8E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04040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6E82B6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4AA5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5BE9B6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DE29F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CE888E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DB091C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C327A8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C436890"/>
    <w:multiLevelType w:val="hybridMultilevel"/>
    <w:tmpl w:val="61CC5562"/>
    <w:lvl w:ilvl="0" w:tplc="E36AE9FA">
      <w:start w:val="1"/>
      <w:numFmt w:val="decimal"/>
      <w:lvlText w:val="%1."/>
      <w:lvlJc w:val="left"/>
      <w:pPr>
        <w:ind w:left="1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400E6C">
      <w:start w:val="1"/>
      <w:numFmt w:val="lowerLetter"/>
      <w:lvlText w:val="%2"/>
      <w:lvlJc w:val="left"/>
      <w:pPr>
        <w:ind w:left="18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2E29BE">
      <w:start w:val="1"/>
      <w:numFmt w:val="lowerRoman"/>
      <w:lvlText w:val="%3"/>
      <w:lvlJc w:val="left"/>
      <w:pPr>
        <w:ind w:left="26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C2E6F9A">
      <w:start w:val="1"/>
      <w:numFmt w:val="decimal"/>
      <w:lvlText w:val="%4"/>
      <w:lvlJc w:val="left"/>
      <w:pPr>
        <w:ind w:left="3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E8BDEC">
      <w:start w:val="1"/>
      <w:numFmt w:val="lowerLetter"/>
      <w:lvlText w:val="%5"/>
      <w:lvlJc w:val="left"/>
      <w:pPr>
        <w:ind w:left="4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DB6AFC6">
      <w:start w:val="1"/>
      <w:numFmt w:val="lowerRoman"/>
      <w:lvlText w:val="%6"/>
      <w:lvlJc w:val="left"/>
      <w:pPr>
        <w:ind w:left="47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12D41E">
      <w:start w:val="1"/>
      <w:numFmt w:val="decimal"/>
      <w:lvlText w:val="%7"/>
      <w:lvlJc w:val="left"/>
      <w:pPr>
        <w:ind w:left="5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1981C1E">
      <w:start w:val="1"/>
      <w:numFmt w:val="lowerLetter"/>
      <w:lvlText w:val="%8"/>
      <w:lvlJc w:val="left"/>
      <w:pPr>
        <w:ind w:left="6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CA72EE">
      <w:start w:val="1"/>
      <w:numFmt w:val="lowerRoman"/>
      <w:lvlText w:val="%9"/>
      <w:lvlJc w:val="left"/>
      <w:pPr>
        <w:ind w:left="6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045086D"/>
    <w:multiLevelType w:val="hybridMultilevel"/>
    <w:tmpl w:val="BADAF4B2"/>
    <w:lvl w:ilvl="0" w:tplc="D80E13CE">
      <w:start w:val="1"/>
      <w:numFmt w:val="decimal"/>
      <w:lvlText w:val="%1."/>
      <w:lvlJc w:val="left"/>
      <w:pPr>
        <w:ind w:left="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9EB6EE">
      <w:start w:val="1"/>
      <w:numFmt w:val="lowerLetter"/>
      <w:lvlText w:val="%2"/>
      <w:lvlJc w:val="left"/>
      <w:pPr>
        <w:ind w:left="15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644F74">
      <w:start w:val="1"/>
      <w:numFmt w:val="lowerRoman"/>
      <w:lvlText w:val="%3"/>
      <w:lvlJc w:val="left"/>
      <w:pPr>
        <w:ind w:left="2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57014F8">
      <w:start w:val="1"/>
      <w:numFmt w:val="decimal"/>
      <w:lvlText w:val="%4"/>
      <w:lvlJc w:val="left"/>
      <w:pPr>
        <w:ind w:left="29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42140A">
      <w:start w:val="1"/>
      <w:numFmt w:val="lowerLetter"/>
      <w:lvlText w:val="%5"/>
      <w:lvlJc w:val="left"/>
      <w:pPr>
        <w:ind w:left="36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C247FB0">
      <w:start w:val="1"/>
      <w:numFmt w:val="lowerRoman"/>
      <w:lvlText w:val="%6"/>
      <w:lvlJc w:val="left"/>
      <w:pPr>
        <w:ind w:left="44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D86480E">
      <w:start w:val="1"/>
      <w:numFmt w:val="decimal"/>
      <w:lvlText w:val="%7"/>
      <w:lvlJc w:val="left"/>
      <w:pPr>
        <w:ind w:left="51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D46A47E">
      <w:start w:val="1"/>
      <w:numFmt w:val="lowerLetter"/>
      <w:lvlText w:val="%8"/>
      <w:lvlJc w:val="left"/>
      <w:pPr>
        <w:ind w:left="58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DA9394">
      <w:start w:val="1"/>
      <w:numFmt w:val="lowerRoman"/>
      <w:lvlText w:val="%9"/>
      <w:lvlJc w:val="left"/>
      <w:pPr>
        <w:ind w:left="65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F970CAF"/>
    <w:multiLevelType w:val="hybridMultilevel"/>
    <w:tmpl w:val="AF54BD22"/>
    <w:lvl w:ilvl="0" w:tplc="76F2A158">
      <w:start w:val="1"/>
      <w:numFmt w:val="decimal"/>
      <w:lvlText w:val="%1)"/>
      <w:lvlJc w:val="left"/>
      <w:pPr>
        <w:ind w:left="2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B9EC89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73CA6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8A308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4C06D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5CF12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7F4D1C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5C0926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A0F79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NTKwMLA0MTAwsjRS0lEKTi0uzszPAykwrQUAMQmWsywAAAA="/>
  </w:docVars>
  <w:rsids>
    <w:rsidRoot w:val="004E2501"/>
    <w:rsid w:val="000A18FD"/>
    <w:rsid w:val="00170FDE"/>
    <w:rsid w:val="00256906"/>
    <w:rsid w:val="004E2501"/>
    <w:rsid w:val="00590A32"/>
    <w:rsid w:val="005C788D"/>
    <w:rsid w:val="00691233"/>
    <w:rsid w:val="00794444"/>
    <w:rsid w:val="008B1698"/>
    <w:rsid w:val="008C1B0F"/>
    <w:rsid w:val="00937B23"/>
    <w:rsid w:val="009D6903"/>
    <w:rsid w:val="00B0022C"/>
    <w:rsid w:val="00C035F3"/>
    <w:rsid w:val="00C9581B"/>
    <w:rsid w:val="00D1737A"/>
    <w:rsid w:val="00E44B4C"/>
    <w:rsid w:val="00FB4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436340-098B-4144-87D7-C0F8EEA80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3"/>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107" w:line="265" w:lineRule="auto"/>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07" w:line="265" w:lineRule="auto"/>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07" w:line="265" w:lineRule="auto"/>
      <w:ind w:left="10"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paragraph" w:styleId="TOC1">
    <w:name w:val="toc 1"/>
    <w:hidden/>
    <w:pPr>
      <w:spacing w:after="123"/>
      <w:ind w:left="25" w:right="676" w:hanging="10"/>
      <w:jc w:val="both"/>
    </w:pPr>
    <w:rPr>
      <w:rFonts w:ascii="Times New Roman" w:eastAsia="Times New Roman" w:hAnsi="Times New Roman" w:cs="Times New Roman"/>
      <w:color w:val="000000"/>
      <w:sz w:val="24"/>
    </w:rPr>
  </w:style>
  <w:style w:type="paragraph" w:styleId="TOC2">
    <w:name w:val="toc 2"/>
    <w:hidden/>
    <w:pPr>
      <w:spacing w:after="113"/>
      <w:ind w:left="246" w:right="676" w:hanging="10"/>
    </w:pPr>
    <w:rPr>
      <w:rFonts w:ascii="Calibri" w:eastAsia="Calibri" w:hAnsi="Calibri" w:cs="Calibri"/>
      <w:color w:val="000000"/>
    </w:rPr>
  </w:style>
  <w:style w:type="paragraph" w:styleId="TOC3">
    <w:name w:val="toc 3"/>
    <w:hidden/>
    <w:pPr>
      <w:spacing w:after="113"/>
      <w:ind w:left="464" w:right="676" w:hanging="10"/>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B0022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8</Pages>
  <Words>5295</Words>
  <Characters>3018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1</dc:creator>
  <cp:keywords/>
  <cp:lastModifiedBy>Microsoft account</cp:lastModifiedBy>
  <cp:revision>2</cp:revision>
  <dcterms:created xsi:type="dcterms:W3CDTF">2022-02-22T11:46:00Z</dcterms:created>
  <dcterms:modified xsi:type="dcterms:W3CDTF">2022-02-22T11:46:00Z</dcterms:modified>
</cp:coreProperties>
</file>